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6612C7" w:rsidR="00856BB8" w:rsidP="00535BA6" w:rsidRDefault="603222F1" w14:paraId="4F4EEBB5" w14:textId="2413AFE2">
      <w:pPr>
        <w:tabs>
          <w:tab w:val="decimal" w:pos="3150"/>
        </w:tabs>
        <w:jc w:val="center"/>
      </w:pPr>
      <w:bookmarkStart w:name="OLE_LINK1" w:id="0"/>
      <w:bookmarkStart w:name="OLE_LINK2" w:id="1"/>
      <w:bookmarkStart w:name="_Hlk502318959" w:id="2"/>
      <w:bookmarkStart w:name="_Hlk511385848" w:id="3"/>
      <w:r w:rsidRPr="006612C7">
        <w:rPr>
          <w:noProof/>
        </w:rPr>
        <w:drawing>
          <wp:inline distT="0" distB="0" distL="0" distR="0" wp14:anchorId="331B52AF" wp14:editId="4CE9D8FA">
            <wp:extent cx="1493064" cy="842486"/>
            <wp:effectExtent l="0" t="0" r="0" b="0"/>
            <wp:docPr id="336774236" name="Picture 336774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677423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98" r="7806" b="9141"/>
                    <a:stretch>
                      <a:fillRect/>
                    </a:stretch>
                  </pic:blipFill>
                  <pic:spPr>
                    <a:xfrm>
                      <a:off x="0" y="0"/>
                      <a:ext cx="1493064" cy="842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p w:rsidRPr="006612C7" w:rsidR="00211B0F" w:rsidP="00535BA6" w:rsidRDefault="00211B0F" w14:paraId="7501ACD3" w14:textId="1111446B">
      <w:pPr>
        <w:tabs>
          <w:tab w:val="decimal" w:pos="3150"/>
        </w:tabs>
        <w:jc w:val="center"/>
        <w:rPr>
          <w:color w:val="000000" w:themeColor="text1"/>
        </w:rPr>
      </w:pPr>
      <w:r w:rsidRPr="006612C7">
        <w:t xml:space="preserve">NIBLEY CITY </w:t>
      </w:r>
      <w:r w:rsidRPr="006612C7" w:rsidR="00535BA6">
        <w:t>PLANNING AND ZONING COMMISSION</w:t>
      </w:r>
      <w:r w:rsidRPr="006612C7">
        <w:t xml:space="preserve"> AGENDA </w:t>
      </w:r>
    </w:p>
    <w:p w:rsidRPr="006612C7" w:rsidR="00211B0F" w:rsidP="00535BA6" w:rsidRDefault="15E58A5B" w14:paraId="5C501010" w14:textId="42DB0A23">
      <w:pPr>
        <w:jc w:val="center"/>
        <w:rPr>
          <w:color w:val="000000" w:themeColor="text1"/>
        </w:rPr>
      </w:pPr>
      <w:r w:rsidR="77AF4537">
        <w:rPr/>
        <w:t>THURSDAY</w:t>
      </w:r>
      <w:r w:rsidR="00211B0F">
        <w:rPr/>
        <w:t>,</w:t>
      </w:r>
      <w:r w:rsidR="009C7BE7">
        <w:rPr/>
        <w:t xml:space="preserve"> </w:t>
      </w:r>
      <w:r w:rsidR="621BDF38">
        <w:rPr/>
        <w:t>AUGUST</w:t>
      </w:r>
      <w:r w:rsidR="05B49503">
        <w:rPr/>
        <w:t xml:space="preserve"> </w:t>
      </w:r>
      <w:r w:rsidR="4A53F116">
        <w:rPr/>
        <w:t>7</w:t>
      </w:r>
      <w:r w:rsidR="4797800E">
        <w:rPr/>
        <w:t>,</w:t>
      </w:r>
      <w:r w:rsidR="00211B0F">
        <w:rPr/>
        <w:t xml:space="preserve"> 202</w:t>
      </w:r>
      <w:r w:rsidR="00F7107F">
        <w:rPr/>
        <w:t>5</w:t>
      </w:r>
      <w:r w:rsidR="00211B0F">
        <w:rPr/>
        <w:t xml:space="preserve"> – 6:30 </w:t>
      </w:r>
      <w:r w:rsidR="00535BA6">
        <w:rPr/>
        <w:t>PM</w:t>
      </w:r>
    </w:p>
    <w:p w:rsidRPr="006612C7" w:rsidR="00211B0F" w:rsidP="00535BA6" w:rsidRDefault="00211B0F" w14:paraId="068527EF" w14:textId="77777777">
      <w:pPr>
        <w:jc w:val="center"/>
        <w:rPr>
          <w:color w:val="000000" w:themeColor="text1"/>
          <w:sz w:val="12"/>
          <w:szCs w:val="12"/>
        </w:rPr>
      </w:pPr>
    </w:p>
    <w:p w:rsidRPr="00FF2B28" w:rsidR="00211B0F" w:rsidP="2917674F" w:rsidRDefault="00211B0F" w14:paraId="3D59A170" w14:textId="7F2BE734">
      <w:pPr>
        <w:jc w:val="center"/>
        <w:rPr>
          <w:i w:val="1"/>
          <w:iCs w:val="1"/>
          <w:sz w:val="20"/>
          <w:szCs w:val="20"/>
        </w:rPr>
      </w:pPr>
      <w:r w:rsidRPr="2917674F" w:rsidR="00211B0F">
        <w:rPr>
          <w:i w:val="1"/>
          <w:iCs w:val="1"/>
          <w:sz w:val="20"/>
          <w:szCs w:val="20"/>
        </w:rPr>
        <w:t>In accordance with</w:t>
      </w:r>
      <w:r w:rsidRPr="2917674F" w:rsidR="00211B0F">
        <w:rPr>
          <w:i w:val="1"/>
          <w:iCs w:val="1"/>
          <w:sz w:val="20"/>
          <w:szCs w:val="20"/>
        </w:rPr>
        <w:t xml:space="preserve"> </w:t>
      </w:r>
      <w:r w:rsidRPr="2917674F" w:rsidR="00211B0F">
        <w:rPr>
          <w:i w:val="1"/>
          <w:iCs w:val="1"/>
          <w:sz w:val="20"/>
          <w:szCs w:val="20"/>
        </w:rPr>
        <w:t>Utah</w:t>
      </w:r>
      <w:r w:rsidRPr="2917674F" w:rsidR="00211B0F">
        <w:rPr>
          <w:i w:val="1"/>
          <w:iCs w:val="1"/>
          <w:sz w:val="20"/>
          <w:szCs w:val="20"/>
        </w:rPr>
        <w:t xml:space="preserve"> Code Annotated </w:t>
      </w:r>
      <w:r w:rsidRPr="2917674F" w:rsidR="00535BA6">
        <w:rPr>
          <w:i w:val="1"/>
          <w:iCs w:val="1"/>
          <w:sz w:val="20"/>
          <w:szCs w:val="20"/>
        </w:rPr>
        <w:t>§</w:t>
      </w:r>
      <w:r w:rsidRPr="2917674F" w:rsidR="00211B0F">
        <w:rPr>
          <w:i w:val="1"/>
          <w:iCs w:val="1"/>
          <w:sz w:val="20"/>
          <w:szCs w:val="20"/>
        </w:rPr>
        <w:t>52-4-207 and Nibley City Resolution 12-04, this meeting may be conducted electronically. The anchor location for the meeting will be Nibley City Hall, 455 W 3200 S</w:t>
      </w:r>
      <w:r w:rsidRPr="2917674F" w:rsidR="13F395E3">
        <w:rPr>
          <w:i w:val="1"/>
          <w:iCs w:val="1"/>
          <w:sz w:val="20"/>
          <w:szCs w:val="20"/>
        </w:rPr>
        <w:t>,</w:t>
      </w:r>
      <w:r w:rsidRPr="2917674F" w:rsidR="00211B0F">
        <w:rPr>
          <w:i w:val="1"/>
          <w:iCs w:val="1"/>
          <w:sz w:val="20"/>
          <w:szCs w:val="20"/>
        </w:rPr>
        <w:t xml:space="preserve"> Nibley U</w:t>
      </w:r>
      <w:r w:rsidRPr="2917674F" w:rsidR="00535BA6">
        <w:rPr>
          <w:i w:val="1"/>
          <w:iCs w:val="1"/>
          <w:sz w:val="20"/>
          <w:szCs w:val="20"/>
        </w:rPr>
        <w:t>T 84321</w:t>
      </w:r>
      <w:r w:rsidRPr="2917674F" w:rsidR="00211B0F">
        <w:rPr>
          <w:i w:val="1"/>
          <w:iCs w:val="1"/>
          <w:sz w:val="20"/>
          <w:szCs w:val="20"/>
        </w:rPr>
        <w:t xml:space="preserve">. The public may also </w:t>
      </w:r>
      <w:r w:rsidRPr="2917674F" w:rsidR="7C2A20A3">
        <w:rPr>
          <w:i w:val="1"/>
          <w:iCs w:val="1"/>
          <w:sz w:val="20"/>
          <w:szCs w:val="20"/>
        </w:rPr>
        <w:t>view</w:t>
      </w:r>
      <w:r w:rsidRPr="2917674F" w:rsidR="00211B0F">
        <w:rPr>
          <w:i w:val="1"/>
          <w:iCs w:val="1"/>
          <w:sz w:val="20"/>
          <w:szCs w:val="20"/>
        </w:rPr>
        <w:t xml:space="preserve"> the meeting </w:t>
      </w:r>
      <w:r w:rsidRPr="2917674F" w:rsidR="6BA99887">
        <w:rPr>
          <w:i w:val="1"/>
          <w:iCs w:val="1"/>
          <w:sz w:val="20"/>
          <w:szCs w:val="20"/>
        </w:rPr>
        <w:t xml:space="preserve">live </w:t>
      </w:r>
      <w:r w:rsidRPr="2917674F" w:rsidR="00211B0F">
        <w:rPr>
          <w:i w:val="1"/>
          <w:iCs w:val="1"/>
          <w:sz w:val="20"/>
          <w:szCs w:val="20"/>
        </w:rPr>
        <w:t xml:space="preserve">via the </w:t>
      </w:r>
      <w:r w:rsidRPr="2917674F" w:rsidR="427C9DEA">
        <w:rPr>
          <w:i w:val="1"/>
          <w:iCs w:val="1"/>
          <w:sz w:val="20"/>
          <w:szCs w:val="20"/>
        </w:rPr>
        <w:t xml:space="preserve">YouTube </w:t>
      </w:r>
      <w:r w:rsidRPr="2917674F" w:rsidR="00211B0F">
        <w:rPr>
          <w:i w:val="1"/>
          <w:iCs w:val="1"/>
          <w:sz w:val="20"/>
          <w:szCs w:val="20"/>
        </w:rPr>
        <w:t>link provided at</w:t>
      </w:r>
      <w:r w:rsidRPr="2917674F" w:rsidR="00247154">
        <w:rPr>
          <w:i w:val="1"/>
          <w:iCs w:val="1"/>
          <w:sz w:val="20"/>
          <w:szCs w:val="20"/>
        </w:rPr>
        <w:t xml:space="preserve"> </w:t>
      </w:r>
      <w:r w:rsidRPr="2917674F" w:rsidR="00247154">
        <w:rPr>
          <w:i w:val="1"/>
          <w:iCs w:val="1"/>
          <w:sz w:val="20"/>
          <w:szCs w:val="20"/>
          <w:u w:val="single"/>
        </w:rPr>
        <w:t>www.nibleycity.gov</w:t>
      </w:r>
      <w:r w:rsidRPr="2917674F" w:rsidR="00211B0F">
        <w:rPr>
          <w:i w:val="1"/>
          <w:iCs w:val="1"/>
          <w:sz w:val="20"/>
          <w:szCs w:val="20"/>
        </w:rPr>
        <w:t xml:space="preserve">. Public </w:t>
      </w:r>
      <w:bookmarkStart w:name="_Int_ntxSEPk5" w:id="4"/>
      <w:r w:rsidRPr="2917674F" w:rsidR="00211B0F">
        <w:rPr>
          <w:i w:val="1"/>
          <w:iCs w:val="1"/>
          <w:sz w:val="20"/>
          <w:szCs w:val="20"/>
        </w:rPr>
        <w:t>comment</w:t>
      </w:r>
      <w:bookmarkEnd w:id="4"/>
      <w:r w:rsidRPr="2917674F" w:rsidR="00211B0F">
        <w:rPr>
          <w:i w:val="1"/>
          <w:iCs w:val="1"/>
          <w:sz w:val="20"/>
          <w:szCs w:val="20"/>
        </w:rPr>
        <w:t xml:space="preserve"> should be </w:t>
      </w:r>
      <w:r w:rsidRPr="2917674F" w:rsidR="00211B0F">
        <w:rPr>
          <w:i w:val="1"/>
          <w:iCs w:val="1"/>
          <w:sz w:val="20"/>
          <w:szCs w:val="20"/>
        </w:rPr>
        <w:t>submitted</w:t>
      </w:r>
      <w:r w:rsidRPr="2917674F" w:rsidR="00211B0F">
        <w:rPr>
          <w:i w:val="1"/>
          <w:iCs w:val="1"/>
          <w:sz w:val="20"/>
          <w:szCs w:val="20"/>
        </w:rPr>
        <w:t xml:space="preserve"> to </w:t>
      </w:r>
      <w:r w:rsidRPr="2917674F" w:rsidR="00535BA6">
        <w:rPr>
          <w:i w:val="1"/>
          <w:iCs w:val="1"/>
          <w:sz w:val="20"/>
          <w:szCs w:val="20"/>
          <w:u w:val="single"/>
        </w:rPr>
        <w:t>talonb@nibleycity.gov</w:t>
      </w:r>
      <w:r w:rsidRPr="2917674F" w:rsidR="00A043E8">
        <w:rPr>
          <w:i w:val="1"/>
          <w:iCs w:val="1"/>
          <w:sz w:val="20"/>
          <w:szCs w:val="20"/>
        </w:rPr>
        <w:t xml:space="preserve"> </w:t>
      </w:r>
      <w:r w:rsidRPr="2917674F" w:rsidR="00211B0F">
        <w:rPr>
          <w:i w:val="1"/>
          <w:iCs w:val="1"/>
          <w:sz w:val="20"/>
          <w:szCs w:val="20"/>
        </w:rPr>
        <w:t xml:space="preserve">by 6:30 </w:t>
      </w:r>
      <w:r w:rsidRPr="2917674F" w:rsidR="00535BA6">
        <w:rPr>
          <w:i w:val="1"/>
          <w:iCs w:val="1"/>
          <w:sz w:val="20"/>
          <w:szCs w:val="20"/>
        </w:rPr>
        <w:t>P</w:t>
      </w:r>
      <w:r w:rsidRPr="2917674F" w:rsidR="006612C7">
        <w:rPr>
          <w:i w:val="1"/>
          <w:iCs w:val="1"/>
          <w:sz w:val="20"/>
          <w:szCs w:val="20"/>
        </w:rPr>
        <w:t>M</w:t>
      </w:r>
      <w:r w:rsidRPr="2917674F" w:rsidR="00211B0F">
        <w:rPr>
          <w:i w:val="1"/>
          <w:iCs w:val="1"/>
          <w:sz w:val="20"/>
          <w:szCs w:val="20"/>
        </w:rPr>
        <w:t xml:space="preserve"> </w:t>
      </w:r>
      <w:r w:rsidRPr="2917674F" w:rsidR="42B53234">
        <w:rPr>
          <w:i w:val="1"/>
          <w:iCs w:val="1"/>
          <w:sz w:val="20"/>
          <w:szCs w:val="20"/>
        </w:rPr>
        <w:t xml:space="preserve">on the day of the meeting. Submitted public </w:t>
      </w:r>
      <w:bookmarkStart w:name="_Int_BbR99jyI" w:id="5"/>
      <w:r w:rsidRPr="2917674F" w:rsidR="42B53234">
        <w:rPr>
          <w:i w:val="1"/>
          <w:iCs w:val="1"/>
          <w:sz w:val="20"/>
          <w:szCs w:val="20"/>
        </w:rPr>
        <w:t>comment</w:t>
      </w:r>
      <w:bookmarkEnd w:id="5"/>
      <w:r w:rsidRPr="2917674F" w:rsidR="42B53234">
        <w:rPr>
          <w:i w:val="1"/>
          <w:iCs w:val="1"/>
          <w:sz w:val="20"/>
          <w:szCs w:val="20"/>
        </w:rPr>
        <w:t xml:space="preserve"> </w:t>
      </w:r>
      <w:r w:rsidRPr="2917674F" w:rsidR="00211B0F">
        <w:rPr>
          <w:i w:val="1"/>
          <w:iCs w:val="1"/>
          <w:sz w:val="20"/>
          <w:szCs w:val="20"/>
        </w:rPr>
        <w:t>will be read into the public record.</w:t>
      </w:r>
    </w:p>
    <w:p w:rsidRPr="006612C7" w:rsidR="00211B0F" w:rsidP="00535BA6" w:rsidRDefault="00211B0F" w14:paraId="32932692" w14:textId="77777777">
      <w:pPr>
        <w:jc w:val="center"/>
        <w:rPr>
          <w:b/>
          <w:bCs/>
          <w:color w:val="000000" w:themeColor="text1"/>
          <w:sz w:val="12"/>
          <w:szCs w:val="12"/>
        </w:rPr>
      </w:pPr>
    </w:p>
    <w:p w:rsidRPr="006612C7" w:rsidR="3F98CCDC" w:rsidP="7FB2DB4D" w:rsidRDefault="3F98CCDC" w14:paraId="16F1B321" w14:textId="778E93A7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b/>
          <w:bCs/>
          <w:sz w:val="24"/>
          <w:szCs w:val="24"/>
        </w:rPr>
      </w:pPr>
      <w:r w:rsidRPr="2B95331D">
        <w:rPr>
          <w:rFonts w:ascii="Times New Roman" w:hAnsi="Times New Roman" w:eastAsia="Times New Roman"/>
          <w:b/>
          <w:bCs/>
          <w:sz w:val="24"/>
          <w:szCs w:val="24"/>
        </w:rPr>
        <w:t>Call to Order and Roll Call</w:t>
      </w:r>
    </w:p>
    <w:p w:rsidR="57B820F2" w:rsidP="5D742E42" w:rsidRDefault="57B820F2" w14:paraId="28423C07" w14:textId="153FBBFF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b w:val="1"/>
          <w:bCs w:val="1"/>
          <w:sz w:val="24"/>
          <w:szCs w:val="24"/>
        </w:rPr>
      </w:pPr>
      <w:r w:rsidRPr="5D742E42" w:rsidR="57B820F2">
        <w:rPr>
          <w:rFonts w:ascii="Times New Roman" w:hAnsi="Times New Roman" w:eastAsia="Times New Roman"/>
          <w:b w:val="1"/>
          <w:bCs w:val="1"/>
          <w:sz w:val="24"/>
          <w:szCs w:val="24"/>
        </w:rPr>
        <w:t>Approval</w:t>
      </w:r>
      <w:r w:rsidRPr="5D742E42" w:rsidR="0176E824">
        <w:rPr>
          <w:rFonts w:ascii="Times New Roman" w:hAnsi="Times New Roman" w:eastAsia="Times New Roman"/>
          <w:b w:val="1"/>
          <w:bCs w:val="1"/>
          <w:sz w:val="24"/>
          <w:szCs w:val="24"/>
        </w:rPr>
        <w:t xml:space="preserve"> of </w:t>
      </w:r>
      <w:r w:rsidRPr="5D742E42" w:rsidR="723B7617">
        <w:rPr>
          <w:rFonts w:ascii="Times New Roman" w:hAnsi="Times New Roman" w:eastAsia="Times New Roman"/>
          <w:b w:val="1"/>
          <w:bCs w:val="1"/>
          <w:sz w:val="24"/>
          <w:szCs w:val="24"/>
        </w:rPr>
        <w:t>J</w:t>
      </w:r>
      <w:r w:rsidRPr="5D742E42" w:rsidR="6E29EA83">
        <w:rPr>
          <w:rFonts w:ascii="Times New Roman" w:hAnsi="Times New Roman" w:eastAsia="Times New Roman"/>
          <w:b w:val="1"/>
          <w:bCs w:val="1"/>
          <w:sz w:val="24"/>
          <w:szCs w:val="24"/>
        </w:rPr>
        <w:t>uly</w:t>
      </w:r>
      <w:r w:rsidRPr="5D742E42" w:rsidR="723B7617">
        <w:rPr>
          <w:rFonts w:ascii="Times New Roman" w:hAnsi="Times New Roman" w:eastAsia="Times New Roman"/>
          <w:b w:val="1"/>
          <w:bCs w:val="1"/>
          <w:sz w:val="24"/>
          <w:szCs w:val="24"/>
        </w:rPr>
        <w:t xml:space="preserve"> </w:t>
      </w:r>
      <w:r w:rsidRPr="5D742E42" w:rsidR="07482127">
        <w:rPr>
          <w:rFonts w:ascii="Times New Roman" w:hAnsi="Times New Roman" w:eastAsia="Times New Roman"/>
          <w:b w:val="1"/>
          <w:bCs w:val="1"/>
          <w:sz w:val="24"/>
          <w:szCs w:val="24"/>
        </w:rPr>
        <w:t>16</w:t>
      </w:r>
      <w:r w:rsidRPr="5D742E42" w:rsidR="149CBCA0">
        <w:rPr>
          <w:rFonts w:ascii="Times New Roman" w:hAnsi="Times New Roman" w:eastAsia="Times New Roman"/>
          <w:b w:val="1"/>
          <w:bCs w:val="1"/>
          <w:sz w:val="24"/>
          <w:szCs w:val="24"/>
        </w:rPr>
        <w:t>, 2025,</w:t>
      </w:r>
      <w:r w:rsidRPr="5D742E42" w:rsidR="07A6811F">
        <w:rPr>
          <w:rFonts w:ascii="Times New Roman" w:hAnsi="Times New Roman" w:eastAsia="Times New Roman"/>
          <w:b w:val="1"/>
          <w:bCs w:val="1"/>
          <w:sz w:val="24"/>
          <w:szCs w:val="24"/>
        </w:rPr>
        <w:t xml:space="preserve"> </w:t>
      </w:r>
      <w:r w:rsidRPr="5D742E42" w:rsidR="0176E824">
        <w:rPr>
          <w:rFonts w:ascii="Times New Roman" w:hAnsi="Times New Roman" w:eastAsia="Times New Roman"/>
          <w:b w:val="1"/>
          <w:bCs w:val="1"/>
          <w:sz w:val="24"/>
          <w:szCs w:val="24"/>
        </w:rPr>
        <w:t>Meeting Minutes and the Current Agenda</w:t>
      </w:r>
    </w:p>
    <w:p w:rsidR="1B4E7F9D" w:rsidP="4C182305" w:rsidRDefault="1B4E7F9D" w14:paraId="1220935D" w14:textId="25D8E495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</w:pPr>
      <w:r w:rsidRPr="5D742E42" w:rsidR="1B4E7F9D">
        <w:rPr>
          <w:rFonts w:ascii="Times New Roman" w:hAnsi="Times New Roman" w:eastAsia="Times New Roman"/>
          <w:b w:val="1"/>
          <w:bCs w:val="1"/>
          <w:color w:val="000000" w:themeColor="text1" w:themeTint="FF" w:themeShade="FF"/>
          <w:sz w:val="24"/>
          <w:szCs w:val="24"/>
        </w:rPr>
        <w:t>Public Hearing:</w:t>
      </w:r>
      <w:r w:rsidRPr="5D742E4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 </w:t>
      </w:r>
      <w:r w:rsidRPr="5D742E42" w:rsidR="157FC352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Ordinance 25-2</w:t>
      </w:r>
      <w:r w:rsidRPr="5D742E42" w:rsidR="4B61711C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9</w:t>
      </w:r>
      <w:r w:rsidRPr="5D742E42" w:rsidR="157FC352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: </w:t>
      </w:r>
      <w:r w:rsidRPr="5D742E4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Development Agreement </w:t>
      </w:r>
      <w:r w:rsidRPr="5D742E42" w:rsidR="5617D6D6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for the </w:t>
      </w:r>
      <w:r w:rsidRPr="5D742E4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Apple Creek Su</w:t>
      </w:r>
      <w:r w:rsidRPr="5D742E42" w:rsidR="70A315D4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bdivision</w:t>
      </w:r>
      <w:r w:rsidRPr="5D742E42" w:rsidR="697CC8A6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 Phase 1 </w:t>
      </w:r>
      <w:r w:rsidRPr="5D742E42" w:rsidR="0829E032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First </w:t>
      </w:r>
      <w:r w:rsidRPr="5D742E42" w:rsidR="697CC8A6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Amendment, </w:t>
      </w:r>
      <w:r w:rsidRPr="5D742E42" w:rsidR="697CC8A6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Amending Lot 35</w:t>
      </w:r>
      <w:r w:rsidRPr="5D742E42" w:rsidR="6C34BC44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, Creating an Additional Building Lot and Amending the Conservation </w:t>
      </w:r>
      <w:r w:rsidRPr="5D742E42" w:rsidR="7D8249B3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Area</w:t>
      </w:r>
      <w:r w:rsidRPr="5D742E42" w:rsidR="3367BC26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, Including Modifications to Development and Zoning Standards</w:t>
      </w:r>
    </w:p>
    <w:p w:rsidR="1B4E7F9D" w:rsidP="4C182305" w:rsidRDefault="1B4E7F9D" w14:paraId="05610613" w14:textId="5C13252C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</w:pPr>
      <w:r w:rsidRPr="5D742E42" w:rsidR="1B4E7F9D">
        <w:rPr>
          <w:rFonts w:ascii="Times New Roman" w:hAnsi="Times New Roman" w:eastAsia="Times New Roman"/>
          <w:b w:val="1"/>
          <w:bCs w:val="1"/>
          <w:color w:val="000000" w:themeColor="text1" w:themeTint="FF" w:themeShade="FF"/>
          <w:sz w:val="24"/>
          <w:szCs w:val="24"/>
        </w:rPr>
        <w:t>Discussion and Consideration:</w:t>
      </w:r>
      <w:r w:rsidRPr="5D742E4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 </w:t>
      </w:r>
      <w:r w:rsidRPr="5D742E42" w:rsidR="49AE7B10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Recommendation for </w:t>
      </w:r>
      <w:r w:rsidRPr="5D742E42" w:rsidR="78D46075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Ordinance 25-29: Development Agreement for the Apple Creek Subdivision Phase 1 First Amendment, Amending Lot 35, Creating an Additional Building Lot and Amending the Conservation Area</w:t>
      </w:r>
      <w:r w:rsidRPr="5D742E42" w:rsidR="577928B1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, Including Modifications to Development and Zoning Standards</w:t>
      </w:r>
    </w:p>
    <w:p w:rsidR="1B4E7F9D" w:rsidP="4C182305" w:rsidRDefault="1B4E7F9D" w14:paraId="1ACB0A9B" w14:textId="37896754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</w:pPr>
      <w:r w:rsidRPr="292E3122" w:rsidR="1B4E7F9D">
        <w:rPr>
          <w:rFonts w:ascii="Times New Roman" w:hAnsi="Times New Roman" w:eastAsia="Times New Roman"/>
          <w:b w:val="1"/>
          <w:bCs w:val="1"/>
          <w:color w:val="000000" w:themeColor="text1" w:themeTint="FF" w:themeShade="FF"/>
          <w:sz w:val="24"/>
          <w:szCs w:val="24"/>
        </w:rPr>
        <w:t>Discussion and Consideration:</w:t>
      </w:r>
      <w:r w:rsidRPr="292E312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 </w:t>
      </w:r>
      <w:r w:rsidRPr="292E3122" w:rsidR="33DBDD20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Approval of the </w:t>
      </w:r>
      <w:r w:rsidRPr="292E312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Preliminary Plat </w:t>
      </w:r>
      <w:r w:rsidRPr="292E3122" w:rsidR="5ED9BA6E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for the </w:t>
      </w:r>
      <w:r w:rsidRPr="292E312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Apple Creek Subdivision </w:t>
      </w:r>
      <w:r w:rsidRPr="292E3122" w:rsidR="39D47476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Phase 1 First </w:t>
      </w:r>
      <w:r w:rsidRPr="292E3122" w:rsidR="1B4E7F9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Amendment</w:t>
      </w:r>
    </w:p>
    <w:p w:rsidR="14B77E7D" w:rsidP="292E3122" w:rsidRDefault="14B77E7D" w14:paraId="77517C68" w14:textId="7CC5EA40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</w:pPr>
      <w:r w:rsidRPr="2917674F" w:rsidR="14B77E7D">
        <w:rPr>
          <w:rFonts w:ascii="Times New Roman" w:hAnsi="Times New Roman" w:eastAsia="Times New Roman"/>
          <w:b w:val="1"/>
          <w:bCs w:val="1"/>
          <w:color w:val="000000" w:themeColor="text1" w:themeTint="FF" w:themeShade="FF"/>
          <w:sz w:val="24"/>
          <w:szCs w:val="24"/>
        </w:rPr>
        <w:t>Discussion and Consideration:</w:t>
      </w:r>
      <w:r w:rsidRPr="2917674F" w:rsidR="14B77E7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 Approval of the Preliminary Plat</w:t>
      </w:r>
      <w:r w:rsidRPr="2917674F" w:rsidR="6802F327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>s</w:t>
      </w:r>
      <w:r w:rsidRPr="2917674F" w:rsidR="14B77E7D">
        <w:rPr>
          <w:rFonts w:ascii="Times New Roman" w:hAnsi="Times New Roman" w:eastAsia="Times New Roman"/>
          <w:b w:val="0"/>
          <w:bCs w:val="0"/>
          <w:color w:val="000000" w:themeColor="text1" w:themeTint="FF" w:themeShade="FF"/>
          <w:sz w:val="24"/>
          <w:szCs w:val="24"/>
        </w:rPr>
        <w:t xml:space="preserve"> for the Nibley Meadows Subdivision Phases 4, 5, and 7</w:t>
      </w:r>
    </w:p>
    <w:p w:rsidR="4666102C" w:rsidP="2917674F" w:rsidRDefault="4666102C" w14:paraId="3C12FC40" w14:textId="1428CBDA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917674F" w:rsidR="4666102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Discussion and Consideration: </w:t>
      </w:r>
      <w:r w:rsidRPr="2917674F" w:rsidR="4666102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Recommendation for Ordinance 25-23: Amending NCC 19.24.160 Parking Requirements and NCC 19.24.250 Accessory Dwelling Unit Standards, Including Parking Requirements for </w:t>
      </w:r>
      <w:r w:rsidRPr="2917674F" w:rsidR="4666102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ingle-Family</w:t>
      </w:r>
      <w:r w:rsidRPr="2917674F" w:rsidR="4666102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Two-Family Dwellings</w:t>
      </w:r>
    </w:p>
    <w:p w:rsidRPr="006612C7" w:rsidR="0031281D" w:rsidP="006612C7" w:rsidRDefault="181A466E" w14:paraId="19FA3948" w14:textId="3D45BFDE">
      <w:pPr>
        <w:pStyle w:val="NoSpacing"/>
        <w:numPr>
          <w:ilvl w:val="0"/>
          <w:numId w:val="27"/>
        </w:numPr>
        <w:spacing w:line="276" w:lineRule="auto"/>
        <w:rPr>
          <w:rFonts w:ascii="Times New Roman" w:hAnsi="Times New Roman" w:eastAsia="Times New Roman"/>
          <w:sz w:val="24"/>
          <w:szCs w:val="24"/>
        </w:rPr>
      </w:pPr>
      <w:r w:rsidRPr="006612C7">
        <w:rPr>
          <w:rFonts w:ascii="Times New Roman" w:hAnsi="Times New Roman" w:eastAsia="Times New Roman"/>
          <w:b/>
          <w:bCs/>
          <w:sz w:val="24"/>
          <w:szCs w:val="24"/>
        </w:rPr>
        <w:t>Staff Report</w:t>
      </w:r>
      <w:r w:rsidR="006612C7">
        <w:rPr>
          <w:rFonts w:ascii="Times New Roman" w:hAnsi="Times New Roman" w:eastAsia="Times New Roman"/>
          <w:b/>
          <w:bCs/>
          <w:sz w:val="24"/>
          <w:szCs w:val="24"/>
        </w:rPr>
        <w:t xml:space="preserve"> and Action Items</w:t>
      </w:r>
    </w:p>
    <w:p w:rsidRPr="006612C7" w:rsidR="002F3841" w:rsidP="00535BA6" w:rsidRDefault="002F3841" w14:paraId="66F2BB38" w14:textId="77777777">
      <w:pPr>
        <w:pStyle w:val="NoSpacing"/>
        <w:spacing w:before="240" w:after="180"/>
        <w:contextualSpacing/>
        <w:rPr>
          <w:rFonts w:ascii="Times New Roman" w:hAnsi="Times New Roman" w:eastAsia="Times New Roman"/>
          <w:b/>
          <w:bCs/>
          <w:i/>
          <w:iCs/>
          <w:color w:val="000000" w:themeColor="text1"/>
        </w:rPr>
      </w:pPr>
    </w:p>
    <w:p w:rsidRPr="00F5575A" w:rsidR="076FDAE8" w:rsidP="31F5A5E4" w:rsidRDefault="0017251E" w14:paraId="750D113F" w14:textId="1F721FCD">
      <w:pPr>
        <w:pStyle w:val="NoSpacing"/>
        <w:spacing w:before="240" w:after="180"/>
        <w:contextualSpacing/>
        <w:rPr>
          <w:rFonts w:ascii="Times New Roman" w:hAnsi="Times New Roman" w:eastAsia="Times New Roman"/>
          <w:sz w:val="24"/>
          <w:szCs w:val="24"/>
        </w:rPr>
      </w:pPr>
      <w:r w:rsidRPr="31F5A5E4" w:rsidR="0017251E">
        <w:rPr>
          <w:rFonts w:ascii="Times New Roman" w:hAnsi="Times New Roman" w:eastAsia="Times New Roman"/>
          <w:sz w:val="24"/>
          <w:szCs w:val="24"/>
        </w:rPr>
        <w:t>Adjourn</w:t>
      </w:r>
    </w:p>
    <w:p w:rsidR="00F5575A" w:rsidP="076FDAE8" w:rsidRDefault="00F5575A" w14:paraId="16F1E1B1" w14:textId="77777777">
      <w:pPr>
        <w:pStyle w:val="NoSpacing"/>
        <w:spacing w:before="240" w:after="180"/>
        <w:contextualSpacing/>
        <w:rPr>
          <w:rFonts w:ascii="Times New Roman" w:hAnsi="Times New Roman" w:eastAsia="Times New Roman"/>
          <w:sz w:val="24"/>
          <w:szCs w:val="24"/>
        </w:rPr>
      </w:pPr>
    </w:p>
    <w:p w:rsidR="00F5575A" w:rsidP="31F5A5E4" w:rsidRDefault="006612C7" w14:paraId="591C65C3" w14:textId="6F76DB38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483102D1" w14:textId="2454BFFD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08B04E85" w14:textId="0E8C8CE0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47DA8D18" w14:textId="1D8B8931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5B55DD6A" w14:textId="6538317A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0818EB79" w14:textId="4BE263A5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2DC68065" w14:textId="21F0BEBC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2EE97B27" w14:textId="047E6D66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00BFA12D" w14:textId="2CF04CF6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2917674F" w:rsidRDefault="006612C7" w14:paraId="3CED6C77" w14:textId="0ED68C93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2A445904" w14:textId="47463849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7AA42AA5" w14:textId="6FDCBDD1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755C8DD3" w14:textId="127B79F0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228F1F94" w14:textId="3A326CBF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6739EB70" w14:textId="69E85589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</w:p>
    <w:p w:rsidR="00F5575A" w:rsidP="31F5A5E4" w:rsidRDefault="006612C7" w14:paraId="5F796583" w14:textId="2FF1A4E1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sz w:val="20"/>
          <w:szCs w:val="20"/>
        </w:rPr>
      </w:pP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Planning Commission agenda items may be tabled or continued if </w:t>
      </w:r>
      <w:r w:rsidRPr="31F5A5E4" w:rsidR="4910765A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either </w:t>
      </w:r>
      <w:r w:rsidRPr="31F5A5E4" w:rsidR="00FF2B28">
        <w:rPr>
          <w:rFonts w:ascii="Times New Roman" w:hAnsi="Times New Roman" w:eastAsia="Times New Roman"/>
          <w:i w:val="1"/>
          <w:iCs w:val="1"/>
          <w:sz w:val="20"/>
          <w:szCs w:val="20"/>
        </w:rPr>
        <w:t>a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) </w:t>
      </w:r>
      <w:r w:rsidRPr="31F5A5E4" w:rsidR="00FF2B28">
        <w:rPr>
          <w:rFonts w:ascii="Times New Roman" w:hAnsi="Times New Roman" w:eastAsia="Times New Roman"/>
          <w:i w:val="1"/>
          <w:iCs w:val="1"/>
          <w:sz w:val="20"/>
          <w:szCs w:val="20"/>
        </w:rPr>
        <w:t>a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>dditional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information is needed 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>in order to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>take action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on the item, OR </w:t>
      </w:r>
      <w:r w:rsidRPr="31F5A5E4" w:rsidR="00FF2B28">
        <w:rPr>
          <w:rFonts w:ascii="Times New Roman" w:hAnsi="Times New Roman" w:eastAsia="Times New Roman"/>
          <w:i w:val="1"/>
          <w:iCs w:val="1"/>
          <w:sz w:val="20"/>
          <w:szCs w:val="20"/>
        </w:rPr>
        <w:t>b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) </w:t>
      </w:r>
      <w:r w:rsidRPr="31F5A5E4" w:rsidR="00FF2B28">
        <w:rPr>
          <w:rFonts w:ascii="Times New Roman" w:hAnsi="Times New Roman" w:eastAsia="Times New Roman"/>
          <w:i w:val="1"/>
          <w:iCs w:val="1"/>
          <w:sz w:val="20"/>
          <w:szCs w:val="20"/>
        </w:rPr>
        <w:t>t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he Planning Commission feels there are unresolved issues that may need further attention before the Commission is ready to make a motion.  </w:t>
      </w:r>
      <w:r w:rsidRPr="31F5A5E4" w:rsidR="006612C7">
        <w:rPr>
          <w:rFonts w:ascii="Times New Roman" w:hAnsi="Times New Roman" w:eastAsia="Times New Roman"/>
          <w:b w:val="1"/>
          <w:bCs w:val="1"/>
          <w:i w:val="1"/>
          <w:iCs w:val="1"/>
          <w:sz w:val="20"/>
          <w:szCs w:val="20"/>
          <w:u w:val="single"/>
        </w:rPr>
        <w:t xml:space="preserve">No agenda item will begin after 10:00 </w:t>
      </w:r>
      <w:r w:rsidRPr="31F5A5E4" w:rsidR="00FF2B28">
        <w:rPr>
          <w:rFonts w:ascii="Times New Roman" w:hAnsi="Times New Roman" w:eastAsia="Times New Roman"/>
          <w:b w:val="1"/>
          <w:bCs w:val="1"/>
          <w:i w:val="1"/>
          <w:iCs w:val="1"/>
          <w:sz w:val="20"/>
          <w:szCs w:val="20"/>
          <w:u w:val="single"/>
        </w:rPr>
        <w:t>PM</w:t>
      </w:r>
      <w:r w:rsidRPr="31F5A5E4" w:rsidR="006612C7">
        <w:rPr>
          <w:rFonts w:ascii="Times New Roman" w:hAnsi="Times New Roman" w:eastAsia="Times New Roman"/>
          <w:b w:val="1"/>
          <w:bCs w:val="1"/>
          <w:i w:val="1"/>
          <w:iCs w:val="1"/>
          <w:sz w:val="20"/>
          <w:szCs w:val="20"/>
          <w:u w:val="single"/>
        </w:rPr>
        <w:t xml:space="preserve"> without a unanimous vote of the Commission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>.  The Commission may carry over agenda items, scheduled late in the evening and not heard, to the next regularly scheduled meeting.</w:t>
      </w:r>
    </w:p>
    <w:p w:rsidR="00F5575A" w:rsidP="00F5575A" w:rsidRDefault="00F5575A" w14:paraId="4BFCA9EE" w14:textId="77777777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/>
          <w:iCs/>
          <w:sz w:val="20"/>
          <w:szCs w:val="20"/>
        </w:rPr>
      </w:pPr>
    </w:p>
    <w:p w:rsidRPr="00FF2B28" w:rsidR="41B0BAFD" w:rsidP="31F5A5E4" w:rsidRDefault="2420072C" w14:paraId="22A4C493" w14:textId="4A98EC78">
      <w:pPr>
        <w:pStyle w:val="NoSpacing"/>
        <w:spacing w:before="240" w:after="180"/>
        <w:contextualSpacing/>
        <w:jc w:val="center"/>
        <w:rPr>
          <w:rFonts w:ascii="Times New Roman" w:hAnsi="Times New Roman" w:eastAsia="Times New Roman"/>
          <w:i w:val="1"/>
          <w:iCs w:val="1"/>
          <w:color w:val="000000" w:themeColor="text1"/>
          <w:sz w:val="20"/>
          <w:szCs w:val="20"/>
        </w:rPr>
      </w:pPr>
      <w:r w:rsidRPr="31F5A5E4" w:rsidR="2420072C">
        <w:rPr>
          <w:rFonts w:ascii="Times New Roman" w:hAnsi="Times New Roman" w:eastAsia="Times New Roman"/>
          <w:i w:val="1"/>
          <w:iCs w:val="1"/>
          <w:sz w:val="20"/>
          <w:szCs w:val="20"/>
        </w:rPr>
        <w:t>Nibley City’s next schedule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>d Planning and Zoning Commission</w:t>
      </w:r>
      <w:r w:rsidRPr="31F5A5E4" w:rsidR="2420072C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meeting will be on </w:t>
      </w:r>
      <w:r w:rsidRPr="31F5A5E4" w:rsidR="79345142">
        <w:rPr>
          <w:rFonts w:ascii="Times New Roman" w:hAnsi="Times New Roman" w:eastAsia="Times New Roman"/>
          <w:i w:val="1"/>
          <w:iCs w:val="1"/>
          <w:sz w:val="20"/>
          <w:szCs w:val="20"/>
        </w:rPr>
        <w:t>Thursday</w:t>
      </w:r>
      <w:r w:rsidRPr="31F5A5E4" w:rsidR="2420072C">
        <w:rPr>
          <w:rFonts w:ascii="Times New Roman" w:hAnsi="Times New Roman" w:eastAsia="Times New Roman"/>
          <w:i w:val="1"/>
          <w:iCs w:val="1"/>
          <w:sz w:val="20"/>
          <w:szCs w:val="20"/>
        </w:rPr>
        <w:t>,</w:t>
      </w:r>
      <w:r w:rsidRPr="31F5A5E4" w:rsidR="305493C1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</w:t>
      </w:r>
      <w:r w:rsidRPr="31F5A5E4" w:rsidR="3175BE89">
        <w:rPr>
          <w:rFonts w:ascii="Times New Roman" w:hAnsi="Times New Roman" w:eastAsia="Times New Roman"/>
          <w:i w:val="1"/>
          <w:iCs w:val="1"/>
          <w:sz w:val="20"/>
          <w:szCs w:val="20"/>
        </w:rPr>
        <w:t>August</w:t>
      </w:r>
      <w:r w:rsidRPr="31F5A5E4" w:rsidR="00812981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</w:t>
      </w:r>
      <w:r w:rsidRPr="31F5A5E4" w:rsidR="5C1819FD">
        <w:rPr>
          <w:rFonts w:ascii="Times New Roman" w:hAnsi="Times New Roman" w:eastAsia="Times New Roman"/>
          <w:i w:val="1"/>
          <w:iCs w:val="1"/>
          <w:sz w:val="20"/>
          <w:szCs w:val="20"/>
        </w:rPr>
        <w:t>28</w:t>
      </w:r>
      <w:r w:rsidRPr="31F5A5E4" w:rsidR="2420072C">
        <w:rPr>
          <w:rFonts w:ascii="Times New Roman" w:hAnsi="Times New Roman" w:eastAsia="Times New Roman"/>
          <w:i w:val="1"/>
          <w:iCs w:val="1"/>
          <w:sz w:val="20"/>
          <w:szCs w:val="20"/>
        </w:rPr>
        <w:t>, 202</w:t>
      </w:r>
      <w:r w:rsidRPr="31F5A5E4" w:rsidR="00D770F7">
        <w:rPr>
          <w:rFonts w:ascii="Times New Roman" w:hAnsi="Times New Roman" w:eastAsia="Times New Roman"/>
          <w:i w:val="1"/>
          <w:iCs w:val="1"/>
          <w:sz w:val="20"/>
          <w:szCs w:val="20"/>
        </w:rPr>
        <w:t>5</w:t>
      </w:r>
      <w:r w:rsidRPr="31F5A5E4" w:rsidR="003849B3">
        <w:rPr>
          <w:rFonts w:ascii="Times New Roman" w:hAnsi="Times New Roman" w:eastAsia="Times New Roman"/>
          <w:i w:val="1"/>
          <w:iCs w:val="1"/>
          <w:sz w:val="20"/>
          <w:szCs w:val="20"/>
        </w:rPr>
        <w:t>,</w:t>
      </w:r>
      <w:r w:rsidRPr="31F5A5E4" w:rsidR="7E27A90F">
        <w:rPr>
          <w:rFonts w:ascii="Times New Roman" w:hAnsi="Times New Roman" w:eastAsia="Times New Roman"/>
          <w:i w:val="1"/>
          <w:iCs w:val="1"/>
          <w:sz w:val="20"/>
          <w:szCs w:val="20"/>
        </w:rPr>
        <w:t xml:space="preserve"> at 6:3</w:t>
      </w:r>
      <w:r w:rsidRPr="31F5A5E4" w:rsidR="006612C7">
        <w:rPr>
          <w:rFonts w:ascii="Times New Roman" w:hAnsi="Times New Roman" w:eastAsia="Times New Roman"/>
          <w:i w:val="1"/>
          <w:iCs w:val="1"/>
          <w:sz w:val="20"/>
          <w:szCs w:val="20"/>
        </w:rPr>
        <w:t>0 PM</w:t>
      </w:r>
      <w:r w:rsidRPr="31F5A5E4" w:rsidR="69BCDF75">
        <w:rPr>
          <w:rFonts w:ascii="Times New Roman" w:hAnsi="Times New Roman" w:eastAsia="Times New Roman"/>
          <w:i w:val="1"/>
          <w:iCs w:val="1"/>
          <w:sz w:val="20"/>
          <w:szCs w:val="20"/>
        </w:rPr>
        <w:t>.</w:t>
      </w:r>
    </w:p>
    <w:sectPr w:rsidRPr="00FF2B28" w:rsidR="41B0BAFD" w:rsidSect="00907DA3">
      <w:footerReference w:type="default" r:id="rId12"/>
      <w:pgSz w:w="12240" w:h="15840" w:orient="portrait" w:code="1"/>
      <w:pgMar w:top="-216" w:right="288" w:bottom="259" w:left="28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75ABA" w:rsidP="00931A55" w:rsidRDefault="00975ABA" w14:paraId="583C1036" w14:textId="77777777">
      <w:r>
        <w:separator/>
      </w:r>
    </w:p>
  </w:endnote>
  <w:endnote w:type="continuationSeparator" w:id="0">
    <w:p w:rsidR="00975ABA" w:rsidP="00931A55" w:rsidRDefault="00975ABA" w14:paraId="1E3EA2BF" w14:textId="77777777">
      <w:r>
        <w:continuationSeparator/>
      </w:r>
    </w:p>
  </w:endnote>
  <w:endnote w:type="continuationNotice" w:id="1">
    <w:p w:rsidR="00975ABA" w:rsidRDefault="00975ABA" w14:paraId="763AEAE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FF2B28" w:rsidR="00C4482D" w:rsidP="00FF2B28" w:rsidRDefault="4FA0108B" w14:paraId="2B2BF293" w14:textId="3F766A83">
    <w:pPr>
      <w:spacing w:before="240"/>
      <w:jc w:val="center"/>
      <w:rPr>
        <w:i/>
        <w:iCs/>
        <w:sz w:val="20"/>
        <w:szCs w:val="20"/>
      </w:rPr>
    </w:pPr>
    <w:r w:rsidRPr="00FF2B28">
      <w:rPr>
        <w:i/>
        <w:iCs/>
        <w:sz w:val="20"/>
        <w:szCs w:val="20"/>
      </w:rPr>
      <w:t xml:space="preserve">In compliance with the Americans </w:t>
    </w:r>
    <w:proofErr w:type="gramStart"/>
    <w:r w:rsidRPr="00FF2B28">
      <w:rPr>
        <w:i/>
        <w:iCs/>
        <w:sz w:val="20"/>
        <w:szCs w:val="20"/>
      </w:rPr>
      <w:t>With</w:t>
    </w:r>
    <w:proofErr w:type="gramEnd"/>
    <w:r w:rsidRPr="00FF2B28">
      <w:rPr>
        <w:i/>
        <w:iCs/>
        <w:sz w:val="20"/>
        <w:szCs w:val="20"/>
      </w:rPr>
      <w:t xml:space="preserve"> Disabilities Act, reasonable accommodations for individuals with disabilities will be provided upon request. For assistance, please call (435) 752-0431</w:t>
    </w:r>
    <w:r w:rsidRPr="00FF2B28" w:rsidR="00FF2B28">
      <w:rPr>
        <w:i/>
        <w:iCs/>
        <w:sz w:val="20"/>
        <w:szCs w:val="20"/>
      </w:rPr>
      <w:t>.</w:t>
    </w:r>
  </w:p>
  <w:p w:rsidR="00C4482D" w:rsidRDefault="00C4482D" w14:paraId="04CDE49E" w14:textId="58B85B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75ABA" w:rsidP="00931A55" w:rsidRDefault="00975ABA" w14:paraId="5E13D33F" w14:textId="77777777">
      <w:r>
        <w:separator/>
      </w:r>
    </w:p>
  </w:footnote>
  <w:footnote w:type="continuationSeparator" w:id="0">
    <w:p w:rsidR="00975ABA" w:rsidP="00931A55" w:rsidRDefault="00975ABA" w14:paraId="2F4D35F7" w14:textId="77777777">
      <w:r>
        <w:continuationSeparator/>
      </w:r>
    </w:p>
  </w:footnote>
  <w:footnote w:type="continuationNotice" w:id="1">
    <w:p w:rsidR="00975ABA" w:rsidRDefault="00975ABA" w14:paraId="12745137" w14:textId="77777777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mXbrKLn3Rc+QI" int2:id="uQvEwoXl">
      <int2:state int2:value="Rejected" int2:type="LegacyProofing"/>
    </int2:textHash>
    <int2:bookmark int2:bookmarkName="_Int_ntxSEPk5" int2:invalidationBookmarkName="" int2:hashCode="EYqZiYFUicJLgb" int2:id="Q1rK4Y8o">
      <int2:state int2:value="Rejected" int2:type="gram"/>
    </int2:bookmark>
    <int2:bookmark int2:bookmarkName="_Int_BbR99jyI" int2:invalidationBookmarkName="" int2:hashCode="EYqZiYFUicJLgb" int2:id="VrvnWQfW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0396"/>
    <w:multiLevelType w:val="hybridMultilevel"/>
    <w:tmpl w:val="8DDE0CC4"/>
    <w:lvl w:ilvl="0" w:tplc="FFFFFFFF">
      <w:start w:val="1"/>
      <w:numFmt w:val="decimal"/>
      <w:lvlText w:val="%1."/>
      <w:lvlJc w:val="left"/>
      <w:pPr>
        <w:ind w:left="81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A66F1"/>
    <w:multiLevelType w:val="hybridMultilevel"/>
    <w:tmpl w:val="4B30E6C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C21EF"/>
    <w:multiLevelType w:val="hybridMultilevel"/>
    <w:tmpl w:val="FFFFFFFF"/>
    <w:lvl w:ilvl="0" w:tplc="DED2BAD6">
      <w:start w:val="5"/>
      <w:numFmt w:val="decimal"/>
      <w:lvlText w:val="%1."/>
      <w:lvlJc w:val="left"/>
      <w:pPr>
        <w:ind w:left="720" w:hanging="360"/>
      </w:pPr>
    </w:lvl>
    <w:lvl w:ilvl="1" w:tplc="1F989236">
      <w:start w:val="1"/>
      <w:numFmt w:val="lowerLetter"/>
      <w:lvlText w:val="%2."/>
      <w:lvlJc w:val="left"/>
      <w:pPr>
        <w:ind w:left="1440" w:hanging="360"/>
      </w:pPr>
    </w:lvl>
    <w:lvl w:ilvl="2" w:tplc="848EB29C">
      <w:start w:val="1"/>
      <w:numFmt w:val="lowerRoman"/>
      <w:lvlText w:val="%3."/>
      <w:lvlJc w:val="right"/>
      <w:pPr>
        <w:ind w:left="2160" w:hanging="180"/>
      </w:pPr>
    </w:lvl>
    <w:lvl w:ilvl="3" w:tplc="86FCEBB6">
      <w:start w:val="1"/>
      <w:numFmt w:val="decimal"/>
      <w:lvlText w:val="%4."/>
      <w:lvlJc w:val="left"/>
      <w:pPr>
        <w:ind w:left="2880" w:hanging="360"/>
      </w:pPr>
    </w:lvl>
    <w:lvl w:ilvl="4" w:tplc="5308C382">
      <w:start w:val="1"/>
      <w:numFmt w:val="lowerLetter"/>
      <w:lvlText w:val="%5."/>
      <w:lvlJc w:val="left"/>
      <w:pPr>
        <w:ind w:left="3600" w:hanging="360"/>
      </w:pPr>
    </w:lvl>
    <w:lvl w:ilvl="5" w:tplc="EF264420">
      <w:start w:val="1"/>
      <w:numFmt w:val="lowerRoman"/>
      <w:lvlText w:val="%6."/>
      <w:lvlJc w:val="right"/>
      <w:pPr>
        <w:ind w:left="4320" w:hanging="180"/>
      </w:pPr>
    </w:lvl>
    <w:lvl w:ilvl="6" w:tplc="E1F62F50">
      <w:start w:val="1"/>
      <w:numFmt w:val="decimal"/>
      <w:lvlText w:val="%7."/>
      <w:lvlJc w:val="left"/>
      <w:pPr>
        <w:ind w:left="5040" w:hanging="360"/>
      </w:pPr>
    </w:lvl>
    <w:lvl w:ilvl="7" w:tplc="64601178">
      <w:start w:val="1"/>
      <w:numFmt w:val="lowerLetter"/>
      <w:lvlText w:val="%8."/>
      <w:lvlJc w:val="left"/>
      <w:pPr>
        <w:ind w:left="5760" w:hanging="360"/>
      </w:pPr>
    </w:lvl>
    <w:lvl w:ilvl="8" w:tplc="7AEC574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6885A"/>
    <w:multiLevelType w:val="hybridMultilevel"/>
    <w:tmpl w:val="FFFFFFFF"/>
    <w:lvl w:ilvl="0" w:tplc="A5E4BDA6">
      <w:start w:val="9"/>
      <w:numFmt w:val="decimal"/>
      <w:lvlText w:val="%1."/>
      <w:lvlJc w:val="left"/>
      <w:pPr>
        <w:ind w:left="720" w:hanging="360"/>
      </w:pPr>
    </w:lvl>
    <w:lvl w:ilvl="1" w:tplc="3C166D86">
      <w:start w:val="1"/>
      <w:numFmt w:val="lowerLetter"/>
      <w:lvlText w:val="%2."/>
      <w:lvlJc w:val="left"/>
      <w:pPr>
        <w:ind w:left="1440" w:hanging="360"/>
      </w:pPr>
    </w:lvl>
    <w:lvl w:ilvl="2" w:tplc="09E02F22">
      <w:start w:val="1"/>
      <w:numFmt w:val="lowerRoman"/>
      <w:lvlText w:val="%3."/>
      <w:lvlJc w:val="right"/>
      <w:pPr>
        <w:ind w:left="2160" w:hanging="180"/>
      </w:pPr>
    </w:lvl>
    <w:lvl w:ilvl="3" w:tplc="7E9C883E">
      <w:start w:val="1"/>
      <w:numFmt w:val="decimal"/>
      <w:lvlText w:val="%4."/>
      <w:lvlJc w:val="left"/>
      <w:pPr>
        <w:ind w:left="2880" w:hanging="360"/>
      </w:pPr>
    </w:lvl>
    <w:lvl w:ilvl="4" w:tplc="596E2E5C">
      <w:start w:val="1"/>
      <w:numFmt w:val="lowerLetter"/>
      <w:lvlText w:val="%5."/>
      <w:lvlJc w:val="left"/>
      <w:pPr>
        <w:ind w:left="3600" w:hanging="360"/>
      </w:pPr>
    </w:lvl>
    <w:lvl w:ilvl="5" w:tplc="0890E176">
      <w:start w:val="1"/>
      <w:numFmt w:val="lowerRoman"/>
      <w:lvlText w:val="%6."/>
      <w:lvlJc w:val="right"/>
      <w:pPr>
        <w:ind w:left="4320" w:hanging="180"/>
      </w:pPr>
    </w:lvl>
    <w:lvl w:ilvl="6" w:tplc="2466E84C">
      <w:start w:val="1"/>
      <w:numFmt w:val="decimal"/>
      <w:lvlText w:val="%7."/>
      <w:lvlJc w:val="left"/>
      <w:pPr>
        <w:ind w:left="5040" w:hanging="360"/>
      </w:pPr>
    </w:lvl>
    <w:lvl w:ilvl="7" w:tplc="64963FCC">
      <w:start w:val="1"/>
      <w:numFmt w:val="lowerLetter"/>
      <w:lvlText w:val="%8."/>
      <w:lvlJc w:val="left"/>
      <w:pPr>
        <w:ind w:left="5760" w:hanging="360"/>
      </w:pPr>
    </w:lvl>
    <w:lvl w:ilvl="8" w:tplc="FA74EF8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17BA9"/>
    <w:multiLevelType w:val="multilevel"/>
    <w:tmpl w:val="BD4448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05DB5D"/>
    <w:multiLevelType w:val="hybridMultilevel"/>
    <w:tmpl w:val="FFFFFFFF"/>
    <w:lvl w:ilvl="0" w:tplc="6D32AA50">
      <w:start w:val="7"/>
      <w:numFmt w:val="decimal"/>
      <w:lvlText w:val="%1."/>
      <w:lvlJc w:val="left"/>
      <w:pPr>
        <w:ind w:left="720" w:hanging="360"/>
      </w:pPr>
    </w:lvl>
    <w:lvl w:ilvl="1" w:tplc="5FE2EC30">
      <w:start w:val="1"/>
      <w:numFmt w:val="lowerLetter"/>
      <w:lvlText w:val="%2."/>
      <w:lvlJc w:val="left"/>
      <w:pPr>
        <w:ind w:left="1440" w:hanging="360"/>
      </w:pPr>
    </w:lvl>
    <w:lvl w:ilvl="2" w:tplc="A8404874">
      <w:start w:val="1"/>
      <w:numFmt w:val="lowerRoman"/>
      <w:lvlText w:val="%3."/>
      <w:lvlJc w:val="right"/>
      <w:pPr>
        <w:ind w:left="2160" w:hanging="180"/>
      </w:pPr>
    </w:lvl>
    <w:lvl w:ilvl="3" w:tplc="E0281F2C">
      <w:start w:val="1"/>
      <w:numFmt w:val="decimal"/>
      <w:lvlText w:val="%4."/>
      <w:lvlJc w:val="left"/>
      <w:pPr>
        <w:ind w:left="2880" w:hanging="360"/>
      </w:pPr>
    </w:lvl>
    <w:lvl w:ilvl="4" w:tplc="321CBC1A">
      <w:start w:val="1"/>
      <w:numFmt w:val="lowerLetter"/>
      <w:lvlText w:val="%5."/>
      <w:lvlJc w:val="left"/>
      <w:pPr>
        <w:ind w:left="3600" w:hanging="360"/>
      </w:pPr>
    </w:lvl>
    <w:lvl w:ilvl="5" w:tplc="BEF8DC82">
      <w:start w:val="1"/>
      <w:numFmt w:val="lowerRoman"/>
      <w:lvlText w:val="%6."/>
      <w:lvlJc w:val="right"/>
      <w:pPr>
        <w:ind w:left="4320" w:hanging="180"/>
      </w:pPr>
    </w:lvl>
    <w:lvl w:ilvl="6" w:tplc="EEEC9DD6">
      <w:start w:val="1"/>
      <w:numFmt w:val="decimal"/>
      <w:lvlText w:val="%7."/>
      <w:lvlJc w:val="left"/>
      <w:pPr>
        <w:ind w:left="5040" w:hanging="360"/>
      </w:pPr>
    </w:lvl>
    <w:lvl w:ilvl="7" w:tplc="8982DC98">
      <w:start w:val="1"/>
      <w:numFmt w:val="lowerLetter"/>
      <w:lvlText w:val="%8."/>
      <w:lvlJc w:val="left"/>
      <w:pPr>
        <w:ind w:left="5760" w:hanging="360"/>
      </w:pPr>
    </w:lvl>
    <w:lvl w:ilvl="8" w:tplc="561E53C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5C487"/>
    <w:multiLevelType w:val="hybridMultilevel"/>
    <w:tmpl w:val="0FEE6378"/>
    <w:lvl w:ilvl="0" w:tplc="6D48CE74">
      <w:start w:val="2"/>
      <w:numFmt w:val="decimal"/>
      <w:lvlText w:val="%1."/>
      <w:lvlJc w:val="left"/>
      <w:pPr>
        <w:ind w:left="720" w:hanging="360"/>
      </w:pPr>
    </w:lvl>
    <w:lvl w:ilvl="1" w:tplc="D04CA4D4">
      <w:start w:val="1"/>
      <w:numFmt w:val="lowerLetter"/>
      <w:lvlText w:val="%2."/>
      <w:lvlJc w:val="left"/>
      <w:pPr>
        <w:ind w:left="1440" w:hanging="360"/>
      </w:pPr>
    </w:lvl>
    <w:lvl w:ilvl="2" w:tplc="DBE8E388">
      <w:start w:val="1"/>
      <w:numFmt w:val="lowerRoman"/>
      <w:lvlText w:val="%3."/>
      <w:lvlJc w:val="right"/>
      <w:pPr>
        <w:ind w:left="2160" w:hanging="180"/>
      </w:pPr>
    </w:lvl>
    <w:lvl w:ilvl="3" w:tplc="8D3A9370">
      <w:start w:val="1"/>
      <w:numFmt w:val="decimal"/>
      <w:lvlText w:val="%4."/>
      <w:lvlJc w:val="left"/>
      <w:pPr>
        <w:ind w:left="2880" w:hanging="360"/>
      </w:pPr>
    </w:lvl>
    <w:lvl w:ilvl="4" w:tplc="A900D5DC">
      <w:start w:val="1"/>
      <w:numFmt w:val="lowerLetter"/>
      <w:lvlText w:val="%5."/>
      <w:lvlJc w:val="left"/>
      <w:pPr>
        <w:ind w:left="3600" w:hanging="360"/>
      </w:pPr>
    </w:lvl>
    <w:lvl w:ilvl="5" w:tplc="E96A136E">
      <w:start w:val="1"/>
      <w:numFmt w:val="lowerRoman"/>
      <w:lvlText w:val="%6."/>
      <w:lvlJc w:val="right"/>
      <w:pPr>
        <w:ind w:left="4320" w:hanging="180"/>
      </w:pPr>
    </w:lvl>
    <w:lvl w:ilvl="6" w:tplc="AF6A22A6">
      <w:start w:val="1"/>
      <w:numFmt w:val="decimal"/>
      <w:lvlText w:val="%7."/>
      <w:lvlJc w:val="left"/>
      <w:pPr>
        <w:ind w:left="5040" w:hanging="360"/>
      </w:pPr>
    </w:lvl>
    <w:lvl w:ilvl="7" w:tplc="B290AEA2">
      <w:start w:val="1"/>
      <w:numFmt w:val="lowerLetter"/>
      <w:lvlText w:val="%8."/>
      <w:lvlJc w:val="left"/>
      <w:pPr>
        <w:ind w:left="5760" w:hanging="360"/>
      </w:pPr>
    </w:lvl>
    <w:lvl w:ilvl="8" w:tplc="189695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C29D7"/>
    <w:multiLevelType w:val="hybridMultilevel"/>
    <w:tmpl w:val="FFFFFFFF"/>
    <w:lvl w:ilvl="0" w:tplc="F9667330">
      <w:start w:val="2"/>
      <w:numFmt w:val="decimal"/>
      <w:lvlText w:val="%1."/>
      <w:lvlJc w:val="left"/>
      <w:pPr>
        <w:ind w:left="720" w:hanging="360"/>
      </w:pPr>
    </w:lvl>
    <w:lvl w:ilvl="1" w:tplc="5282C7A4">
      <w:start w:val="1"/>
      <w:numFmt w:val="lowerLetter"/>
      <w:lvlText w:val="%2."/>
      <w:lvlJc w:val="left"/>
      <w:pPr>
        <w:ind w:left="1440" w:hanging="360"/>
      </w:pPr>
    </w:lvl>
    <w:lvl w:ilvl="2" w:tplc="8120409E">
      <w:start w:val="1"/>
      <w:numFmt w:val="lowerRoman"/>
      <w:lvlText w:val="%3."/>
      <w:lvlJc w:val="right"/>
      <w:pPr>
        <w:ind w:left="2160" w:hanging="180"/>
      </w:pPr>
    </w:lvl>
    <w:lvl w:ilvl="3" w:tplc="530A3892">
      <w:start w:val="1"/>
      <w:numFmt w:val="decimal"/>
      <w:lvlText w:val="%4."/>
      <w:lvlJc w:val="left"/>
      <w:pPr>
        <w:ind w:left="2880" w:hanging="360"/>
      </w:pPr>
    </w:lvl>
    <w:lvl w:ilvl="4" w:tplc="8B2C9C46">
      <w:start w:val="1"/>
      <w:numFmt w:val="lowerLetter"/>
      <w:lvlText w:val="%5."/>
      <w:lvlJc w:val="left"/>
      <w:pPr>
        <w:ind w:left="3600" w:hanging="360"/>
      </w:pPr>
    </w:lvl>
    <w:lvl w:ilvl="5" w:tplc="BC5E1B80">
      <w:start w:val="1"/>
      <w:numFmt w:val="lowerRoman"/>
      <w:lvlText w:val="%6."/>
      <w:lvlJc w:val="right"/>
      <w:pPr>
        <w:ind w:left="4320" w:hanging="180"/>
      </w:pPr>
    </w:lvl>
    <w:lvl w:ilvl="6" w:tplc="66126098">
      <w:start w:val="1"/>
      <w:numFmt w:val="decimal"/>
      <w:lvlText w:val="%7."/>
      <w:lvlJc w:val="left"/>
      <w:pPr>
        <w:ind w:left="5040" w:hanging="360"/>
      </w:pPr>
    </w:lvl>
    <w:lvl w:ilvl="7" w:tplc="2DD8FF0C">
      <w:start w:val="1"/>
      <w:numFmt w:val="lowerLetter"/>
      <w:lvlText w:val="%8."/>
      <w:lvlJc w:val="left"/>
      <w:pPr>
        <w:ind w:left="5760" w:hanging="360"/>
      </w:pPr>
    </w:lvl>
    <w:lvl w:ilvl="8" w:tplc="36245A4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96A7E7"/>
    <w:multiLevelType w:val="hybridMultilevel"/>
    <w:tmpl w:val="FFFFFFFF"/>
    <w:lvl w:ilvl="0" w:tplc="1ECE257E">
      <w:start w:val="1"/>
      <w:numFmt w:val="decimal"/>
      <w:lvlText w:val="%1."/>
      <w:lvlJc w:val="left"/>
      <w:pPr>
        <w:ind w:left="720" w:hanging="360"/>
      </w:pPr>
    </w:lvl>
    <w:lvl w:ilvl="1" w:tplc="A036CB06">
      <w:start w:val="1"/>
      <w:numFmt w:val="lowerLetter"/>
      <w:lvlText w:val="%2."/>
      <w:lvlJc w:val="left"/>
      <w:pPr>
        <w:ind w:left="1440" w:hanging="360"/>
      </w:pPr>
    </w:lvl>
    <w:lvl w:ilvl="2" w:tplc="5EEA90C0">
      <w:start w:val="1"/>
      <w:numFmt w:val="lowerRoman"/>
      <w:lvlText w:val="%3."/>
      <w:lvlJc w:val="right"/>
      <w:pPr>
        <w:ind w:left="2160" w:hanging="180"/>
      </w:pPr>
    </w:lvl>
    <w:lvl w:ilvl="3" w:tplc="99CA5CBC">
      <w:start w:val="1"/>
      <w:numFmt w:val="decimal"/>
      <w:lvlText w:val="%4."/>
      <w:lvlJc w:val="left"/>
      <w:pPr>
        <w:ind w:left="2880" w:hanging="360"/>
      </w:pPr>
    </w:lvl>
    <w:lvl w:ilvl="4" w:tplc="FDD21A52">
      <w:start w:val="1"/>
      <w:numFmt w:val="lowerLetter"/>
      <w:lvlText w:val="%5."/>
      <w:lvlJc w:val="left"/>
      <w:pPr>
        <w:ind w:left="3600" w:hanging="360"/>
      </w:pPr>
    </w:lvl>
    <w:lvl w:ilvl="5" w:tplc="3516FE42">
      <w:start w:val="1"/>
      <w:numFmt w:val="lowerRoman"/>
      <w:lvlText w:val="%6."/>
      <w:lvlJc w:val="right"/>
      <w:pPr>
        <w:ind w:left="4320" w:hanging="180"/>
      </w:pPr>
    </w:lvl>
    <w:lvl w:ilvl="6" w:tplc="D2DA86D8">
      <w:start w:val="1"/>
      <w:numFmt w:val="decimal"/>
      <w:lvlText w:val="%7."/>
      <w:lvlJc w:val="left"/>
      <w:pPr>
        <w:ind w:left="5040" w:hanging="360"/>
      </w:pPr>
    </w:lvl>
    <w:lvl w:ilvl="7" w:tplc="9F2016A2">
      <w:start w:val="1"/>
      <w:numFmt w:val="lowerLetter"/>
      <w:lvlText w:val="%8."/>
      <w:lvlJc w:val="left"/>
      <w:pPr>
        <w:ind w:left="5760" w:hanging="360"/>
      </w:pPr>
    </w:lvl>
    <w:lvl w:ilvl="8" w:tplc="9056CCD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6272A0"/>
    <w:multiLevelType w:val="multilevel"/>
    <w:tmpl w:val="4B1499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73DB93"/>
    <w:multiLevelType w:val="hybridMultilevel"/>
    <w:tmpl w:val="FFFFFFFF"/>
    <w:lvl w:ilvl="0" w:tplc="B9D25728">
      <w:start w:val="8"/>
      <w:numFmt w:val="decimal"/>
      <w:lvlText w:val="%1."/>
      <w:lvlJc w:val="left"/>
      <w:pPr>
        <w:ind w:left="720" w:hanging="360"/>
      </w:pPr>
    </w:lvl>
    <w:lvl w:ilvl="1" w:tplc="F148DE5C">
      <w:start w:val="1"/>
      <w:numFmt w:val="lowerLetter"/>
      <w:lvlText w:val="%2."/>
      <w:lvlJc w:val="left"/>
      <w:pPr>
        <w:ind w:left="1440" w:hanging="360"/>
      </w:pPr>
    </w:lvl>
    <w:lvl w:ilvl="2" w:tplc="1C8EB382">
      <w:start w:val="1"/>
      <w:numFmt w:val="lowerRoman"/>
      <w:lvlText w:val="%3."/>
      <w:lvlJc w:val="right"/>
      <w:pPr>
        <w:ind w:left="2160" w:hanging="180"/>
      </w:pPr>
    </w:lvl>
    <w:lvl w:ilvl="3" w:tplc="2202FC3A">
      <w:start w:val="1"/>
      <w:numFmt w:val="decimal"/>
      <w:lvlText w:val="%4."/>
      <w:lvlJc w:val="left"/>
      <w:pPr>
        <w:ind w:left="2880" w:hanging="360"/>
      </w:pPr>
    </w:lvl>
    <w:lvl w:ilvl="4" w:tplc="F8DEF8C8">
      <w:start w:val="1"/>
      <w:numFmt w:val="lowerLetter"/>
      <w:lvlText w:val="%5."/>
      <w:lvlJc w:val="left"/>
      <w:pPr>
        <w:ind w:left="3600" w:hanging="360"/>
      </w:pPr>
    </w:lvl>
    <w:lvl w:ilvl="5" w:tplc="B8B231C4">
      <w:start w:val="1"/>
      <w:numFmt w:val="lowerRoman"/>
      <w:lvlText w:val="%6."/>
      <w:lvlJc w:val="right"/>
      <w:pPr>
        <w:ind w:left="4320" w:hanging="180"/>
      </w:pPr>
    </w:lvl>
    <w:lvl w:ilvl="6" w:tplc="8A3A710C">
      <w:start w:val="1"/>
      <w:numFmt w:val="decimal"/>
      <w:lvlText w:val="%7."/>
      <w:lvlJc w:val="left"/>
      <w:pPr>
        <w:ind w:left="5040" w:hanging="360"/>
      </w:pPr>
    </w:lvl>
    <w:lvl w:ilvl="7" w:tplc="612AF360">
      <w:start w:val="1"/>
      <w:numFmt w:val="lowerLetter"/>
      <w:lvlText w:val="%8."/>
      <w:lvlJc w:val="left"/>
      <w:pPr>
        <w:ind w:left="5760" w:hanging="360"/>
      </w:pPr>
    </w:lvl>
    <w:lvl w:ilvl="8" w:tplc="467A48B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01688C"/>
    <w:multiLevelType w:val="hybridMultilevel"/>
    <w:tmpl w:val="804A2E82"/>
    <w:lvl w:ilvl="0" w:tplc="900C9D0C">
      <w:start w:val="1"/>
      <w:numFmt w:val="decimal"/>
      <w:lvlText w:val="%1."/>
      <w:lvlJc w:val="left"/>
      <w:pPr>
        <w:ind w:left="810" w:hanging="360"/>
      </w:pPr>
      <w:rPr>
        <w:rFonts w:hint="default" w:ascii="Times New Roman" w:hAnsi="Times New Roman" w:cs="Times New Roman"/>
        <w:b w:val="0"/>
        <w:bCs w:val="0"/>
        <w:i w:val="0"/>
        <w:iCs/>
        <w:sz w:val="24"/>
        <w:szCs w:val="24"/>
      </w:rPr>
    </w:lvl>
    <w:lvl w:ilvl="1" w:tplc="D1CAB51A">
      <w:start w:val="1"/>
      <w:numFmt w:val="lowerLetter"/>
      <w:lvlText w:val="%2."/>
      <w:lvlJc w:val="left"/>
      <w:pPr>
        <w:ind w:left="1440" w:hanging="360"/>
      </w:pPr>
    </w:lvl>
    <w:lvl w:ilvl="2" w:tplc="1FDE01D2">
      <w:start w:val="1"/>
      <w:numFmt w:val="lowerRoman"/>
      <w:lvlText w:val="%3."/>
      <w:lvlJc w:val="right"/>
      <w:pPr>
        <w:ind w:left="2160" w:hanging="180"/>
      </w:pPr>
    </w:lvl>
    <w:lvl w:ilvl="3" w:tplc="52BA1BF6">
      <w:start w:val="1"/>
      <w:numFmt w:val="decimal"/>
      <w:lvlText w:val="%4."/>
      <w:lvlJc w:val="left"/>
      <w:pPr>
        <w:ind w:left="2880" w:hanging="360"/>
      </w:pPr>
    </w:lvl>
    <w:lvl w:ilvl="4" w:tplc="17A81104">
      <w:start w:val="1"/>
      <w:numFmt w:val="lowerLetter"/>
      <w:lvlText w:val="%5."/>
      <w:lvlJc w:val="left"/>
      <w:pPr>
        <w:ind w:left="3600" w:hanging="360"/>
      </w:pPr>
    </w:lvl>
    <w:lvl w:ilvl="5" w:tplc="34EA8706">
      <w:start w:val="1"/>
      <w:numFmt w:val="lowerRoman"/>
      <w:lvlText w:val="%6."/>
      <w:lvlJc w:val="right"/>
      <w:pPr>
        <w:ind w:left="4320" w:hanging="180"/>
      </w:pPr>
    </w:lvl>
    <w:lvl w:ilvl="6" w:tplc="761A2EA8">
      <w:start w:val="1"/>
      <w:numFmt w:val="decimal"/>
      <w:lvlText w:val="%7."/>
      <w:lvlJc w:val="left"/>
      <w:pPr>
        <w:ind w:left="5040" w:hanging="360"/>
      </w:pPr>
    </w:lvl>
    <w:lvl w:ilvl="7" w:tplc="5F407DF2">
      <w:start w:val="1"/>
      <w:numFmt w:val="lowerLetter"/>
      <w:lvlText w:val="%8."/>
      <w:lvlJc w:val="left"/>
      <w:pPr>
        <w:ind w:left="5760" w:hanging="360"/>
      </w:pPr>
    </w:lvl>
    <w:lvl w:ilvl="8" w:tplc="1ECAAD0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EB532"/>
    <w:multiLevelType w:val="hybridMultilevel"/>
    <w:tmpl w:val="FFFFFFFF"/>
    <w:lvl w:ilvl="0" w:tplc="905E0016">
      <w:start w:val="7"/>
      <w:numFmt w:val="decimal"/>
      <w:lvlText w:val="%1."/>
      <w:lvlJc w:val="left"/>
      <w:pPr>
        <w:ind w:left="720" w:hanging="360"/>
      </w:pPr>
    </w:lvl>
    <w:lvl w:ilvl="1" w:tplc="B748D52E">
      <w:start w:val="1"/>
      <w:numFmt w:val="lowerLetter"/>
      <w:lvlText w:val="%2."/>
      <w:lvlJc w:val="left"/>
      <w:pPr>
        <w:ind w:left="1440" w:hanging="360"/>
      </w:pPr>
    </w:lvl>
    <w:lvl w:ilvl="2" w:tplc="C0003D26">
      <w:start w:val="1"/>
      <w:numFmt w:val="lowerRoman"/>
      <w:lvlText w:val="%3."/>
      <w:lvlJc w:val="right"/>
      <w:pPr>
        <w:ind w:left="2160" w:hanging="180"/>
      </w:pPr>
    </w:lvl>
    <w:lvl w:ilvl="3" w:tplc="2FC878C0">
      <w:start w:val="1"/>
      <w:numFmt w:val="decimal"/>
      <w:lvlText w:val="%4."/>
      <w:lvlJc w:val="left"/>
      <w:pPr>
        <w:ind w:left="2880" w:hanging="360"/>
      </w:pPr>
    </w:lvl>
    <w:lvl w:ilvl="4" w:tplc="D660D096">
      <w:start w:val="1"/>
      <w:numFmt w:val="lowerLetter"/>
      <w:lvlText w:val="%5."/>
      <w:lvlJc w:val="left"/>
      <w:pPr>
        <w:ind w:left="3600" w:hanging="360"/>
      </w:pPr>
    </w:lvl>
    <w:lvl w:ilvl="5" w:tplc="AC26A526">
      <w:start w:val="1"/>
      <w:numFmt w:val="lowerRoman"/>
      <w:lvlText w:val="%6."/>
      <w:lvlJc w:val="right"/>
      <w:pPr>
        <w:ind w:left="4320" w:hanging="180"/>
      </w:pPr>
    </w:lvl>
    <w:lvl w:ilvl="6" w:tplc="41D29F12">
      <w:start w:val="1"/>
      <w:numFmt w:val="decimal"/>
      <w:lvlText w:val="%7."/>
      <w:lvlJc w:val="left"/>
      <w:pPr>
        <w:ind w:left="5040" w:hanging="360"/>
      </w:pPr>
    </w:lvl>
    <w:lvl w:ilvl="7" w:tplc="FF32EE92">
      <w:start w:val="1"/>
      <w:numFmt w:val="lowerLetter"/>
      <w:lvlText w:val="%8."/>
      <w:lvlJc w:val="left"/>
      <w:pPr>
        <w:ind w:left="5760" w:hanging="360"/>
      </w:pPr>
    </w:lvl>
    <w:lvl w:ilvl="8" w:tplc="E85EFA9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3760F"/>
    <w:multiLevelType w:val="hybridMultilevel"/>
    <w:tmpl w:val="FFFFFFFF"/>
    <w:lvl w:ilvl="0" w:tplc="621C4956">
      <w:start w:val="5"/>
      <w:numFmt w:val="decimal"/>
      <w:lvlText w:val="%1."/>
      <w:lvlJc w:val="left"/>
      <w:pPr>
        <w:ind w:left="720" w:hanging="360"/>
      </w:pPr>
    </w:lvl>
    <w:lvl w:ilvl="1" w:tplc="D1EAA15E">
      <w:start w:val="1"/>
      <w:numFmt w:val="lowerLetter"/>
      <w:lvlText w:val="%2."/>
      <w:lvlJc w:val="left"/>
      <w:pPr>
        <w:ind w:left="1440" w:hanging="360"/>
      </w:pPr>
    </w:lvl>
    <w:lvl w:ilvl="2" w:tplc="44C0093C">
      <w:start w:val="1"/>
      <w:numFmt w:val="lowerRoman"/>
      <w:lvlText w:val="%3."/>
      <w:lvlJc w:val="right"/>
      <w:pPr>
        <w:ind w:left="2160" w:hanging="180"/>
      </w:pPr>
    </w:lvl>
    <w:lvl w:ilvl="3" w:tplc="A47C909E">
      <w:start w:val="1"/>
      <w:numFmt w:val="decimal"/>
      <w:lvlText w:val="%4."/>
      <w:lvlJc w:val="left"/>
      <w:pPr>
        <w:ind w:left="2880" w:hanging="360"/>
      </w:pPr>
    </w:lvl>
    <w:lvl w:ilvl="4" w:tplc="A0986C70">
      <w:start w:val="1"/>
      <w:numFmt w:val="lowerLetter"/>
      <w:lvlText w:val="%5."/>
      <w:lvlJc w:val="left"/>
      <w:pPr>
        <w:ind w:left="3600" w:hanging="360"/>
      </w:pPr>
    </w:lvl>
    <w:lvl w:ilvl="5" w:tplc="8A2420C6">
      <w:start w:val="1"/>
      <w:numFmt w:val="lowerRoman"/>
      <w:lvlText w:val="%6."/>
      <w:lvlJc w:val="right"/>
      <w:pPr>
        <w:ind w:left="4320" w:hanging="180"/>
      </w:pPr>
    </w:lvl>
    <w:lvl w:ilvl="6" w:tplc="90741C08">
      <w:start w:val="1"/>
      <w:numFmt w:val="decimal"/>
      <w:lvlText w:val="%7."/>
      <w:lvlJc w:val="left"/>
      <w:pPr>
        <w:ind w:left="5040" w:hanging="360"/>
      </w:pPr>
    </w:lvl>
    <w:lvl w:ilvl="7" w:tplc="CF56D6A2">
      <w:start w:val="1"/>
      <w:numFmt w:val="lowerLetter"/>
      <w:lvlText w:val="%8."/>
      <w:lvlJc w:val="left"/>
      <w:pPr>
        <w:ind w:left="5760" w:hanging="360"/>
      </w:pPr>
    </w:lvl>
    <w:lvl w:ilvl="8" w:tplc="ABCAEF5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A6427B"/>
    <w:multiLevelType w:val="hybridMultilevel"/>
    <w:tmpl w:val="4FE22A54"/>
    <w:lvl w:ilvl="0" w:tplc="2E9450BC">
      <w:start w:val="1"/>
      <w:numFmt w:val="decimal"/>
      <w:lvlText w:val="%1."/>
      <w:lvlJc w:val="left"/>
      <w:pPr>
        <w:ind w:left="720" w:hanging="360"/>
      </w:pPr>
    </w:lvl>
    <w:lvl w:ilvl="1" w:tplc="CEF87892">
      <w:start w:val="1"/>
      <w:numFmt w:val="lowerLetter"/>
      <w:lvlText w:val="%2."/>
      <w:lvlJc w:val="left"/>
      <w:pPr>
        <w:ind w:left="1440" w:hanging="360"/>
      </w:pPr>
    </w:lvl>
    <w:lvl w:ilvl="2" w:tplc="1C8C9DD2">
      <w:start w:val="1"/>
      <w:numFmt w:val="lowerRoman"/>
      <w:lvlText w:val="%3."/>
      <w:lvlJc w:val="right"/>
      <w:pPr>
        <w:ind w:left="2160" w:hanging="180"/>
      </w:pPr>
    </w:lvl>
    <w:lvl w:ilvl="3" w:tplc="EC58A522">
      <w:start w:val="1"/>
      <w:numFmt w:val="decimal"/>
      <w:lvlText w:val="%4."/>
      <w:lvlJc w:val="left"/>
      <w:pPr>
        <w:ind w:left="2880" w:hanging="360"/>
      </w:pPr>
    </w:lvl>
    <w:lvl w:ilvl="4" w:tplc="8BA6D6BC">
      <w:start w:val="1"/>
      <w:numFmt w:val="lowerLetter"/>
      <w:lvlText w:val="%5."/>
      <w:lvlJc w:val="left"/>
      <w:pPr>
        <w:ind w:left="3600" w:hanging="360"/>
      </w:pPr>
    </w:lvl>
    <w:lvl w:ilvl="5" w:tplc="81202E70">
      <w:start w:val="1"/>
      <w:numFmt w:val="lowerRoman"/>
      <w:lvlText w:val="%6."/>
      <w:lvlJc w:val="right"/>
      <w:pPr>
        <w:ind w:left="4320" w:hanging="180"/>
      </w:pPr>
    </w:lvl>
    <w:lvl w:ilvl="6" w:tplc="F002FBBC">
      <w:start w:val="1"/>
      <w:numFmt w:val="decimal"/>
      <w:lvlText w:val="%7."/>
      <w:lvlJc w:val="left"/>
      <w:pPr>
        <w:ind w:left="5040" w:hanging="360"/>
      </w:pPr>
    </w:lvl>
    <w:lvl w:ilvl="7" w:tplc="088E9AF4">
      <w:start w:val="1"/>
      <w:numFmt w:val="lowerLetter"/>
      <w:lvlText w:val="%8."/>
      <w:lvlJc w:val="left"/>
      <w:pPr>
        <w:ind w:left="5760" w:hanging="360"/>
      </w:pPr>
    </w:lvl>
    <w:lvl w:ilvl="8" w:tplc="F4E8F86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3501A4"/>
    <w:multiLevelType w:val="hybridMultilevel"/>
    <w:tmpl w:val="FFFFFFFF"/>
    <w:lvl w:ilvl="0" w:tplc="B46E7E7A">
      <w:start w:val="1"/>
      <w:numFmt w:val="decimal"/>
      <w:lvlText w:val="%1."/>
      <w:lvlJc w:val="left"/>
      <w:pPr>
        <w:ind w:left="720" w:hanging="360"/>
      </w:pPr>
    </w:lvl>
    <w:lvl w:ilvl="1" w:tplc="8FAA1562">
      <w:start w:val="1"/>
      <w:numFmt w:val="lowerLetter"/>
      <w:lvlText w:val="%2."/>
      <w:lvlJc w:val="left"/>
      <w:pPr>
        <w:ind w:left="1440" w:hanging="360"/>
      </w:pPr>
    </w:lvl>
    <w:lvl w:ilvl="2" w:tplc="8E6C60E4">
      <w:start w:val="1"/>
      <w:numFmt w:val="lowerRoman"/>
      <w:lvlText w:val="%3."/>
      <w:lvlJc w:val="right"/>
      <w:pPr>
        <w:ind w:left="2160" w:hanging="180"/>
      </w:pPr>
    </w:lvl>
    <w:lvl w:ilvl="3" w:tplc="8780ADE8">
      <w:start w:val="1"/>
      <w:numFmt w:val="decimal"/>
      <w:lvlText w:val="%4."/>
      <w:lvlJc w:val="left"/>
      <w:pPr>
        <w:ind w:left="2880" w:hanging="360"/>
      </w:pPr>
    </w:lvl>
    <w:lvl w:ilvl="4" w:tplc="1A00F1DE">
      <w:start w:val="1"/>
      <w:numFmt w:val="lowerLetter"/>
      <w:lvlText w:val="%5."/>
      <w:lvlJc w:val="left"/>
      <w:pPr>
        <w:ind w:left="3600" w:hanging="360"/>
      </w:pPr>
    </w:lvl>
    <w:lvl w:ilvl="5" w:tplc="58D2C83E">
      <w:start w:val="1"/>
      <w:numFmt w:val="lowerRoman"/>
      <w:lvlText w:val="%6."/>
      <w:lvlJc w:val="right"/>
      <w:pPr>
        <w:ind w:left="4320" w:hanging="180"/>
      </w:pPr>
    </w:lvl>
    <w:lvl w:ilvl="6" w:tplc="8E28F7FA">
      <w:start w:val="1"/>
      <w:numFmt w:val="decimal"/>
      <w:lvlText w:val="%7."/>
      <w:lvlJc w:val="left"/>
      <w:pPr>
        <w:ind w:left="5040" w:hanging="360"/>
      </w:pPr>
    </w:lvl>
    <w:lvl w:ilvl="7" w:tplc="C2A4C1E4">
      <w:start w:val="1"/>
      <w:numFmt w:val="lowerLetter"/>
      <w:lvlText w:val="%8."/>
      <w:lvlJc w:val="left"/>
      <w:pPr>
        <w:ind w:left="5760" w:hanging="360"/>
      </w:pPr>
    </w:lvl>
    <w:lvl w:ilvl="8" w:tplc="C248D03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86777"/>
    <w:multiLevelType w:val="hybridMultilevel"/>
    <w:tmpl w:val="FFFFFFFF"/>
    <w:lvl w:ilvl="0" w:tplc="F8BCD91E">
      <w:start w:val="4"/>
      <w:numFmt w:val="decimal"/>
      <w:lvlText w:val="%1."/>
      <w:lvlJc w:val="left"/>
      <w:pPr>
        <w:ind w:left="720" w:hanging="360"/>
      </w:pPr>
    </w:lvl>
    <w:lvl w:ilvl="1" w:tplc="101C6888">
      <w:start w:val="1"/>
      <w:numFmt w:val="lowerLetter"/>
      <w:lvlText w:val="%2."/>
      <w:lvlJc w:val="left"/>
      <w:pPr>
        <w:ind w:left="1440" w:hanging="360"/>
      </w:pPr>
    </w:lvl>
    <w:lvl w:ilvl="2" w:tplc="8CEA78E6">
      <w:start w:val="1"/>
      <w:numFmt w:val="lowerRoman"/>
      <w:lvlText w:val="%3."/>
      <w:lvlJc w:val="right"/>
      <w:pPr>
        <w:ind w:left="2160" w:hanging="180"/>
      </w:pPr>
    </w:lvl>
    <w:lvl w:ilvl="3" w:tplc="84CE455E">
      <w:start w:val="1"/>
      <w:numFmt w:val="decimal"/>
      <w:lvlText w:val="%4."/>
      <w:lvlJc w:val="left"/>
      <w:pPr>
        <w:ind w:left="2880" w:hanging="360"/>
      </w:pPr>
    </w:lvl>
    <w:lvl w:ilvl="4" w:tplc="7C926328">
      <w:start w:val="1"/>
      <w:numFmt w:val="lowerLetter"/>
      <w:lvlText w:val="%5."/>
      <w:lvlJc w:val="left"/>
      <w:pPr>
        <w:ind w:left="3600" w:hanging="360"/>
      </w:pPr>
    </w:lvl>
    <w:lvl w:ilvl="5" w:tplc="67AA5114">
      <w:start w:val="1"/>
      <w:numFmt w:val="lowerRoman"/>
      <w:lvlText w:val="%6."/>
      <w:lvlJc w:val="right"/>
      <w:pPr>
        <w:ind w:left="4320" w:hanging="180"/>
      </w:pPr>
    </w:lvl>
    <w:lvl w:ilvl="6" w:tplc="D99CB59E">
      <w:start w:val="1"/>
      <w:numFmt w:val="decimal"/>
      <w:lvlText w:val="%7."/>
      <w:lvlJc w:val="left"/>
      <w:pPr>
        <w:ind w:left="5040" w:hanging="360"/>
      </w:pPr>
    </w:lvl>
    <w:lvl w:ilvl="7" w:tplc="F61AE674">
      <w:start w:val="1"/>
      <w:numFmt w:val="lowerLetter"/>
      <w:lvlText w:val="%8."/>
      <w:lvlJc w:val="left"/>
      <w:pPr>
        <w:ind w:left="5760" w:hanging="360"/>
      </w:pPr>
    </w:lvl>
    <w:lvl w:ilvl="8" w:tplc="9104B31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E6B97"/>
    <w:multiLevelType w:val="hybridMultilevel"/>
    <w:tmpl w:val="FFFFFFFF"/>
    <w:lvl w:ilvl="0" w:tplc="2AD20670">
      <w:start w:val="2"/>
      <w:numFmt w:val="decimal"/>
      <w:lvlText w:val="%1."/>
      <w:lvlJc w:val="left"/>
      <w:pPr>
        <w:ind w:left="720" w:hanging="360"/>
      </w:pPr>
    </w:lvl>
    <w:lvl w:ilvl="1" w:tplc="73445598">
      <w:start w:val="1"/>
      <w:numFmt w:val="lowerLetter"/>
      <w:lvlText w:val="%2."/>
      <w:lvlJc w:val="left"/>
      <w:pPr>
        <w:ind w:left="1440" w:hanging="360"/>
      </w:pPr>
    </w:lvl>
    <w:lvl w:ilvl="2" w:tplc="FC283692">
      <w:start w:val="1"/>
      <w:numFmt w:val="lowerRoman"/>
      <w:lvlText w:val="%3."/>
      <w:lvlJc w:val="right"/>
      <w:pPr>
        <w:ind w:left="2160" w:hanging="180"/>
      </w:pPr>
    </w:lvl>
    <w:lvl w:ilvl="3" w:tplc="E5BE67D8">
      <w:start w:val="1"/>
      <w:numFmt w:val="decimal"/>
      <w:lvlText w:val="%4."/>
      <w:lvlJc w:val="left"/>
      <w:pPr>
        <w:ind w:left="2880" w:hanging="360"/>
      </w:pPr>
    </w:lvl>
    <w:lvl w:ilvl="4" w:tplc="573E7D7A">
      <w:start w:val="1"/>
      <w:numFmt w:val="lowerLetter"/>
      <w:lvlText w:val="%5."/>
      <w:lvlJc w:val="left"/>
      <w:pPr>
        <w:ind w:left="3600" w:hanging="360"/>
      </w:pPr>
    </w:lvl>
    <w:lvl w:ilvl="5" w:tplc="2432DDB0">
      <w:start w:val="1"/>
      <w:numFmt w:val="lowerRoman"/>
      <w:lvlText w:val="%6."/>
      <w:lvlJc w:val="right"/>
      <w:pPr>
        <w:ind w:left="4320" w:hanging="180"/>
      </w:pPr>
    </w:lvl>
    <w:lvl w:ilvl="6" w:tplc="6DFCC024">
      <w:start w:val="1"/>
      <w:numFmt w:val="decimal"/>
      <w:lvlText w:val="%7."/>
      <w:lvlJc w:val="left"/>
      <w:pPr>
        <w:ind w:left="5040" w:hanging="360"/>
      </w:pPr>
    </w:lvl>
    <w:lvl w:ilvl="7" w:tplc="ABFEA498">
      <w:start w:val="1"/>
      <w:numFmt w:val="lowerLetter"/>
      <w:lvlText w:val="%8."/>
      <w:lvlJc w:val="left"/>
      <w:pPr>
        <w:ind w:left="5760" w:hanging="360"/>
      </w:pPr>
    </w:lvl>
    <w:lvl w:ilvl="8" w:tplc="0D9C67C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51514"/>
    <w:multiLevelType w:val="multilevel"/>
    <w:tmpl w:val="9AF8C5E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A77386"/>
    <w:multiLevelType w:val="hybridMultilevel"/>
    <w:tmpl w:val="FFFFFFFF"/>
    <w:lvl w:ilvl="0" w:tplc="1CBA8B08">
      <w:start w:val="7"/>
      <w:numFmt w:val="decimal"/>
      <w:lvlText w:val="%1."/>
      <w:lvlJc w:val="left"/>
      <w:pPr>
        <w:ind w:left="810" w:hanging="360"/>
      </w:pPr>
    </w:lvl>
    <w:lvl w:ilvl="1" w:tplc="20ACC256">
      <w:start w:val="1"/>
      <w:numFmt w:val="lowerLetter"/>
      <w:lvlText w:val="%2."/>
      <w:lvlJc w:val="left"/>
      <w:pPr>
        <w:ind w:left="1440" w:hanging="360"/>
      </w:pPr>
    </w:lvl>
    <w:lvl w:ilvl="2" w:tplc="DFA410BC">
      <w:start w:val="1"/>
      <w:numFmt w:val="lowerRoman"/>
      <w:lvlText w:val="%3."/>
      <w:lvlJc w:val="right"/>
      <w:pPr>
        <w:ind w:left="2160" w:hanging="180"/>
      </w:pPr>
    </w:lvl>
    <w:lvl w:ilvl="3" w:tplc="633C80C4">
      <w:start w:val="1"/>
      <w:numFmt w:val="decimal"/>
      <w:lvlText w:val="%4."/>
      <w:lvlJc w:val="left"/>
      <w:pPr>
        <w:ind w:left="2880" w:hanging="360"/>
      </w:pPr>
    </w:lvl>
    <w:lvl w:ilvl="4" w:tplc="4DA64D3A">
      <w:start w:val="1"/>
      <w:numFmt w:val="lowerLetter"/>
      <w:lvlText w:val="%5."/>
      <w:lvlJc w:val="left"/>
      <w:pPr>
        <w:ind w:left="3600" w:hanging="360"/>
      </w:pPr>
    </w:lvl>
    <w:lvl w:ilvl="5" w:tplc="FA8C9062">
      <w:start w:val="1"/>
      <w:numFmt w:val="lowerRoman"/>
      <w:lvlText w:val="%6."/>
      <w:lvlJc w:val="right"/>
      <w:pPr>
        <w:ind w:left="4320" w:hanging="180"/>
      </w:pPr>
    </w:lvl>
    <w:lvl w:ilvl="6" w:tplc="9364DF78">
      <w:start w:val="1"/>
      <w:numFmt w:val="decimal"/>
      <w:lvlText w:val="%7."/>
      <w:lvlJc w:val="left"/>
      <w:pPr>
        <w:ind w:left="5040" w:hanging="360"/>
      </w:pPr>
    </w:lvl>
    <w:lvl w:ilvl="7" w:tplc="A0345C2A">
      <w:start w:val="1"/>
      <w:numFmt w:val="lowerLetter"/>
      <w:lvlText w:val="%8."/>
      <w:lvlJc w:val="left"/>
      <w:pPr>
        <w:ind w:left="5760" w:hanging="360"/>
      </w:pPr>
    </w:lvl>
    <w:lvl w:ilvl="8" w:tplc="428C651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5389F3"/>
    <w:multiLevelType w:val="hybridMultilevel"/>
    <w:tmpl w:val="FFFFFFFF"/>
    <w:lvl w:ilvl="0" w:tplc="520649C8">
      <w:start w:val="10"/>
      <w:numFmt w:val="decimal"/>
      <w:lvlText w:val="%1."/>
      <w:lvlJc w:val="left"/>
      <w:pPr>
        <w:ind w:left="720" w:hanging="360"/>
      </w:pPr>
    </w:lvl>
    <w:lvl w:ilvl="1" w:tplc="DC02B640">
      <w:start w:val="1"/>
      <w:numFmt w:val="lowerLetter"/>
      <w:lvlText w:val="%2."/>
      <w:lvlJc w:val="left"/>
      <w:pPr>
        <w:ind w:left="1440" w:hanging="360"/>
      </w:pPr>
    </w:lvl>
    <w:lvl w:ilvl="2" w:tplc="28FA55BA">
      <w:start w:val="1"/>
      <w:numFmt w:val="lowerRoman"/>
      <w:lvlText w:val="%3."/>
      <w:lvlJc w:val="right"/>
      <w:pPr>
        <w:ind w:left="2160" w:hanging="180"/>
      </w:pPr>
    </w:lvl>
    <w:lvl w:ilvl="3" w:tplc="4160776A">
      <w:start w:val="1"/>
      <w:numFmt w:val="decimal"/>
      <w:lvlText w:val="%4."/>
      <w:lvlJc w:val="left"/>
      <w:pPr>
        <w:ind w:left="2880" w:hanging="360"/>
      </w:pPr>
    </w:lvl>
    <w:lvl w:ilvl="4" w:tplc="87483C40">
      <w:start w:val="1"/>
      <w:numFmt w:val="lowerLetter"/>
      <w:lvlText w:val="%5."/>
      <w:lvlJc w:val="left"/>
      <w:pPr>
        <w:ind w:left="3600" w:hanging="360"/>
      </w:pPr>
    </w:lvl>
    <w:lvl w:ilvl="5" w:tplc="E830FC12">
      <w:start w:val="1"/>
      <w:numFmt w:val="lowerRoman"/>
      <w:lvlText w:val="%6."/>
      <w:lvlJc w:val="right"/>
      <w:pPr>
        <w:ind w:left="4320" w:hanging="180"/>
      </w:pPr>
    </w:lvl>
    <w:lvl w:ilvl="6" w:tplc="044ACD04">
      <w:start w:val="1"/>
      <w:numFmt w:val="decimal"/>
      <w:lvlText w:val="%7."/>
      <w:lvlJc w:val="left"/>
      <w:pPr>
        <w:ind w:left="5040" w:hanging="360"/>
      </w:pPr>
    </w:lvl>
    <w:lvl w:ilvl="7" w:tplc="92B47F74">
      <w:start w:val="1"/>
      <w:numFmt w:val="lowerLetter"/>
      <w:lvlText w:val="%8."/>
      <w:lvlJc w:val="left"/>
      <w:pPr>
        <w:ind w:left="5760" w:hanging="360"/>
      </w:pPr>
    </w:lvl>
    <w:lvl w:ilvl="8" w:tplc="2174B3F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CF4E73"/>
    <w:multiLevelType w:val="hybridMultilevel"/>
    <w:tmpl w:val="C7848C3E"/>
    <w:lvl w:ilvl="0" w:tplc="8758CE70">
      <w:start w:val="1"/>
      <w:numFmt w:val="decimal"/>
      <w:lvlText w:val="%1."/>
      <w:lvlJc w:val="left"/>
      <w:pPr>
        <w:ind w:left="810" w:hanging="360"/>
      </w:pPr>
    </w:lvl>
    <w:lvl w:ilvl="1" w:tplc="230CD4DE">
      <w:start w:val="1"/>
      <w:numFmt w:val="lowerLetter"/>
      <w:lvlText w:val="%2."/>
      <w:lvlJc w:val="left"/>
      <w:pPr>
        <w:ind w:left="1440" w:hanging="360"/>
      </w:pPr>
    </w:lvl>
    <w:lvl w:ilvl="2" w:tplc="01429E3C">
      <w:start w:val="1"/>
      <w:numFmt w:val="lowerRoman"/>
      <w:lvlText w:val="%3."/>
      <w:lvlJc w:val="right"/>
      <w:pPr>
        <w:ind w:left="2160" w:hanging="180"/>
      </w:pPr>
    </w:lvl>
    <w:lvl w:ilvl="3" w:tplc="D1EA83D4">
      <w:start w:val="1"/>
      <w:numFmt w:val="decimal"/>
      <w:lvlText w:val="%4."/>
      <w:lvlJc w:val="left"/>
      <w:pPr>
        <w:ind w:left="2880" w:hanging="360"/>
      </w:pPr>
    </w:lvl>
    <w:lvl w:ilvl="4" w:tplc="DD22DA1E">
      <w:start w:val="1"/>
      <w:numFmt w:val="lowerLetter"/>
      <w:lvlText w:val="%5."/>
      <w:lvlJc w:val="left"/>
      <w:pPr>
        <w:ind w:left="3600" w:hanging="360"/>
      </w:pPr>
    </w:lvl>
    <w:lvl w:ilvl="5" w:tplc="6BCE170A">
      <w:start w:val="1"/>
      <w:numFmt w:val="lowerRoman"/>
      <w:lvlText w:val="%6."/>
      <w:lvlJc w:val="right"/>
      <w:pPr>
        <w:ind w:left="4320" w:hanging="180"/>
      </w:pPr>
    </w:lvl>
    <w:lvl w:ilvl="6" w:tplc="542C9ADE">
      <w:start w:val="1"/>
      <w:numFmt w:val="decimal"/>
      <w:lvlText w:val="%7."/>
      <w:lvlJc w:val="left"/>
      <w:pPr>
        <w:ind w:left="5040" w:hanging="360"/>
      </w:pPr>
    </w:lvl>
    <w:lvl w:ilvl="7" w:tplc="E4588AA0">
      <w:start w:val="1"/>
      <w:numFmt w:val="lowerLetter"/>
      <w:lvlText w:val="%8."/>
      <w:lvlJc w:val="left"/>
      <w:pPr>
        <w:ind w:left="5760" w:hanging="360"/>
      </w:pPr>
    </w:lvl>
    <w:lvl w:ilvl="8" w:tplc="BCCEE57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B27029"/>
    <w:multiLevelType w:val="multilevel"/>
    <w:tmpl w:val="48AEB7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17BC77"/>
    <w:multiLevelType w:val="hybridMultilevel"/>
    <w:tmpl w:val="FFFFFFFF"/>
    <w:lvl w:ilvl="0" w:tplc="80665FCE">
      <w:start w:val="4"/>
      <w:numFmt w:val="decimal"/>
      <w:lvlText w:val="%1."/>
      <w:lvlJc w:val="left"/>
      <w:pPr>
        <w:ind w:left="720" w:hanging="360"/>
      </w:pPr>
    </w:lvl>
    <w:lvl w:ilvl="1" w:tplc="EC34210A">
      <w:start w:val="1"/>
      <w:numFmt w:val="lowerLetter"/>
      <w:lvlText w:val="%2."/>
      <w:lvlJc w:val="left"/>
      <w:pPr>
        <w:ind w:left="1440" w:hanging="360"/>
      </w:pPr>
    </w:lvl>
    <w:lvl w:ilvl="2" w:tplc="EE50336A">
      <w:start w:val="1"/>
      <w:numFmt w:val="lowerRoman"/>
      <w:lvlText w:val="%3."/>
      <w:lvlJc w:val="right"/>
      <w:pPr>
        <w:ind w:left="2160" w:hanging="180"/>
      </w:pPr>
    </w:lvl>
    <w:lvl w:ilvl="3" w:tplc="CAC221D8">
      <w:start w:val="1"/>
      <w:numFmt w:val="decimal"/>
      <w:lvlText w:val="%4."/>
      <w:lvlJc w:val="left"/>
      <w:pPr>
        <w:ind w:left="2880" w:hanging="360"/>
      </w:pPr>
    </w:lvl>
    <w:lvl w:ilvl="4" w:tplc="A558907E">
      <w:start w:val="1"/>
      <w:numFmt w:val="lowerLetter"/>
      <w:lvlText w:val="%5."/>
      <w:lvlJc w:val="left"/>
      <w:pPr>
        <w:ind w:left="3600" w:hanging="360"/>
      </w:pPr>
    </w:lvl>
    <w:lvl w:ilvl="5" w:tplc="9422598A">
      <w:start w:val="1"/>
      <w:numFmt w:val="lowerRoman"/>
      <w:lvlText w:val="%6."/>
      <w:lvlJc w:val="right"/>
      <w:pPr>
        <w:ind w:left="4320" w:hanging="180"/>
      </w:pPr>
    </w:lvl>
    <w:lvl w:ilvl="6" w:tplc="72CA146A">
      <w:start w:val="1"/>
      <w:numFmt w:val="decimal"/>
      <w:lvlText w:val="%7."/>
      <w:lvlJc w:val="left"/>
      <w:pPr>
        <w:ind w:left="5040" w:hanging="360"/>
      </w:pPr>
    </w:lvl>
    <w:lvl w:ilvl="7" w:tplc="7B444EE8">
      <w:start w:val="1"/>
      <w:numFmt w:val="lowerLetter"/>
      <w:lvlText w:val="%8."/>
      <w:lvlJc w:val="left"/>
      <w:pPr>
        <w:ind w:left="5760" w:hanging="360"/>
      </w:pPr>
    </w:lvl>
    <w:lvl w:ilvl="8" w:tplc="787A65E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98F5BD"/>
    <w:multiLevelType w:val="hybridMultilevel"/>
    <w:tmpl w:val="FFFFFFFF"/>
    <w:lvl w:ilvl="0" w:tplc="159EC30A">
      <w:start w:val="1"/>
      <w:numFmt w:val="decimal"/>
      <w:lvlText w:val="%1."/>
      <w:lvlJc w:val="left"/>
      <w:pPr>
        <w:ind w:left="810" w:hanging="360"/>
      </w:pPr>
    </w:lvl>
    <w:lvl w:ilvl="1" w:tplc="F8B834A6">
      <w:start w:val="1"/>
      <w:numFmt w:val="lowerLetter"/>
      <w:lvlText w:val="%2."/>
      <w:lvlJc w:val="left"/>
      <w:pPr>
        <w:ind w:left="1440" w:hanging="360"/>
      </w:pPr>
    </w:lvl>
    <w:lvl w:ilvl="2" w:tplc="52724126">
      <w:start w:val="1"/>
      <w:numFmt w:val="lowerRoman"/>
      <w:lvlText w:val="%3."/>
      <w:lvlJc w:val="right"/>
      <w:pPr>
        <w:ind w:left="2160" w:hanging="180"/>
      </w:pPr>
    </w:lvl>
    <w:lvl w:ilvl="3" w:tplc="DC5C5210">
      <w:start w:val="1"/>
      <w:numFmt w:val="decimal"/>
      <w:lvlText w:val="%4."/>
      <w:lvlJc w:val="left"/>
      <w:pPr>
        <w:ind w:left="2880" w:hanging="360"/>
      </w:pPr>
    </w:lvl>
    <w:lvl w:ilvl="4" w:tplc="B3BE19C8">
      <w:start w:val="1"/>
      <w:numFmt w:val="lowerLetter"/>
      <w:lvlText w:val="%5."/>
      <w:lvlJc w:val="left"/>
      <w:pPr>
        <w:ind w:left="3600" w:hanging="360"/>
      </w:pPr>
    </w:lvl>
    <w:lvl w:ilvl="5" w:tplc="90E8808C">
      <w:start w:val="1"/>
      <w:numFmt w:val="lowerRoman"/>
      <w:lvlText w:val="%6."/>
      <w:lvlJc w:val="right"/>
      <w:pPr>
        <w:ind w:left="4320" w:hanging="180"/>
      </w:pPr>
    </w:lvl>
    <w:lvl w:ilvl="6" w:tplc="F91E79B6">
      <w:start w:val="1"/>
      <w:numFmt w:val="decimal"/>
      <w:lvlText w:val="%7."/>
      <w:lvlJc w:val="left"/>
      <w:pPr>
        <w:ind w:left="5040" w:hanging="360"/>
      </w:pPr>
    </w:lvl>
    <w:lvl w:ilvl="7" w:tplc="BFFE26E4">
      <w:start w:val="1"/>
      <w:numFmt w:val="lowerLetter"/>
      <w:lvlText w:val="%8."/>
      <w:lvlJc w:val="left"/>
      <w:pPr>
        <w:ind w:left="5760" w:hanging="360"/>
      </w:pPr>
    </w:lvl>
    <w:lvl w:ilvl="8" w:tplc="5B5060B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024A7C"/>
    <w:multiLevelType w:val="multilevel"/>
    <w:tmpl w:val="70EC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7813C0"/>
    <w:multiLevelType w:val="hybridMultilevel"/>
    <w:tmpl w:val="FFFFFFFF"/>
    <w:lvl w:ilvl="0" w:tplc="B86ED65C">
      <w:start w:val="2"/>
      <w:numFmt w:val="decimal"/>
      <w:lvlText w:val="%1."/>
      <w:lvlJc w:val="left"/>
      <w:pPr>
        <w:ind w:left="720" w:hanging="360"/>
      </w:pPr>
    </w:lvl>
    <w:lvl w:ilvl="1" w:tplc="1946DA10">
      <w:start w:val="1"/>
      <w:numFmt w:val="lowerLetter"/>
      <w:lvlText w:val="%2."/>
      <w:lvlJc w:val="left"/>
      <w:pPr>
        <w:ind w:left="1440" w:hanging="360"/>
      </w:pPr>
    </w:lvl>
    <w:lvl w:ilvl="2" w:tplc="41548700">
      <w:start w:val="1"/>
      <w:numFmt w:val="lowerRoman"/>
      <w:lvlText w:val="%3."/>
      <w:lvlJc w:val="right"/>
      <w:pPr>
        <w:ind w:left="2160" w:hanging="180"/>
      </w:pPr>
    </w:lvl>
    <w:lvl w:ilvl="3" w:tplc="89DEB366">
      <w:start w:val="1"/>
      <w:numFmt w:val="decimal"/>
      <w:lvlText w:val="%4."/>
      <w:lvlJc w:val="left"/>
      <w:pPr>
        <w:ind w:left="2880" w:hanging="360"/>
      </w:pPr>
    </w:lvl>
    <w:lvl w:ilvl="4" w:tplc="BD12EF22">
      <w:start w:val="1"/>
      <w:numFmt w:val="lowerLetter"/>
      <w:lvlText w:val="%5."/>
      <w:lvlJc w:val="left"/>
      <w:pPr>
        <w:ind w:left="3600" w:hanging="360"/>
      </w:pPr>
    </w:lvl>
    <w:lvl w:ilvl="5" w:tplc="B06A4E7C">
      <w:start w:val="1"/>
      <w:numFmt w:val="lowerRoman"/>
      <w:lvlText w:val="%6."/>
      <w:lvlJc w:val="right"/>
      <w:pPr>
        <w:ind w:left="4320" w:hanging="180"/>
      </w:pPr>
    </w:lvl>
    <w:lvl w:ilvl="6" w:tplc="7B88A882">
      <w:start w:val="1"/>
      <w:numFmt w:val="decimal"/>
      <w:lvlText w:val="%7."/>
      <w:lvlJc w:val="left"/>
      <w:pPr>
        <w:ind w:left="5040" w:hanging="360"/>
      </w:pPr>
    </w:lvl>
    <w:lvl w:ilvl="7" w:tplc="058AEFC6">
      <w:start w:val="1"/>
      <w:numFmt w:val="lowerLetter"/>
      <w:lvlText w:val="%8."/>
      <w:lvlJc w:val="left"/>
      <w:pPr>
        <w:ind w:left="5760" w:hanging="360"/>
      </w:pPr>
    </w:lvl>
    <w:lvl w:ilvl="8" w:tplc="2EC0D79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645DC"/>
    <w:multiLevelType w:val="hybridMultilevel"/>
    <w:tmpl w:val="FFFFFFFF"/>
    <w:lvl w:ilvl="0" w:tplc="C2720038">
      <w:start w:val="3"/>
      <w:numFmt w:val="decimal"/>
      <w:lvlText w:val="%1."/>
      <w:lvlJc w:val="left"/>
      <w:pPr>
        <w:ind w:left="720" w:hanging="360"/>
      </w:pPr>
    </w:lvl>
    <w:lvl w:ilvl="1" w:tplc="A5645C06">
      <w:start w:val="1"/>
      <w:numFmt w:val="lowerLetter"/>
      <w:lvlText w:val="%2."/>
      <w:lvlJc w:val="left"/>
      <w:pPr>
        <w:ind w:left="1440" w:hanging="360"/>
      </w:pPr>
    </w:lvl>
    <w:lvl w:ilvl="2" w:tplc="EF7AC388">
      <w:start w:val="1"/>
      <w:numFmt w:val="lowerRoman"/>
      <w:lvlText w:val="%3."/>
      <w:lvlJc w:val="right"/>
      <w:pPr>
        <w:ind w:left="2160" w:hanging="180"/>
      </w:pPr>
    </w:lvl>
    <w:lvl w:ilvl="3" w:tplc="CE4CE834">
      <w:start w:val="1"/>
      <w:numFmt w:val="decimal"/>
      <w:lvlText w:val="%4."/>
      <w:lvlJc w:val="left"/>
      <w:pPr>
        <w:ind w:left="2880" w:hanging="360"/>
      </w:pPr>
    </w:lvl>
    <w:lvl w:ilvl="4" w:tplc="93B04C30">
      <w:start w:val="1"/>
      <w:numFmt w:val="lowerLetter"/>
      <w:lvlText w:val="%5."/>
      <w:lvlJc w:val="left"/>
      <w:pPr>
        <w:ind w:left="3600" w:hanging="360"/>
      </w:pPr>
    </w:lvl>
    <w:lvl w:ilvl="5" w:tplc="44167778">
      <w:start w:val="1"/>
      <w:numFmt w:val="lowerRoman"/>
      <w:lvlText w:val="%6."/>
      <w:lvlJc w:val="right"/>
      <w:pPr>
        <w:ind w:left="4320" w:hanging="180"/>
      </w:pPr>
    </w:lvl>
    <w:lvl w:ilvl="6" w:tplc="D3C8557E">
      <w:start w:val="1"/>
      <w:numFmt w:val="decimal"/>
      <w:lvlText w:val="%7."/>
      <w:lvlJc w:val="left"/>
      <w:pPr>
        <w:ind w:left="5040" w:hanging="360"/>
      </w:pPr>
    </w:lvl>
    <w:lvl w:ilvl="7" w:tplc="1434563A">
      <w:start w:val="1"/>
      <w:numFmt w:val="lowerLetter"/>
      <w:lvlText w:val="%8."/>
      <w:lvlJc w:val="left"/>
      <w:pPr>
        <w:ind w:left="5760" w:hanging="360"/>
      </w:pPr>
    </w:lvl>
    <w:lvl w:ilvl="8" w:tplc="50C8921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B97BFB"/>
    <w:multiLevelType w:val="multilevel"/>
    <w:tmpl w:val="5EE268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F4E4B0B"/>
    <w:multiLevelType w:val="hybridMultilevel"/>
    <w:tmpl w:val="FFFFFFFF"/>
    <w:lvl w:ilvl="0" w:tplc="DD3A81E4">
      <w:start w:val="1"/>
      <w:numFmt w:val="decimal"/>
      <w:lvlText w:val="%1."/>
      <w:lvlJc w:val="left"/>
      <w:pPr>
        <w:ind w:left="720" w:hanging="360"/>
      </w:pPr>
    </w:lvl>
    <w:lvl w:ilvl="1" w:tplc="777A2566">
      <w:start w:val="1"/>
      <w:numFmt w:val="lowerLetter"/>
      <w:lvlText w:val="%2."/>
      <w:lvlJc w:val="left"/>
      <w:pPr>
        <w:ind w:left="1440" w:hanging="360"/>
      </w:pPr>
    </w:lvl>
    <w:lvl w:ilvl="2" w:tplc="3D0C7A3C">
      <w:start w:val="1"/>
      <w:numFmt w:val="lowerRoman"/>
      <w:lvlText w:val="%3."/>
      <w:lvlJc w:val="right"/>
      <w:pPr>
        <w:ind w:left="2160" w:hanging="180"/>
      </w:pPr>
    </w:lvl>
    <w:lvl w:ilvl="3" w:tplc="C6B6A90C">
      <w:start w:val="1"/>
      <w:numFmt w:val="decimal"/>
      <w:lvlText w:val="%4."/>
      <w:lvlJc w:val="left"/>
      <w:pPr>
        <w:ind w:left="2880" w:hanging="360"/>
      </w:pPr>
    </w:lvl>
    <w:lvl w:ilvl="4" w:tplc="CE6EF89C">
      <w:start w:val="1"/>
      <w:numFmt w:val="lowerLetter"/>
      <w:lvlText w:val="%5."/>
      <w:lvlJc w:val="left"/>
      <w:pPr>
        <w:ind w:left="3600" w:hanging="360"/>
      </w:pPr>
    </w:lvl>
    <w:lvl w:ilvl="5" w:tplc="0BD0707E">
      <w:start w:val="1"/>
      <w:numFmt w:val="lowerRoman"/>
      <w:lvlText w:val="%6."/>
      <w:lvlJc w:val="right"/>
      <w:pPr>
        <w:ind w:left="4320" w:hanging="180"/>
      </w:pPr>
    </w:lvl>
    <w:lvl w:ilvl="6" w:tplc="0B4CAA52">
      <w:start w:val="1"/>
      <w:numFmt w:val="decimal"/>
      <w:lvlText w:val="%7."/>
      <w:lvlJc w:val="left"/>
      <w:pPr>
        <w:ind w:left="5040" w:hanging="360"/>
      </w:pPr>
    </w:lvl>
    <w:lvl w:ilvl="7" w:tplc="B51EDFA8">
      <w:start w:val="1"/>
      <w:numFmt w:val="lowerLetter"/>
      <w:lvlText w:val="%8."/>
      <w:lvlJc w:val="left"/>
      <w:pPr>
        <w:ind w:left="5760" w:hanging="360"/>
      </w:pPr>
    </w:lvl>
    <w:lvl w:ilvl="8" w:tplc="ABA443D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D850BF"/>
    <w:multiLevelType w:val="hybridMultilevel"/>
    <w:tmpl w:val="8AC2B9FE"/>
    <w:lvl w:ilvl="0" w:tplc="FFFFFFFF">
      <w:start w:val="1"/>
      <w:numFmt w:val="decimal"/>
      <w:lvlText w:val="%1."/>
      <w:lvlJc w:val="left"/>
      <w:pPr>
        <w:ind w:left="81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E316B3"/>
    <w:multiLevelType w:val="hybridMultilevel"/>
    <w:tmpl w:val="FFFFFFFF"/>
    <w:lvl w:ilvl="0" w:tplc="4DA0444E">
      <w:start w:val="3"/>
      <w:numFmt w:val="decimal"/>
      <w:lvlText w:val="%1."/>
      <w:lvlJc w:val="left"/>
      <w:pPr>
        <w:ind w:left="720" w:hanging="360"/>
      </w:pPr>
    </w:lvl>
    <w:lvl w:ilvl="1" w:tplc="CD5005D0">
      <w:start w:val="1"/>
      <w:numFmt w:val="lowerLetter"/>
      <w:lvlText w:val="%2."/>
      <w:lvlJc w:val="left"/>
      <w:pPr>
        <w:ind w:left="1440" w:hanging="360"/>
      </w:pPr>
    </w:lvl>
    <w:lvl w:ilvl="2" w:tplc="5C1038A6">
      <w:start w:val="1"/>
      <w:numFmt w:val="lowerRoman"/>
      <w:lvlText w:val="%3."/>
      <w:lvlJc w:val="right"/>
      <w:pPr>
        <w:ind w:left="2160" w:hanging="180"/>
      </w:pPr>
    </w:lvl>
    <w:lvl w:ilvl="3" w:tplc="AF06FB3E">
      <w:start w:val="1"/>
      <w:numFmt w:val="decimal"/>
      <w:lvlText w:val="%4."/>
      <w:lvlJc w:val="left"/>
      <w:pPr>
        <w:ind w:left="2880" w:hanging="360"/>
      </w:pPr>
    </w:lvl>
    <w:lvl w:ilvl="4" w:tplc="44F84FB6">
      <w:start w:val="1"/>
      <w:numFmt w:val="lowerLetter"/>
      <w:lvlText w:val="%5."/>
      <w:lvlJc w:val="left"/>
      <w:pPr>
        <w:ind w:left="3600" w:hanging="360"/>
      </w:pPr>
    </w:lvl>
    <w:lvl w:ilvl="5" w:tplc="60EA6948">
      <w:start w:val="1"/>
      <w:numFmt w:val="lowerRoman"/>
      <w:lvlText w:val="%6."/>
      <w:lvlJc w:val="right"/>
      <w:pPr>
        <w:ind w:left="4320" w:hanging="180"/>
      </w:pPr>
    </w:lvl>
    <w:lvl w:ilvl="6" w:tplc="5A6C6304">
      <w:start w:val="1"/>
      <w:numFmt w:val="decimal"/>
      <w:lvlText w:val="%7."/>
      <w:lvlJc w:val="left"/>
      <w:pPr>
        <w:ind w:left="5040" w:hanging="360"/>
      </w:pPr>
    </w:lvl>
    <w:lvl w:ilvl="7" w:tplc="0A9EC7DC">
      <w:start w:val="1"/>
      <w:numFmt w:val="lowerLetter"/>
      <w:lvlText w:val="%8."/>
      <w:lvlJc w:val="left"/>
      <w:pPr>
        <w:ind w:left="5760" w:hanging="360"/>
      </w:pPr>
    </w:lvl>
    <w:lvl w:ilvl="8" w:tplc="E26A76B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9083E7"/>
    <w:multiLevelType w:val="hybridMultilevel"/>
    <w:tmpl w:val="FFFFFFFF"/>
    <w:lvl w:ilvl="0" w:tplc="928EE394">
      <w:start w:val="1"/>
      <w:numFmt w:val="decimal"/>
      <w:lvlText w:val="%1."/>
      <w:lvlJc w:val="left"/>
      <w:pPr>
        <w:ind w:left="810" w:hanging="360"/>
      </w:pPr>
      <w:rPr>
        <w:rFonts w:hint="default" w:ascii="Times New Roman" w:hAnsi="Times New Roman"/>
      </w:rPr>
    </w:lvl>
    <w:lvl w:ilvl="1" w:tplc="5246B896">
      <w:start w:val="1"/>
      <w:numFmt w:val="lowerLetter"/>
      <w:lvlText w:val="%2."/>
      <w:lvlJc w:val="left"/>
      <w:pPr>
        <w:ind w:left="1440" w:hanging="360"/>
      </w:pPr>
    </w:lvl>
    <w:lvl w:ilvl="2" w:tplc="C5C6BAFC">
      <w:start w:val="1"/>
      <w:numFmt w:val="lowerRoman"/>
      <w:lvlText w:val="%3."/>
      <w:lvlJc w:val="right"/>
      <w:pPr>
        <w:ind w:left="2160" w:hanging="180"/>
      </w:pPr>
    </w:lvl>
    <w:lvl w:ilvl="3" w:tplc="CCD8FBB2">
      <w:start w:val="1"/>
      <w:numFmt w:val="decimal"/>
      <w:lvlText w:val="%4."/>
      <w:lvlJc w:val="left"/>
      <w:pPr>
        <w:ind w:left="2880" w:hanging="360"/>
      </w:pPr>
    </w:lvl>
    <w:lvl w:ilvl="4" w:tplc="7AA0D54E">
      <w:start w:val="1"/>
      <w:numFmt w:val="lowerLetter"/>
      <w:lvlText w:val="%5."/>
      <w:lvlJc w:val="left"/>
      <w:pPr>
        <w:ind w:left="3600" w:hanging="360"/>
      </w:pPr>
    </w:lvl>
    <w:lvl w:ilvl="5" w:tplc="98C8B736">
      <w:start w:val="1"/>
      <w:numFmt w:val="lowerRoman"/>
      <w:lvlText w:val="%6."/>
      <w:lvlJc w:val="right"/>
      <w:pPr>
        <w:ind w:left="4320" w:hanging="180"/>
      </w:pPr>
    </w:lvl>
    <w:lvl w:ilvl="6" w:tplc="0B10A054">
      <w:start w:val="1"/>
      <w:numFmt w:val="decimal"/>
      <w:lvlText w:val="%7."/>
      <w:lvlJc w:val="left"/>
      <w:pPr>
        <w:ind w:left="5040" w:hanging="360"/>
      </w:pPr>
    </w:lvl>
    <w:lvl w:ilvl="7" w:tplc="49BC0658">
      <w:start w:val="1"/>
      <w:numFmt w:val="lowerLetter"/>
      <w:lvlText w:val="%8."/>
      <w:lvlJc w:val="left"/>
      <w:pPr>
        <w:ind w:left="5760" w:hanging="360"/>
      </w:pPr>
    </w:lvl>
    <w:lvl w:ilvl="8" w:tplc="B3066FE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13F935"/>
    <w:multiLevelType w:val="hybridMultilevel"/>
    <w:tmpl w:val="FFFFFFFF"/>
    <w:lvl w:ilvl="0" w:tplc="8A4C00F2">
      <w:start w:val="2"/>
      <w:numFmt w:val="decimal"/>
      <w:lvlText w:val="%1."/>
      <w:lvlJc w:val="left"/>
      <w:pPr>
        <w:ind w:left="720" w:hanging="360"/>
      </w:pPr>
    </w:lvl>
    <w:lvl w:ilvl="1" w:tplc="C0424E16">
      <w:start w:val="1"/>
      <w:numFmt w:val="lowerLetter"/>
      <w:lvlText w:val="%2."/>
      <w:lvlJc w:val="left"/>
      <w:pPr>
        <w:ind w:left="1440" w:hanging="360"/>
      </w:pPr>
    </w:lvl>
    <w:lvl w:ilvl="2" w:tplc="FAF077AC">
      <w:start w:val="1"/>
      <w:numFmt w:val="lowerRoman"/>
      <w:lvlText w:val="%3."/>
      <w:lvlJc w:val="right"/>
      <w:pPr>
        <w:ind w:left="2160" w:hanging="180"/>
      </w:pPr>
    </w:lvl>
    <w:lvl w:ilvl="3" w:tplc="A8043EEC">
      <w:start w:val="1"/>
      <w:numFmt w:val="decimal"/>
      <w:lvlText w:val="%4."/>
      <w:lvlJc w:val="left"/>
      <w:pPr>
        <w:ind w:left="2880" w:hanging="360"/>
      </w:pPr>
    </w:lvl>
    <w:lvl w:ilvl="4" w:tplc="3F58829C">
      <w:start w:val="1"/>
      <w:numFmt w:val="lowerLetter"/>
      <w:lvlText w:val="%5."/>
      <w:lvlJc w:val="left"/>
      <w:pPr>
        <w:ind w:left="3600" w:hanging="360"/>
      </w:pPr>
    </w:lvl>
    <w:lvl w:ilvl="5" w:tplc="FC1C4564">
      <w:start w:val="1"/>
      <w:numFmt w:val="lowerRoman"/>
      <w:lvlText w:val="%6."/>
      <w:lvlJc w:val="right"/>
      <w:pPr>
        <w:ind w:left="4320" w:hanging="180"/>
      </w:pPr>
    </w:lvl>
    <w:lvl w:ilvl="6" w:tplc="9EE06106">
      <w:start w:val="1"/>
      <w:numFmt w:val="decimal"/>
      <w:lvlText w:val="%7."/>
      <w:lvlJc w:val="left"/>
      <w:pPr>
        <w:ind w:left="5040" w:hanging="360"/>
      </w:pPr>
    </w:lvl>
    <w:lvl w:ilvl="7" w:tplc="8D4C1BA2">
      <w:start w:val="1"/>
      <w:numFmt w:val="lowerLetter"/>
      <w:lvlText w:val="%8."/>
      <w:lvlJc w:val="left"/>
      <w:pPr>
        <w:ind w:left="5760" w:hanging="360"/>
      </w:pPr>
    </w:lvl>
    <w:lvl w:ilvl="8" w:tplc="9C2A665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7EDDC3"/>
    <w:multiLevelType w:val="hybridMultilevel"/>
    <w:tmpl w:val="78ACC17A"/>
    <w:lvl w:ilvl="0" w:tplc="D7208C02">
      <w:start w:val="1"/>
      <w:numFmt w:val="decimal"/>
      <w:lvlText w:val="%1."/>
      <w:lvlJc w:val="left"/>
      <w:pPr>
        <w:ind w:left="810" w:hanging="360"/>
      </w:pPr>
    </w:lvl>
    <w:lvl w:ilvl="1" w:tplc="CC64C6F4">
      <w:start w:val="1"/>
      <w:numFmt w:val="lowerLetter"/>
      <w:lvlText w:val="%2."/>
      <w:lvlJc w:val="left"/>
      <w:pPr>
        <w:ind w:left="1440" w:hanging="360"/>
      </w:pPr>
    </w:lvl>
    <w:lvl w:ilvl="2" w:tplc="2B221EEC">
      <w:start w:val="1"/>
      <w:numFmt w:val="lowerRoman"/>
      <w:lvlText w:val="%3."/>
      <w:lvlJc w:val="right"/>
      <w:pPr>
        <w:ind w:left="2160" w:hanging="180"/>
      </w:pPr>
    </w:lvl>
    <w:lvl w:ilvl="3" w:tplc="A17EE8C0">
      <w:start w:val="1"/>
      <w:numFmt w:val="decimal"/>
      <w:lvlText w:val="%4."/>
      <w:lvlJc w:val="left"/>
      <w:pPr>
        <w:ind w:left="2880" w:hanging="360"/>
      </w:pPr>
    </w:lvl>
    <w:lvl w:ilvl="4" w:tplc="963A9320">
      <w:start w:val="1"/>
      <w:numFmt w:val="lowerLetter"/>
      <w:lvlText w:val="%5."/>
      <w:lvlJc w:val="left"/>
      <w:pPr>
        <w:ind w:left="3600" w:hanging="360"/>
      </w:pPr>
    </w:lvl>
    <w:lvl w:ilvl="5" w:tplc="B06E10F2">
      <w:start w:val="1"/>
      <w:numFmt w:val="lowerRoman"/>
      <w:lvlText w:val="%6."/>
      <w:lvlJc w:val="right"/>
      <w:pPr>
        <w:ind w:left="4320" w:hanging="180"/>
      </w:pPr>
    </w:lvl>
    <w:lvl w:ilvl="6" w:tplc="61AEAEE4">
      <w:start w:val="1"/>
      <w:numFmt w:val="decimal"/>
      <w:lvlText w:val="%7."/>
      <w:lvlJc w:val="left"/>
      <w:pPr>
        <w:ind w:left="5040" w:hanging="360"/>
      </w:pPr>
    </w:lvl>
    <w:lvl w:ilvl="7" w:tplc="D3285D26">
      <w:start w:val="1"/>
      <w:numFmt w:val="lowerLetter"/>
      <w:lvlText w:val="%8."/>
      <w:lvlJc w:val="left"/>
      <w:pPr>
        <w:ind w:left="5760" w:hanging="360"/>
      </w:pPr>
    </w:lvl>
    <w:lvl w:ilvl="8" w:tplc="F422695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121537"/>
    <w:multiLevelType w:val="multilevel"/>
    <w:tmpl w:val="2B76A7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1DCD7E3"/>
    <w:multiLevelType w:val="hybridMultilevel"/>
    <w:tmpl w:val="FFFFFFFF"/>
    <w:lvl w:ilvl="0" w:tplc="38881FD6">
      <w:start w:val="6"/>
      <w:numFmt w:val="decimal"/>
      <w:lvlText w:val="%1."/>
      <w:lvlJc w:val="left"/>
      <w:pPr>
        <w:ind w:left="720" w:hanging="360"/>
      </w:pPr>
    </w:lvl>
    <w:lvl w:ilvl="1" w:tplc="BF6875B8">
      <w:start w:val="1"/>
      <w:numFmt w:val="lowerLetter"/>
      <w:lvlText w:val="%2."/>
      <w:lvlJc w:val="left"/>
      <w:pPr>
        <w:ind w:left="1440" w:hanging="360"/>
      </w:pPr>
    </w:lvl>
    <w:lvl w:ilvl="2" w:tplc="7BA4D08A">
      <w:start w:val="1"/>
      <w:numFmt w:val="lowerRoman"/>
      <w:lvlText w:val="%3."/>
      <w:lvlJc w:val="right"/>
      <w:pPr>
        <w:ind w:left="2160" w:hanging="180"/>
      </w:pPr>
    </w:lvl>
    <w:lvl w:ilvl="3" w:tplc="E3DC1C94">
      <w:start w:val="1"/>
      <w:numFmt w:val="decimal"/>
      <w:lvlText w:val="%4."/>
      <w:lvlJc w:val="left"/>
      <w:pPr>
        <w:ind w:left="2880" w:hanging="360"/>
      </w:pPr>
    </w:lvl>
    <w:lvl w:ilvl="4" w:tplc="B85081D6">
      <w:start w:val="1"/>
      <w:numFmt w:val="lowerLetter"/>
      <w:lvlText w:val="%5."/>
      <w:lvlJc w:val="left"/>
      <w:pPr>
        <w:ind w:left="3600" w:hanging="360"/>
      </w:pPr>
    </w:lvl>
    <w:lvl w:ilvl="5" w:tplc="5BBC8EDE">
      <w:start w:val="1"/>
      <w:numFmt w:val="lowerRoman"/>
      <w:lvlText w:val="%6."/>
      <w:lvlJc w:val="right"/>
      <w:pPr>
        <w:ind w:left="4320" w:hanging="180"/>
      </w:pPr>
    </w:lvl>
    <w:lvl w:ilvl="6" w:tplc="65A85724">
      <w:start w:val="1"/>
      <w:numFmt w:val="decimal"/>
      <w:lvlText w:val="%7."/>
      <w:lvlJc w:val="left"/>
      <w:pPr>
        <w:ind w:left="5040" w:hanging="360"/>
      </w:pPr>
    </w:lvl>
    <w:lvl w:ilvl="7" w:tplc="6ED2E5BC">
      <w:start w:val="1"/>
      <w:numFmt w:val="lowerLetter"/>
      <w:lvlText w:val="%8."/>
      <w:lvlJc w:val="left"/>
      <w:pPr>
        <w:ind w:left="5760" w:hanging="360"/>
      </w:pPr>
    </w:lvl>
    <w:lvl w:ilvl="8" w:tplc="EDAC874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FE88E8"/>
    <w:multiLevelType w:val="hybridMultilevel"/>
    <w:tmpl w:val="FFFFFFFF"/>
    <w:lvl w:ilvl="0" w:tplc="5534192A">
      <w:start w:val="3"/>
      <w:numFmt w:val="decimal"/>
      <w:lvlText w:val="%1."/>
      <w:lvlJc w:val="left"/>
      <w:pPr>
        <w:ind w:left="720" w:hanging="360"/>
      </w:pPr>
    </w:lvl>
    <w:lvl w:ilvl="1" w:tplc="A93C08D8">
      <w:start w:val="1"/>
      <w:numFmt w:val="lowerLetter"/>
      <w:lvlText w:val="%2."/>
      <w:lvlJc w:val="left"/>
      <w:pPr>
        <w:ind w:left="1440" w:hanging="360"/>
      </w:pPr>
    </w:lvl>
    <w:lvl w:ilvl="2" w:tplc="C696F7A6">
      <w:start w:val="1"/>
      <w:numFmt w:val="lowerRoman"/>
      <w:lvlText w:val="%3."/>
      <w:lvlJc w:val="right"/>
      <w:pPr>
        <w:ind w:left="2160" w:hanging="180"/>
      </w:pPr>
    </w:lvl>
    <w:lvl w:ilvl="3" w:tplc="2A00B194">
      <w:start w:val="1"/>
      <w:numFmt w:val="decimal"/>
      <w:lvlText w:val="%4."/>
      <w:lvlJc w:val="left"/>
      <w:pPr>
        <w:ind w:left="2880" w:hanging="360"/>
      </w:pPr>
    </w:lvl>
    <w:lvl w:ilvl="4" w:tplc="F684C756">
      <w:start w:val="1"/>
      <w:numFmt w:val="lowerLetter"/>
      <w:lvlText w:val="%5."/>
      <w:lvlJc w:val="left"/>
      <w:pPr>
        <w:ind w:left="3600" w:hanging="360"/>
      </w:pPr>
    </w:lvl>
    <w:lvl w:ilvl="5" w:tplc="B6E64956">
      <w:start w:val="1"/>
      <w:numFmt w:val="lowerRoman"/>
      <w:lvlText w:val="%6."/>
      <w:lvlJc w:val="right"/>
      <w:pPr>
        <w:ind w:left="4320" w:hanging="180"/>
      </w:pPr>
    </w:lvl>
    <w:lvl w:ilvl="6" w:tplc="E6B085C0">
      <w:start w:val="1"/>
      <w:numFmt w:val="decimal"/>
      <w:lvlText w:val="%7."/>
      <w:lvlJc w:val="left"/>
      <w:pPr>
        <w:ind w:left="5040" w:hanging="360"/>
      </w:pPr>
    </w:lvl>
    <w:lvl w:ilvl="7" w:tplc="A8C2CEF6">
      <w:start w:val="1"/>
      <w:numFmt w:val="lowerLetter"/>
      <w:lvlText w:val="%8."/>
      <w:lvlJc w:val="left"/>
      <w:pPr>
        <w:ind w:left="5760" w:hanging="360"/>
      </w:pPr>
    </w:lvl>
    <w:lvl w:ilvl="8" w:tplc="428682C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83B201"/>
    <w:multiLevelType w:val="hybridMultilevel"/>
    <w:tmpl w:val="FFFFFFFF"/>
    <w:lvl w:ilvl="0" w:tplc="2C5ABD4C">
      <w:start w:val="6"/>
      <w:numFmt w:val="decimal"/>
      <w:lvlText w:val="%1."/>
      <w:lvlJc w:val="left"/>
      <w:pPr>
        <w:ind w:left="720" w:hanging="360"/>
      </w:pPr>
    </w:lvl>
    <w:lvl w:ilvl="1" w:tplc="AE58184A">
      <w:start w:val="1"/>
      <w:numFmt w:val="lowerLetter"/>
      <w:lvlText w:val="%2."/>
      <w:lvlJc w:val="left"/>
      <w:pPr>
        <w:ind w:left="1440" w:hanging="360"/>
      </w:pPr>
    </w:lvl>
    <w:lvl w:ilvl="2" w:tplc="40E618F6">
      <w:start w:val="1"/>
      <w:numFmt w:val="lowerRoman"/>
      <w:lvlText w:val="%3."/>
      <w:lvlJc w:val="right"/>
      <w:pPr>
        <w:ind w:left="2160" w:hanging="180"/>
      </w:pPr>
    </w:lvl>
    <w:lvl w:ilvl="3" w:tplc="03843E18">
      <w:start w:val="1"/>
      <w:numFmt w:val="decimal"/>
      <w:lvlText w:val="%4."/>
      <w:lvlJc w:val="left"/>
      <w:pPr>
        <w:ind w:left="2880" w:hanging="360"/>
      </w:pPr>
    </w:lvl>
    <w:lvl w:ilvl="4" w:tplc="99CCD2CA">
      <w:start w:val="1"/>
      <w:numFmt w:val="lowerLetter"/>
      <w:lvlText w:val="%5."/>
      <w:lvlJc w:val="left"/>
      <w:pPr>
        <w:ind w:left="3600" w:hanging="360"/>
      </w:pPr>
    </w:lvl>
    <w:lvl w:ilvl="5" w:tplc="382E8A12">
      <w:start w:val="1"/>
      <w:numFmt w:val="lowerRoman"/>
      <w:lvlText w:val="%6."/>
      <w:lvlJc w:val="right"/>
      <w:pPr>
        <w:ind w:left="4320" w:hanging="180"/>
      </w:pPr>
    </w:lvl>
    <w:lvl w:ilvl="6" w:tplc="4DF2C462">
      <w:start w:val="1"/>
      <w:numFmt w:val="decimal"/>
      <w:lvlText w:val="%7."/>
      <w:lvlJc w:val="left"/>
      <w:pPr>
        <w:ind w:left="5040" w:hanging="360"/>
      </w:pPr>
    </w:lvl>
    <w:lvl w:ilvl="7" w:tplc="765AF38E">
      <w:start w:val="1"/>
      <w:numFmt w:val="lowerLetter"/>
      <w:lvlText w:val="%8."/>
      <w:lvlJc w:val="left"/>
      <w:pPr>
        <w:ind w:left="5760" w:hanging="360"/>
      </w:pPr>
    </w:lvl>
    <w:lvl w:ilvl="8" w:tplc="32FC4FC0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1B3075"/>
    <w:multiLevelType w:val="multilevel"/>
    <w:tmpl w:val="5536714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BF162C5"/>
    <w:multiLevelType w:val="hybridMultilevel"/>
    <w:tmpl w:val="FFFFFFFF"/>
    <w:lvl w:ilvl="0" w:tplc="296C80E2">
      <w:start w:val="4"/>
      <w:numFmt w:val="decimal"/>
      <w:lvlText w:val="%1."/>
      <w:lvlJc w:val="left"/>
      <w:pPr>
        <w:ind w:left="720" w:hanging="360"/>
      </w:pPr>
    </w:lvl>
    <w:lvl w:ilvl="1" w:tplc="E8EC5356">
      <w:start w:val="1"/>
      <w:numFmt w:val="lowerLetter"/>
      <w:lvlText w:val="%2."/>
      <w:lvlJc w:val="left"/>
      <w:pPr>
        <w:ind w:left="1440" w:hanging="360"/>
      </w:pPr>
    </w:lvl>
    <w:lvl w:ilvl="2" w:tplc="6EDC8354">
      <w:start w:val="1"/>
      <w:numFmt w:val="lowerRoman"/>
      <w:lvlText w:val="%3."/>
      <w:lvlJc w:val="right"/>
      <w:pPr>
        <w:ind w:left="2160" w:hanging="180"/>
      </w:pPr>
    </w:lvl>
    <w:lvl w:ilvl="3" w:tplc="A81A85C4">
      <w:start w:val="1"/>
      <w:numFmt w:val="decimal"/>
      <w:lvlText w:val="%4."/>
      <w:lvlJc w:val="left"/>
      <w:pPr>
        <w:ind w:left="2880" w:hanging="360"/>
      </w:pPr>
    </w:lvl>
    <w:lvl w:ilvl="4" w:tplc="3908641A">
      <w:start w:val="1"/>
      <w:numFmt w:val="lowerLetter"/>
      <w:lvlText w:val="%5."/>
      <w:lvlJc w:val="left"/>
      <w:pPr>
        <w:ind w:left="3600" w:hanging="360"/>
      </w:pPr>
    </w:lvl>
    <w:lvl w:ilvl="5" w:tplc="BA14352A">
      <w:start w:val="1"/>
      <w:numFmt w:val="lowerRoman"/>
      <w:lvlText w:val="%6."/>
      <w:lvlJc w:val="right"/>
      <w:pPr>
        <w:ind w:left="4320" w:hanging="180"/>
      </w:pPr>
    </w:lvl>
    <w:lvl w:ilvl="6" w:tplc="E0DAC0EC">
      <w:start w:val="1"/>
      <w:numFmt w:val="decimal"/>
      <w:lvlText w:val="%7."/>
      <w:lvlJc w:val="left"/>
      <w:pPr>
        <w:ind w:left="5040" w:hanging="360"/>
      </w:pPr>
    </w:lvl>
    <w:lvl w:ilvl="7" w:tplc="AE849AC6">
      <w:start w:val="1"/>
      <w:numFmt w:val="lowerLetter"/>
      <w:lvlText w:val="%8."/>
      <w:lvlJc w:val="left"/>
      <w:pPr>
        <w:ind w:left="5760" w:hanging="360"/>
      </w:pPr>
    </w:lvl>
    <w:lvl w:ilvl="8" w:tplc="2E221D5A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850062">
    <w:abstractNumId w:val="23"/>
  </w:num>
  <w:num w:numId="2" w16cid:durableId="1960255970">
    <w:abstractNumId w:val="27"/>
  </w:num>
  <w:num w:numId="3" w16cid:durableId="1492872111">
    <w:abstractNumId w:val="17"/>
  </w:num>
  <w:num w:numId="4" w16cid:durableId="79983151">
    <w:abstractNumId w:val="15"/>
  </w:num>
  <w:num w:numId="5" w16cid:durableId="1392774174">
    <w:abstractNumId w:val="20"/>
  </w:num>
  <w:num w:numId="6" w16cid:durableId="1442261250">
    <w:abstractNumId w:val="3"/>
  </w:num>
  <w:num w:numId="7" w16cid:durableId="1131705415">
    <w:abstractNumId w:val="10"/>
  </w:num>
  <w:num w:numId="8" w16cid:durableId="588272392">
    <w:abstractNumId w:val="5"/>
  </w:num>
  <w:num w:numId="9" w16cid:durableId="1020356007">
    <w:abstractNumId w:val="38"/>
  </w:num>
  <w:num w:numId="10" w16cid:durableId="1286280208">
    <w:abstractNumId w:val="2"/>
  </w:num>
  <w:num w:numId="11" w16cid:durableId="256712344">
    <w:abstractNumId w:val="40"/>
  </w:num>
  <w:num w:numId="12" w16cid:durableId="353269974">
    <w:abstractNumId w:val="37"/>
  </w:num>
  <w:num w:numId="13" w16cid:durableId="1098452953">
    <w:abstractNumId w:val="26"/>
  </w:num>
  <w:num w:numId="14" w16cid:durableId="1685936133">
    <w:abstractNumId w:val="29"/>
  </w:num>
  <w:num w:numId="15" w16cid:durableId="625896216">
    <w:abstractNumId w:val="6"/>
  </w:num>
  <w:num w:numId="16" w16cid:durableId="992637095">
    <w:abstractNumId w:val="14"/>
  </w:num>
  <w:num w:numId="17" w16cid:durableId="1161854315">
    <w:abstractNumId w:val="33"/>
  </w:num>
  <w:num w:numId="18" w16cid:durableId="439302122">
    <w:abstractNumId w:val="8"/>
  </w:num>
  <w:num w:numId="19" w16cid:durableId="2054189566">
    <w:abstractNumId w:val="12"/>
  </w:num>
  <w:num w:numId="20" w16cid:durableId="621621191">
    <w:abstractNumId w:val="36"/>
  </w:num>
  <w:num w:numId="21" w16cid:durableId="1149440315">
    <w:abstractNumId w:val="13"/>
  </w:num>
  <w:num w:numId="22" w16cid:durableId="1755474778">
    <w:abstractNumId w:val="16"/>
  </w:num>
  <w:num w:numId="23" w16cid:durableId="1992051673">
    <w:abstractNumId w:val="31"/>
  </w:num>
  <w:num w:numId="24" w16cid:durableId="487478536">
    <w:abstractNumId w:val="7"/>
  </w:num>
  <w:num w:numId="25" w16cid:durableId="618685208">
    <w:abstractNumId w:val="19"/>
  </w:num>
  <w:num w:numId="26" w16cid:durableId="1778795918">
    <w:abstractNumId w:val="21"/>
  </w:num>
  <w:num w:numId="27" w16cid:durableId="587034160">
    <w:abstractNumId w:val="11"/>
  </w:num>
  <w:num w:numId="28" w16cid:durableId="86584417">
    <w:abstractNumId w:val="30"/>
  </w:num>
  <w:num w:numId="29" w16cid:durableId="902642012">
    <w:abstractNumId w:val="0"/>
  </w:num>
  <w:num w:numId="30" w16cid:durableId="1444618879">
    <w:abstractNumId w:val="24"/>
  </w:num>
  <w:num w:numId="31" w16cid:durableId="768350772">
    <w:abstractNumId w:val="32"/>
  </w:num>
  <w:num w:numId="32" w16cid:durableId="2087223290">
    <w:abstractNumId w:val="1"/>
  </w:num>
  <w:num w:numId="33" w16cid:durableId="1325350776">
    <w:abstractNumId w:val="34"/>
  </w:num>
  <w:num w:numId="34" w16cid:durableId="1270969446">
    <w:abstractNumId w:val="25"/>
  </w:num>
  <w:num w:numId="35" w16cid:durableId="256670818">
    <w:abstractNumId w:val="28"/>
  </w:num>
  <w:num w:numId="36" w16cid:durableId="1554654381">
    <w:abstractNumId w:val="4"/>
  </w:num>
  <w:num w:numId="37" w16cid:durableId="1379351879">
    <w:abstractNumId w:val="22"/>
  </w:num>
  <w:num w:numId="38" w16cid:durableId="305166717">
    <w:abstractNumId w:val="9"/>
  </w:num>
  <w:num w:numId="39" w16cid:durableId="947590685">
    <w:abstractNumId w:val="18"/>
  </w:num>
  <w:num w:numId="40" w16cid:durableId="577250786">
    <w:abstractNumId w:val="35"/>
  </w:num>
  <w:num w:numId="41" w16cid:durableId="122237568">
    <w:abstractNumId w:val="3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zAVJmppYGhqZm5ko6SsGpxcWZ+XkgBYZmtQAYuSgcLQAAAA=="/>
  </w:docVars>
  <w:rsids>
    <w:rsidRoot w:val="00D605DF"/>
    <w:rsid w:val="00000D5F"/>
    <w:rsid w:val="00001B78"/>
    <w:rsid w:val="000021B2"/>
    <w:rsid w:val="0000263F"/>
    <w:rsid w:val="00002DC3"/>
    <w:rsid w:val="000032F4"/>
    <w:rsid w:val="000033A2"/>
    <w:rsid w:val="00004666"/>
    <w:rsid w:val="0000487F"/>
    <w:rsid w:val="0000600A"/>
    <w:rsid w:val="00006174"/>
    <w:rsid w:val="0000645F"/>
    <w:rsid w:val="000069FB"/>
    <w:rsid w:val="00006D26"/>
    <w:rsid w:val="00007FB9"/>
    <w:rsid w:val="00010ED9"/>
    <w:rsid w:val="0001129F"/>
    <w:rsid w:val="00011A14"/>
    <w:rsid w:val="00011C23"/>
    <w:rsid w:val="00013B08"/>
    <w:rsid w:val="00014853"/>
    <w:rsid w:val="00014D36"/>
    <w:rsid w:val="000153CC"/>
    <w:rsid w:val="000168B2"/>
    <w:rsid w:val="00017A28"/>
    <w:rsid w:val="00017B94"/>
    <w:rsid w:val="0002038A"/>
    <w:rsid w:val="000203B1"/>
    <w:rsid w:val="00020ABC"/>
    <w:rsid w:val="00020E32"/>
    <w:rsid w:val="0002144A"/>
    <w:rsid w:val="000217A8"/>
    <w:rsid w:val="00021A59"/>
    <w:rsid w:val="00021EED"/>
    <w:rsid w:val="000221CA"/>
    <w:rsid w:val="00022644"/>
    <w:rsid w:val="000228FB"/>
    <w:rsid w:val="000232BE"/>
    <w:rsid w:val="00023818"/>
    <w:rsid w:val="000244E3"/>
    <w:rsid w:val="00025021"/>
    <w:rsid w:val="00025BB6"/>
    <w:rsid w:val="000269A6"/>
    <w:rsid w:val="00026BB5"/>
    <w:rsid w:val="00026C07"/>
    <w:rsid w:val="00026C55"/>
    <w:rsid w:val="000270FE"/>
    <w:rsid w:val="0002736B"/>
    <w:rsid w:val="00027992"/>
    <w:rsid w:val="00027B22"/>
    <w:rsid w:val="00027D8A"/>
    <w:rsid w:val="0002907D"/>
    <w:rsid w:val="000306D4"/>
    <w:rsid w:val="00030C4C"/>
    <w:rsid w:val="00030E27"/>
    <w:rsid w:val="000311E0"/>
    <w:rsid w:val="0003207B"/>
    <w:rsid w:val="00032343"/>
    <w:rsid w:val="0003268B"/>
    <w:rsid w:val="000327B4"/>
    <w:rsid w:val="00032AF1"/>
    <w:rsid w:val="00033192"/>
    <w:rsid w:val="000332D5"/>
    <w:rsid w:val="0003359E"/>
    <w:rsid w:val="00033AD0"/>
    <w:rsid w:val="00034591"/>
    <w:rsid w:val="00034909"/>
    <w:rsid w:val="00035259"/>
    <w:rsid w:val="00035632"/>
    <w:rsid w:val="00035922"/>
    <w:rsid w:val="00035EE2"/>
    <w:rsid w:val="00037112"/>
    <w:rsid w:val="0003785D"/>
    <w:rsid w:val="00037985"/>
    <w:rsid w:val="00037B1F"/>
    <w:rsid w:val="000407D9"/>
    <w:rsid w:val="0004084F"/>
    <w:rsid w:val="00040BEE"/>
    <w:rsid w:val="00040FAB"/>
    <w:rsid w:val="00041FB5"/>
    <w:rsid w:val="000421C1"/>
    <w:rsid w:val="00042479"/>
    <w:rsid w:val="00042CE6"/>
    <w:rsid w:val="00042E09"/>
    <w:rsid w:val="0004416F"/>
    <w:rsid w:val="00044569"/>
    <w:rsid w:val="00044D2F"/>
    <w:rsid w:val="00046BC0"/>
    <w:rsid w:val="00047739"/>
    <w:rsid w:val="00047788"/>
    <w:rsid w:val="0004799F"/>
    <w:rsid w:val="000505CA"/>
    <w:rsid w:val="000518BF"/>
    <w:rsid w:val="00051ED9"/>
    <w:rsid w:val="00052A98"/>
    <w:rsid w:val="00052CBD"/>
    <w:rsid w:val="000533D5"/>
    <w:rsid w:val="00053500"/>
    <w:rsid w:val="00053F5A"/>
    <w:rsid w:val="00054D77"/>
    <w:rsid w:val="00054F0E"/>
    <w:rsid w:val="000552B0"/>
    <w:rsid w:val="000553C3"/>
    <w:rsid w:val="000555B3"/>
    <w:rsid w:val="000557DF"/>
    <w:rsid w:val="00055E18"/>
    <w:rsid w:val="000564F3"/>
    <w:rsid w:val="00056A83"/>
    <w:rsid w:val="00056BD9"/>
    <w:rsid w:val="000576C4"/>
    <w:rsid w:val="00057749"/>
    <w:rsid w:val="00057B06"/>
    <w:rsid w:val="000601A6"/>
    <w:rsid w:val="000606CC"/>
    <w:rsid w:val="00060C53"/>
    <w:rsid w:val="00061FB4"/>
    <w:rsid w:val="000622B4"/>
    <w:rsid w:val="00062E39"/>
    <w:rsid w:val="00062F41"/>
    <w:rsid w:val="00063112"/>
    <w:rsid w:val="0006357A"/>
    <w:rsid w:val="00064284"/>
    <w:rsid w:val="00064BE7"/>
    <w:rsid w:val="00064E4B"/>
    <w:rsid w:val="00066B16"/>
    <w:rsid w:val="000670C6"/>
    <w:rsid w:val="000670EE"/>
    <w:rsid w:val="00067360"/>
    <w:rsid w:val="00070307"/>
    <w:rsid w:val="00070422"/>
    <w:rsid w:val="00070B88"/>
    <w:rsid w:val="00070C15"/>
    <w:rsid w:val="00071BF3"/>
    <w:rsid w:val="00071ED5"/>
    <w:rsid w:val="0007202E"/>
    <w:rsid w:val="000736EA"/>
    <w:rsid w:val="00073A37"/>
    <w:rsid w:val="00074705"/>
    <w:rsid w:val="000754F9"/>
    <w:rsid w:val="0007617A"/>
    <w:rsid w:val="000763CE"/>
    <w:rsid w:val="000763F7"/>
    <w:rsid w:val="00076CC7"/>
    <w:rsid w:val="0007879F"/>
    <w:rsid w:val="00080448"/>
    <w:rsid w:val="00080938"/>
    <w:rsid w:val="00080CD2"/>
    <w:rsid w:val="00080CD3"/>
    <w:rsid w:val="00080FE0"/>
    <w:rsid w:val="00082351"/>
    <w:rsid w:val="00082552"/>
    <w:rsid w:val="00082B9B"/>
    <w:rsid w:val="000830D0"/>
    <w:rsid w:val="000831B7"/>
    <w:rsid w:val="00083537"/>
    <w:rsid w:val="000838D5"/>
    <w:rsid w:val="00083D70"/>
    <w:rsid w:val="0008484A"/>
    <w:rsid w:val="00085150"/>
    <w:rsid w:val="00085B9F"/>
    <w:rsid w:val="0008688B"/>
    <w:rsid w:val="00086F24"/>
    <w:rsid w:val="000870C7"/>
    <w:rsid w:val="00087B7A"/>
    <w:rsid w:val="00090846"/>
    <w:rsid w:val="0009088A"/>
    <w:rsid w:val="00090907"/>
    <w:rsid w:val="0009092C"/>
    <w:rsid w:val="00090935"/>
    <w:rsid w:val="0009125D"/>
    <w:rsid w:val="00091373"/>
    <w:rsid w:val="00091466"/>
    <w:rsid w:val="00091B0B"/>
    <w:rsid w:val="00092210"/>
    <w:rsid w:val="00093428"/>
    <w:rsid w:val="00093628"/>
    <w:rsid w:val="00094EBF"/>
    <w:rsid w:val="00094F60"/>
    <w:rsid w:val="0009529C"/>
    <w:rsid w:val="00095414"/>
    <w:rsid w:val="00095494"/>
    <w:rsid w:val="00095722"/>
    <w:rsid w:val="0009611C"/>
    <w:rsid w:val="00096454"/>
    <w:rsid w:val="000971AF"/>
    <w:rsid w:val="00097811"/>
    <w:rsid w:val="000979E6"/>
    <w:rsid w:val="000A10C8"/>
    <w:rsid w:val="000A17B8"/>
    <w:rsid w:val="000A1DC0"/>
    <w:rsid w:val="000A2761"/>
    <w:rsid w:val="000A36F7"/>
    <w:rsid w:val="000A47AB"/>
    <w:rsid w:val="000A4919"/>
    <w:rsid w:val="000A4FB6"/>
    <w:rsid w:val="000A5731"/>
    <w:rsid w:val="000A5762"/>
    <w:rsid w:val="000A58D4"/>
    <w:rsid w:val="000A5E29"/>
    <w:rsid w:val="000A61D9"/>
    <w:rsid w:val="000A62FE"/>
    <w:rsid w:val="000A7205"/>
    <w:rsid w:val="000A7BB2"/>
    <w:rsid w:val="000B0366"/>
    <w:rsid w:val="000B0BC8"/>
    <w:rsid w:val="000B0EB0"/>
    <w:rsid w:val="000B1960"/>
    <w:rsid w:val="000B2A39"/>
    <w:rsid w:val="000B2A8C"/>
    <w:rsid w:val="000B2BD5"/>
    <w:rsid w:val="000B2CA7"/>
    <w:rsid w:val="000B2DAF"/>
    <w:rsid w:val="000B2E88"/>
    <w:rsid w:val="000B3350"/>
    <w:rsid w:val="000B3696"/>
    <w:rsid w:val="000B38D0"/>
    <w:rsid w:val="000B39CF"/>
    <w:rsid w:val="000B3F91"/>
    <w:rsid w:val="000B41B1"/>
    <w:rsid w:val="000B4370"/>
    <w:rsid w:val="000B4955"/>
    <w:rsid w:val="000B4FBC"/>
    <w:rsid w:val="000B50BB"/>
    <w:rsid w:val="000B5360"/>
    <w:rsid w:val="000B5D4C"/>
    <w:rsid w:val="000B65A2"/>
    <w:rsid w:val="000B6A17"/>
    <w:rsid w:val="000B6E6A"/>
    <w:rsid w:val="000B6FCF"/>
    <w:rsid w:val="000B712B"/>
    <w:rsid w:val="000B71ED"/>
    <w:rsid w:val="000B7C7C"/>
    <w:rsid w:val="000C0476"/>
    <w:rsid w:val="000C07FD"/>
    <w:rsid w:val="000C08A9"/>
    <w:rsid w:val="000C0D86"/>
    <w:rsid w:val="000C13EB"/>
    <w:rsid w:val="000C1B6E"/>
    <w:rsid w:val="000C2E44"/>
    <w:rsid w:val="000C33EB"/>
    <w:rsid w:val="000C38E6"/>
    <w:rsid w:val="000C3F7C"/>
    <w:rsid w:val="000C4156"/>
    <w:rsid w:val="000C455D"/>
    <w:rsid w:val="000C4B2D"/>
    <w:rsid w:val="000C5300"/>
    <w:rsid w:val="000C5585"/>
    <w:rsid w:val="000C58C9"/>
    <w:rsid w:val="000C5CBD"/>
    <w:rsid w:val="000C5ECE"/>
    <w:rsid w:val="000C5F7B"/>
    <w:rsid w:val="000C6752"/>
    <w:rsid w:val="000C759F"/>
    <w:rsid w:val="000C7F17"/>
    <w:rsid w:val="000D005F"/>
    <w:rsid w:val="000D03E7"/>
    <w:rsid w:val="000D063D"/>
    <w:rsid w:val="000D0F18"/>
    <w:rsid w:val="000D1612"/>
    <w:rsid w:val="000D297F"/>
    <w:rsid w:val="000D2F7C"/>
    <w:rsid w:val="000D3108"/>
    <w:rsid w:val="000D3E28"/>
    <w:rsid w:val="000D6B68"/>
    <w:rsid w:val="000D6E68"/>
    <w:rsid w:val="000D712D"/>
    <w:rsid w:val="000D725F"/>
    <w:rsid w:val="000D7CB3"/>
    <w:rsid w:val="000E0096"/>
    <w:rsid w:val="000E0214"/>
    <w:rsid w:val="000E0282"/>
    <w:rsid w:val="000E0FB3"/>
    <w:rsid w:val="000E15E2"/>
    <w:rsid w:val="000E1958"/>
    <w:rsid w:val="000E22CF"/>
    <w:rsid w:val="000E25FF"/>
    <w:rsid w:val="000E2AA4"/>
    <w:rsid w:val="000E300B"/>
    <w:rsid w:val="000E3AFC"/>
    <w:rsid w:val="000E3B70"/>
    <w:rsid w:val="000E3EA4"/>
    <w:rsid w:val="000E47B3"/>
    <w:rsid w:val="000E4937"/>
    <w:rsid w:val="000E4E1A"/>
    <w:rsid w:val="000E6B6A"/>
    <w:rsid w:val="000E7114"/>
    <w:rsid w:val="000E7172"/>
    <w:rsid w:val="000E7736"/>
    <w:rsid w:val="000E7AD6"/>
    <w:rsid w:val="000ECB43"/>
    <w:rsid w:val="000F0796"/>
    <w:rsid w:val="000F0FED"/>
    <w:rsid w:val="000F113A"/>
    <w:rsid w:val="000F11D9"/>
    <w:rsid w:val="000F1787"/>
    <w:rsid w:val="000F178F"/>
    <w:rsid w:val="000F1A3E"/>
    <w:rsid w:val="000F22EB"/>
    <w:rsid w:val="000F2453"/>
    <w:rsid w:val="000F2610"/>
    <w:rsid w:val="000F2676"/>
    <w:rsid w:val="000F329A"/>
    <w:rsid w:val="000F3D33"/>
    <w:rsid w:val="000F3F7D"/>
    <w:rsid w:val="000F6033"/>
    <w:rsid w:val="000F624C"/>
    <w:rsid w:val="000F64E6"/>
    <w:rsid w:val="000F66B9"/>
    <w:rsid w:val="000F66EC"/>
    <w:rsid w:val="000F6C5A"/>
    <w:rsid w:val="000F6E21"/>
    <w:rsid w:val="000F6E47"/>
    <w:rsid w:val="000F7E79"/>
    <w:rsid w:val="0010024D"/>
    <w:rsid w:val="0010051E"/>
    <w:rsid w:val="00100613"/>
    <w:rsid w:val="00101397"/>
    <w:rsid w:val="0010194F"/>
    <w:rsid w:val="00102BC6"/>
    <w:rsid w:val="001035D0"/>
    <w:rsid w:val="0010371D"/>
    <w:rsid w:val="00103C29"/>
    <w:rsid w:val="00105578"/>
    <w:rsid w:val="00105685"/>
    <w:rsid w:val="001057E4"/>
    <w:rsid w:val="00105976"/>
    <w:rsid w:val="00105EE9"/>
    <w:rsid w:val="00106151"/>
    <w:rsid w:val="001068BF"/>
    <w:rsid w:val="00107339"/>
    <w:rsid w:val="00107804"/>
    <w:rsid w:val="00107D8D"/>
    <w:rsid w:val="0010E324"/>
    <w:rsid w:val="00110A15"/>
    <w:rsid w:val="00110C7B"/>
    <w:rsid w:val="00112751"/>
    <w:rsid w:val="00112FEC"/>
    <w:rsid w:val="00114263"/>
    <w:rsid w:val="00115E98"/>
    <w:rsid w:val="001160A9"/>
    <w:rsid w:val="00116563"/>
    <w:rsid w:val="001167D9"/>
    <w:rsid w:val="001167E8"/>
    <w:rsid w:val="00116AF3"/>
    <w:rsid w:val="00120239"/>
    <w:rsid w:val="001204D2"/>
    <w:rsid w:val="0012050B"/>
    <w:rsid w:val="0012099F"/>
    <w:rsid w:val="00120A1A"/>
    <w:rsid w:val="00120B6C"/>
    <w:rsid w:val="00120F46"/>
    <w:rsid w:val="00120F5F"/>
    <w:rsid w:val="00120F65"/>
    <w:rsid w:val="001217FF"/>
    <w:rsid w:val="00122001"/>
    <w:rsid w:val="00122908"/>
    <w:rsid w:val="00122B38"/>
    <w:rsid w:val="00123595"/>
    <w:rsid w:val="00123B82"/>
    <w:rsid w:val="00123E6F"/>
    <w:rsid w:val="0012474F"/>
    <w:rsid w:val="00124987"/>
    <w:rsid w:val="001249D7"/>
    <w:rsid w:val="00124B93"/>
    <w:rsid w:val="00125255"/>
    <w:rsid w:val="00126C75"/>
    <w:rsid w:val="00126FAC"/>
    <w:rsid w:val="00127AF9"/>
    <w:rsid w:val="00130442"/>
    <w:rsid w:val="0013289F"/>
    <w:rsid w:val="00133AFA"/>
    <w:rsid w:val="00133C51"/>
    <w:rsid w:val="00133D13"/>
    <w:rsid w:val="00134271"/>
    <w:rsid w:val="001342ED"/>
    <w:rsid w:val="0013470A"/>
    <w:rsid w:val="001348E6"/>
    <w:rsid w:val="00136071"/>
    <w:rsid w:val="00136A27"/>
    <w:rsid w:val="00137F3B"/>
    <w:rsid w:val="00140026"/>
    <w:rsid w:val="001401FD"/>
    <w:rsid w:val="001402AA"/>
    <w:rsid w:val="001406FD"/>
    <w:rsid w:val="001408E6"/>
    <w:rsid w:val="00140A97"/>
    <w:rsid w:val="001418A5"/>
    <w:rsid w:val="00141967"/>
    <w:rsid w:val="00141A65"/>
    <w:rsid w:val="00141BF0"/>
    <w:rsid w:val="0014233F"/>
    <w:rsid w:val="00142B27"/>
    <w:rsid w:val="001435EC"/>
    <w:rsid w:val="001436BE"/>
    <w:rsid w:val="00144A49"/>
    <w:rsid w:val="00144B7D"/>
    <w:rsid w:val="00144BAC"/>
    <w:rsid w:val="00145B0B"/>
    <w:rsid w:val="00145BB2"/>
    <w:rsid w:val="001464CA"/>
    <w:rsid w:val="0014658E"/>
    <w:rsid w:val="001466FF"/>
    <w:rsid w:val="001478E5"/>
    <w:rsid w:val="00147967"/>
    <w:rsid w:val="00147D53"/>
    <w:rsid w:val="00151F8A"/>
    <w:rsid w:val="00151F96"/>
    <w:rsid w:val="00152263"/>
    <w:rsid w:val="00152683"/>
    <w:rsid w:val="00152D4D"/>
    <w:rsid w:val="00153639"/>
    <w:rsid w:val="00153AE4"/>
    <w:rsid w:val="0015406C"/>
    <w:rsid w:val="00154241"/>
    <w:rsid w:val="0015555F"/>
    <w:rsid w:val="0015561B"/>
    <w:rsid w:val="001556C1"/>
    <w:rsid w:val="00156742"/>
    <w:rsid w:val="00156D86"/>
    <w:rsid w:val="00157103"/>
    <w:rsid w:val="00161C50"/>
    <w:rsid w:val="00161ED1"/>
    <w:rsid w:val="00162999"/>
    <w:rsid w:val="00162F06"/>
    <w:rsid w:val="00163D76"/>
    <w:rsid w:val="00163DC9"/>
    <w:rsid w:val="001640AD"/>
    <w:rsid w:val="0016411F"/>
    <w:rsid w:val="001647B5"/>
    <w:rsid w:val="00164D2F"/>
    <w:rsid w:val="00165298"/>
    <w:rsid w:val="00165A51"/>
    <w:rsid w:val="00166B5F"/>
    <w:rsid w:val="00166CBF"/>
    <w:rsid w:val="00166EFA"/>
    <w:rsid w:val="00166F6A"/>
    <w:rsid w:val="00167677"/>
    <w:rsid w:val="00167C56"/>
    <w:rsid w:val="00170B99"/>
    <w:rsid w:val="00172045"/>
    <w:rsid w:val="0017251E"/>
    <w:rsid w:val="00172609"/>
    <w:rsid w:val="0017276C"/>
    <w:rsid w:val="00172779"/>
    <w:rsid w:val="00172973"/>
    <w:rsid w:val="00172DD4"/>
    <w:rsid w:val="00172DFE"/>
    <w:rsid w:val="00172F2F"/>
    <w:rsid w:val="00174092"/>
    <w:rsid w:val="00175124"/>
    <w:rsid w:val="0017549A"/>
    <w:rsid w:val="00175A3C"/>
    <w:rsid w:val="00175DBE"/>
    <w:rsid w:val="001763CB"/>
    <w:rsid w:val="0018037A"/>
    <w:rsid w:val="001804D6"/>
    <w:rsid w:val="00180E49"/>
    <w:rsid w:val="00181796"/>
    <w:rsid w:val="00181CCE"/>
    <w:rsid w:val="00181D26"/>
    <w:rsid w:val="00182911"/>
    <w:rsid w:val="00182EE3"/>
    <w:rsid w:val="001832A6"/>
    <w:rsid w:val="001839D7"/>
    <w:rsid w:val="00183A08"/>
    <w:rsid w:val="00184149"/>
    <w:rsid w:val="001841AB"/>
    <w:rsid w:val="00184A19"/>
    <w:rsid w:val="0018580C"/>
    <w:rsid w:val="001858F9"/>
    <w:rsid w:val="00185C3F"/>
    <w:rsid w:val="00186434"/>
    <w:rsid w:val="00186648"/>
    <w:rsid w:val="0018693B"/>
    <w:rsid w:val="00186A1E"/>
    <w:rsid w:val="0018762F"/>
    <w:rsid w:val="00189ADC"/>
    <w:rsid w:val="00190F40"/>
    <w:rsid w:val="00191107"/>
    <w:rsid w:val="00191B51"/>
    <w:rsid w:val="00192465"/>
    <w:rsid w:val="00193280"/>
    <w:rsid w:val="0019384B"/>
    <w:rsid w:val="00193D0E"/>
    <w:rsid w:val="00194318"/>
    <w:rsid w:val="001950C3"/>
    <w:rsid w:val="00195D9A"/>
    <w:rsid w:val="00195F51"/>
    <w:rsid w:val="00196184"/>
    <w:rsid w:val="001964BB"/>
    <w:rsid w:val="001966B8"/>
    <w:rsid w:val="00196B35"/>
    <w:rsid w:val="00197BDE"/>
    <w:rsid w:val="00197C33"/>
    <w:rsid w:val="001A0EA0"/>
    <w:rsid w:val="001A107F"/>
    <w:rsid w:val="001A1107"/>
    <w:rsid w:val="001A137A"/>
    <w:rsid w:val="001A13A7"/>
    <w:rsid w:val="001A15C5"/>
    <w:rsid w:val="001A1738"/>
    <w:rsid w:val="001A1AA1"/>
    <w:rsid w:val="001A1C98"/>
    <w:rsid w:val="001A1DF7"/>
    <w:rsid w:val="001A29D5"/>
    <w:rsid w:val="001A3077"/>
    <w:rsid w:val="001A3F76"/>
    <w:rsid w:val="001A3FAE"/>
    <w:rsid w:val="001A4113"/>
    <w:rsid w:val="001A439F"/>
    <w:rsid w:val="001A499F"/>
    <w:rsid w:val="001A4BE8"/>
    <w:rsid w:val="001A4D73"/>
    <w:rsid w:val="001A5001"/>
    <w:rsid w:val="001A5186"/>
    <w:rsid w:val="001A526C"/>
    <w:rsid w:val="001A5C1C"/>
    <w:rsid w:val="001A5FB1"/>
    <w:rsid w:val="001A6073"/>
    <w:rsid w:val="001A60BC"/>
    <w:rsid w:val="001A60C4"/>
    <w:rsid w:val="001A63B2"/>
    <w:rsid w:val="001A6FDE"/>
    <w:rsid w:val="001A7CF8"/>
    <w:rsid w:val="001B0555"/>
    <w:rsid w:val="001B09D7"/>
    <w:rsid w:val="001B0AD2"/>
    <w:rsid w:val="001B0C9E"/>
    <w:rsid w:val="001B0D16"/>
    <w:rsid w:val="001B100A"/>
    <w:rsid w:val="001B1890"/>
    <w:rsid w:val="001B258C"/>
    <w:rsid w:val="001B25BF"/>
    <w:rsid w:val="001B40AC"/>
    <w:rsid w:val="001B45C4"/>
    <w:rsid w:val="001B4DFE"/>
    <w:rsid w:val="001B4EC8"/>
    <w:rsid w:val="001B54B0"/>
    <w:rsid w:val="001B58B1"/>
    <w:rsid w:val="001B5A38"/>
    <w:rsid w:val="001B60FE"/>
    <w:rsid w:val="001B663F"/>
    <w:rsid w:val="001B691D"/>
    <w:rsid w:val="001B6A83"/>
    <w:rsid w:val="001B6DFC"/>
    <w:rsid w:val="001B705D"/>
    <w:rsid w:val="001B7909"/>
    <w:rsid w:val="001C01B7"/>
    <w:rsid w:val="001C0B32"/>
    <w:rsid w:val="001C0D5F"/>
    <w:rsid w:val="001C10E3"/>
    <w:rsid w:val="001C17B4"/>
    <w:rsid w:val="001C20B6"/>
    <w:rsid w:val="001C21E2"/>
    <w:rsid w:val="001C295F"/>
    <w:rsid w:val="001C3530"/>
    <w:rsid w:val="001C3B57"/>
    <w:rsid w:val="001C423D"/>
    <w:rsid w:val="001C42B9"/>
    <w:rsid w:val="001C4778"/>
    <w:rsid w:val="001C531D"/>
    <w:rsid w:val="001C6112"/>
    <w:rsid w:val="001C68ED"/>
    <w:rsid w:val="001C6B65"/>
    <w:rsid w:val="001C6D07"/>
    <w:rsid w:val="001C6ED9"/>
    <w:rsid w:val="001D0509"/>
    <w:rsid w:val="001D059C"/>
    <w:rsid w:val="001D0D80"/>
    <w:rsid w:val="001D14E0"/>
    <w:rsid w:val="001D186C"/>
    <w:rsid w:val="001D2510"/>
    <w:rsid w:val="001D27FC"/>
    <w:rsid w:val="001D2C06"/>
    <w:rsid w:val="001D3399"/>
    <w:rsid w:val="001D37F4"/>
    <w:rsid w:val="001D39C6"/>
    <w:rsid w:val="001D48C9"/>
    <w:rsid w:val="001D4A78"/>
    <w:rsid w:val="001D521F"/>
    <w:rsid w:val="001D68AC"/>
    <w:rsid w:val="001D6BF6"/>
    <w:rsid w:val="001D6CCD"/>
    <w:rsid w:val="001E0915"/>
    <w:rsid w:val="001E0DF8"/>
    <w:rsid w:val="001E1387"/>
    <w:rsid w:val="001E144E"/>
    <w:rsid w:val="001E1742"/>
    <w:rsid w:val="001E1A3F"/>
    <w:rsid w:val="001E1CF2"/>
    <w:rsid w:val="001E26D7"/>
    <w:rsid w:val="001E29D6"/>
    <w:rsid w:val="001E360E"/>
    <w:rsid w:val="001E3FA5"/>
    <w:rsid w:val="001E4632"/>
    <w:rsid w:val="001E5DA4"/>
    <w:rsid w:val="001E5FE6"/>
    <w:rsid w:val="001E67D1"/>
    <w:rsid w:val="001E70DD"/>
    <w:rsid w:val="001E72FF"/>
    <w:rsid w:val="001E7A3B"/>
    <w:rsid w:val="001F0DFE"/>
    <w:rsid w:val="001F1789"/>
    <w:rsid w:val="001F17C6"/>
    <w:rsid w:val="001F1B49"/>
    <w:rsid w:val="001F1F7D"/>
    <w:rsid w:val="001F2738"/>
    <w:rsid w:val="001F2FF8"/>
    <w:rsid w:val="001F3A07"/>
    <w:rsid w:val="001F3A30"/>
    <w:rsid w:val="001F3B9B"/>
    <w:rsid w:val="001F3E1A"/>
    <w:rsid w:val="001F451D"/>
    <w:rsid w:val="001F5410"/>
    <w:rsid w:val="001F57BB"/>
    <w:rsid w:val="001F6C92"/>
    <w:rsid w:val="001F7198"/>
    <w:rsid w:val="001F7417"/>
    <w:rsid w:val="001F7580"/>
    <w:rsid w:val="001F7685"/>
    <w:rsid w:val="001F7856"/>
    <w:rsid w:val="001F7E4F"/>
    <w:rsid w:val="00200255"/>
    <w:rsid w:val="0020118C"/>
    <w:rsid w:val="00201689"/>
    <w:rsid w:val="00201C8F"/>
    <w:rsid w:val="002024EF"/>
    <w:rsid w:val="00202A07"/>
    <w:rsid w:val="00202AFF"/>
    <w:rsid w:val="00203D8C"/>
    <w:rsid w:val="002040E7"/>
    <w:rsid w:val="0020485F"/>
    <w:rsid w:val="00204CF3"/>
    <w:rsid w:val="0020641C"/>
    <w:rsid w:val="00207DD0"/>
    <w:rsid w:val="00210688"/>
    <w:rsid w:val="0021104F"/>
    <w:rsid w:val="0021127E"/>
    <w:rsid w:val="0021130B"/>
    <w:rsid w:val="00211B0F"/>
    <w:rsid w:val="002121F8"/>
    <w:rsid w:val="002124E7"/>
    <w:rsid w:val="0021290C"/>
    <w:rsid w:val="00212D4B"/>
    <w:rsid w:val="002131BD"/>
    <w:rsid w:val="00213372"/>
    <w:rsid w:val="00214D73"/>
    <w:rsid w:val="00214DB7"/>
    <w:rsid w:val="002160DA"/>
    <w:rsid w:val="002164C2"/>
    <w:rsid w:val="00217243"/>
    <w:rsid w:val="00217561"/>
    <w:rsid w:val="002176A9"/>
    <w:rsid w:val="00221C23"/>
    <w:rsid w:val="00221DC5"/>
    <w:rsid w:val="00221E5C"/>
    <w:rsid w:val="00222367"/>
    <w:rsid w:val="002229D3"/>
    <w:rsid w:val="00222C2B"/>
    <w:rsid w:val="00222C98"/>
    <w:rsid w:val="0022334C"/>
    <w:rsid w:val="0022336B"/>
    <w:rsid w:val="00223651"/>
    <w:rsid w:val="00223898"/>
    <w:rsid w:val="00223AB4"/>
    <w:rsid w:val="002275B3"/>
    <w:rsid w:val="002276D1"/>
    <w:rsid w:val="0023058B"/>
    <w:rsid w:val="0023078A"/>
    <w:rsid w:val="00230EAF"/>
    <w:rsid w:val="00230EB3"/>
    <w:rsid w:val="00231155"/>
    <w:rsid w:val="0023148D"/>
    <w:rsid w:val="002314B9"/>
    <w:rsid w:val="00231692"/>
    <w:rsid w:val="00231D04"/>
    <w:rsid w:val="00231F8C"/>
    <w:rsid w:val="002323A8"/>
    <w:rsid w:val="0023277E"/>
    <w:rsid w:val="00232B42"/>
    <w:rsid w:val="00232E77"/>
    <w:rsid w:val="00233B6F"/>
    <w:rsid w:val="00235B73"/>
    <w:rsid w:val="00237AB4"/>
    <w:rsid w:val="00237BFE"/>
    <w:rsid w:val="00237D81"/>
    <w:rsid w:val="00240E35"/>
    <w:rsid w:val="00241371"/>
    <w:rsid w:val="002420FF"/>
    <w:rsid w:val="0024306B"/>
    <w:rsid w:val="0024323C"/>
    <w:rsid w:val="00243761"/>
    <w:rsid w:val="002439F3"/>
    <w:rsid w:val="002442FD"/>
    <w:rsid w:val="002450FA"/>
    <w:rsid w:val="0024519A"/>
    <w:rsid w:val="002452FB"/>
    <w:rsid w:val="0024534D"/>
    <w:rsid w:val="00245446"/>
    <w:rsid w:val="0024624A"/>
    <w:rsid w:val="00247154"/>
    <w:rsid w:val="002476BE"/>
    <w:rsid w:val="0024790B"/>
    <w:rsid w:val="00247CC8"/>
    <w:rsid w:val="00247D53"/>
    <w:rsid w:val="00250250"/>
    <w:rsid w:val="0025171A"/>
    <w:rsid w:val="00251A77"/>
    <w:rsid w:val="00251C2A"/>
    <w:rsid w:val="00253634"/>
    <w:rsid w:val="002540C5"/>
    <w:rsid w:val="00254181"/>
    <w:rsid w:val="00254310"/>
    <w:rsid w:val="00254CA4"/>
    <w:rsid w:val="00254D98"/>
    <w:rsid w:val="00255CA4"/>
    <w:rsid w:val="00256767"/>
    <w:rsid w:val="002577D1"/>
    <w:rsid w:val="00257A53"/>
    <w:rsid w:val="00257EF0"/>
    <w:rsid w:val="002606D1"/>
    <w:rsid w:val="00260F02"/>
    <w:rsid w:val="002614BD"/>
    <w:rsid w:val="00261505"/>
    <w:rsid w:val="00261644"/>
    <w:rsid w:val="0026183C"/>
    <w:rsid w:val="00261DAA"/>
    <w:rsid w:val="002627D7"/>
    <w:rsid w:val="0026282F"/>
    <w:rsid w:val="0026289B"/>
    <w:rsid w:val="00262A99"/>
    <w:rsid w:val="00262B5C"/>
    <w:rsid w:val="00262DDB"/>
    <w:rsid w:val="00263C22"/>
    <w:rsid w:val="00263F39"/>
    <w:rsid w:val="00265B2F"/>
    <w:rsid w:val="00266871"/>
    <w:rsid w:val="00266B32"/>
    <w:rsid w:val="00266D9B"/>
    <w:rsid w:val="0026703A"/>
    <w:rsid w:val="00267C4F"/>
    <w:rsid w:val="00270241"/>
    <w:rsid w:val="0027063D"/>
    <w:rsid w:val="00271B04"/>
    <w:rsid w:val="00271E1A"/>
    <w:rsid w:val="00272C21"/>
    <w:rsid w:val="002737CC"/>
    <w:rsid w:val="00274118"/>
    <w:rsid w:val="00274A4F"/>
    <w:rsid w:val="00275572"/>
    <w:rsid w:val="0027573D"/>
    <w:rsid w:val="00275E72"/>
    <w:rsid w:val="0027629A"/>
    <w:rsid w:val="002768CD"/>
    <w:rsid w:val="00276EBE"/>
    <w:rsid w:val="00277990"/>
    <w:rsid w:val="00277E26"/>
    <w:rsid w:val="00280171"/>
    <w:rsid w:val="0028040C"/>
    <w:rsid w:val="00280529"/>
    <w:rsid w:val="002812AF"/>
    <w:rsid w:val="0028130E"/>
    <w:rsid w:val="00281998"/>
    <w:rsid w:val="002820E0"/>
    <w:rsid w:val="00282895"/>
    <w:rsid w:val="00282A7B"/>
    <w:rsid w:val="00282E82"/>
    <w:rsid w:val="00283A9C"/>
    <w:rsid w:val="00284BA1"/>
    <w:rsid w:val="0028566C"/>
    <w:rsid w:val="002857FC"/>
    <w:rsid w:val="00285DA6"/>
    <w:rsid w:val="00286D9D"/>
    <w:rsid w:val="00286DF1"/>
    <w:rsid w:val="002872AD"/>
    <w:rsid w:val="00287D37"/>
    <w:rsid w:val="002906E4"/>
    <w:rsid w:val="00290771"/>
    <w:rsid w:val="00291013"/>
    <w:rsid w:val="00291180"/>
    <w:rsid w:val="00291546"/>
    <w:rsid w:val="00291764"/>
    <w:rsid w:val="00291887"/>
    <w:rsid w:val="00291BC2"/>
    <w:rsid w:val="00292C5A"/>
    <w:rsid w:val="0029302D"/>
    <w:rsid w:val="0029334A"/>
    <w:rsid w:val="0029484C"/>
    <w:rsid w:val="00294C84"/>
    <w:rsid w:val="00294CB3"/>
    <w:rsid w:val="00294DDB"/>
    <w:rsid w:val="002957F6"/>
    <w:rsid w:val="002958C3"/>
    <w:rsid w:val="00295D40"/>
    <w:rsid w:val="00295E00"/>
    <w:rsid w:val="002966F3"/>
    <w:rsid w:val="00296AA5"/>
    <w:rsid w:val="00296C5A"/>
    <w:rsid w:val="00296E69"/>
    <w:rsid w:val="0029752C"/>
    <w:rsid w:val="002A05A6"/>
    <w:rsid w:val="002A0FFC"/>
    <w:rsid w:val="002A1618"/>
    <w:rsid w:val="002A1AA4"/>
    <w:rsid w:val="002A1D3A"/>
    <w:rsid w:val="002A2FE2"/>
    <w:rsid w:val="002A332C"/>
    <w:rsid w:val="002A3898"/>
    <w:rsid w:val="002A3B46"/>
    <w:rsid w:val="002A3F7D"/>
    <w:rsid w:val="002A4864"/>
    <w:rsid w:val="002A5844"/>
    <w:rsid w:val="002A5DE8"/>
    <w:rsid w:val="002A6393"/>
    <w:rsid w:val="002A6689"/>
    <w:rsid w:val="002A7245"/>
    <w:rsid w:val="002A724F"/>
    <w:rsid w:val="002A7AA9"/>
    <w:rsid w:val="002AE735"/>
    <w:rsid w:val="002B1396"/>
    <w:rsid w:val="002B354E"/>
    <w:rsid w:val="002B3841"/>
    <w:rsid w:val="002B38B0"/>
    <w:rsid w:val="002B3A73"/>
    <w:rsid w:val="002B5539"/>
    <w:rsid w:val="002B584A"/>
    <w:rsid w:val="002B5A74"/>
    <w:rsid w:val="002B60CE"/>
    <w:rsid w:val="002B6351"/>
    <w:rsid w:val="002B639B"/>
    <w:rsid w:val="002B695B"/>
    <w:rsid w:val="002B711C"/>
    <w:rsid w:val="002B721E"/>
    <w:rsid w:val="002B7535"/>
    <w:rsid w:val="002B7E96"/>
    <w:rsid w:val="002C03B3"/>
    <w:rsid w:val="002C0B37"/>
    <w:rsid w:val="002C0CD8"/>
    <w:rsid w:val="002C1263"/>
    <w:rsid w:val="002C1AA9"/>
    <w:rsid w:val="002C2711"/>
    <w:rsid w:val="002C2DE8"/>
    <w:rsid w:val="002C407A"/>
    <w:rsid w:val="002C42E6"/>
    <w:rsid w:val="002C4A43"/>
    <w:rsid w:val="002C619B"/>
    <w:rsid w:val="002C6C8C"/>
    <w:rsid w:val="002C7104"/>
    <w:rsid w:val="002C71CF"/>
    <w:rsid w:val="002C78C2"/>
    <w:rsid w:val="002D03AE"/>
    <w:rsid w:val="002D0573"/>
    <w:rsid w:val="002D07D4"/>
    <w:rsid w:val="002D08D2"/>
    <w:rsid w:val="002D117C"/>
    <w:rsid w:val="002D1491"/>
    <w:rsid w:val="002D154E"/>
    <w:rsid w:val="002D1F07"/>
    <w:rsid w:val="002D2135"/>
    <w:rsid w:val="002D2B9A"/>
    <w:rsid w:val="002D2D98"/>
    <w:rsid w:val="002D309E"/>
    <w:rsid w:val="002D4EF4"/>
    <w:rsid w:val="002D525B"/>
    <w:rsid w:val="002D60C3"/>
    <w:rsid w:val="002D622F"/>
    <w:rsid w:val="002D6A4D"/>
    <w:rsid w:val="002D779D"/>
    <w:rsid w:val="002D7A71"/>
    <w:rsid w:val="002E0760"/>
    <w:rsid w:val="002E0C33"/>
    <w:rsid w:val="002E11F7"/>
    <w:rsid w:val="002E1389"/>
    <w:rsid w:val="002E15ED"/>
    <w:rsid w:val="002E20F8"/>
    <w:rsid w:val="002E2332"/>
    <w:rsid w:val="002E23B1"/>
    <w:rsid w:val="002E290F"/>
    <w:rsid w:val="002E2995"/>
    <w:rsid w:val="002E3171"/>
    <w:rsid w:val="002E326F"/>
    <w:rsid w:val="002E3618"/>
    <w:rsid w:val="002E393B"/>
    <w:rsid w:val="002E3E33"/>
    <w:rsid w:val="002E4AF9"/>
    <w:rsid w:val="002E6963"/>
    <w:rsid w:val="002E70B1"/>
    <w:rsid w:val="002E719D"/>
    <w:rsid w:val="002E733A"/>
    <w:rsid w:val="002E7722"/>
    <w:rsid w:val="002F0051"/>
    <w:rsid w:val="002F0825"/>
    <w:rsid w:val="002F0B07"/>
    <w:rsid w:val="002F1080"/>
    <w:rsid w:val="002F2416"/>
    <w:rsid w:val="002F27A1"/>
    <w:rsid w:val="002F2B71"/>
    <w:rsid w:val="002F2C0F"/>
    <w:rsid w:val="002F3487"/>
    <w:rsid w:val="002F3841"/>
    <w:rsid w:val="002F48EE"/>
    <w:rsid w:val="002F53F0"/>
    <w:rsid w:val="002F543C"/>
    <w:rsid w:val="002F5AFB"/>
    <w:rsid w:val="002F5E25"/>
    <w:rsid w:val="002F7D78"/>
    <w:rsid w:val="002F7F29"/>
    <w:rsid w:val="003006DA"/>
    <w:rsid w:val="00300AB3"/>
    <w:rsid w:val="00300B18"/>
    <w:rsid w:val="00300DE3"/>
    <w:rsid w:val="00300F28"/>
    <w:rsid w:val="003011F6"/>
    <w:rsid w:val="003012E5"/>
    <w:rsid w:val="003015C7"/>
    <w:rsid w:val="0030283E"/>
    <w:rsid w:val="00302D64"/>
    <w:rsid w:val="0030326B"/>
    <w:rsid w:val="003034D8"/>
    <w:rsid w:val="003036C5"/>
    <w:rsid w:val="003044EB"/>
    <w:rsid w:val="00304B5B"/>
    <w:rsid w:val="0030539E"/>
    <w:rsid w:val="0030568B"/>
    <w:rsid w:val="0030688B"/>
    <w:rsid w:val="00306D2A"/>
    <w:rsid w:val="003070FF"/>
    <w:rsid w:val="003071A3"/>
    <w:rsid w:val="003075B3"/>
    <w:rsid w:val="00307A7B"/>
    <w:rsid w:val="00307BDC"/>
    <w:rsid w:val="00307D19"/>
    <w:rsid w:val="0030F8AA"/>
    <w:rsid w:val="003100DD"/>
    <w:rsid w:val="00310B3A"/>
    <w:rsid w:val="0031100D"/>
    <w:rsid w:val="00311653"/>
    <w:rsid w:val="00311840"/>
    <w:rsid w:val="00311F2B"/>
    <w:rsid w:val="003126EC"/>
    <w:rsid w:val="0031281D"/>
    <w:rsid w:val="00312D30"/>
    <w:rsid w:val="00312DEB"/>
    <w:rsid w:val="003132A8"/>
    <w:rsid w:val="00313AB6"/>
    <w:rsid w:val="003141A1"/>
    <w:rsid w:val="00314BBD"/>
    <w:rsid w:val="00314C39"/>
    <w:rsid w:val="003154BF"/>
    <w:rsid w:val="00316629"/>
    <w:rsid w:val="003167A3"/>
    <w:rsid w:val="00316AC0"/>
    <w:rsid w:val="00320C87"/>
    <w:rsid w:val="00320D4B"/>
    <w:rsid w:val="003220D2"/>
    <w:rsid w:val="003224F0"/>
    <w:rsid w:val="00323096"/>
    <w:rsid w:val="00324417"/>
    <w:rsid w:val="003244ED"/>
    <w:rsid w:val="00324571"/>
    <w:rsid w:val="00324A63"/>
    <w:rsid w:val="00324E0D"/>
    <w:rsid w:val="0032596F"/>
    <w:rsid w:val="003269C1"/>
    <w:rsid w:val="00326D09"/>
    <w:rsid w:val="00326F12"/>
    <w:rsid w:val="0032737B"/>
    <w:rsid w:val="00327564"/>
    <w:rsid w:val="00327F1B"/>
    <w:rsid w:val="00327F4E"/>
    <w:rsid w:val="003301A4"/>
    <w:rsid w:val="00330B71"/>
    <w:rsid w:val="00330BBC"/>
    <w:rsid w:val="003315D7"/>
    <w:rsid w:val="00331896"/>
    <w:rsid w:val="003325AC"/>
    <w:rsid w:val="00332DD9"/>
    <w:rsid w:val="003333DD"/>
    <w:rsid w:val="00334185"/>
    <w:rsid w:val="00334432"/>
    <w:rsid w:val="003347E2"/>
    <w:rsid w:val="00334B8E"/>
    <w:rsid w:val="003360E8"/>
    <w:rsid w:val="00336325"/>
    <w:rsid w:val="0033654E"/>
    <w:rsid w:val="0033655B"/>
    <w:rsid w:val="00336AE7"/>
    <w:rsid w:val="00337249"/>
    <w:rsid w:val="00337DD7"/>
    <w:rsid w:val="003402B2"/>
    <w:rsid w:val="00340722"/>
    <w:rsid w:val="00340AFB"/>
    <w:rsid w:val="00340B7E"/>
    <w:rsid w:val="003410BD"/>
    <w:rsid w:val="003426A2"/>
    <w:rsid w:val="003438E5"/>
    <w:rsid w:val="00343CA1"/>
    <w:rsid w:val="00344A2E"/>
    <w:rsid w:val="00344D01"/>
    <w:rsid w:val="00344D89"/>
    <w:rsid w:val="00344E1D"/>
    <w:rsid w:val="00345556"/>
    <w:rsid w:val="003456E5"/>
    <w:rsid w:val="0034737B"/>
    <w:rsid w:val="003476A8"/>
    <w:rsid w:val="00347A7A"/>
    <w:rsid w:val="0035033B"/>
    <w:rsid w:val="00350906"/>
    <w:rsid w:val="00350D39"/>
    <w:rsid w:val="0035134B"/>
    <w:rsid w:val="003527BA"/>
    <w:rsid w:val="00352A0E"/>
    <w:rsid w:val="003539CF"/>
    <w:rsid w:val="00353C76"/>
    <w:rsid w:val="00354AC2"/>
    <w:rsid w:val="003554F8"/>
    <w:rsid w:val="00355514"/>
    <w:rsid w:val="00355676"/>
    <w:rsid w:val="0035591F"/>
    <w:rsid w:val="00355E18"/>
    <w:rsid w:val="00355FFA"/>
    <w:rsid w:val="0035668C"/>
    <w:rsid w:val="0035758E"/>
    <w:rsid w:val="003575EC"/>
    <w:rsid w:val="003577E4"/>
    <w:rsid w:val="0036010F"/>
    <w:rsid w:val="00360335"/>
    <w:rsid w:val="00360F88"/>
    <w:rsid w:val="00361AC8"/>
    <w:rsid w:val="0036219F"/>
    <w:rsid w:val="003623C7"/>
    <w:rsid w:val="0036243F"/>
    <w:rsid w:val="003626E2"/>
    <w:rsid w:val="00362870"/>
    <w:rsid w:val="003628BE"/>
    <w:rsid w:val="00362C10"/>
    <w:rsid w:val="00363070"/>
    <w:rsid w:val="003632EA"/>
    <w:rsid w:val="00363DF7"/>
    <w:rsid w:val="00364261"/>
    <w:rsid w:val="00364D37"/>
    <w:rsid w:val="00364EB7"/>
    <w:rsid w:val="00365028"/>
    <w:rsid w:val="0036600D"/>
    <w:rsid w:val="003662C5"/>
    <w:rsid w:val="00366AFD"/>
    <w:rsid w:val="00370054"/>
    <w:rsid w:val="00370609"/>
    <w:rsid w:val="0037208C"/>
    <w:rsid w:val="003720CD"/>
    <w:rsid w:val="003721D5"/>
    <w:rsid w:val="00372376"/>
    <w:rsid w:val="00372E2B"/>
    <w:rsid w:val="00373D13"/>
    <w:rsid w:val="00373DA3"/>
    <w:rsid w:val="00373F27"/>
    <w:rsid w:val="00374183"/>
    <w:rsid w:val="00375CAA"/>
    <w:rsid w:val="00376C9D"/>
    <w:rsid w:val="00376D72"/>
    <w:rsid w:val="0037702F"/>
    <w:rsid w:val="003773A3"/>
    <w:rsid w:val="003809CF"/>
    <w:rsid w:val="00380FAC"/>
    <w:rsid w:val="003819D6"/>
    <w:rsid w:val="0038248A"/>
    <w:rsid w:val="0038293C"/>
    <w:rsid w:val="00382AC9"/>
    <w:rsid w:val="00382B84"/>
    <w:rsid w:val="003833FC"/>
    <w:rsid w:val="0038366E"/>
    <w:rsid w:val="00383D29"/>
    <w:rsid w:val="00383FB2"/>
    <w:rsid w:val="003840A4"/>
    <w:rsid w:val="003845C3"/>
    <w:rsid w:val="003849B3"/>
    <w:rsid w:val="00384BF4"/>
    <w:rsid w:val="00384EF7"/>
    <w:rsid w:val="003853C3"/>
    <w:rsid w:val="003859A0"/>
    <w:rsid w:val="00385A24"/>
    <w:rsid w:val="003861AB"/>
    <w:rsid w:val="00386F69"/>
    <w:rsid w:val="003878D6"/>
    <w:rsid w:val="00390031"/>
    <w:rsid w:val="0039086C"/>
    <w:rsid w:val="00390C3F"/>
    <w:rsid w:val="0039175B"/>
    <w:rsid w:val="00391C4C"/>
    <w:rsid w:val="0039281A"/>
    <w:rsid w:val="00393FB4"/>
    <w:rsid w:val="003942A9"/>
    <w:rsid w:val="003942CC"/>
    <w:rsid w:val="003943EE"/>
    <w:rsid w:val="00396724"/>
    <w:rsid w:val="00396A20"/>
    <w:rsid w:val="00396FDB"/>
    <w:rsid w:val="00397F9C"/>
    <w:rsid w:val="003A05CD"/>
    <w:rsid w:val="003A095F"/>
    <w:rsid w:val="003A0961"/>
    <w:rsid w:val="003A1974"/>
    <w:rsid w:val="003A19CB"/>
    <w:rsid w:val="003A1B28"/>
    <w:rsid w:val="003A1C2D"/>
    <w:rsid w:val="003A1CCE"/>
    <w:rsid w:val="003A221A"/>
    <w:rsid w:val="003A2286"/>
    <w:rsid w:val="003A2A29"/>
    <w:rsid w:val="003A2E14"/>
    <w:rsid w:val="003A2EF5"/>
    <w:rsid w:val="003A3444"/>
    <w:rsid w:val="003A39C6"/>
    <w:rsid w:val="003A4925"/>
    <w:rsid w:val="003A516A"/>
    <w:rsid w:val="003A5B21"/>
    <w:rsid w:val="003A5BCB"/>
    <w:rsid w:val="003A5D75"/>
    <w:rsid w:val="003A5FEE"/>
    <w:rsid w:val="003A62AD"/>
    <w:rsid w:val="003A69EC"/>
    <w:rsid w:val="003A6A43"/>
    <w:rsid w:val="003A6E23"/>
    <w:rsid w:val="003A6F75"/>
    <w:rsid w:val="003A6FF3"/>
    <w:rsid w:val="003A7010"/>
    <w:rsid w:val="003A731D"/>
    <w:rsid w:val="003A78D1"/>
    <w:rsid w:val="003A7CA5"/>
    <w:rsid w:val="003A7EF1"/>
    <w:rsid w:val="003B031F"/>
    <w:rsid w:val="003B0473"/>
    <w:rsid w:val="003B05E1"/>
    <w:rsid w:val="003B09F5"/>
    <w:rsid w:val="003B131F"/>
    <w:rsid w:val="003B1E80"/>
    <w:rsid w:val="003B26CA"/>
    <w:rsid w:val="003B26FE"/>
    <w:rsid w:val="003B30B6"/>
    <w:rsid w:val="003B3957"/>
    <w:rsid w:val="003B3A08"/>
    <w:rsid w:val="003B3BED"/>
    <w:rsid w:val="003B3FF6"/>
    <w:rsid w:val="003B4002"/>
    <w:rsid w:val="003B4358"/>
    <w:rsid w:val="003B4972"/>
    <w:rsid w:val="003B4F6C"/>
    <w:rsid w:val="003B5667"/>
    <w:rsid w:val="003B5706"/>
    <w:rsid w:val="003B5845"/>
    <w:rsid w:val="003B5A68"/>
    <w:rsid w:val="003B5B09"/>
    <w:rsid w:val="003B5B5E"/>
    <w:rsid w:val="003B6F04"/>
    <w:rsid w:val="003B7699"/>
    <w:rsid w:val="003B792A"/>
    <w:rsid w:val="003C0266"/>
    <w:rsid w:val="003C1AF8"/>
    <w:rsid w:val="003C2546"/>
    <w:rsid w:val="003C3A8D"/>
    <w:rsid w:val="003C3D58"/>
    <w:rsid w:val="003C4498"/>
    <w:rsid w:val="003C44C6"/>
    <w:rsid w:val="003C4D60"/>
    <w:rsid w:val="003C518D"/>
    <w:rsid w:val="003C5501"/>
    <w:rsid w:val="003C559D"/>
    <w:rsid w:val="003C6102"/>
    <w:rsid w:val="003C65BD"/>
    <w:rsid w:val="003C66D0"/>
    <w:rsid w:val="003C6D3F"/>
    <w:rsid w:val="003C702A"/>
    <w:rsid w:val="003C7C79"/>
    <w:rsid w:val="003C7E61"/>
    <w:rsid w:val="003C7F71"/>
    <w:rsid w:val="003D06EC"/>
    <w:rsid w:val="003D101F"/>
    <w:rsid w:val="003D13CE"/>
    <w:rsid w:val="003D1D92"/>
    <w:rsid w:val="003D21D7"/>
    <w:rsid w:val="003D2FB9"/>
    <w:rsid w:val="003D304D"/>
    <w:rsid w:val="003D31A7"/>
    <w:rsid w:val="003D41A0"/>
    <w:rsid w:val="003D42FE"/>
    <w:rsid w:val="003D4B37"/>
    <w:rsid w:val="003D5530"/>
    <w:rsid w:val="003D6AB4"/>
    <w:rsid w:val="003D6AEB"/>
    <w:rsid w:val="003D6B25"/>
    <w:rsid w:val="003D7B3B"/>
    <w:rsid w:val="003E0607"/>
    <w:rsid w:val="003E0E94"/>
    <w:rsid w:val="003E1433"/>
    <w:rsid w:val="003E150D"/>
    <w:rsid w:val="003E1ACA"/>
    <w:rsid w:val="003E298C"/>
    <w:rsid w:val="003E36C2"/>
    <w:rsid w:val="003E491F"/>
    <w:rsid w:val="003E5064"/>
    <w:rsid w:val="003E517D"/>
    <w:rsid w:val="003E5601"/>
    <w:rsid w:val="003E56E4"/>
    <w:rsid w:val="003E596E"/>
    <w:rsid w:val="003E5B4D"/>
    <w:rsid w:val="003E5B90"/>
    <w:rsid w:val="003E5C44"/>
    <w:rsid w:val="003E7128"/>
    <w:rsid w:val="003E7272"/>
    <w:rsid w:val="003E76A4"/>
    <w:rsid w:val="003F0EE9"/>
    <w:rsid w:val="003F1373"/>
    <w:rsid w:val="003F225E"/>
    <w:rsid w:val="003F2780"/>
    <w:rsid w:val="003F3757"/>
    <w:rsid w:val="003F4122"/>
    <w:rsid w:val="003F503C"/>
    <w:rsid w:val="003F5926"/>
    <w:rsid w:val="003F5AC8"/>
    <w:rsid w:val="003F5E90"/>
    <w:rsid w:val="003F5FC7"/>
    <w:rsid w:val="003F6109"/>
    <w:rsid w:val="003F65D7"/>
    <w:rsid w:val="003F6936"/>
    <w:rsid w:val="00400800"/>
    <w:rsid w:val="0040086F"/>
    <w:rsid w:val="004008D9"/>
    <w:rsid w:val="00400CA7"/>
    <w:rsid w:val="00400D75"/>
    <w:rsid w:val="00401424"/>
    <w:rsid w:val="004018D9"/>
    <w:rsid w:val="00401953"/>
    <w:rsid w:val="00401A4D"/>
    <w:rsid w:val="00401BAD"/>
    <w:rsid w:val="00402024"/>
    <w:rsid w:val="004025B8"/>
    <w:rsid w:val="00402CD6"/>
    <w:rsid w:val="00403A0F"/>
    <w:rsid w:val="00403DE1"/>
    <w:rsid w:val="004048D6"/>
    <w:rsid w:val="004054D8"/>
    <w:rsid w:val="00405ED3"/>
    <w:rsid w:val="00406453"/>
    <w:rsid w:val="00407FAD"/>
    <w:rsid w:val="004100E7"/>
    <w:rsid w:val="00410D6F"/>
    <w:rsid w:val="0041111A"/>
    <w:rsid w:val="0041120C"/>
    <w:rsid w:val="00411927"/>
    <w:rsid w:val="00411A52"/>
    <w:rsid w:val="00412D23"/>
    <w:rsid w:val="00412E03"/>
    <w:rsid w:val="00412E75"/>
    <w:rsid w:val="00412EF4"/>
    <w:rsid w:val="0041301E"/>
    <w:rsid w:val="00413295"/>
    <w:rsid w:val="00414241"/>
    <w:rsid w:val="00414493"/>
    <w:rsid w:val="00414A22"/>
    <w:rsid w:val="00414AAB"/>
    <w:rsid w:val="00415211"/>
    <w:rsid w:val="004159AC"/>
    <w:rsid w:val="00415D29"/>
    <w:rsid w:val="00416697"/>
    <w:rsid w:val="00416752"/>
    <w:rsid w:val="00416D67"/>
    <w:rsid w:val="004203B4"/>
    <w:rsid w:val="00421167"/>
    <w:rsid w:val="00421342"/>
    <w:rsid w:val="00422210"/>
    <w:rsid w:val="0042224B"/>
    <w:rsid w:val="0042234A"/>
    <w:rsid w:val="00423089"/>
    <w:rsid w:val="00423108"/>
    <w:rsid w:val="0042366F"/>
    <w:rsid w:val="0042380A"/>
    <w:rsid w:val="00424046"/>
    <w:rsid w:val="00424802"/>
    <w:rsid w:val="0042515D"/>
    <w:rsid w:val="004252B7"/>
    <w:rsid w:val="004255F4"/>
    <w:rsid w:val="00425B36"/>
    <w:rsid w:val="00425FF8"/>
    <w:rsid w:val="00426EA0"/>
    <w:rsid w:val="00426F8D"/>
    <w:rsid w:val="0043038B"/>
    <w:rsid w:val="00430A67"/>
    <w:rsid w:val="00431BF8"/>
    <w:rsid w:val="00432807"/>
    <w:rsid w:val="004344DF"/>
    <w:rsid w:val="00434B7E"/>
    <w:rsid w:val="00435300"/>
    <w:rsid w:val="004360AD"/>
    <w:rsid w:val="004363AE"/>
    <w:rsid w:val="00436F65"/>
    <w:rsid w:val="00436FC3"/>
    <w:rsid w:val="00437B85"/>
    <w:rsid w:val="00440D7E"/>
    <w:rsid w:val="004412D7"/>
    <w:rsid w:val="00441A5F"/>
    <w:rsid w:val="00441CCC"/>
    <w:rsid w:val="00441DF1"/>
    <w:rsid w:val="00442967"/>
    <w:rsid w:val="004432FF"/>
    <w:rsid w:val="0044331F"/>
    <w:rsid w:val="0044342A"/>
    <w:rsid w:val="00443483"/>
    <w:rsid w:val="00443C4D"/>
    <w:rsid w:val="00443D0F"/>
    <w:rsid w:val="0044441F"/>
    <w:rsid w:val="004457CD"/>
    <w:rsid w:val="004458FB"/>
    <w:rsid w:val="00445C0F"/>
    <w:rsid w:val="00446129"/>
    <w:rsid w:val="0044698C"/>
    <w:rsid w:val="00446E15"/>
    <w:rsid w:val="00450655"/>
    <w:rsid w:val="00450F77"/>
    <w:rsid w:val="00451087"/>
    <w:rsid w:val="00451B91"/>
    <w:rsid w:val="004528A8"/>
    <w:rsid w:val="004529CD"/>
    <w:rsid w:val="00453F04"/>
    <w:rsid w:val="004551F4"/>
    <w:rsid w:val="00455927"/>
    <w:rsid w:val="0045684F"/>
    <w:rsid w:val="00456944"/>
    <w:rsid w:val="004576A4"/>
    <w:rsid w:val="004579F0"/>
    <w:rsid w:val="00457A7E"/>
    <w:rsid w:val="00457B7A"/>
    <w:rsid w:val="00457DFB"/>
    <w:rsid w:val="0046000D"/>
    <w:rsid w:val="00460212"/>
    <w:rsid w:val="00460AEE"/>
    <w:rsid w:val="00461F85"/>
    <w:rsid w:val="0046203C"/>
    <w:rsid w:val="0046217D"/>
    <w:rsid w:val="00462204"/>
    <w:rsid w:val="00462267"/>
    <w:rsid w:val="00462457"/>
    <w:rsid w:val="00462D12"/>
    <w:rsid w:val="00462E86"/>
    <w:rsid w:val="00463016"/>
    <w:rsid w:val="00463FF6"/>
    <w:rsid w:val="0046401A"/>
    <w:rsid w:val="00464090"/>
    <w:rsid w:val="0046419C"/>
    <w:rsid w:val="004647ED"/>
    <w:rsid w:val="004648E4"/>
    <w:rsid w:val="00465304"/>
    <w:rsid w:val="00465DC9"/>
    <w:rsid w:val="00465EEB"/>
    <w:rsid w:val="00466CFF"/>
    <w:rsid w:val="00466EFC"/>
    <w:rsid w:val="0046720F"/>
    <w:rsid w:val="00467491"/>
    <w:rsid w:val="00470252"/>
    <w:rsid w:val="00470BCD"/>
    <w:rsid w:val="00470C9A"/>
    <w:rsid w:val="0047242F"/>
    <w:rsid w:val="00473C58"/>
    <w:rsid w:val="004745A8"/>
    <w:rsid w:val="00474DD3"/>
    <w:rsid w:val="004751EF"/>
    <w:rsid w:val="00475270"/>
    <w:rsid w:val="00475644"/>
    <w:rsid w:val="00475646"/>
    <w:rsid w:val="00475984"/>
    <w:rsid w:val="00475C13"/>
    <w:rsid w:val="00475E40"/>
    <w:rsid w:val="00476695"/>
    <w:rsid w:val="00476DB2"/>
    <w:rsid w:val="004772FB"/>
    <w:rsid w:val="0047731F"/>
    <w:rsid w:val="00480485"/>
    <w:rsid w:val="0048059C"/>
    <w:rsid w:val="00483110"/>
    <w:rsid w:val="0048365D"/>
    <w:rsid w:val="00483AA0"/>
    <w:rsid w:val="00484761"/>
    <w:rsid w:val="004857A1"/>
    <w:rsid w:val="00486042"/>
    <w:rsid w:val="004860C1"/>
    <w:rsid w:val="00486518"/>
    <w:rsid w:val="00486AE8"/>
    <w:rsid w:val="00487A9A"/>
    <w:rsid w:val="00487CCF"/>
    <w:rsid w:val="00487E2D"/>
    <w:rsid w:val="0049019A"/>
    <w:rsid w:val="004925BB"/>
    <w:rsid w:val="004925CB"/>
    <w:rsid w:val="00492B59"/>
    <w:rsid w:val="00492E44"/>
    <w:rsid w:val="00494BBB"/>
    <w:rsid w:val="00494E0A"/>
    <w:rsid w:val="00496082"/>
    <w:rsid w:val="00496DC8"/>
    <w:rsid w:val="00496DDB"/>
    <w:rsid w:val="00497A75"/>
    <w:rsid w:val="004A0027"/>
    <w:rsid w:val="004A06B0"/>
    <w:rsid w:val="004A16B8"/>
    <w:rsid w:val="004A17C6"/>
    <w:rsid w:val="004A19AF"/>
    <w:rsid w:val="004A2096"/>
    <w:rsid w:val="004A213C"/>
    <w:rsid w:val="004A2922"/>
    <w:rsid w:val="004A2A5B"/>
    <w:rsid w:val="004A3122"/>
    <w:rsid w:val="004A3561"/>
    <w:rsid w:val="004A3573"/>
    <w:rsid w:val="004A3DF7"/>
    <w:rsid w:val="004A3FF5"/>
    <w:rsid w:val="004A4419"/>
    <w:rsid w:val="004A4FF1"/>
    <w:rsid w:val="004A6B18"/>
    <w:rsid w:val="004A6E7D"/>
    <w:rsid w:val="004A72E8"/>
    <w:rsid w:val="004A75E5"/>
    <w:rsid w:val="004A7D1C"/>
    <w:rsid w:val="004A906F"/>
    <w:rsid w:val="004B0960"/>
    <w:rsid w:val="004B0F33"/>
    <w:rsid w:val="004B112D"/>
    <w:rsid w:val="004B1414"/>
    <w:rsid w:val="004B14D8"/>
    <w:rsid w:val="004B197A"/>
    <w:rsid w:val="004B1C86"/>
    <w:rsid w:val="004B1D53"/>
    <w:rsid w:val="004B2AB3"/>
    <w:rsid w:val="004B2C02"/>
    <w:rsid w:val="004B2C82"/>
    <w:rsid w:val="004B2E2A"/>
    <w:rsid w:val="004B308E"/>
    <w:rsid w:val="004B3E68"/>
    <w:rsid w:val="004B470E"/>
    <w:rsid w:val="004B4F0A"/>
    <w:rsid w:val="004B636E"/>
    <w:rsid w:val="004B6600"/>
    <w:rsid w:val="004B664A"/>
    <w:rsid w:val="004B6737"/>
    <w:rsid w:val="004B6BA5"/>
    <w:rsid w:val="004B6D30"/>
    <w:rsid w:val="004B6F08"/>
    <w:rsid w:val="004B6F60"/>
    <w:rsid w:val="004B79F1"/>
    <w:rsid w:val="004C04E9"/>
    <w:rsid w:val="004C089B"/>
    <w:rsid w:val="004C0CFC"/>
    <w:rsid w:val="004C184D"/>
    <w:rsid w:val="004C18FF"/>
    <w:rsid w:val="004C224E"/>
    <w:rsid w:val="004C29B2"/>
    <w:rsid w:val="004C41A7"/>
    <w:rsid w:val="004C4677"/>
    <w:rsid w:val="004C6D32"/>
    <w:rsid w:val="004C6E43"/>
    <w:rsid w:val="004C7514"/>
    <w:rsid w:val="004C7979"/>
    <w:rsid w:val="004C7B63"/>
    <w:rsid w:val="004C7D58"/>
    <w:rsid w:val="004D088C"/>
    <w:rsid w:val="004D0978"/>
    <w:rsid w:val="004D12ED"/>
    <w:rsid w:val="004D190F"/>
    <w:rsid w:val="004D1A3D"/>
    <w:rsid w:val="004D1CDD"/>
    <w:rsid w:val="004D2DE5"/>
    <w:rsid w:val="004D3600"/>
    <w:rsid w:val="004D37EC"/>
    <w:rsid w:val="004D3BFA"/>
    <w:rsid w:val="004D418A"/>
    <w:rsid w:val="004D4D9D"/>
    <w:rsid w:val="004D54A8"/>
    <w:rsid w:val="004D6495"/>
    <w:rsid w:val="004D6DDE"/>
    <w:rsid w:val="004D7307"/>
    <w:rsid w:val="004D7555"/>
    <w:rsid w:val="004D7EAD"/>
    <w:rsid w:val="004E00F2"/>
    <w:rsid w:val="004E0402"/>
    <w:rsid w:val="004E04B3"/>
    <w:rsid w:val="004E0891"/>
    <w:rsid w:val="004E1ACC"/>
    <w:rsid w:val="004E1E5E"/>
    <w:rsid w:val="004E3D56"/>
    <w:rsid w:val="004E431A"/>
    <w:rsid w:val="004E4C6A"/>
    <w:rsid w:val="004E5366"/>
    <w:rsid w:val="004E53E0"/>
    <w:rsid w:val="004E55F8"/>
    <w:rsid w:val="004E6C38"/>
    <w:rsid w:val="004E78A0"/>
    <w:rsid w:val="004E78A4"/>
    <w:rsid w:val="004E7A64"/>
    <w:rsid w:val="004E7BFF"/>
    <w:rsid w:val="004F0235"/>
    <w:rsid w:val="004F0562"/>
    <w:rsid w:val="004F08F6"/>
    <w:rsid w:val="004F0FD8"/>
    <w:rsid w:val="004F143D"/>
    <w:rsid w:val="004F1501"/>
    <w:rsid w:val="004F1C1C"/>
    <w:rsid w:val="004F2C4D"/>
    <w:rsid w:val="004F4CEF"/>
    <w:rsid w:val="004F5312"/>
    <w:rsid w:val="004F6789"/>
    <w:rsid w:val="004F7770"/>
    <w:rsid w:val="004F79D1"/>
    <w:rsid w:val="004F7A44"/>
    <w:rsid w:val="004F7B22"/>
    <w:rsid w:val="004F7CD8"/>
    <w:rsid w:val="0050045A"/>
    <w:rsid w:val="00500CB2"/>
    <w:rsid w:val="005011E0"/>
    <w:rsid w:val="005015D5"/>
    <w:rsid w:val="005029D5"/>
    <w:rsid w:val="00502A74"/>
    <w:rsid w:val="0050393A"/>
    <w:rsid w:val="005049D1"/>
    <w:rsid w:val="00504E49"/>
    <w:rsid w:val="00504EB1"/>
    <w:rsid w:val="005060BD"/>
    <w:rsid w:val="005064B5"/>
    <w:rsid w:val="00506AF5"/>
    <w:rsid w:val="00506B15"/>
    <w:rsid w:val="00506E51"/>
    <w:rsid w:val="005076D2"/>
    <w:rsid w:val="00507F76"/>
    <w:rsid w:val="00510EFC"/>
    <w:rsid w:val="00511072"/>
    <w:rsid w:val="005111A1"/>
    <w:rsid w:val="005116F2"/>
    <w:rsid w:val="0051231B"/>
    <w:rsid w:val="005124AD"/>
    <w:rsid w:val="00512B6F"/>
    <w:rsid w:val="005131BD"/>
    <w:rsid w:val="00514C4B"/>
    <w:rsid w:val="00514D5F"/>
    <w:rsid w:val="00514DAC"/>
    <w:rsid w:val="00514F97"/>
    <w:rsid w:val="0051504E"/>
    <w:rsid w:val="00515A62"/>
    <w:rsid w:val="00515AB7"/>
    <w:rsid w:val="00516F68"/>
    <w:rsid w:val="00517171"/>
    <w:rsid w:val="00517272"/>
    <w:rsid w:val="00520355"/>
    <w:rsid w:val="00520963"/>
    <w:rsid w:val="00520F9B"/>
    <w:rsid w:val="00521809"/>
    <w:rsid w:val="00521C32"/>
    <w:rsid w:val="00521F9F"/>
    <w:rsid w:val="0052276D"/>
    <w:rsid w:val="00522B1F"/>
    <w:rsid w:val="00522DA6"/>
    <w:rsid w:val="00523953"/>
    <w:rsid w:val="00523A6B"/>
    <w:rsid w:val="00523F12"/>
    <w:rsid w:val="00523FB4"/>
    <w:rsid w:val="00524C78"/>
    <w:rsid w:val="00524E2A"/>
    <w:rsid w:val="005260E3"/>
    <w:rsid w:val="0052636A"/>
    <w:rsid w:val="00526450"/>
    <w:rsid w:val="00526CE4"/>
    <w:rsid w:val="0052710D"/>
    <w:rsid w:val="005277F5"/>
    <w:rsid w:val="00527B30"/>
    <w:rsid w:val="00530D0D"/>
    <w:rsid w:val="005310EC"/>
    <w:rsid w:val="00531E7D"/>
    <w:rsid w:val="0053261A"/>
    <w:rsid w:val="00532FF9"/>
    <w:rsid w:val="00533047"/>
    <w:rsid w:val="005333DC"/>
    <w:rsid w:val="005339C1"/>
    <w:rsid w:val="00533A7E"/>
    <w:rsid w:val="00534070"/>
    <w:rsid w:val="005341B9"/>
    <w:rsid w:val="00534E13"/>
    <w:rsid w:val="0053508F"/>
    <w:rsid w:val="00535BA6"/>
    <w:rsid w:val="0053613C"/>
    <w:rsid w:val="005368D1"/>
    <w:rsid w:val="005370B5"/>
    <w:rsid w:val="00537554"/>
    <w:rsid w:val="0053E96D"/>
    <w:rsid w:val="00540421"/>
    <w:rsid w:val="00540660"/>
    <w:rsid w:val="00541169"/>
    <w:rsid w:val="00541F30"/>
    <w:rsid w:val="005421C9"/>
    <w:rsid w:val="00542397"/>
    <w:rsid w:val="0054270A"/>
    <w:rsid w:val="0054298A"/>
    <w:rsid w:val="0054384D"/>
    <w:rsid w:val="005439D4"/>
    <w:rsid w:val="00544850"/>
    <w:rsid w:val="005461D2"/>
    <w:rsid w:val="005466A0"/>
    <w:rsid w:val="005469C4"/>
    <w:rsid w:val="00546BA2"/>
    <w:rsid w:val="00547472"/>
    <w:rsid w:val="005475B1"/>
    <w:rsid w:val="00547F03"/>
    <w:rsid w:val="00550401"/>
    <w:rsid w:val="00550416"/>
    <w:rsid w:val="00550A67"/>
    <w:rsid w:val="00550DF1"/>
    <w:rsid w:val="005514DC"/>
    <w:rsid w:val="005515D0"/>
    <w:rsid w:val="0055164D"/>
    <w:rsid w:val="005516C0"/>
    <w:rsid w:val="005518F4"/>
    <w:rsid w:val="0055375C"/>
    <w:rsid w:val="00553786"/>
    <w:rsid w:val="00553BCE"/>
    <w:rsid w:val="00553E19"/>
    <w:rsid w:val="005548C7"/>
    <w:rsid w:val="00555249"/>
    <w:rsid w:val="005555D9"/>
    <w:rsid w:val="0055589C"/>
    <w:rsid w:val="00555CA9"/>
    <w:rsid w:val="00557189"/>
    <w:rsid w:val="005572F8"/>
    <w:rsid w:val="005573F8"/>
    <w:rsid w:val="00557863"/>
    <w:rsid w:val="00557FF6"/>
    <w:rsid w:val="005603A0"/>
    <w:rsid w:val="00560DA9"/>
    <w:rsid w:val="005619BA"/>
    <w:rsid w:val="00561A6A"/>
    <w:rsid w:val="0056355E"/>
    <w:rsid w:val="00563E2B"/>
    <w:rsid w:val="0056421F"/>
    <w:rsid w:val="005643E1"/>
    <w:rsid w:val="005646F5"/>
    <w:rsid w:val="00564B92"/>
    <w:rsid w:val="005651E8"/>
    <w:rsid w:val="00565FD3"/>
    <w:rsid w:val="00566042"/>
    <w:rsid w:val="005660C0"/>
    <w:rsid w:val="005663A3"/>
    <w:rsid w:val="005672DA"/>
    <w:rsid w:val="0056730F"/>
    <w:rsid w:val="005675A1"/>
    <w:rsid w:val="00567727"/>
    <w:rsid w:val="005678D6"/>
    <w:rsid w:val="0057051D"/>
    <w:rsid w:val="005705F9"/>
    <w:rsid w:val="00570635"/>
    <w:rsid w:val="00571DCE"/>
    <w:rsid w:val="005720B4"/>
    <w:rsid w:val="005724DB"/>
    <w:rsid w:val="00573140"/>
    <w:rsid w:val="005733A2"/>
    <w:rsid w:val="00573498"/>
    <w:rsid w:val="00573587"/>
    <w:rsid w:val="005744DE"/>
    <w:rsid w:val="0057503B"/>
    <w:rsid w:val="005751A9"/>
    <w:rsid w:val="00575392"/>
    <w:rsid w:val="005753AE"/>
    <w:rsid w:val="00575520"/>
    <w:rsid w:val="00575535"/>
    <w:rsid w:val="0057576F"/>
    <w:rsid w:val="0057591C"/>
    <w:rsid w:val="005760AF"/>
    <w:rsid w:val="0057611B"/>
    <w:rsid w:val="00576CC6"/>
    <w:rsid w:val="00576DF3"/>
    <w:rsid w:val="00577038"/>
    <w:rsid w:val="005773BA"/>
    <w:rsid w:val="00580470"/>
    <w:rsid w:val="00580540"/>
    <w:rsid w:val="005806A2"/>
    <w:rsid w:val="005808F2"/>
    <w:rsid w:val="0058117C"/>
    <w:rsid w:val="005816EC"/>
    <w:rsid w:val="005817DC"/>
    <w:rsid w:val="0058248E"/>
    <w:rsid w:val="0058267F"/>
    <w:rsid w:val="005827C1"/>
    <w:rsid w:val="00582D5B"/>
    <w:rsid w:val="00582D6B"/>
    <w:rsid w:val="00582EDD"/>
    <w:rsid w:val="005830F9"/>
    <w:rsid w:val="00583203"/>
    <w:rsid w:val="005832AD"/>
    <w:rsid w:val="00583C17"/>
    <w:rsid w:val="00585DE4"/>
    <w:rsid w:val="005860FB"/>
    <w:rsid w:val="00586B53"/>
    <w:rsid w:val="005877F0"/>
    <w:rsid w:val="00587B7E"/>
    <w:rsid w:val="005904EA"/>
    <w:rsid w:val="00590AA3"/>
    <w:rsid w:val="00590CEF"/>
    <w:rsid w:val="00590E72"/>
    <w:rsid w:val="00591757"/>
    <w:rsid w:val="00591ADA"/>
    <w:rsid w:val="00591CF1"/>
    <w:rsid w:val="005922C9"/>
    <w:rsid w:val="00592655"/>
    <w:rsid w:val="0059337E"/>
    <w:rsid w:val="005945F4"/>
    <w:rsid w:val="00594882"/>
    <w:rsid w:val="00594E95"/>
    <w:rsid w:val="005954D0"/>
    <w:rsid w:val="00595918"/>
    <w:rsid w:val="00595946"/>
    <w:rsid w:val="0059598E"/>
    <w:rsid w:val="00595EA2"/>
    <w:rsid w:val="0059608E"/>
    <w:rsid w:val="005965A0"/>
    <w:rsid w:val="00596E62"/>
    <w:rsid w:val="00597E49"/>
    <w:rsid w:val="005A082D"/>
    <w:rsid w:val="005A1DCC"/>
    <w:rsid w:val="005A1F7B"/>
    <w:rsid w:val="005A2682"/>
    <w:rsid w:val="005A3C5B"/>
    <w:rsid w:val="005A44CD"/>
    <w:rsid w:val="005A54F6"/>
    <w:rsid w:val="005A677C"/>
    <w:rsid w:val="005A680A"/>
    <w:rsid w:val="005A6821"/>
    <w:rsid w:val="005A709F"/>
    <w:rsid w:val="005A7664"/>
    <w:rsid w:val="005A775A"/>
    <w:rsid w:val="005B0583"/>
    <w:rsid w:val="005B10C8"/>
    <w:rsid w:val="005B1451"/>
    <w:rsid w:val="005B1C1D"/>
    <w:rsid w:val="005B2824"/>
    <w:rsid w:val="005B2BF1"/>
    <w:rsid w:val="005B3006"/>
    <w:rsid w:val="005B3CE5"/>
    <w:rsid w:val="005B3D0F"/>
    <w:rsid w:val="005B427F"/>
    <w:rsid w:val="005B4679"/>
    <w:rsid w:val="005B562E"/>
    <w:rsid w:val="005B57D5"/>
    <w:rsid w:val="005B5DE4"/>
    <w:rsid w:val="005B67C4"/>
    <w:rsid w:val="005B6D7E"/>
    <w:rsid w:val="005B6E26"/>
    <w:rsid w:val="005B6FBE"/>
    <w:rsid w:val="005B79F5"/>
    <w:rsid w:val="005C08A2"/>
    <w:rsid w:val="005C1F82"/>
    <w:rsid w:val="005C2399"/>
    <w:rsid w:val="005C2EDC"/>
    <w:rsid w:val="005C3114"/>
    <w:rsid w:val="005C350D"/>
    <w:rsid w:val="005C358F"/>
    <w:rsid w:val="005C3BBE"/>
    <w:rsid w:val="005C474D"/>
    <w:rsid w:val="005C50BC"/>
    <w:rsid w:val="005C5D22"/>
    <w:rsid w:val="005C604B"/>
    <w:rsid w:val="005C67F9"/>
    <w:rsid w:val="005C68C6"/>
    <w:rsid w:val="005C72AF"/>
    <w:rsid w:val="005C74E0"/>
    <w:rsid w:val="005C791A"/>
    <w:rsid w:val="005C7FAD"/>
    <w:rsid w:val="005D041C"/>
    <w:rsid w:val="005D05CA"/>
    <w:rsid w:val="005D075D"/>
    <w:rsid w:val="005D091A"/>
    <w:rsid w:val="005D19A6"/>
    <w:rsid w:val="005D22D6"/>
    <w:rsid w:val="005D2CD4"/>
    <w:rsid w:val="005D3250"/>
    <w:rsid w:val="005D3289"/>
    <w:rsid w:val="005D3B46"/>
    <w:rsid w:val="005D3CE4"/>
    <w:rsid w:val="005D3F1D"/>
    <w:rsid w:val="005D3F24"/>
    <w:rsid w:val="005D3F45"/>
    <w:rsid w:val="005D414D"/>
    <w:rsid w:val="005D476C"/>
    <w:rsid w:val="005D48BD"/>
    <w:rsid w:val="005D4A27"/>
    <w:rsid w:val="005D4B95"/>
    <w:rsid w:val="005D4D38"/>
    <w:rsid w:val="005D55D6"/>
    <w:rsid w:val="005D5C44"/>
    <w:rsid w:val="005D5D70"/>
    <w:rsid w:val="005D5F4D"/>
    <w:rsid w:val="005D6392"/>
    <w:rsid w:val="005D6FCB"/>
    <w:rsid w:val="005D7A25"/>
    <w:rsid w:val="005E0AEA"/>
    <w:rsid w:val="005E0CFF"/>
    <w:rsid w:val="005E0D1A"/>
    <w:rsid w:val="005E1D27"/>
    <w:rsid w:val="005E21C3"/>
    <w:rsid w:val="005E2229"/>
    <w:rsid w:val="005E2AB7"/>
    <w:rsid w:val="005E2D44"/>
    <w:rsid w:val="005E39CD"/>
    <w:rsid w:val="005E45BC"/>
    <w:rsid w:val="005E55A1"/>
    <w:rsid w:val="005E5B9E"/>
    <w:rsid w:val="005E5FD6"/>
    <w:rsid w:val="005E6629"/>
    <w:rsid w:val="005E6ED5"/>
    <w:rsid w:val="005F10B8"/>
    <w:rsid w:val="005F11FE"/>
    <w:rsid w:val="005F140E"/>
    <w:rsid w:val="005F1461"/>
    <w:rsid w:val="005F1826"/>
    <w:rsid w:val="005F1BB8"/>
    <w:rsid w:val="005F217C"/>
    <w:rsid w:val="005F2BCC"/>
    <w:rsid w:val="005F2DE5"/>
    <w:rsid w:val="005F3AB1"/>
    <w:rsid w:val="005F3DD5"/>
    <w:rsid w:val="005F4077"/>
    <w:rsid w:val="005F4C2D"/>
    <w:rsid w:val="005F5ACE"/>
    <w:rsid w:val="005F63E5"/>
    <w:rsid w:val="005F6C7E"/>
    <w:rsid w:val="005F7F76"/>
    <w:rsid w:val="00601955"/>
    <w:rsid w:val="00601A6E"/>
    <w:rsid w:val="00602E73"/>
    <w:rsid w:val="00603466"/>
    <w:rsid w:val="00604060"/>
    <w:rsid w:val="0060415A"/>
    <w:rsid w:val="0060452E"/>
    <w:rsid w:val="0060610E"/>
    <w:rsid w:val="00610452"/>
    <w:rsid w:val="00610576"/>
    <w:rsid w:val="0061160B"/>
    <w:rsid w:val="00611713"/>
    <w:rsid w:val="00612CF4"/>
    <w:rsid w:val="0061301E"/>
    <w:rsid w:val="00613090"/>
    <w:rsid w:val="006132AE"/>
    <w:rsid w:val="00613B92"/>
    <w:rsid w:val="00613DDA"/>
    <w:rsid w:val="00614767"/>
    <w:rsid w:val="006149C9"/>
    <w:rsid w:val="0061538E"/>
    <w:rsid w:val="00615EC1"/>
    <w:rsid w:val="00616033"/>
    <w:rsid w:val="0061648E"/>
    <w:rsid w:val="00616864"/>
    <w:rsid w:val="00616C25"/>
    <w:rsid w:val="00616D43"/>
    <w:rsid w:val="00617394"/>
    <w:rsid w:val="00617A5F"/>
    <w:rsid w:val="00617B20"/>
    <w:rsid w:val="00617CD8"/>
    <w:rsid w:val="0061CEA3"/>
    <w:rsid w:val="0062040F"/>
    <w:rsid w:val="00620BAF"/>
    <w:rsid w:val="00621092"/>
    <w:rsid w:val="0062112A"/>
    <w:rsid w:val="0062193A"/>
    <w:rsid w:val="006219FF"/>
    <w:rsid w:val="00621AAB"/>
    <w:rsid w:val="00621F92"/>
    <w:rsid w:val="0062296C"/>
    <w:rsid w:val="00622B90"/>
    <w:rsid w:val="00622E33"/>
    <w:rsid w:val="00622E8C"/>
    <w:rsid w:val="00622F7B"/>
    <w:rsid w:val="0062370B"/>
    <w:rsid w:val="00623979"/>
    <w:rsid w:val="00623ABC"/>
    <w:rsid w:val="006242E2"/>
    <w:rsid w:val="00624C21"/>
    <w:rsid w:val="00624E1B"/>
    <w:rsid w:val="0062676B"/>
    <w:rsid w:val="00626C5B"/>
    <w:rsid w:val="00627123"/>
    <w:rsid w:val="006274EC"/>
    <w:rsid w:val="006277FB"/>
    <w:rsid w:val="00628C57"/>
    <w:rsid w:val="00630095"/>
    <w:rsid w:val="00630848"/>
    <w:rsid w:val="00631A34"/>
    <w:rsid w:val="00632473"/>
    <w:rsid w:val="0063257C"/>
    <w:rsid w:val="006329F3"/>
    <w:rsid w:val="006330C2"/>
    <w:rsid w:val="0063350E"/>
    <w:rsid w:val="00633FE3"/>
    <w:rsid w:val="00634779"/>
    <w:rsid w:val="00634BEC"/>
    <w:rsid w:val="00634C68"/>
    <w:rsid w:val="00634F92"/>
    <w:rsid w:val="006354B7"/>
    <w:rsid w:val="006355EA"/>
    <w:rsid w:val="00636068"/>
    <w:rsid w:val="00636827"/>
    <w:rsid w:val="00636934"/>
    <w:rsid w:val="00636EE8"/>
    <w:rsid w:val="0063711C"/>
    <w:rsid w:val="006377BD"/>
    <w:rsid w:val="00637AEF"/>
    <w:rsid w:val="00640014"/>
    <w:rsid w:val="00640112"/>
    <w:rsid w:val="00640419"/>
    <w:rsid w:val="00640B23"/>
    <w:rsid w:val="00641026"/>
    <w:rsid w:val="00641614"/>
    <w:rsid w:val="006417BB"/>
    <w:rsid w:val="006417F3"/>
    <w:rsid w:val="00641C84"/>
    <w:rsid w:val="0064232B"/>
    <w:rsid w:val="00642BD2"/>
    <w:rsid w:val="00642EC8"/>
    <w:rsid w:val="00643F8C"/>
    <w:rsid w:val="00643FEA"/>
    <w:rsid w:val="00644226"/>
    <w:rsid w:val="0064441A"/>
    <w:rsid w:val="006447A9"/>
    <w:rsid w:val="00646420"/>
    <w:rsid w:val="006467CD"/>
    <w:rsid w:val="00646E29"/>
    <w:rsid w:val="00646F57"/>
    <w:rsid w:val="00647073"/>
    <w:rsid w:val="006471A2"/>
    <w:rsid w:val="00647C6E"/>
    <w:rsid w:val="0065036A"/>
    <w:rsid w:val="006505AF"/>
    <w:rsid w:val="00650AF6"/>
    <w:rsid w:val="00650D23"/>
    <w:rsid w:val="00650FBC"/>
    <w:rsid w:val="00651643"/>
    <w:rsid w:val="006517DE"/>
    <w:rsid w:val="00653976"/>
    <w:rsid w:val="00653978"/>
    <w:rsid w:val="00653D90"/>
    <w:rsid w:val="006548DE"/>
    <w:rsid w:val="006549DD"/>
    <w:rsid w:val="00654C08"/>
    <w:rsid w:val="00654FC6"/>
    <w:rsid w:val="00655396"/>
    <w:rsid w:val="006556C0"/>
    <w:rsid w:val="00656062"/>
    <w:rsid w:val="00656A7F"/>
    <w:rsid w:val="00657422"/>
    <w:rsid w:val="006574E9"/>
    <w:rsid w:val="0065787D"/>
    <w:rsid w:val="00657BEE"/>
    <w:rsid w:val="0066016B"/>
    <w:rsid w:val="00660277"/>
    <w:rsid w:val="00660A45"/>
    <w:rsid w:val="00660A5E"/>
    <w:rsid w:val="00660FFC"/>
    <w:rsid w:val="006612C7"/>
    <w:rsid w:val="00661D0C"/>
    <w:rsid w:val="00663A15"/>
    <w:rsid w:val="00664585"/>
    <w:rsid w:val="006645ED"/>
    <w:rsid w:val="00664A8B"/>
    <w:rsid w:val="006655B1"/>
    <w:rsid w:val="00665781"/>
    <w:rsid w:val="006658AA"/>
    <w:rsid w:val="00666F53"/>
    <w:rsid w:val="00666FB6"/>
    <w:rsid w:val="00670974"/>
    <w:rsid w:val="00670A8B"/>
    <w:rsid w:val="00671F82"/>
    <w:rsid w:val="00672236"/>
    <w:rsid w:val="006728B7"/>
    <w:rsid w:val="006733E8"/>
    <w:rsid w:val="006736C7"/>
    <w:rsid w:val="00673893"/>
    <w:rsid w:val="00673D75"/>
    <w:rsid w:val="00674389"/>
    <w:rsid w:val="00674A49"/>
    <w:rsid w:val="00674D4F"/>
    <w:rsid w:val="00674E42"/>
    <w:rsid w:val="00675511"/>
    <w:rsid w:val="0067574D"/>
    <w:rsid w:val="00676CB7"/>
    <w:rsid w:val="006771EF"/>
    <w:rsid w:val="00677609"/>
    <w:rsid w:val="00677BCB"/>
    <w:rsid w:val="00677BCC"/>
    <w:rsid w:val="00677C46"/>
    <w:rsid w:val="006800E2"/>
    <w:rsid w:val="00680FCE"/>
    <w:rsid w:val="006810E3"/>
    <w:rsid w:val="00681A98"/>
    <w:rsid w:val="00682DF0"/>
    <w:rsid w:val="00682E8C"/>
    <w:rsid w:val="00683525"/>
    <w:rsid w:val="00683724"/>
    <w:rsid w:val="006843D0"/>
    <w:rsid w:val="00684D20"/>
    <w:rsid w:val="00685052"/>
    <w:rsid w:val="006859CD"/>
    <w:rsid w:val="00685A69"/>
    <w:rsid w:val="00685C43"/>
    <w:rsid w:val="006867E2"/>
    <w:rsid w:val="00687CAB"/>
    <w:rsid w:val="0069020B"/>
    <w:rsid w:val="00690339"/>
    <w:rsid w:val="00691ED6"/>
    <w:rsid w:val="00692606"/>
    <w:rsid w:val="006931B9"/>
    <w:rsid w:val="006934EE"/>
    <w:rsid w:val="00693AB7"/>
    <w:rsid w:val="00693D9B"/>
    <w:rsid w:val="00694440"/>
    <w:rsid w:val="0069450D"/>
    <w:rsid w:val="006952B9"/>
    <w:rsid w:val="00695574"/>
    <w:rsid w:val="00695607"/>
    <w:rsid w:val="00695882"/>
    <w:rsid w:val="006958E5"/>
    <w:rsid w:val="00695D59"/>
    <w:rsid w:val="00695EB0"/>
    <w:rsid w:val="006960CF"/>
    <w:rsid w:val="0069656F"/>
    <w:rsid w:val="00696781"/>
    <w:rsid w:val="00696B96"/>
    <w:rsid w:val="00696FB9"/>
    <w:rsid w:val="006974D3"/>
    <w:rsid w:val="00697BC2"/>
    <w:rsid w:val="00697FB3"/>
    <w:rsid w:val="006A049D"/>
    <w:rsid w:val="006A0552"/>
    <w:rsid w:val="006A0EE4"/>
    <w:rsid w:val="006A100C"/>
    <w:rsid w:val="006A1F35"/>
    <w:rsid w:val="006A2042"/>
    <w:rsid w:val="006A26D1"/>
    <w:rsid w:val="006A323E"/>
    <w:rsid w:val="006A33C8"/>
    <w:rsid w:val="006A3B15"/>
    <w:rsid w:val="006A3B2C"/>
    <w:rsid w:val="006A4CEA"/>
    <w:rsid w:val="006A52BB"/>
    <w:rsid w:val="006A5373"/>
    <w:rsid w:val="006A591E"/>
    <w:rsid w:val="006A5D58"/>
    <w:rsid w:val="006A5F72"/>
    <w:rsid w:val="006A76B3"/>
    <w:rsid w:val="006B0C5E"/>
    <w:rsid w:val="006B1716"/>
    <w:rsid w:val="006B19F4"/>
    <w:rsid w:val="006B1F25"/>
    <w:rsid w:val="006B22E5"/>
    <w:rsid w:val="006B26EF"/>
    <w:rsid w:val="006B2B12"/>
    <w:rsid w:val="006B38B1"/>
    <w:rsid w:val="006B4847"/>
    <w:rsid w:val="006B4ABF"/>
    <w:rsid w:val="006B5B4F"/>
    <w:rsid w:val="006B5C22"/>
    <w:rsid w:val="006B71C3"/>
    <w:rsid w:val="006B7652"/>
    <w:rsid w:val="006B7E27"/>
    <w:rsid w:val="006C0EF8"/>
    <w:rsid w:val="006C2121"/>
    <w:rsid w:val="006C246A"/>
    <w:rsid w:val="006C247D"/>
    <w:rsid w:val="006C25AD"/>
    <w:rsid w:val="006C3431"/>
    <w:rsid w:val="006C4539"/>
    <w:rsid w:val="006C58D2"/>
    <w:rsid w:val="006C5A91"/>
    <w:rsid w:val="006C673D"/>
    <w:rsid w:val="006C69BE"/>
    <w:rsid w:val="006C76E0"/>
    <w:rsid w:val="006C78E6"/>
    <w:rsid w:val="006C7982"/>
    <w:rsid w:val="006C7E08"/>
    <w:rsid w:val="006D028F"/>
    <w:rsid w:val="006D0950"/>
    <w:rsid w:val="006D2474"/>
    <w:rsid w:val="006D373B"/>
    <w:rsid w:val="006D3848"/>
    <w:rsid w:val="006D3F41"/>
    <w:rsid w:val="006D4133"/>
    <w:rsid w:val="006D43ED"/>
    <w:rsid w:val="006D4DF9"/>
    <w:rsid w:val="006D58E7"/>
    <w:rsid w:val="006D58EF"/>
    <w:rsid w:val="006D5B14"/>
    <w:rsid w:val="006D5D4B"/>
    <w:rsid w:val="006D60E3"/>
    <w:rsid w:val="006D6485"/>
    <w:rsid w:val="006D7086"/>
    <w:rsid w:val="006D7204"/>
    <w:rsid w:val="006D7678"/>
    <w:rsid w:val="006D79A9"/>
    <w:rsid w:val="006D7A1F"/>
    <w:rsid w:val="006D7AD1"/>
    <w:rsid w:val="006D7E37"/>
    <w:rsid w:val="006E0AA9"/>
    <w:rsid w:val="006E0E40"/>
    <w:rsid w:val="006E11E6"/>
    <w:rsid w:val="006E1883"/>
    <w:rsid w:val="006E29F8"/>
    <w:rsid w:val="006E2C34"/>
    <w:rsid w:val="006E3111"/>
    <w:rsid w:val="006E3DE1"/>
    <w:rsid w:val="006E40B3"/>
    <w:rsid w:val="006E442D"/>
    <w:rsid w:val="006E4BCD"/>
    <w:rsid w:val="006E5119"/>
    <w:rsid w:val="006E534A"/>
    <w:rsid w:val="006E6827"/>
    <w:rsid w:val="006E7278"/>
    <w:rsid w:val="006E7A10"/>
    <w:rsid w:val="006E7CB1"/>
    <w:rsid w:val="006E7CF6"/>
    <w:rsid w:val="006E7FBB"/>
    <w:rsid w:val="006E9AB0"/>
    <w:rsid w:val="006F0256"/>
    <w:rsid w:val="006F0932"/>
    <w:rsid w:val="006F10FF"/>
    <w:rsid w:val="006F156B"/>
    <w:rsid w:val="006F18BC"/>
    <w:rsid w:val="006F1B01"/>
    <w:rsid w:val="006F228A"/>
    <w:rsid w:val="006F2352"/>
    <w:rsid w:val="006F2DF7"/>
    <w:rsid w:val="006F3EDA"/>
    <w:rsid w:val="006F438E"/>
    <w:rsid w:val="006F58E5"/>
    <w:rsid w:val="006F59D3"/>
    <w:rsid w:val="006F653B"/>
    <w:rsid w:val="006F67FD"/>
    <w:rsid w:val="006F6B5E"/>
    <w:rsid w:val="006F70A5"/>
    <w:rsid w:val="006F7B1A"/>
    <w:rsid w:val="00700425"/>
    <w:rsid w:val="00701F06"/>
    <w:rsid w:val="00702080"/>
    <w:rsid w:val="007020AA"/>
    <w:rsid w:val="0070288A"/>
    <w:rsid w:val="00702B5F"/>
    <w:rsid w:val="00703149"/>
    <w:rsid w:val="00703423"/>
    <w:rsid w:val="007036FA"/>
    <w:rsid w:val="007046BF"/>
    <w:rsid w:val="00704FDF"/>
    <w:rsid w:val="0070582A"/>
    <w:rsid w:val="0070615F"/>
    <w:rsid w:val="00706EBF"/>
    <w:rsid w:val="0070729E"/>
    <w:rsid w:val="00707AE0"/>
    <w:rsid w:val="00710000"/>
    <w:rsid w:val="0071022F"/>
    <w:rsid w:val="0071056D"/>
    <w:rsid w:val="00710EE1"/>
    <w:rsid w:val="0071237F"/>
    <w:rsid w:val="007127B4"/>
    <w:rsid w:val="00712A43"/>
    <w:rsid w:val="00713EB4"/>
    <w:rsid w:val="00714875"/>
    <w:rsid w:val="00715122"/>
    <w:rsid w:val="007167CD"/>
    <w:rsid w:val="00717181"/>
    <w:rsid w:val="0071791C"/>
    <w:rsid w:val="007202A5"/>
    <w:rsid w:val="00720389"/>
    <w:rsid w:val="007206B8"/>
    <w:rsid w:val="0072088C"/>
    <w:rsid w:val="00720A7E"/>
    <w:rsid w:val="00720DA0"/>
    <w:rsid w:val="00720FE1"/>
    <w:rsid w:val="007215A0"/>
    <w:rsid w:val="0072175D"/>
    <w:rsid w:val="00721D01"/>
    <w:rsid w:val="00721E45"/>
    <w:rsid w:val="00722229"/>
    <w:rsid w:val="00722975"/>
    <w:rsid w:val="00723406"/>
    <w:rsid w:val="007240FE"/>
    <w:rsid w:val="007242C8"/>
    <w:rsid w:val="007246A3"/>
    <w:rsid w:val="00724EF4"/>
    <w:rsid w:val="00726236"/>
    <w:rsid w:val="00726B93"/>
    <w:rsid w:val="0072722D"/>
    <w:rsid w:val="0072728F"/>
    <w:rsid w:val="0073015B"/>
    <w:rsid w:val="0073089A"/>
    <w:rsid w:val="0073091E"/>
    <w:rsid w:val="00730ACE"/>
    <w:rsid w:val="00730CC2"/>
    <w:rsid w:val="0073113A"/>
    <w:rsid w:val="00731524"/>
    <w:rsid w:val="00731EA3"/>
    <w:rsid w:val="00731F1B"/>
    <w:rsid w:val="00732190"/>
    <w:rsid w:val="00732C69"/>
    <w:rsid w:val="007331D9"/>
    <w:rsid w:val="007349E0"/>
    <w:rsid w:val="00734A30"/>
    <w:rsid w:val="00734B2B"/>
    <w:rsid w:val="007353FB"/>
    <w:rsid w:val="0073668A"/>
    <w:rsid w:val="007369AF"/>
    <w:rsid w:val="007371E0"/>
    <w:rsid w:val="007372F9"/>
    <w:rsid w:val="00737707"/>
    <w:rsid w:val="0073B11C"/>
    <w:rsid w:val="00740BCB"/>
    <w:rsid w:val="007414DF"/>
    <w:rsid w:val="00741800"/>
    <w:rsid w:val="007418D0"/>
    <w:rsid w:val="0074237C"/>
    <w:rsid w:val="00742F1B"/>
    <w:rsid w:val="00743042"/>
    <w:rsid w:val="007430F7"/>
    <w:rsid w:val="00743451"/>
    <w:rsid w:val="00743624"/>
    <w:rsid w:val="007443EC"/>
    <w:rsid w:val="00744654"/>
    <w:rsid w:val="00744A35"/>
    <w:rsid w:val="00745691"/>
    <w:rsid w:val="00745D74"/>
    <w:rsid w:val="00745F93"/>
    <w:rsid w:val="00746941"/>
    <w:rsid w:val="00746C54"/>
    <w:rsid w:val="00747165"/>
    <w:rsid w:val="007478B5"/>
    <w:rsid w:val="00747DC1"/>
    <w:rsid w:val="0074C592"/>
    <w:rsid w:val="00750607"/>
    <w:rsid w:val="0075072B"/>
    <w:rsid w:val="00750926"/>
    <w:rsid w:val="007510CC"/>
    <w:rsid w:val="00751421"/>
    <w:rsid w:val="00751495"/>
    <w:rsid w:val="0075201C"/>
    <w:rsid w:val="00752BA9"/>
    <w:rsid w:val="00753656"/>
    <w:rsid w:val="007537D4"/>
    <w:rsid w:val="0075418A"/>
    <w:rsid w:val="00754247"/>
    <w:rsid w:val="00754304"/>
    <w:rsid w:val="00754614"/>
    <w:rsid w:val="007560A0"/>
    <w:rsid w:val="00756B5C"/>
    <w:rsid w:val="00756BB4"/>
    <w:rsid w:val="00757197"/>
    <w:rsid w:val="00757DEE"/>
    <w:rsid w:val="007609E2"/>
    <w:rsid w:val="00761A89"/>
    <w:rsid w:val="00761BE6"/>
    <w:rsid w:val="007620BF"/>
    <w:rsid w:val="00763C83"/>
    <w:rsid w:val="00763DFA"/>
    <w:rsid w:val="00764851"/>
    <w:rsid w:val="0076494E"/>
    <w:rsid w:val="00765A9B"/>
    <w:rsid w:val="00766990"/>
    <w:rsid w:val="00766C2C"/>
    <w:rsid w:val="00767318"/>
    <w:rsid w:val="00767D5B"/>
    <w:rsid w:val="00770435"/>
    <w:rsid w:val="00770AFD"/>
    <w:rsid w:val="00770E33"/>
    <w:rsid w:val="00771FDC"/>
    <w:rsid w:val="00772451"/>
    <w:rsid w:val="00772E54"/>
    <w:rsid w:val="007735D7"/>
    <w:rsid w:val="0077516A"/>
    <w:rsid w:val="00775A5F"/>
    <w:rsid w:val="007778A3"/>
    <w:rsid w:val="00777DA0"/>
    <w:rsid w:val="0078094A"/>
    <w:rsid w:val="00782137"/>
    <w:rsid w:val="00782309"/>
    <w:rsid w:val="00782DB5"/>
    <w:rsid w:val="00784297"/>
    <w:rsid w:val="00784410"/>
    <w:rsid w:val="00784B55"/>
    <w:rsid w:val="007854C6"/>
    <w:rsid w:val="00785A82"/>
    <w:rsid w:val="0078603A"/>
    <w:rsid w:val="00786348"/>
    <w:rsid w:val="00786826"/>
    <w:rsid w:val="0078749E"/>
    <w:rsid w:val="00787C6B"/>
    <w:rsid w:val="00787FEA"/>
    <w:rsid w:val="007900FD"/>
    <w:rsid w:val="007905BE"/>
    <w:rsid w:val="00790F6D"/>
    <w:rsid w:val="0079134C"/>
    <w:rsid w:val="00791B4F"/>
    <w:rsid w:val="00791DAE"/>
    <w:rsid w:val="00791FC0"/>
    <w:rsid w:val="00792964"/>
    <w:rsid w:val="0079399B"/>
    <w:rsid w:val="00794E41"/>
    <w:rsid w:val="007955D9"/>
    <w:rsid w:val="00795632"/>
    <w:rsid w:val="00796181"/>
    <w:rsid w:val="007976E4"/>
    <w:rsid w:val="007978CC"/>
    <w:rsid w:val="00797B00"/>
    <w:rsid w:val="007A003E"/>
    <w:rsid w:val="007A0551"/>
    <w:rsid w:val="007A0C3C"/>
    <w:rsid w:val="007A1B8A"/>
    <w:rsid w:val="007A299C"/>
    <w:rsid w:val="007A3B03"/>
    <w:rsid w:val="007A48B4"/>
    <w:rsid w:val="007A4DB8"/>
    <w:rsid w:val="007A4DE7"/>
    <w:rsid w:val="007A5A7A"/>
    <w:rsid w:val="007A6575"/>
    <w:rsid w:val="007A77C8"/>
    <w:rsid w:val="007A7AA9"/>
    <w:rsid w:val="007A9409"/>
    <w:rsid w:val="007B04AD"/>
    <w:rsid w:val="007B0AAE"/>
    <w:rsid w:val="007B1B46"/>
    <w:rsid w:val="007B3EE2"/>
    <w:rsid w:val="007B467E"/>
    <w:rsid w:val="007B4716"/>
    <w:rsid w:val="007B49D1"/>
    <w:rsid w:val="007B5232"/>
    <w:rsid w:val="007B6A9B"/>
    <w:rsid w:val="007B6ED3"/>
    <w:rsid w:val="007B7641"/>
    <w:rsid w:val="007B7CCE"/>
    <w:rsid w:val="007C068C"/>
    <w:rsid w:val="007C085E"/>
    <w:rsid w:val="007C0B2F"/>
    <w:rsid w:val="007C1632"/>
    <w:rsid w:val="007C1BAA"/>
    <w:rsid w:val="007C3325"/>
    <w:rsid w:val="007C3936"/>
    <w:rsid w:val="007C486C"/>
    <w:rsid w:val="007C5A3D"/>
    <w:rsid w:val="007C5CF7"/>
    <w:rsid w:val="007C691E"/>
    <w:rsid w:val="007C708A"/>
    <w:rsid w:val="007C754F"/>
    <w:rsid w:val="007C7B9E"/>
    <w:rsid w:val="007C7FE8"/>
    <w:rsid w:val="007D002E"/>
    <w:rsid w:val="007D033C"/>
    <w:rsid w:val="007D11B4"/>
    <w:rsid w:val="007D2074"/>
    <w:rsid w:val="007D26C0"/>
    <w:rsid w:val="007D3248"/>
    <w:rsid w:val="007D3546"/>
    <w:rsid w:val="007D3831"/>
    <w:rsid w:val="007D38D4"/>
    <w:rsid w:val="007D3CFE"/>
    <w:rsid w:val="007D41FC"/>
    <w:rsid w:val="007D4282"/>
    <w:rsid w:val="007D5376"/>
    <w:rsid w:val="007D55F5"/>
    <w:rsid w:val="007D65B9"/>
    <w:rsid w:val="007D66CA"/>
    <w:rsid w:val="007D6899"/>
    <w:rsid w:val="007D6F85"/>
    <w:rsid w:val="007D730A"/>
    <w:rsid w:val="007D79E3"/>
    <w:rsid w:val="007E1252"/>
    <w:rsid w:val="007E1417"/>
    <w:rsid w:val="007E2857"/>
    <w:rsid w:val="007E2B02"/>
    <w:rsid w:val="007E2DB7"/>
    <w:rsid w:val="007E360B"/>
    <w:rsid w:val="007E3BF8"/>
    <w:rsid w:val="007E3DB6"/>
    <w:rsid w:val="007E4013"/>
    <w:rsid w:val="007E40C7"/>
    <w:rsid w:val="007E4248"/>
    <w:rsid w:val="007E428B"/>
    <w:rsid w:val="007E532A"/>
    <w:rsid w:val="007E5A05"/>
    <w:rsid w:val="007E6728"/>
    <w:rsid w:val="007E6DB4"/>
    <w:rsid w:val="007E72A4"/>
    <w:rsid w:val="007E7D36"/>
    <w:rsid w:val="007F030D"/>
    <w:rsid w:val="007F0C0E"/>
    <w:rsid w:val="007F15CD"/>
    <w:rsid w:val="007F185E"/>
    <w:rsid w:val="007F19CA"/>
    <w:rsid w:val="007F2030"/>
    <w:rsid w:val="007F2DDD"/>
    <w:rsid w:val="007F2F24"/>
    <w:rsid w:val="007F359B"/>
    <w:rsid w:val="007F3695"/>
    <w:rsid w:val="007F384A"/>
    <w:rsid w:val="007F39E6"/>
    <w:rsid w:val="007F41EC"/>
    <w:rsid w:val="007F4A26"/>
    <w:rsid w:val="007F55F4"/>
    <w:rsid w:val="007F5EB5"/>
    <w:rsid w:val="007F7042"/>
    <w:rsid w:val="007F72E0"/>
    <w:rsid w:val="007F72F5"/>
    <w:rsid w:val="0080085F"/>
    <w:rsid w:val="008009A3"/>
    <w:rsid w:val="00801198"/>
    <w:rsid w:val="00801E1F"/>
    <w:rsid w:val="0080231E"/>
    <w:rsid w:val="008037DF"/>
    <w:rsid w:val="0080447D"/>
    <w:rsid w:val="008044F8"/>
    <w:rsid w:val="008051D3"/>
    <w:rsid w:val="00805209"/>
    <w:rsid w:val="00805A1B"/>
    <w:rsid w:val="008073EE"/>
    <w:rsid w:val="008074A6"/>
    <w:rsid w:val="00810362"/>
    <w:rsid w:val="00810A19"/>
    <w:rsid w:val="00810B44"/>
    <w:rsid w:val="00810D4C"/>
    <w:rsid w:val="00810D61"/>
    <w:rsid w:val="00810E0D"/>
    <w:rsid w:val="00811046"/>
    <w:rsid w:val="008113DA"/>
    <w:rsid w:val="0081144E"/>
    <w:rsid w:val="00812156"/>
    <w:rsid w:val="00812559"/>
    <w:rsid w:val="00812981"/>
    <w:rsid w:val="008129EF"/>
    <w:rsid w:val="00812F1C"/>
    <w:rsid w:val="00813CA3"/>
    <w:rsid w:val="0081476B"/>
    <w:rsid w:val="00814B48"/>
    <w:rsid w:val="00814BC5"/>
    <w:rsid w:val="008158CC"/>
    <w:rsid w:val="008161D7"/>
    <w:rsid w:val="00816611"/>
    <w:rsid w:val="00816D49"/>
    <w:rsid w:val="008171C4"/>
    <w:rsid w:val="0081730D"/>
    <w:rsid w:val="00817534"/>
    <w:rsid w:val="0081757C"/>
    <w:rsid w:val="00817C27"/>
    <w:rsid w:val="00817E67"/>
    <w:rsid w:val="00817EE1"/>
    <w:rsid w:val="00820465"/>
    <w:rsid w:val="0082111A"/>
    <w:rsid w:val="0082126E"/>
    <w:rsid w:val="008218B4"/>
    <w:rsid w:val="00821E68"/>
    <w:rsid w:val="00822C44"/>
    <w:rsid w:val="00823556"/>
    <w:rsid w:val="0082420B"/>
    <w:rsid w:val="00825D66"/>
    <w:rsid w:val="008272E4"/>
    <w:rsid w:val="00827782"/>
    <w:rsid w:val="0082793F"/>
    <w:rsid w:val="00827DDC"/>
    <w:rsid w:val="00827F17"/>
    <w:rsid w:val="00830E0E"/>
    <w:rsid w:val="008316D1"/>
    <w:rsid w:val="00831C2A"/>
    <w:rsid w:val="0083363C"/>
    <w:rsid w:val="00833BD8"/>
    <w:rsid w:val="00834186"/>
    <w:rsid w:val="008362B8"/>
    <w:rsid w:val="008363D5"/>
    <w:rsid w:val="008364BB"/>
    <w:rsid w:val="00836A81"/>
    <w:rsid w:val="00836EB0"/>
    <w:rsid w:val="00836EFA"/>
    <w:rsid w:val="008371AA"/>
    <w:rsid w:val="00837653"/>
    <w:rsid w:val="00837852"/>
    <w:rsid w:val="00837D20"/>
    <w:rsid w:val="00840F9E"/>
    <w:rsid w:val="008410F3"/>
    <w:rsid w:val="00841D86"/>
    <w:rsid w:val="00842DE4"/>
    <w:rsid w:val="008435A6"/>
    <w:rsid w:val="00843628"/>
    <w:rsid w:val="00844082"/>
    <w:rsid w:val="00844390"/>
    <w:rsid w:val="00844606"/>
    <w:rsid w:val="00844BEC"/>
    <w:rsid w:val="0084727A"/>
    <w:rsid w:val="00847363"/>
    <w:rsid w:val="00847580"/>
    <w:rsid w:val="00847F3E"/>
    <w:rsid w:val="00850C55"/>
    <w:rsid w:val="00851BEA"/>
    <w:rsid w:val="00851F90"/>
    <w:rsid w:val="00852C08"/>
    <w:rsid w:val="00852D34"/>
    <w:rsid w:val="00853370"/>
    <w:rsid w:val="00853D79"/>
    <w:rsid w:val="00854528"/>
    <w:rsid w:val="00855C6F"/>
    <w:rsid w:val="00856BB8"/>
    <w:rsid w:val="00856D7B"/>
    <w:rsid w:val="00856E8B"/>
    <w:rsid w:val="008573BC"/>
    <w:rsid w:val="008578F1"/>
    <w:rsid w:val="00857AC2"/>
    <w:rsid w:val="00857DEC"/>
    <w:rsid w:val="00860551"/>
    <w:rsid w:val="008605EF"/>
    <w:rsid w:val="00860680"/>
    <w:rsid w:val="0086071B"/>
    <w:rsid w:val="00861203"/>
    <w:rsid w:val="008613C8"/>
    <w:rsid w:val="0086172F"/>
    <w:rsid w:val="008620C7"/>
    <w:rsid w:val="00862893"/>
    <w:rsid w:val="008632C2"/>
    <w:rsid w:val="008633D2"/>
    <w:rsid w:val="0086374C"/>
    <w:rsid w:val="00864230"/>
    <w:rsid w:val="0086429E"/>
    <w:rsid w:val="00864C9A"/>
    <w:rsid w:val="00864DA7"/>
    <w:rsid w:val="008656A2"/>
    <w:rsid w:val="008657F6"/>
    <w:rsid w:val="0086598A"/>
    <w:rsid w:val="008659D4"/>
    <w:rsid w:val="00870571"/>
    <w:rsid w:val="008709E6"/>
    <w:rsid w:val="00870E64"/>
    <w:rsid w:val="00870FC9"/>
    <w:rsid w:val="00871584"/>
    <w:rsid w:val="008718C7"/>
    <w:rsid w:val="00871C88"/>
    <w:rsid w:val="0087231C"/>
    <w:rsid w:val="00872722"/>
    <w:rsid w:val="00872BDE"/>
    <w:rsid w:val="00872EB3"/>
    <w:rsid w:val="0087363B"/>
    <w:rsid w:val="008743B4"/>
    <w:rsid w:val="0087479F"/>
    <w:rsid w:val="008749FE"/>
    <w:rsid w:val="00875801"/>
    <w:rsid w:val="008767FC"/>
    <w:rsid w:val="008774BD"/>
    <w:rsid w:val="0088157B"/>
    <w:rsid w:val="0088183E"/>
    <w:rsid w:val="00881F2E"/>
    <w:rsid w:val="0088219B"/>
    <w:rsid w:val="00882263"/>
    <w:rsid w:val="00883A14"/>
    <w:rsid w:val="00883B36"/>
    <w:rsid w:val="00884A76"/>
    <w:rsid w:val="00884AA8"/>
    <w:rsid w:val="00884C1D"/>
    <w:rsid w:val="00884D2F"/>
    <w:rsid w:val="00884DA4"/>
    <w:rsid w:val="00884E42"/>
    <w:rsid w:val="00885381"/>
    <w:rsid w:val="0088587F"/>
    <w:rsid w:val="008866F4"/>
    <w:rsid w:val="008871F4"/>
    <w:rsid w:val="008874EF"/>
    <w:rsid w:val="00887E7C"/>
    <w:rsid w:val="00890187"/>
    <w:rsid w:val="00890262"/>
    <w:rsid w:val="008907D6"/>
    <w:rsid w:val="00891231"/>
    <w:rsid w:val="00891BF0"/>
    <w:rsid w:val="00891E0E"/>
    <w:rsid w:val="00893761"/>
    <w:rsid w:val="008940B3"/>
    <w:rsid w:val="008940D1"/>
    <w:rsid w:val="00894615"/>
    <w:rsid w:val="00894C63"/>
    <w:rsid w:val="008951C1"/>
    <w:rsid w:val="00896610"/>
    <w:rsid w:val="00897A2B"/>
    <w:rsid w:val="008A0473"/>
    <w:rsid w:val="008A0A28"/>
    <w:rsid w:val="008A1913"/>
    <w:rsid w:val="008A1E98"/>
    <w:rsid w:val="008A2792"/>
    <w:rsid w:val="008A27D3"/>
    <w:rsid w:val="008A32D8"/>
    <w:rsid w:val="008A35CB"/>
    <w:rsid w:val="008A3E9D"/>
    <w:rsid w:val="008A3EDF"/>
    <w:rsid w:val="008A4843"/>
    <w:rsid w:val="008A513D"/>
    <w:rsid w:val="008A5308"/>
    <w:rsid w:val="008A54BC"/>
    <w:rsid w:val="008A5C5A"/>
    <w:rsid w:val="008A5CC2"/>
    <w:rsid w:val="008A5DF9"/>
    <w:rsid w:val="008A65F6"/>
    <w:rsid w:val="008A6D47"/>
    <w:rsid w:val="008A70D9"/>
    <w:rsid w:val="008A76A0"/>
    <w:rsid w:val="008A796A"/>
    <w:rsid w:val="008A79EB"/>
    <w:rsid w:val="008B004C"/>
    <w:rsid w:val="008B0104"/>
    <w:rsid w:val="008B2869"/>
    <w:rsid w:val="008B333F"/>
    <w:rsid w:val="008B3B71"/>
    <w:rsid w:val="008B41AF"/>
    <w:rsid w:val="008B429A"/>
    <w:rsid w:val="008B4770"/>
    <w:rsid w:val="008B4F41"/>
    <w:rsid w:val="008B556C"/>
    <w:rsid w:val="008B5C07"/>
    <w:rsid w:val="008B6859"/>
    <w:rsid w:val="008B6923"/>
    <w:rsid w:val="008B791F"/>
    <w:rsid w:val="008C06BE"/>
    <w:rsid w:val="008C0AFC"/>
    <w:rsid w:val="008C1423"/>
    <w:rsid w:val="008C168C"/>
    <w:rsid w:val="008C2E72"/>
    <w:rsid w:val="008C33FB"/>
    <w:rsid w:val="008C3863"/>
    <w:rsid w:val="008C3D53"/>
    <w:rsid w:val="008C3F89"/>
    <w:rsid w:val="008C4BE3"/>
    <w:rsid w:val="008C5668"/>
    <w:rsid w:val="008C584A"/>
    <w:rsid w:val="008C5BB8"/>
    <w:rsid w:val="008C5D8B"/>
    <w:rsid w:val="008C64A7"/>
    <w:rsid w:val="008C68DE"/>
    <w:rsid w:val="008C711B"/>
    <w:rsid w:val="008C7C7C"/>
    <w:rsid w:val="008D0272"/>
    <w:rsid w:val="008D0955"/>
    <w:rsid w:val="008D0E33"/>
    <w:rsid w:val="008D165C"/>
    <w:rsid w:val="008D234A"/>
    <w:rsid w:val="008D2390"/>
    <w:rsid w:val="008D2CC6"/>
    <w:rsid w:val="008D3127"/>
    <w:rsid w:val="008D3B40"/>
    <w:rsid w:val="008D4C90"/>
    <w:rsid w:val="008D5277"/>
    <w:rsid w:val="008D5E0C"/>
    <w:rsid w:val="008D6135"/>
    <w:rsid w:val="008D6723"/>
    <w:rsid w:val="008D7B33"/>
    <w:rsid w:val="008D7B78"/>
    <w:rsid w:val="008D7DFC"/>
    <w:rsid w:val="008E0A3A"/>
    <w:rsid w:val="008E1078"/>
    <w:rsid w:val="008E11E8"/>
    <w:rsid w:val="008E1404"/>
    <w:rsid w:val="008E14A9"/>
    <w:rsid w:val="008E1844"/>
    <w:rsid w:val="008E2183"/>
    <w:rsid w:val="008E2B55"/>
    <w:rsid w:val="008E2C4C"/>
    <w:rsid w:val="008E2D3B"/>
    <w:rsid w:val="008E2EBC"/>
    <w:rsid w:val="008E2F75"/>
    <w:rsid w:val="008E3318"/>
    <w:rsid w:val="008E3647"/>
    <w:rsid w:val="008E3FAA"/>
    <w:rsid w:val="008E4424"/>
    <w:rsid w:val="008E4899"/>
    <w:rsid w:val="008E56EB"/>
    <w:rsid w:val="008E5703"/>
    <w:rsid w:val="008E59EC"/>
    <w:rsid w:val="008E5D8C"/>
    <w:rsid w:val="008E610A"/>
    <w:rsid w:val="008E65C5"/>
    <w:rsid w:val="008E66A8"/>
    <w:rsid w:val="008E671B"/>
    <w:rsid w:val="008E6D7B"/>
    <w:rsid w:val="008F0063"/>
    <w:rsid w:val="008F0A2D"/>
    <w:rsid w:val="008F0A70"/>
    <w:rsid w:val="008F1252"/>
    <w:rsid w:val="008F19A3"/>
    <w:rsid w:val="008F1E26"/>
    <w:rsid w:val="008F2347"/>
    <w:rsid w:val="008F28A0"/>
    <w:rsid w:val="008F2CF1"/>
    <w:rsid w:val="008F3F69"/>
    <w:rsid w:val="008F45AD"/>
    <w:rsid w:val="008F4CCE"/>
    <w:rsid w:val="008F4ED4"/>
    <w:rsid w:val="008F510C"/>
    <w:rsid w:val="008F5CCD"/>
    <w:rsid w:val="008F6936"/>
    <w:rsid w:val="008F7DA7"/>
    <w:rsid w:val="008F7FF2"/>
    <w:rsid w:val="009022FA"/>
    <w:rsid w:val="0090240D"/>
    <w:rsid w:val="009032C0"/>
    <w:rsid w:val="0090388A"/>
    <w:rsid w:val="00904358"/>
    <w:rsid w:val="009045B7"/>
    <w:rsid w:val="009051E9"/>
    <w:rsid w:val="009053DE"/>
    <w:rsid w:val="0090546F"/>
    <w:rsid w:val="00905508"/>
    <w:rsid w:val="00905E0E"/>
    <w:rsid w:val="0090601E"/>
    <w:rsid w:val="00906385"/>
    <w:rsid w:val="00907181"/>
    <w:rsid w:val="00907BEC"/>
    <w:rsid w:val="00907DA3"/>
    <w:rsid w:val="00910703"/>
    <w:rsid w:val="00910BE7"/>
    <w:rsid w:val="00911DBD"/>
    <w:rsid w:val="00911F36"/>
    <w:rsid w:val="00912437"/>
    <w:rsid w:val="00912EF0"/>
    <w:rsid w:val="0091345B"/>
    <w:rsid w:val="0091399F"/>
    <w:rsid w:val="00913FD3"/>
    <w:rsid w:val="00914869"/>
    <w:rsid w:val="0091594B"/>
    <w:rsid w:val="00915FDD"/>
    <w:rsid w:val="00916674"/>
    <w:rsid w:val="00916EF9"/>
    <w:rsid w:val="009178B4"/>
    <w:rsid w:val="00920266"/>
    <w:rsid w:val="009203B9"/>
    <w:rsid w:val="00920569"/>
    <w:rsid w:val="009206B6"/>
    <w:rsid w:val="009217D2"/>
    <w:rsid w:val="00921CFC"/>
    <w:rsid w:val="00921EA6"/>
    <w:rsid w:val="0092220F"/>
    <w:rsid w:val="009224E3"/>
    <w:rsid w:val="00922AE4"/>
    <w:rsid w:val="00922B13"/>
    <w:rsid w:val="00922C3C"/>
    <w:rsid w:val="00922C5C"/>
    <w:rsid w:val="00923186"/>
    <w:rsid w:val="009231D2"/>
    <w:rsid w:val="0092348A"/>
    <w:rsid w:val="00923D7E"/>
    <w:rsid w:val="009243C4"/>
    <w:rsid w:val="00924525"/>
    <w:rsid w:val="0092503B"/>
    <w:rsid w:val="009255F8"/>
    <w:rsid w:val="009258C8"/>
    <w:rsid w:val="009258F2"/>
    <w:rsid w:val="00925D55"/>
    <w:rsid w:val="00925E03"/>
    <w:rsid w:val="00925E45"/>
    <w:rsid w:val="0092627B"/>
    <w:rsid w:val="00926524"/>
    <w:rsid w:val="00926942"/>
    <w:rsid w:val="00926FDA"/>
    <w:rsid w:val="00927264"/>
    <w:rsid w:val="00927382"/>
    <w:rsid w:val="00927728"/>
    <w:rsid w:val="0093015F"/>
    <w:rsid w:val="00930DEB"/>
    <w:rsid w:val="00930F9F"/>
    <w:rsid w:val="00931A55"/>
    <w:rsid w:val="0093323E"/>
    <w:rsid w:val="00933781"/>
    <w:rsid w:val="0093399D"/>
    <w:rsid w:val="00933CB4"/>
    <w:rsid w:val="00934673"/>
    <w:rsid w:val="009348EB"/>
    <w:rsid w:val="00934D14"/>
    <w:rsid w:val="00934F7B"/>
    <w:rsid w:val="00935557"/>
    <w:rsid w:val="00935873"/>
    <w:rsid w:val="0093672E"/>
    <w:rsid w:val="00936C39"/>
    <w:rsid w:val="00936F0D"/>
    <w:rsid w:val="0093745C"/>
    <w:rsid w:val="00940FAF"/>
    <w:rsid w:val="00941A23"/>
    <w:rsid w:val="00941ABD"/>
    <w:rsid w:val="00942E25"/>
    <w:rsid w:val="00943060"/>
    <w:rsid w:val="00943920"/>
    <w:rsid w:val="00943C40"/>
    <w:rsid w:val="00943D78"/>
    <w:rsid w:val="00943E45"/>
    <w:rsid w:val="00944519"/>
    <w:rsid w:val="00945AD5"/>
    <w:rsid w:val="00945D7F"/>
    <w:rsid w:val="00946059"/>
    <w:rsid w:val="009464B7"/>
    <w:rsid w:val="00946E22"/>
    <w:rsid w:val="00946E81"/>
    <w:rsid w:val="009474F8"/>
    <w:rsid w:val="00947639"/>
    <w:rsid w:val="00947FE3"/>
    <w:rsid w:val="00950550"/>
    <w:rsid w:val="0095099C"/>
    <w:rsid w:val="00951068"/>
    <w:rsid w:val="009512AF"/>
    <w:rsid w:val="00951466"/>
    <w:rsid w:val="009520A3"/>
    <w:rsid w:val="0095237F"/>
    <w:rsid w:val="009553BD"/>
    <w:rsid w:val="00955497"/>
    <w:rsid w:val="00955ED9"/>
    <w:rsid w:val="0095622E"/>
    <w:rsid w:val="00956AC1"/>
    <w:rsid w:val="00957098"/>
    <w:rsid w:val="009579B7"/>
    <w:rsid w:val="009579DD"/>
    <w:rsid w:val="00961C83"/>
    <w:rsid w:val="00961FBA"/>
    <w:rsid w:val="0096218C"/>
    <w:rsid w:val="00962CC9"/>
    <w:rsid w:val="009631BE"/>
    <w:rsid w:val="00963DEB"/>
    <w:rsid w:val="00966017"/>
    <w:rsid w:val="00967561"/>
    <w:rsid w:val="00967A43"/>
    <w:rsid w:val="00970A0B"/>
    <w:rsid w:val="009710CF"/>
    <w:rsid w:val="00971B8F"/>
    <w:rsid w:val="0097268F"/>
    <w:rsid w:val="00972DF1"/>
    <w:rsid w:val="009733A1"/>
    <w:rsid w:val="00973EF5"/>
    <w:rsid w:val="00973F4B"/>
    <w:rsid w:val="00974639"/>
    <w:rsid w:val="00975187"/>
    <w:rsid w:val="00975A21"/>
    <w:rsid w:val="00975ABA"/>
    <w:rsid w:val="00975EE3"/>
    <w:rsid w:val="00976CCA"/>
    <w:rsid w:val="00977A02"/>
    <w:rsid w:val="00980086"/>
    <w:rsid w:val="0098096E"/>
    <w:rsid w:val="00981239"/>
    <w:rsid w:val="009816E0"/>
    <w:rsid w:val="00981A17"/>
    <w:rsid w:val="00981A2A"/>
    <w:rsid w:val="0098372F"/>
    <w:rsid w:val="00983DA1"/>
    <w:rsid w:val="00983FB3"/>
    <w:rsid w:val="009842C3"/>
    <w:rsid w:val="0098456D"/>
    <w:rsid w:val="00984F34"/>
    <w:rsid w:val="00984F65"/>
    <w:rsid w:val="0098556D"/>
    <w:rsid w:val="00985990"/>
    <w:rsid w:val="00985BDA"/>
    <w:rsid w:val="009866FB"/>
    <w:rsid w:val="0098675C"/>
    <w:rsid w:val="00986B41"/>
    <w:rsid w:val="00986CF9"/>
    <w:rsid w:val="009873B9"/>
    <w:rsid w:val="00987513"/>
    <w:rsid w:val="009907CA"/>
    <w:rsid w:val="009910B3"/>
    <w:rsid w:val="00991C7A"/>
    <w:rsid w:val="00991D2A"/>
    <w:rsid w:val="009922B9"/>
    <w:rsid w:val="00993010"/>
    <w:rsid w:val="00993866"/>
    <w:rsid w:val="00993AD3"/>
    <w:rsid w:val="00994C73"/>
    <w:rsid w:val="00995133"/>
    <w:rsid w:val="00995C76"/>
    <w:rsid w:val="009962CA"/>
    <w:rsid w:val="00996770"/>
    <w:rsid w:val="009974E8"/>
    <w:rsid w:val="00997519"/>
    <w:rsid w:val="00997964"/>
    <w:rsid w:val="00997B39"/>
    <w:rsid w:val="009A0D67"/>
    <w:rsid w:val="009A1AFD"/>
    <w:rsid w:val="009A2E04"/>
    <w:rsid w:val="009A33CB"/>
    <w:rsid w:val="009A3DF6"/>
    <w:rsid w:val="009A445D"/>
    <w:rsid w:val="009A4A29"/>
    <w:rsid w:val="009A4B5D"/>
    <w:rsid w:val="009A4CA5"/>
    <w:rsid w:val="009A4FEC"/>
    <w:rsid w:val="009A52B7"/>
    <w:rsid w:val="009A53B0"/>
    <w:rsid w:val="009A5546"/>
    <w:rsid w:val="009A5E86"/>
    <w:rsid w:val="009A5EEF"/>
    <w:rsid w:val="009A6EFD"/>
    <w:rsid w:val="009A7237"/>
    <w:rsid w:val="009A7415"/>
    <w:rsid w:val="009A7574"/>
    <w:rsid w:val="009A7863"/>
    <w:rsid w:val="009A7B58"/>
    <w:rsid w:val="009A7F50"/>
    <w:rsid w:val="009B027C"/>
    <w:rsid w:val="009B0557"/>
    <w:rsid w:val="009B0D3C"/>
    <w:rsid w:val="009B2616"/>
    <w:rsid w:val="009B2931"/>
    <w:rsid w:val="009B2BFB"/>
    <w:rsid w:val="009B2C6C"/>
    <w:rsid w:val="009B36C2"/>
    <w:rsid w:val="009B382E"/>
    <w:rsid w:val="009B391C"/>
    <w:rsid w:val="009B3B6E"/>
    <w:rsid w:val="009B45EF"/>
    <w:rsid w:val="009B4E9C"/>
    <w:rsid w:val="009B4EEF"/>
    <w:rsid w:val="009B4FF5"/>
    <w:rsid w:val="009B5832"/>
    <w:rsid w:val="009B5E57"/>
    <w:rsid w:val="009B70DC"/>
    <w:rsid w:val="009B796B"/>
    <w:rsid w:val="009B7BF9"/>
    <w:rsid w:val="009B7E07"/>
    <w:rsid w:val="009B7F60"/>
    <w:rsid w:val="009C06F8"/>
    <w:rsid w:val="009C0E8F"/>
    <w:rsid w:val="009C1740"/>
    <w:rsid w:val="009C1E4C"/>
    <w:rsid w:val="009C2382"/>
    <w:rsid w:val="009C2B50"/>
    <w:rsid w:val="009C3065"/>
    <w:rsid w:val="009C35D4"/>
    <w:rsid w:val="009C4BAD"/>
    <w:rsid w:val="009C4C6E"/>
    <w:rsid w:val="009C4F5A"/>
    <w:rsid w:val="009C75D5"/>
    <w:rsid w:val="009C7B42"/>
    <w:rsid w:val="009C7BE7"/>
    <w:rsid w:val="009C7E95"/>
    <w:rsid w:val="009D148F"/>
    <w:rsid w:val="009D1689"/>
    <w:rsid w:val="009D2466"/>
    <w:rsid w:val="009D375D"/>
    <w:rsid w:val="009D3B0F"/>
    <w:rsid w:val="009D4130"/>
    <w:rsid w:val="009D41BF"/>
    <w:rsid w:val="009D4422"/>
    <w:rsid w:val="009D4F6D"/>
    <w:rsid w:val="009D562E"/>
    <w:rsid w:val="009D5BE2"/>
    <w:rsid w:val="009D5CD9"/>
    <w:rsid w:val="009D5E05"/>
    <w:rsid w:val="009D6482"/>
    <w:rsid w:val="009D6864"/>
    <w:rsid w:val="009D6B4D"/>
    <w:rsid w:val="009D6FF7"/>
    <w:rsid w:val="009D7642"/>
    <w:rsid w:val="009D7BD4"/>
    <w:rsid w:val="009D7E20"/>
    <w:rsid w:val="009E050A"/>
    <w:rsid w:val="009E0579"/>
    <w:rsid w:val="009E0FFA"/>
    <w:rsid w:val="009E108A"/>
    <w:rsid w:val="009E1A86"/>
    <w:rsid w:val="009E1AF3"/>
    <w:rsid w:val="009E1D5F"/>
    <w:rsid w:val="009E2004"/>
    <w:rsid w:val="009E3E2A"/>
    <w:rsid w:val="009E45D9"/>
    <w:rsid w:val="009E4927"/>
    <w:rsid w:val="009E4A2A"/>
    <w:rsid w:val="009E5FDA"/>
    <w:rsid w:val="009E61E1"/>
    <w:rsid w:val="009E691A"/>
    <w:rsid w:val="009E69BE"/>
    <w:rsid w:val="009E6C1D"/>
    <w:rsid w:val="009E7A7C"/>
    <w:rsid w:val="009F1B31"/>
    <w:rsid w:val="009F1D95"/>
    <w:rsid w:val="009F2135"/>
    <w:rsid w:val="009F2B1D"/>
    <w:rsid w:val="009F5913"/>
    <w:rsid w:val="009F5A19"/>
    <w:rsid w:val="009F6445"/>
    <w:rsid w:val="009F706A"/>
    <w:rsid w:val="009F7691"/>
    <w:rsid w:val="009F784C"/>
    <w:rsid w:val="009F78FD"/>
    <w:rsid w:val="009F7BFC"/>
    <w:rsid w:val="00A00352"/>
    <w:rsid w:val="00A005FB"/>
    <w:rsid w:val="00A00BF9"/>
    <w:rsid w:val="00A012C6"/>
    <w:rsid w:val="00A01F45"/>
    <w:rsid w:val="00A01F94"/>
    <w:rsid w:val="00A022AC"/>
    <w:rsid w:val="00A02684"/>
    <w:rsid w:val="00A02C51"/>
    <w:rsid w:val="00A02EEF"/>
    <w:rsid w:val="00A04020"/>
    <w:rsid w:val="00A043E8"/>
    <w:rsid w:val="00A044F6"/>
    <w:rsid w:val="00A04AD3"/>
    <w:rsid w:val="00A04D45"/>
    <w:rsid w:val="00A055AF"/>
    <w:rsid w:val="00A056E3"/>
    <w:rsid w:val="00A0585A"/>
    <w:rsid w:val="00A05D75"/>
    <w:rsid w:val="00A0612B"/>
    <w:rsid w:val="00A06650"/>
    <w:rsid w:val="00A06919"/>
    <w:rsid w:val="00A06C89"/>
    <w:rsid w:val="00A06EC5"/>
    <w:rsid w:val="00A07366"/>
    <w:rsid w:val="00A07FD4"/>
    <w:rsid w:val="00A1022A"/>
    <w:rsid w:val="00A10435"/>
    <w:rsid w:val="00A10493"/>
    <w:rsid w:val="00A10D0D"/>
    <w:rsid w:val="00A11828"/>
    <w:rsid w:val="00A11AE6"/>
    <w:rsid w:val="00A12F0C"/>
    <w:rsid w:val="00A13298"/>
    <w:rsid w:val="00A142E9"/>
    <w:rsid w:val="00A14898"/>
    <w:rsid w:val="00A153DC"/>
    <w:rsid w:val="00A160BB"/>
    <w:rsid w:val="00A166FF"/>
    <w:rsid w:val="00A16934"/>
    <w:rsid w:val="00A17692"/>
    <w:rsid w:val="00A20CEF"/>
    <w:rsid w:val="00A22532"/>
    <w:rsid w:val="00A227C8"/>
    <w:rsid w:val="00A22A68"/>
    <w:rsid w:val="00A23309"/>
    <w:rsid w:val="00A236B0"/>
    <w:rsid w:val="00A23814"/>
    <w:rsid w:val="00A24550"/>
    <w:rsid w:val="00A2476A"/>
    <w:rsid w:val="00A247F0"/>
    <w:rsid w:val="00A24920"/>
    <w:rsid w:val="00A24AC5"/>
    <w:rsid w:val="00A24D84"/>
    <w:rsid w:val="00A25040"/>
    <w:rsid w:val="00A2524C"/>
    <w:rsid w:val="00A2536A"/>
    <w:rsid w:val="00A2582F"/>
    <w:rsid w:val="00A25A4A"/>
    <w:rsid w:val="00A25ECF"/>
    <w:rsid w:val="00A2687D"/>
    <w:rsid w:val="00A26C74"/>
    <w:rsid w:val="00A2725A"/>
    <w:rsid w:val="00A278E9"/>
    <w:rsid w:val="00A27908"/>
    <w:rsid w:val="00A30326"/>
    <w:rsid w:val="00A303E7"/>
    <w:rsid w:val="00A3096A"/>
    <w:rsid w:val="00A30976"/>
    <w:rsid w:val="00A30EFF"/>
    <w:rsid w:val="00A30F84"/>
    <w:rsid w:val="00A31162"/>
    <w:rsid w:val="00A312AC"/>
    <w:rsid w:val="00A313AD"/>
    <w:rsid w:val="00A3148B"/>
    <w:rsid w:val="00A31599"/>
    <w:rsid w:val="00A324BD"/>
    <w:rsid w:val="00A324CD"/>
    <w:rsid w:val="00A32636"/>
    <w:rsid w:val="00A32864"/>
    <w:rsid w:val="00A328CA"/>
    <w:rsid w:val="00A32A6B"/>
    <w:rsid w:val="00A33B86"/>
    <w:rsid w:val="00A341CB"/>
    <w:rsid w:val="00A3506B"/>
    <w:rsid w:val="00A35364"/>
    <w:rsid w:val="00A3654E"/>
    <w:rsid w:val="00A36DB8"/>
    <w:rsid w:val="00A37276"/>
    <w:rsid w:val="00A37631"/>
    <w:rsid w:val="00A37779"/>
    <w:rsid w:val="00A40CD6"/>
    <w:rsid w:val="00A419B8"/>
    <w:rsid w:val="00A41AF7"/>
    <w:rsid w:val="00A42504"/>
    <w:rsid w:val="00A427CD"/>
    <w:rsid w:val="00A42DDC"/>
    <w:rsid w:val="00A432C8"/>
    <w:rsid w:val="00A4336C"/>
    <w:rsid w:val="00A43F4C"/>
    <w:rsid w:val="00A4404D"/>
    <w:rsid w:val="00A454D3"/>
    <w:rsid w:val="00A45E49"/>
    <w:rsid w:val="00A4614C"/>
    <w:rsid w:val="00A467EC"/>
    <w:rsid w:val="00A468F1"/>
    <w:rsid w:val="00A46C02"/>
    <w:rsid w:val="00A4795A"/>
    <w:rsid w:val="00A47BE2"/>
    <w:rsid w:val="00A47F90"/>
    <w:rsid w:val="00A51179"/>
    <w:rsid w:val="00A523CD"/>
    <w:rsid w:val="00A52716"/>
    <w:rsid w:val="00A52C9E"/>
    <w:rsid w:val="00A53132"/>
    <w:rsid w:val="00A54085"/>
    <w:rsid w:val="00A54A1D"/>
    <w:rsid w:val="00A54B3B"/>
    <w:rsid w:val="00A55D87"/>
    <w:rsid w:val="00A56537"/>
    <w:rsid w:val="00A568FF"/>
    <w:rsid w:val="00A57170"/>
    <w:rsid w:val="00A60676"/>
    <w:rsid w:val="00A6078E"/>
    <w:rsid w:val="00A609F5"/>
    <w:rsid w:val="00A61008"/>
    <w:rsid w:val="00A611AD"/>
    <w:rsid w:val="00A6176D"/>
    <w:rsid w:val="00A61C19"/>
    <w:rsid w:val="00A623FC"/>
    <w:rsid w:val="00A62BCE"/>
    <w:rsid w:val="00A62DC3"/>
    <w:rsid w:val="00A62E16"/>
    <w:rsid w:val="00A62F44"/>
    <w:rsid w:val="00A63D16"/>
    <w:rsid w:val="00A64700"/>
    <w:rsid w:val="00A647AF"/>
    <w:rsid w:val="00A647E1"/>
    <w:rsid w:val="00A64A37"/>
    <w:rsid w:val="00A6554C"/>
    <w:rsid w:val="00A65A78"/>
    <w:rsid w:val="00A66696"/>
    <w:rsid w:val="00A66A69"/>
    <w:rsid w:val="00A67E27"/>
    <w:rsid w:val="00A7018D"/>
    <w:rsid w:val="00A70322"/>
    <w:rsid w:val="00A716AF"/>
    <w:rsid w:val="00A721D1"/>
    <w:rsid w:val="00A7260A"/>
    <w:rsid w:val="00A727A0"/>
    <w:rsid w:val="00A73B26"/>
    <w:rsid w:val="00A73DA8"/>
    <w:rsid w:val="00A73EC5"/>
    <w:rsid w:val="00A73F01"/>
    <w:rsid w:val="00A74207"/>
    <w:rsid w:val="00A74CF0"/>
    <w:rsid w:val="00A7570B"/>
    <w:rsid w:val="00A76A19"/>
    <w:rsid w:val="00A76F63"/>
    <w:rsid w:val="00A80A39"/>
    <w:rsid w:val="00A82AFB"/>
    <w:rsid w:val="00A831A7"/>
    <w:rsid w:val="00A831FB"/>
    <w:rsid w:val="00A838AB"/>
    <w:rsid w:val="00A83EBF"/>
    <w:rsid w:val="00A85683"/>
    <w:rsid w:val="00A87202"/>
    <w:rsid w:val="00A87362"/>
    <w:rsid w:val="00A8AB9F"/>
    <w:rsid w:val="00A901F3"/>
    <w:rsid w:val="00A90611"/>
    <w:rsid w:val="00A90D33"/>
    <w:rsid w:val="00A920F9"/>
    <w:rsid w:val="00A9269E"/>
    <w:rsid w:val="00A92A62"/>
    <w:rsid w:val="00A93466"/>
    <w:rsid w:val="00A94ACC"/>
    <w:rsid w:val="00A95445"/>
    <w:rsid w:val="00A9548B"/>
    <w:rsid w:val="00A959FB"/>
    <w:rsid w:val="00A95E21"/>
    <w:rsid w:val="00AA0529"/>
    <w:rsid w:val="00AA08AC"/>
    <w:rsid w:val="00AA0A94"/>
    <w:rsid w:val="00AA0DCF"/>
    <w:rsid w:val="00AA0F2D"/>
    <w:rsid w:val="00AA172F"/>
    <w:rsid w:val="00AA1D52"/>
    <w:rsid w:val="00AA36E7"/>
    <w:rsid w:val="00AA3909"/>
    <w:rsid w:val="00AA464E"/>
    <w:rsid w:val="00AA465B"/>
    <w:rsid w:val="00AA4762"/>
    <w:rsid w:val="00AA4DB8"/>
    <w:rsid w:val="00AA511B"/>
    <w:rsid w:val="00AA530D"/>
    <w:rsid w:val="00AA559E"/>
    <w:rsid w:val="00AA5692"/>
    <w:rsid w:val="00AA5B36"/>
    <w:rsid w:val="00AA5CE5"/>
    <w:rsid w:val="00AA6363"/>
    <w:rsid w:val="00AA64CB"/>
    <w:rsid w:val="00AA69CA"/>
    <w:rsid w:val="00AA7998"/>
    <w:rsid w:val="00AA7FC7"/>
    <w:rsid w:val="00AA7FF2"/>
    <w:rsid w:val="00AB01BF"/>
    <w:rsid w:val="00AB04D5"/>
    <w:rsid w:val="00AB04E5"/>
    <w:rsid w:val="00AB08EF"/>
    <w:rsid w:val="00AB1098"/>
    <w:rsid w:val="00AB1A2D"/>
    <w:rsid w:val="00AB318C"/>
    <w:rsid w:val="00AB3EAE"/>
    <w:rsid w:val="00AB4145"/>
    <w:rsid w:val="00AB4180"/>
    <w:rsid w:val="00AB5EFA"/>
    <w:rsid w:val="00AB617D"/>
    <w:rsid w:val="00AB6BEA"/>
    <w:rsid w:val="00AB709C"/>
    <w:rsid w:val="00AC0491"/>
    <w:rsid w:val="00AC150D"/>
    <w:rsid w:val="00AC17A8"/>
    <w:rsid w:val="00AC1800"/>
    <w:rsid w:val="00AC1F4B"/>
    <w:rsid w:val="00AC2296"/>
    <w:rsid w:val="00AC2924"/>
    <w:rsid w:val="00AC2B52"/>
    <w:rsid w:val="00AC2F9A"/>
    <w:rsid w:val="00AC313D"/>
    <w:rsid w:val="00AC3351"/>
    <w:rsid w:val="00AC3997"/>
    <w:rsid w:val="00AC4995"/>
    <w:rsid w:val="00AC504F"/>
    <w:rsid w:val="00AC5DC1"/>
    <w:rsid w:val="00AC604E"/>
    <w:rsid w:val="00AC6215"/>
    <w:rsid w:val="00AC787F"/>
    <w:rsid w:val="00AD0001"/>
    <w:rsid w:val="00AD00B9"/>
    <w:rsid w:val="00AD0F2D"/>
    <w:rsid w:val="00AD1148"/>
    <w:rsid w:val="00AD1509"/>
    <w:rsid w:val="00AD21B7"/>
    <w:rsid w:val="00AD2A65"/>
    <w:rsid w:val="00AD30DE"/>
    <w:rsid w:val="00AD34A5"/>
    <w:rsid w:val="00AD3CB1"/>
    <w:rsid w:val="00AD407C"/>
    <w:rsid w:val="00AD4661"/>
    <w:rsid w:val="00AD4BF2"/>
    <w:rsid w:val="00AD5231"/>
    <w:rsid w:val="00AD68C4"/>
    <w:rsid w:val="00AD6944"/>
    <w:rsid w:val="00AD6996"/>
    <w:rsid w:val="00AD6DAC"/>
    <w:rsid w:val="00AD720D"/>
    <w:rsid w:val="00AD7DA6"/>
    <w:rsid w:val="00AD7F79"/>
    <w:rsid w:val="00AE068E"/>
    <w:rsid w:val="00AE07D7"/>
    <w:rsid w:val="00AE0F98"/>
    <w:rsid w:val="00AE1235"/>
    <w:rsid w:val="00AE213C"/>
    <w:rsid w:val="00AE2439"/>
    <w:rsid w:val="00AE286A"/>
    <w:rsid w:val="00AE32B6"/>
    <w:rsid w:val="00AE3597"/>
    <w:rsid w:val="00AE37C7"/>
    <w:rsid w:val="00AE3CCE"/>
    <w:rsid w:val="00AE5247"/>
    <w:rsid w:val="00AE526B"/>
    <w:rsid w:val="00AE52A8"/>
    <w:rsid w:val="00AE54C6"/>
    <w:rsid w:val="00AE5544"/>
    <w:rsid w:val="00AE6210"/>
    <w:rsid w:val="00AE643F"/>
    <w:rsid w:val="00AE65D1"/>
    <w:rsid w:val="00AE6C0E"/>
    <w:rsid w:val="00AE7E78"/>
    <w:rsid w:val="00AE7EA2"/>
    <w:rsid w:val="00AE7EC6"/>
    <w:rsid w:val="00AEBD44"/>
    <w:rsid w:val="00AF03BE"/>
    <w:rsid w:val="00AF03DC"/>
    <w:rsid w:val="00AF0E75"/>
    <w:rsid w:val="00AF0EBD"/>
    <w:rsid w:val="00AF0FF0"/>
    <w:rsid w:val="00AF1396"/>
    <w:rsid w:val="00AF16D9"/>
    <w:rsid w:val="00AF1F45"/>
    <w:rsid w:val="00AF2829"/>
    <w:rsid w:val="00AF2B25"/>
    <w:rsid w:val="00AF33F0"/>
    <w:rsid w:val="00AF374B"/>
    <w:rsid w:val="00AF4114"/>
    <w:rsid w:val="00AF4B10"/>
    <w:rsid w:val="00AF4F40"/>
    <w:rsid w:val="00AF515E"/>
    <w:rsid w:val="00AF530F"/>
    <w:rsid w:val="00AF5D5D"/>
    <w:rsid w:val="00AF6557"/>
    <w:rsid w:val="00AF6B76"/>
    <w:rsid w:val="00AF6DB3"/>
    <w:rsid w:val="00B00106"/>
    <w:rsid w:val="00B007C2"/>
    <w:rsid w:val="00B009B6"/>
    <w:rsid w:val="00B00A38"/>
    <w:rsid w:val="00B00AA8"/>
    <w:rsid w:val="00B01115"/>
    <w:rsid w:val="00B01AC5"/>
    <w:rsid w:val="00B020DF"/>
    <w:rsid w:val="00B022D3"/>
    <w:rsid w:val="00B023C0"/>
    <w:rsid w:val="00B028A5"/>
    <w:rsid w:val="00B03634"/>
    <w:rsid w:val="00B03D18"/>
    <w:rsid w:val="00B03E07"/>
    <w:rsid w:val="00B04028"/>
    <w:rsid w:val="00B04515"/>
    <w:rsid w:val="00B06605"/>
    <w:rsid w:val="00B06DD0"/>
    <w:rsid w:val="00B074E0"/>
    <w:rsid w:val="00B07EE7"/>
    <w:rsid w:val="00B1052B"/>
    <w:rsid w:val="00B10F0D"/>
    <w:rsid w:val="00B1154F"/>
    <w:rsid w:val="00B11C1F"/>
    <w:rsid w:val="00B12153"/>
    <w:rsid w:val="00B12703"/>
    <w:rsid w:val="00B12784"/>
    <w:rsid w:val="00B129B0"/>
    <w:rsid w:val="00B139A5"/>
    <w:rsid w:val="00B13E13"/>
    <w:rsid w:val="00B14122"/>
    <w:rsid w:val="00B14A90"/>
    <w:rsid w:val="00B151F4"/>
    <w:rsid w:val="00B158CE"/>
    <w:rsid w:val="00B159FB"/>
    <w:rsid w:val="00B16738"/>
    <w:rsid w:val="00B16F9A"/>
    <w:rsid w:val="00B17CEC"/>
    <w:rsid w:val="00B208D3"/>
    <w:rsid w:val="00B21FBF"/>
    <w:rsid w:val="00B2227D"/>
    <w:rsid w:val="00B22BEB"/>
    <w:rsid w:val="00B234E9"/>
    <w:rsid w:val="00B23713"/>
    <w:rsid w:val="00B23D16"/>
    <w:rsid w:val="00B23D6F"/>
    <w:rsid w:val="00B243C2"/>
    <w:rsid w:val="00B24436"/>
    <w:rsid w:val="00B24623"/>
    <w:rsid w:val="00B25955"/>
    <w:rsid w:val="00B26245"/>
    <w:rsid w:val="00B2647B"/>
    <w:rsid w:val="00B2688E"/>
    <w:rsid w:val="00B269E8"/>
    <w:rsid w:val="00B274E8"/>
    <w:rsid w:val="00B2782C"/>
    <w:rsid w:val="00B27B4D"/>
    <w:rsid w:val="00B3016C"/>
    <w:rsid w:val="00B3028E"/>
    <w:rsid w:val="00B3045A"/>
    <w:rsid w:val="00B30DC6"/>
    <w:rsid w:val="00B310E3"/>
    <w:rsid w:val="00B31314"/>
    <w:rsid w:val="00B3177E"/>
    <w:rsid w:val="00B31A82"/>
    <w:rsid w:val="00B324A3"/>
    <w:rsid w:val="00B3259F"/>
    <w:rsid w:val="00B3302A"/>
    <w:rsid w:val="00B334D3"/>
    <w:rsid w:val="00B33A4A"/>
    <w:rsid w:val="00B340CE"/>
    <w:rsid w:val="00B347E2"/>
    <w:rsid w:val="00B34DAD"/>
    <w:rsid w:val="00B352D7"/>
    <w:rsid w:val="00B365EF"/>
    <w:rsid w:val="00B36A40"/>
    <w:rsid w:val="00B36E9E"/>
    <w:rsid w:val="00B36F2E"/>
    <w:rsid w:val="00B37167"/>
    <w:rsid w:val="00B37211"/>
    <w:rsid w:val="00B3736C"/>
    <w:rsid w:val="00B407E0"/>
    <w:rsid w:val="00B40AB8"/>
    <w:rsid w:val="00B40B0D"/>
    <w:rsid w:val="00B40E02"/>
    <w:rsid w:val="00B40FC0"/>
    <w:rsid w:val="00B42618"/>
    <w:rsid w:val="00B4301E"/>
    <w:rsid w:val="00B4332E"/>
    <w:rsid w:val="00B435DF"/>
    <w:rsid w:val="00B43A55"/>
    <w:rsid w:val="00B43FAB"/>
    <w:rsid w:val="00B4434E"/>
    <w:rsid w:val="00B4443B"/>
    <w:rsid w:val="00B447ED"/>
    <w:rsid w:val="00B448AD"/>
    <w:rsid w:val="00B449E7"/>
    <w:rsid w:val="00B451DC"/>
    <w:rsid w:val="00B459B2"/>
    <w:rsid w:val="00B45F51"/>
    <w:rsid w:val="00B46602"/>
    <w:rsid w:val="00B46824"/>
    <w:rsid w:val="00B46C79"/>
    <w:rsid w:val="00B4793B"/>
    <w:rsid w:val="00B47C02"/>
    <w:rsid w:val="00B502A1"/>
    <w:rsid w:val="00B50759"/>
    <w:rsid w:val="00B51211"/>
    <w:rsid w:val="00B513C8"/>
    <w:rsid w:val="00B51734"/>
    <w:rsid w:val="00B51A21"/>
    <w:rsid w:val="00B51A4D"/>
    <w:rsid w:val="00B530F9"/>
    <w:rsid w:val="00B5314F"/>
    <w:rsid w:val="00B53CDC"/>
    <w:rsid w:val="00B540A6"/>
    <w:rsid w:val="00B553C0"/>
    <w:rsid w:val="00B55D73"/>
    <w:rsid w:val="00B55EE0"/>
    <w:rsid w:val="00B55F2A"/>
    <w:rsid w:val="00B5602C"/>
    <w:rsid w:val="00B560A1"/>
    <w:rsid w:val="00B5693E"/>
    <w:rsid w:val="00B56CFD"/>
    <w:rsid w:val="00B57E40"/>
    <w:rsid w:val="00B60598"/>
    <w:rsid w:val="00B60797"/>
    <w:rsid w:val="00B6110A"/>
    <w:rsid w:val="00B6169D"/>
    <w:rsid w:val="00B61AE3"/>
    <w:rsid w:val="00B6262B"/>
    <w:rsid w:val="00B62831"/>
    <w:rsid w:val="00B62E55"/>
    <w:rsid w:val="00B63121"/>
    <w:rsid w:val="00B635B3"/>
    <w:rsid w:val="00B644A7"/>
    <w:rsid w:val="00B64D1E"/>
    <w:rsid w:val="00B652DD"/>
    <w:rsid w:val="00B65368"/>
    <w:rsid w:val="00B67BC4"/>
    <w:rsid w:val="00B700CA"/>
    <w:rsid w:val="00B702D6"/>
    <w:rsid w:val="00B70C22"/>
    <w:rsid w:val="00B70F1B"/>
    <w:rsid w:val="00B711B5"/>
    <w:rsid w:val="00B7146E"/>
    <w:rsid w:val="00B714AA"/>
    <w:rsid w:val="00B71569"/>
    <w:rsid w:val="00B71B21"/>
    <w:rsid w:val="00B72A55"/>
    <w:rsid w:val="00B72E0D"/>
    <w:rsid w:val="00B72F19"/>
    <w:rsid w:val="00B73503"/>
    <w:rsid w:val="00B739AB"/>
    <w:rsid w:val="00B7448C"/>
    <w:rsid w:val="00B74841"/>
    <w:rsid w:val="00B75312"/>
    <w:rsid w:val="00B75358"/>
    <w:rsid w:val="00B756DD"/>
    <w:rsid w:val="00B7585F"/>
    <w:rsid w:val="00B75C18"/>
    <w:rsid w:val="00B762E7"/>
    <w:rsid w:val="00B76365"/>
    <w:rsid w:val="00B76584"/>
    <w:rsid w:val="00B770FD"/>
    <w:rsid w:val="00B77998"/>
    <w:rsid w:val="00B80121"/>
    <w:rsid w:val="00B804A7"/>
    <w:rsid w:val="00B8089E"/>
    <w:rsid w:val="00B80D6D"/>
    <w:rsid w:val="00B810C3"/>
    <w:rsid w:val="00B8121F"/>
    <w:rsid w:val="00B816E1"/>
    <w:rsid w:val="00B816EF"/>
    <w:rsid w:val="00B81797"/>
    <w:rsid w:val="00B81E36"/>
    <w:rsid w:val="00B8296B"/>
    <w:rsid w:val="00B831B7"/>
    <w:rsid w:val="00B83B73"/>
    <w:rsid w:val="00B84287"/>
    <w:rsid w:val="00B84773"/>
    <w:rsid w:val="00B85757"/>
    <w:rsid w:val="00B85994"/>
    <w:rsid w:val="00B86288"/>
    <w:rsid w:val="00B869FD"/>
    <w:rsid w:val="00B86AC8"/>
    <w:rsid w:val="00B873E2"/>
    <w:rsid w:val="00B87480"/>
    <w:rsid w:val="00B90F10"/>
    <w:rsid w:val="00B91CB1"/>
    <w:rsid w:val="00B91EF8"/>
    <w:rsid w:val="00B920DA"/>
    <w:rsid w:val="00B92874"/>
    <w:rsid w:val="00B929F9"/>
    <w:rsid w:val="00B93843"/>
    <w:rsid w:val="00B93AF5"/>
    <w:rsid w:val="00B93CEB"/>
    <w:rsid w:val="00B93DFF"/>
    <w:rsid w:val="00B93FF1"/>
    <w:rsid w:val="00B94332"/>
    <w:rsid w:val="00B947C2"/>
    <w:rsid w:val="00B949ED"/>
    <w:rsid w:val="00B97445"/>
    <w:rsid w:val="00B97915"/>
    <w:rsid w:val="00B97A9E"/>
    <w:rsid w:val="00BA00BD"/>
    <w:rsid w:val="00BA016D"/>
    <w:rsid w:val="00BA0618"/>
    <w:rsid w:val="00BA10B4"/>
    <w:rsid w:val="00BA16AD"/>
    <w:rsid w:val="00BA1784"/>
    <w:rsid w:val="00BA1856"/>
    <w:rsid w:val="00BA1F26"/>
    <w:rsid w:val="00BA4389"/>
    <w:rsid w:val="00BA45D0"/>
    <w:rsid w:val="00BA4985"/>
    <w:rsid w:val="00BA57AC"/>
    <w:rsid w:val="00BA6307"/>
    <w:rsid w:val="00BA6758"/>
    <w:rsid w:val="00BB0A53"/>
    <w:rsid w:val="00BB1DD5"/>
    <w:rsid w:val="00BB2174"/>
    <w:rsid w:val="00BB2F1E"/>
    <w:rsid w:val="00BB324A"/>
    <w:rsid w:val="00BB3BB1"/>
    <w:rsid w:val="00BB3CB2"/>
    <w:rsid w:val="00BB4038"/>
    <w:rsid w:val="00BB47E7"/>
    <w:rsid w:val="00BB508E"/>
    <w:rsid w:val="00BB547F"/>
    <w:rsid w:val="00BB6955"/>
    <w:rsid w:val="00BB6C96"/>
    <w:rsid w:val="00BB6CC1"/>
    <w:rsid w:val="00BB6DB6"/>
    <w:rsid w:val="00BB740D"/>
    <w:rsid w:val="00BB7675"/>
    <w:rsid w:val="00BB76B7"/>
    <w:rsid w:val="00BB76C2"/>
    <w:rsid w:val="00BC011A"/>
    <w:rsid w:val="00BC094F"/>
    <w:rsid w:val="00BC0D89"/>
    <w:rsid w:val="00BC0DFC"/>
    <w:rsid w:val="00BC1092"/>
    <w:rsid w:val="00BC1838"/>
    <w:rsid w:val="00BC20C4"/>
    <w:rsid w:val="00BC21FA"/>
    <w:rsid w:val="00BC2554"/>
    <w:rsid w:val="00BC25DD"/>
    <w:rsid w:val="00BC2904"/>
    <w:rsid w:val="00BC38C7"/>
    <w:rsid w:val="00BC38D9"/>
    <w:rsid w:val="00BC3E24"/>
    <w:rsid w:val="00BC46AE"/>
    <w:rsid w:val="00BC515E"/>
    <w:rsid w:val="00BC5523"/>
    <w:rsid w:val="00BC6A21"/>
    <w:rsid w:val="00BC6B24"/>
    <w:rsid w:val="00BC6CFE"/>
    <w:rsid w:val="00BC6DCD"/>
    <w:rsid w:val="00BC6F49"/>
    <w:rsid w:val="00BC731D"/>
    <w:rsid w:val="00BC77DD"/>
    <w:rsid w:val="00BC7EF7"/>
    <w:rsid w:val="00BD0332"/>
    <w:rsid w:val="00BD0677"/>
    <w:rsid w:val="00BD069C"/>
    <w:rsid w:val="00BD09EC"/>
    <w:rsid w:val="00BD0ABA"/>
    <w:rsid w:val="00BD20EF"/>
    <w:rsid w:val="00BD24FF"/>
    <w:rsid w:val="00BD2699"/>
    <w:rsid w:val="00BD2B3D"/>
    <w:rsid w:val="00BD30A2"/>
    <w:rsid w:val="00BD33F3"/>
    <w:rsid w:val="00BD3E1B"/>
    <w:rsid w:val="00BD4001"/>
    <w:rsid w:val="00BD4E2E"/>
    <w:rsid w:val="00BD59AB"/>
    <w:rsid w:val="00BD6AAC"/>
    <w:rsid w:val="00BD6E6C"/>
    <w:rsid w:val="00BD6F4E"/>
    <w:rsid w:val="00BD7436"/>
    <w:rsid w:val="00BD7C4E"/>
    <w:rsid w:val="00BD7E32"/>
    <w:rsid w:val="00BE0FBB"/>
    <w:rsid w:val="00BE102E"/>
    <w:rsid w:val="00BE132F"/>
    <w:rsid w:val="00BE1DB6"/>
    <w:rsid w:val="00BE219F"/>
    <w:rsid w:val="00BE2698"/>
    <w:rsid w:val="00BE28D3"/>
    <w:rsid w:val="00BE2956"/>
    <w:rsid w:val="00BE2C74"/>
    <w:rsid w:val="00BE2CF8"/>
    <w:rsid w:val="00BE30E4"/>
    <w:rsid w:val="00BE386F"/>
    <w:rsid w:val="00BE393A"/>
    <w:rsid w:val="00BE5057"/>
    <w:rsid w:val="00BE55FE"/>
    <w:rsid w:val="00BE59C6"/>
    <w:rsid w:val="00BE6BB6"/>
    <w:rsid w:val="00BE7119"/>
    <w:rsid w:val="00BE7B85"/>
    <w:rsid w:val="00BE7F0D"/>
    <w:rsid w:val="00BF109B"/>
    <w:rsid w:val="00BF19C5"/>
    <w:rsid w:val="00BF1AFF"/>
    <w:rsid w:val="00BF1F1D"/>
    <w:rsid w:val="00BF2334"/>
    <w:rsid w:val="00BF281C"/>
    <w:rsid w:val="00BF2AA0"/>
    <w:rsid w:val="00BF2D3E"/>
    <w:rsid w:val="00BF2FBB"/>
    <w:rsid w:val="00BF344F"/>
    <w:rsid w:val="00BF39DB"/>
    <w:rsid w:val="00BF4246"/>
    <w:rsid w:val="00BF54EF"/>
    <w:rsid w:val="00BF63BB"/>
    <w:rsid w:val="00BF6491"/>
    <w:rsid w:val="00BF6643"/>
    <w:rsid w:val="00BF69AD"/>
    <w:rsid w:val="00BF6BE3"/>
    <w:rsid w:val="00BF7A7B"/>
    <w:rsid w:val="00BF7AC6"/>
    <w:rsid w:val="00C00173"/>
    <w:rsid w:val="00C00D37"/>
    <w:rsid w:val="00C02643"/>
    <w:rsid w:val="00C02693"/>
    <w:rsid w:val="00C036CC"/>
    <w:rsid w:val="00C042F1"/>
    <w:rsid w:val="00C04B3C"/>
    <w:rsid w:val="00C0608E"/>
    <w:rsid w:val="00C06889"/>
    <w:rsid w:val="00C06E4C"/>
    <w:rsid w:val="00C0774C"/>
    <w:rsid w:val="00C10B58"/>
    <w:rsid w:val="00C1236A"/>
    <w:rsid w:val="00C1260C"/>
    <w:rsid w:val="00C131EE"/>
    <w:rsid w:val="00C139B0"/>
    <w:rsid w:val="00C14761"/>
    <w:rsid w:val="00C14928"/>
    <w:rsid w:val="00C14D64"/>
    <w:rsid w:val="00C1535A"/>
    <w:rsid w:val="00C155BC"/>
    <w:rsid w:val="00C1582F"/>
    <w:rsid w:val="00C15C5D"/>
    <w:rsid w:val="00C1791D"/>
    <w:rsid w:val="00C21C25"/>
    <w:rsid w:val="00C21E78"/>
    <w:rsid w:val="00C21F23"/>
    <w:rsid w:val="00C223AA"/>
    <w:rsid w:val="00C233D6"/>
    <w:rsid w:val="00C23B3B"/>
    <w:rsid w:val="00C23BDB"/>
    <w:rsid w:val="00C24A7A"/>
    <w:rsid w:val="00C2518E"/>
    <w:rsid w:val="00C251D3"/>
    <w:rsid w:val="00C252F7"/>
    <w:rsid w:val="00C253AA"/>
    <w:rsid w:val="00C25580"/>
    <w:rsid w:val="00C25760"/>
    <w:rsid w:val="00C26B52"/>
    <w:rsid w:val="00C26C30"/>
    <w:rsid w:val="00C276B1"/>
    <w:rsid w:val="00C27E2B"/>
    <w:rsid w:val="00C30526"/>
    <w:rsid w:val="00C30862"/>
    <w:rsid w:val="00C3095D"/>
    <w:rsid w:val="00C30A2B"/>
    <w:rsid w:val="00C30BF2"/>
    <w:rsid w:val="00C30F02"/>
    <w:rsid w:val="00C31A96"/>
    <w:rsid w:val="00C32F94"/>
    <w:rsid w:val="00C33066"/>
    <w:rsid w:val="00C334C4"/>
    <w:rsid w:val="00C33884"/>
    <w:rsid w:val="00C340DF"/>
    <w:rsid w:val="00C34671"/>
    <w:rsid w:val="00C35E0A"/>
    <w:rsid w:val="00C361A7"/>
    <w:rsid w:val="00C400B1"/>
    <w:rsid w:val="00C41E6D"/>
    <w:rsid w:val="00C4227A"/>
    <w:rsid w:val="00C42703"/>
    <w:rsid w:val="00C42B98"/>
    <w:rsid w:val="00C43052"/>
    <w:rsid w:val="00C43744"/>
    <w:rsid w:val="00C43B2F"/>
    <w:rsid w:val="00C43B48"/>
    <w:rsid w:val="00C4482D"/>
    <w:rsid w:val="00C44D59"/>
    <w:rsid w:val="00C44DB3"/>
    <w:rsid w:val="00C457A5"/>
    <w:rsid w:val="00C45EFA"/>
    <w:rsid w:val="00C4641D"/>
    <w:rsid w:val="00C46486"/>
    <w:rsid w:val="00C46B29"/>
    <w:rsid w:val="00C475FE"/>
    <w:rsid w:val="00C51833"/>
    <w:rsid w:val="00C51C98"/>
    <w:rsid w:val="00C5201F"/>
    <w:rsid w:val="00C52872"/>
    <w:rsid w:val="00C53D23"/>
    <w:rsid w:val="00C53EE2"/>
    <w:rsid w:val="00C53F3A"/>
    <w:rsid w:val="00C540A1"/>
    <w:rsid w:val="00C55691"/>
    <w:rsid w:val="00C556BC"/>
    <w:rsid w:val="00C557E1"/>
    <w:rsid w:val="00C56419"/>
    <w:rsid w:val="00C56646"/>
    <w:rsid w:val="00C56F6C"/>
    <w:rsid w:val="00C57428"/>
    <w:rsid w:val="00C57443"/>
    <w:rsid w:val="00C576CA"/>
    <w:rsid w:val="00C57DE0"/>
    <w:rsid w:val="00C6048B"/>
    <w:rsid w:val="00C60D58"/>
    <w:rsid w:val="00C60ECF"/>
    <w:rsid w:val="00C6143D"/>
    <w:rsid w:val="00C61F87"/>
    <w:rsid w:val="00C621E2"/>
    <w:rsid w:val="00C6293C"/>
    <w:rsid w:val="00C62A15"/>
    <w:rsid w:val="00C62CEC"/>
    <w:rsid w:val="00C6314B"/>
    <w:rsid w:val="00C6496C"/>
    <w:rsid w:val="00C651F8"/>
    <w:rsid w:val="00C658D0"/>
    <w:rsid w:val="00C659E4"/>
    <w:rsid w:val="00C65FCC"/>
    <w:rsid w:val="00C666D9"/>
    <w:rsid w:val="00C66888"/>
    <w:rsid w:val="00C67C9C"/>
    <w:rsid w:val="00C67F2A"/>
    <w:rsid w:val="00C70000"/>
    <w:rsid w:val="00C700C1"/>
    <w:rsid w:val="00C70943"/>
    <w:rsid w:val="00C70BF4"/>
    <w:rsid w:val="00C72CB8"/>
    <w:rsid w:val="00C75494"/>
    <w:rsid w:val="00C76575"/>
    <w:rsid w:val="00C76D31"/>
    <w:rsid w:val="00C77BBD"/>
    <w:rsid w:val="00C80366"/>
    <w:rsid w:val="00C809B5"/>
    <w:rsid w:val="00C80C50"/>
    <w:rsid w:val="00C814F1"/>
    <w:rsid w:val="00C81898"/>
    <w:rsid w:val="00C818B8"/>
    <w:rsid w:val="00C81DC7"/>
    <w:rsid w:val="00C81E90"/>
    <w:rsid w:val="00C820F1"/>
    <w:rsid w:val="00C82BBE"/>
    <w:rsid w:val="00C82BF8"/>
    <w:rsid w:val="00C82D71"/>
    <w:rsid w:val="00C840FC"/>
    <w:rsid w:val="00C8423F"/>
    <w:rsid w:val="00C844BF"/>
    <w:rsid w:val="00C84CF5"/>
    <w:rsid w:val="00C8540D"/>
    <w:rsid w:val="00C85F8A"/>
    <w:rsid w:val="00C87368"/>
    <w:rsid w:val="00C87460"/>
    <w:rsid w:val="00C87F01"/>
    <w:rsid w:val="00C90208"/>
    <w:rsid w:val="00C902EF"/>
    <w:rsid w:val="00C904C1"/>
    <w:rsid w:val="00C90826"/>
    <w:rsid w:val="00C9093D"/>
    <w:rsid w:val="00C91072"/>
    <w:rsid w:val="00C911D0"/>
    <w:rsid w:val="00C913D7"/>
    <w:rsid w:val="00C91B7F"/>
    <w:rsid w:val="00C91CAD"/>
    <w:rsid w:val="00C91FDD"/>
    <w:rsid w:val="00C92657"/>
    <w:rsid w:val="00C93484"/>
    <w:rsid w:val="00C9491E"/>
    <w:rsid w:val="00C953C6"/>
    <w:rsid w:val="00C962B5"/>
    <w:rsid w:val="00C965B3"/>
    <w:rsid w:val="00C967BE"/>
    <w:rsid w:val="00C972B8"/>
    <w:rsid w:val="00C972D4"/>
    <w:rsid w:val="00C97852"/>
    <w:rsid w:val="00C97FEC"/>
    <w:rsid w:val="00CA016A"/>
    <w:rsid w:val="00CA151C"/>
    <w:rsid w:val="00CA19E1"/>
    <w:rsid w:val="00CA2752"/>
    <w:rsid w:val="00CA2B8C"/>
    <w:rsid w:val="00CA2DEF"/>
    <w:rsid w:val="00CA31A1"/>
    <w:rsid w:val="00CA32A4"/>
    <w:rsid w:val="00CA3550"/>
    <w:rsid w:val="00CA3AC8"/>
    <w:rsid w:val="00CA446C"/>
    <w:rsid w:val="00CA56C3"/>
    <w:rsid w:val="00CA7B39"/>
    <w:rsid w:val="00CA7C7D"/>
    <w:rsid w:val="00CAECD9"/>
    <w:rsid w:val="00CB1465"/>
    <w:rsid w:val="00CB14D3"/>
    <w:rsid w:val="00CB22F2"/>
    <w:rsid w:val="00CB23A9"/>
    <w:rsid w:val="00CB2532"/>
    <w:rsid w:val="00CB2729"/>
    <w:rsid w:val="00CB2A46"/>
    <w:rsid w:val="00CB2F4D"/>
    <w:rsid w:val="00CB33D7"/>
    <w:rsid w:val="00CB3C43"/>
    <w:rsid w:val="00CB3E7D"/>
    <w:rsid w:val="00CB45B7"/>
    <w:rsid w:val="00CB47AC"/>
    <w:rsid w:val="00CB49FA"/>
    <w:rsid w:val="00CB50AE"/>
    <w:rsid w:val="00CB52D7"/>
    <w:rsid w:val="00CB5F2F"/>
    <w:rsid w:val="00CB6E5D"/>
    <w:rsid w:val="00CB7462"/>
    <w:rsid w:val="00CC1B56"/>
    <w:rsid w:val="00CC1C46"/>
    <w:rsid w:val="00CC20C3"/>
    <w:rsid w:val="00CC2D33"/>
    <w:rsid w:val="00CC31C3"/>
    <w:rsid w:val="00CC34A7"/>
    <w:rsid w:val="00CC3B4F"/>
    <w:rsid w:val="00CC3C0D"/>
    <w:rsid w:val="00CC3CBE"/>
    <w:rsid w:val="00CC49C0"/>
    <w:rsid w:val="00CC4BB6"/>
    <w:rsid w:val="00CC4F93"/>
    <w:rsid w:val="00CC52C7"/>
    <w:rsid w:val="00CC5643"/>
    <w:rsid w:val="00CC66DF"/>
    <w:rsid w:val="00CC73CC"/>
    <w:rsid w:val="00CC7598"/>
    <w:rsid w:val="00CD0150"/>
    <w:rsid w:val="00CD0299"/>
    <w:rsid w:val="00CD02E0"/>
    <w:rsid w:val="00CD0ADB"/>
    <w:rsid w:val="00CD135B"/>
    <w:rsid w:val="00CD183A"/>
    <w:rsid w:val="00CD22B4"/>
    <w:rsid w:val="00CD3220"/>
    <w:rsid w:val="00CD3386"/>
    <w:rsid w:val="00CD3A78"/>
    <w:rsid w:val="00CD3E58"/>
    <w:rsid w:val="00CD3F04"/>
    <w:rsid w:val="00CD4B73"/>
    <w:rsid w:val="00CD4BA0"/>
    <w:rsid w:val="00CD4BF7"/>
    <w:rsid w:val="00CD4BFB"/>
    <w:rsid w:val="00CD4D76"/>
    <w:rsid w:val="00CD4FA3"/>
    <w:rsid w:val="00CD546C"/>
    <w:rsid w:val="00CD5BB6"/>
    <w:rsid w:val="00CD6069"/>
    <w:rsid w:val="00CD6FE3"/>
    <w:rsid w:val="00CD7442"/>
    <w:rsid w:val="00CD77BC"/>
    <w:rsid w:val="00CD78C3"/>
    <w:rsid w:val="00CD7A31"/>
    <w:rsid w:val="00CE06DC"/>
    <w:rsid w:val="00CE2111"/>
    <w:rsid w:val="00CE27C0"/>
    <w:rsid w:val="00CE28D0"/>
    <w:rsid w:val="00CE4FFA"/>
    <w:rsid w:val="00CE5E53"/>
    <w:rsid w:val="00CE62B9"/>
    <w:rsid w:val="00CE7EDC"/>
    <w:rsid w:val="00CF04F5"/>
    <w:rsid w:val="00CF0D68"/>
    <w:rsid w:val="00CF10D1"/>
    <w:rsid w:val="00CF1140"/>
    <w:rsid w:val="00CF1713"/>
    <w:rsid w:val="00CF20CA"/>
    <w:rsid w:val="00CF2B1A"/>
    <w:rsid w:val="00CF5298"/>
    <w:rsid w:val="00CF5662"/>
    <w:rsid w:val="00CF5FF6"/>
    <w:rsid w:val="00CF6A9A"/>
    <w:rsid w:val="00CF6BAB"/>
    <w:rsid w:val="00CF6EF3"/>
    <w:rsid w:val="00CF75F3"/>
    <w:rsid w:val="00CF784A"/>
    <w:rsid w:val="00D010FE"/>
    <w:rsid w:val="00D0183B"/>
    <w:rsid w:val="00D020E7"/>
    <w:rsid w:val="00D02A27"/>
    <w:rsid w:val="00D044F7"/>
    <w:rsid w:val="00D04544"/>
    <w:rsid w:val="00D04951"/>
    <w:rsid w:val="00D049E6"/>
    <w:rsid w:val="00D04DDF"/>
    <w:rsid w:val="00D04FFA"/>
    <w:rsid w:val="00D064A5"/>
    <w:rsid w:val="00D07699"/>
    <w:rsid w:val="00D07D21"/>
    <w:rsid w:val="00D10351"/>
    <w:rsid w:val="00D10ADC"/>
    <w:rsid w:val="00D10BDC"/>
    <w:rsid w:val="00D11C3C"/>
    <w:rsid w:val="00D127E7"/>
    <w:rsid w:val="00D1336B"/>
    <w:rsid w:val="00D135C1"/>
    <w:rsid w:val="00D14CFE"/>
    <w:rsid w:val="00D15778"/>
    <w:rsid w:val="00D15ADB"/>
    <w:rsid w:val="00D160E7"/>
    <w:rsid w:val="00D16233"/>
    <w:rsid w:val="00D165D0"/>
    <w:rsid w:val="00D17459"/>
    <w:rsid w:val="00D17D76"/>
    <w:rsid w:val="00D17EA9"/>
    <w:rsid w:val="00D2002E"/>
    <w:rsid w:val="00D20A85"/>
    <w:rsid w:val="00D20DA2"/>
    <w:rsid w:val="00D211DD"/>
    <w:rsid w:val="00D212DE"/>
    <w:rsid w:val="00D21417"/>
    <w:rsid w:val="00D214AB"/>
    <w:rsid w:val="00D215FF"/>
    <w:rsid w:val="00D21A60"/>
    <w:rsid w:val="00D2254B"/>
    <w:rsid w:val="00D22CCE"/>
    <w:rsid w:val="00D22E4A"/>
    <w:rsid w:val="00D25FED"/>
    <w:rsid w:val="00D267B1"/>
    <w:rsid w:val="00D304E3"/>
    <w:rsid w:val="00D30805"/>
    <w:rsid w:val="00D30AC9"/>
    <w:rsid w:val="00D31D19"/>
    <w:rsid w:val="00D31F8F"/>
    <w:rsid w:val="00D32462"/>
    <w:rsid w:val="00D32AF0"/>
    <w:rsid w:val="00D32E15"/>
    <w:rsid w:val="00D334F9"/>
    <w:rsid w:val="00D3472C"/>
    <w:rsid w:val="00D35024"/>
    <w:rsid w:val="00D351E4"/>
    <w:rsid w:val="00D352D3"/>
    <w:rsid w:val="00D3530E"/>
    <w:rsid w:val="00D35477"/>
    <w:rsid w:val="00D3576F"/>
    <w:rsid w:val="00D361E7"/>
    <w:rsid w:val="00D3643B"/>
    <w:rsid w:val="00D3661C"/>
    <w:rsid w:val="00D3674F"/>
    <w:rsid w:val="00D36F76"/>
    <w:rsid w:val="00D40338"/>
    <w:rsid w:val="00D40F73"/>
    <w:rsid w:val="00D412BF"/>
    <w:rsid w:val="00D415A1"/>
    <w:rsid w:val="00D41795"/>
    <w:rsid w:val="00D43199"/>
    <w:rsid w:val="00D4360C"/>
    <w:rsid w:val="00D43A94"/>
    <w:rsid w:val="00D4472C"/>
    <w:rsid w:val="00D447B9"/>
    <w:rsid w:val="00D44E56"/>
    <w:rsid w:val="00D45234"/>
    <w:rsid w:val="00D46201"/>
    <w:rsid w:val="00D46DDE"/>
    <w:rsid w:val="00D47DC6"/>
    <w:rsid w:val="00D50649"/>
    <w:rsid w:val="00D51234"/>
    <w:rsid w:val="00D5125A"/>
    <w:rsid w:val="00D51AEB"/>
    <w:rsid w:val="00D51D03"/>
    <w:rsid w:val="00D51DEC"/>
    <w:rsid w:val="00D52060"/>
    <w:rsid w:val="00D5239C"/>
    <w:rsid w:val="00D53953"/>
    <w:rsid w:val="00D54991"/>
    <w:rsid w:val="00D54E89"/>
    <w:rsid w:val="00D5577C"/>
    <w:rsid w:val="00D564D8"/>
    <w:rsid w:val="00D5670B"/>
    <w:rsid w:val="00D57B82"/>
    <w:rsid w:val="00D57FDA"/>
    <w:rsid w:val="00D5CF98"/>
    <w:rsid w:val="00D601E0"/>
    <w:rsid w:val="00D605DF"/>
    <w:rsid w:val="00D60D24"/>
    <w:rsid w:val="00D61A83"/>
    <w:rsid w:val="00D61E2B"/>
    <w:rsid w:val="00D63F59"/>
    <w:rsid w:val="00D644FE"/>
    <w:rsid w:val="00D64C9C"/>
    <w:rsid w:val="00D64F7A"/>
    <w:rsid w:val="00D661F7"/>
    <w:rsid w:val="00D66857"/>
    <w:rsid w:val="00D67AA0"/>
    <w:rsid w:val="00D67EDB"/>
    <w:rsid w:val="00D70062"/>
    <w:rsid w:val="00D700C2"/>
    <w:rsid w:val="00D7052B"/>
    <w:rsid w:val="00D7086C"/>
    <w:rsid w:val="00D71205"/>
    <w:rsid w:val="00D7124A"/>
    <w:rsid w:val="00D71334"/>
    <w:rsid w:val="00D724E7"/>
    <w:rsid w:val="00D732BD"/>
    <w:rsid w:val="00D736F7"/>
    <w:rsid w:val="00D74179"/>
    <w:rsid w:val="00D74BA3"/>
    <w:rsid w:val="00D74F23"/>
    <w:rsid w:val="00D7501A"/>
    <w:rsid w:val="00D75A2E"/>
    <w:rsid w:val="00D75C19"/>
    <w:rsid w:val="00D75FA8"/>
    <w:rsid w:val="00D76120"/>
    <w:rsid w:val="00D770F7"/>
    <w:rsid w:val="00D77AC9"/>
    <w:rsid w:val="00D807A2"/>
    <w:rsid w:val="00D80AAA"/>
    <w:rsid w:val="00D80BE1"/>
    <w:rsid w:val="00D8225A"/>
    <w:rsid w:val="00D82416"/>
    <w:rsid w:val="00D82A76"/>
    <w:rsid w:val="00D82AE9"/>
    <w:rsid w:val="00D83899"/>
    <w:rsid w:val="00D8491B"/>
    <w:rsid w:val="00D85E6E"/>
    <w:rsid w:val="00D86199"/>
    <w:rsid w:val="00D86F85"/>
    <w:rsid w:val="00D878C7"/>
    <w:rsid w:val="00D87996"/>
    <w:rsid w:val="00D87C49"/>
    <w:rsid w:val="00D87F5E"/>
    <w:rsid w:val="00D91028"/>
    <w:rsid w:val="00D91488"/>
    <w:rsid w:val="00D92138"/>
    <w:rsid w:val="00D922E4"/>
    <w:rsid w:val="00D92333"/>
    <w:rsid w:val="00D9245D"/>
    <w:rsid w:val="00D92A2F"/>
    <w:rsid w:val="00D9337B"/>
    <w:rsid w:val="00D93DE6"/>
    <w:rsid w:val="00D944F7"/>
    <w:rsid w:val="00D95528"/>
    <w:rsid w:val="00D96B56"/>
    <w:rsid w:val="00D970CF"/>
    <w:rsid w:val="00D971CC"/>
    <w:rsid w:val="00D97358"/>
    <w:rsid w:val="00DA00F3"/>
    <w:rsid w:val="00DA0277"/>
    <w:rsid w:val="00DA07B8"/>
    <w:rsid w:val="00DA0845"/>
    <w:rsid w:val="00DA0D11"/>
    <w:rsid w:val="00DA2230"/>
    <w:rsid w:val="00DA27F6"/>
    <w:rsid w:val="00DA2D17"/>
    <w:rsid w:val="00DA3173"/>
    <w:rsid w:val="00DA333A"/>
    <w:rsid w:val="00DA3DB7"/>
    <w:rsid w:val="00DA439E"/>
    <w:rsid w:val="00DA49FF"/>
    <w:rsid w:val="00DA4A04"/>
    <w:rsid w:val="00DA5006"/>
    <w:rsid w:val="00DA6F0E"/>
    <w:rsid w:val="00DA7016"/>
    <w:rsid w:val="00DA76F3"/>
    <w:rsid w:val="00DA7FB1"/>
    <w:rsid w:val="00DB075C"/>
    <w:rsid w:val="00DB1536"/>
    <w:rsid w:val="00DB2085"/>
    <w:rsid w:val="00DB267E"/>
    <w:rsid w:val="00DB2882"/>
    <w:rsid w:val="00DB2D6B"/>
    <w:rsid w:val="00DB3CC1"/>
    <w:rsid w:val="00DB45F1"/>
    <w:rsid w:val="00DB557B"/>
    <w:rsid w:val="00DB5AC5"/>
    <w:rsid w:val="00DB5B47"/>
    <w:rsid w:val="00DB6B45"/>
    <w:rsid w:val="00DC03BB"/>
    <w:rsid w:val="00DC0A1A"/>
    <w:rsid w:val="00DC0C1C"/>
    <w:rsid w:val="00DC1C7C"/>
    <w:rsid w:val="00DC22EC"/>
    <w:rsid w:val="00DC2304"/>
    <w:rsid w:val="00DC3070"/>
    <w:rsid w:val="00DC3A75"/>
    <w:rsid w:val="00DC3DF4"/>
    <w:rsid w:val="00DC3EB8"/>
    <w:rsid w:val="00DC42F2"/>
    <w:rsid w:val="00DC4DF9"/>
    <w:rsid w:val="00DC515F"/>
    <w:rsid w:val="00DC5B30"/>
    <w:rsid w:val="00DC5D1B"/>
    <w:rsid w:val="00DC6665"/>
    <w:rsid w:val="00DC6875"/>
    <w:rsid w:val="00DC68D6"/>
    <w:rsid w:val="00DC6A73"/>
    <w:rsid w:val="00DC7A24"/>
    <w:rsid w:val="00DC7CB8"/>
    <w:rsid w:val="00DC7F3E"/>
    <w:rsid w:val="00DD00A3"/>
    <w:rsid w:val="00DD0293"/>
    <w:rsid w:val="00DD0B32"/>
    <w:rsid w:val="00DD11E2"/>
    <w:rsid w:val="00DD19AC"/>
    <w:rsid w:val="00DD2643"/>
    <w:rsid w:val="00DD27E5"/>
    <w:rsid w:val="00DD29EF"/>
    <w:rsid w:val="00DD33F1"/>
    <w:rsid w:val="00DD3F72"/>
    <w:rsid w:val="00DD4204"/>
    <w:rsid w:val="00DD4B64"/>
    <w:rsid w:val="00DD4DB3"/>
    <w:rsid w:val="00DD51CA"/>
    <w:rsid w:val="00DD54A6"/>
    <w:rsid w:val="00DD5BCE"/>
    <w:rsid w:val="00DD7091"/>
    <w:rsid w:val="00DD75BA"/>
    <w:rsid w:val="00DE01EC"/>
    <w:rsid w:val="00DE0958"/>
    <w:rsid w:val="00DE0DE3"/>
    <w:rsid w:val="00DE1593"/>
    <w:rsid w:val="00DE1981"/>
    <w:rsid w:val="00DE1EFC"/>
    <w:rsid w:val="00DE2187"/>
    <w:rsid w:val="00DE22C3"/>
    <w:rsid w:val="00DE2C9C"/>
    <w:rsid w:val="00DE3068"/>
    <w:rsid w:val="00DE3A65"/>
    <w:rsid w:val="00DE3E65"/>
    <w:rsid w:val="00DE50DD"/>
    <w:rsid w:val="00DE5304"/>
    <w:rsid w:val="00DE5A09"/>
    <w:rsid w:val="00DE5AA7"/>
    <w:rsid w:val="00DE60A6"/>
    <w:rsid w:val="00DE64CF"/>
    <w:rsid w:val="00DE65CC"/>
    <w:rsid w:val="00DE7298"/>
    <w:rsid w:val="00DF0287"/>
    <w:rsid w:val="00DF02AD"/>
    <w:rsid w:val="00DF0C04"/>
    <w:rsid w:val="00DF11A8"/>
    <w:rsid w:val="00DF13FA"/>
    <w:rsid w:val="00DF16DE"/>
    <w:rsid w:val="00DF2A9B"/>
    <w:rsid w:val="00DF35C7"/>
    <w:rsid w:val="00DF3715"/>
    <w:rsid w:val="00DF384E"/>
    <w:rsid w:val="00DF4A7E"/>
    <w:rsid w:val="00DF6121"/>
    <w:rsid w:val="00DF7D79"/>
    <w:rsid w:val="00E00875"/>
    <w:rsid w:val="00E00B40"/>
    <w:rsid w:val="00E011C5"/>
    <w:rsid w:val="00E0139C"/>
    <w:rsid w:val="00E025F2"/>
    <w:rsid w:val="00E02DB7"/>
    <w:rsid w:val="00E02F1D"/>
    <w:rsid w:val="00E03D71"/>
    <w:rsid w:val="00E04544"/>
    <w:rsid w:val="00E0479A"/>
    <w:rsid w:val="00E05234"/>
    <w:rsid w:val="00E0608D"/>
    <w:rsid w:val="00E0671B"/>
    <w:rsid w:val="00E068CC"/>
    <w:rsid w:val="00E06EED"/>
    <w:rsid w:val="00E07822"/>
    <w:rsid w:val="00E106F1"/>
    <w:rsid w:val="00E106FF"/>
    <w:rsid w:val="00E10997"/>
    <w:rsid w:val="00E10B62"/>
    <w:rsid w:val="00E11094"/>
    <w:rsid w:val="00E11503"/>
    <w:rsid w:val="00E115F4"/>
    <w:rsid w:val="00E12F34"/>
    <w:rsid w:val="00E13131"/>
    <w:rsid w:val="00E138D0"/>
    <w:rsid w:val="00E13AFC"/>
    <w:rsid w:val="00E13BBD"/>
    <w:rsid w:val="00E14760"/>
    <w:rsid w:val="00E14C78"/>
    <w:rsid w:val="00E159A8"/>
    <w:rsid w:val="00E15B47"/>
    <w:rsid w:val="00E15E38"/>
    <w:rsid w:val="00E15F10"/>
    <w:rsid w:val="00E16316"/>
    <w:rsid w:val="00E16E55"/>
    <w:rsid w:val="00E16E75"/>
    <w:rsid w:val="00E17607"/>
    <w:rsid w:val="00E179FB"/>
    <w:rsid w:val="00E20023"/>
    <w:rsid w:val="00E20157"/>
    <w:rsid w:val="00E211C3"/>
    <w:rsid w:val="00E21403"/>
    <w:rsid w:val="00E21424"/>
    <w:rsid w:val="00E2149D"/>
    <w:rsid w:val="00E2223D"/>
    <w:rsid w:val="00E22296"/>
    <w:rsid w:val="00E2237A"/>
    <w:rsid w:val="00E22693"/>
    <w:rsid w:val="00E22A94"/>
    <w:rsid w:val="00E22E64"/>
    <w:rsid w:val="00E2535A"/>
    <w:rsid w:val="00E257BF"/>
    <w:rsid w:val="00E25C1F"/>
    <w:rsid w:val="00E25DB3"/>
    <w:rsid w:val="00E261B0"/>
    <w:rsid w:val="00E26305"/>
    <w:rsid w:val="00E266C5"/>
    <w:rsid w:val="00E26896"/>
    <w:rsid w:val="00E26CE7"/>
    <w:rsid w:val="00E27259"/>
    <w:rsid w:val="00E30640"/>
    <w:rsid w:val="00E3073D"/>
    <w:rsid w:val="00E307BA"/>
    <w:rsid w:val="00E30E5E"/>
    <w:rsid w:val="00E31202"/>
    <w:rsid w:val="00E314F3"/>
    <w:rsid w:val="00E318CD"/>
    <w:rsid w:val="00E3193A"/>
    <w:rsid w:val="00E31ADE"/>
    <w:rsid w:val="00E31B17"/>
    <w:rsid w:val="00E31FA8"/>
    <w:rsid w:val="00E3287F"/>
    <w:rsid w:val="00E334EA"/>
    <w:rsid w:val="00E33F6F"/>
    <w:rsid w:val="00E342A6"/>
    <w:rsid w:val="00E34746"/>
    <w:rsid w:val="00E34B98"/>
    <w:rsid w:val="00E34DCA"/>
    <w:rsid w:val="00E34E64"/>
    <w:rsid w:val="00E35BA6"/>
    <w:rsid w:val="00E367E8"/>
    <w:rsid w:val="00E36C8E"/>
    <w:rsid w:val="00E36DAD"/>
    <w:rsid w:val="00E407D3"/>
    <w:rsid w:val="00E413E9"/>
    <w:rsid w:val="00E41CA6"/>
    <w:rsid w:val="00E42EF8"/>
    <w:rsid w:val="00E4327B"/>
    <w:rsid w:val="00E43362"/>
    <w:rsid w:val="00E43E7F"/>
    <w:rsid w:val="00E44C46"/>
    <w:rsid w:val="00E44DB8"/>
    <w:rsid w:val="00E45989"/>
    <w:rsid w:val="00E45A41"/>
    <w:rsid w:val="00E46AD0"/>
    <w:rsid w:val="00E46AD1"/>
    <w:rsid w:val="00E46EF6"/>
    <w:rsid w:val="00E475F0"/>
    <w:rsid w:val="00E476D9"/>
    <w:rsid w:val="00E4796B"/>
    <w:rsid w:val="00E50ED7"/>
    <w:rsid w:val="00E50F04"/>
    <w:rsid w:val="00E51057"/>
    <w:rsid w:val="00E52DFD"/>
    <w:rsid w:val="00E542D1"/>
    <w:rsid w:val="00E54836"/>
    <w:rsid w:val="00E551A0"/>
    <w:rsid w:val="00E55B2D"/>
    <w:rsid w:val="00E57788"/>
    <w:rsid w:val="00E60004"/>
    <w:rsid w:val="00E60BCD"/>
    <w:rsid w:val="00E611AB"/>
    <w:rsid w:val="00E61947"/>
    <w:rsid w:val="00E6218F"/>
    <w:rsid w:val="00E6284B"/>
    <w:rsid w:val="00E631FE"/>
    <w:rsid w:val="00E639EC"/>
    <w:rsid w:val="00E63E70"/>
    <w:rsid w:val="00E6449C"/>
    <w:rsid w:val="00E650A7"/>
    <w:rsid w:val="00E65F19"/>
    <w:rsid w:val="00E661A6"/>
    <w:rsid w:val="00E662F4"/>
    <w:rsid w:val="00E66C28"/>
    <w:rsid w:val="00E66D30"/>
    <w:rsid w:val="00E7061F"/>
    <w:rsid w:val="00E71589"/>
    <w:rsid w:val="00E7159C"/>
    <w:rsid w:val="00E71C6B"/>
    <w:rsid w:val="00E72217"/>
    <w:rsid w:val="00E72B52"/>
    <w:rsid w:val="00E72DBC"/>
    <w:rsid w:val="00E74D2D"/>
    <w:rsid w:val="00E75C5B"/>
    <w:rsid w:val="00E76617"/>
    <w:rsid w:val="00E76DD5"/>
    <w:rsid w:val="00E770A2"/>
    <w:rsid w:val="00E771C5"/>
    <w:rsid w:val="00E801CA"/>
    <w:rsid w:val="00E80286"/>
    <w:rsid w:val="00E80EDE"/>
    <w:rsid w:val="00E812FE"/>
    <w:rsid w:val="00E83838"/>
    <w:rsid w:val="00E83AC9"/>
    <w:rsid w:val="00E841E0"/>
    <w:rsid w:val="00E8443F"/>
    <w:rsid w:val="00E84F20"/>
    <w:rsid w:val="00E85064"/>
    <w:rsid w:val="00E8587D"/>
    <w:rsid w:val="00E870B6"/>
    <w:rsid w:val="00E87AC3"/>
    <w:rsid w:val="00E9072A"/>
    <w:rsid w:val="00E90781"/>
    <w:rsid w:val="00E90C34"/>
    <w:rsid w:val="00E918F1"/>
    <w:rsid w:val="00E91E65"/>
    <w:rsid w:val="00E93038"/>
    <w:rsid w:val="00E93E2C"/>
    <w:rsid w:val="00E93FBB"/>
    <w:rsid w:val="00E94AEE"/>
    <w:rsid w:val="00E956E2"/>
    <w:rsid w:val="00E960C6"/>
    <w:rsid w:val="00E96204"/>
    <w:rsid w:val="00E96409"/>
    <w:rsid w:val="00E964FB"/>
    <w:rsid w:val="00E96852"/>
    <w:rsid w:val="00E96991"/>
    <w:rsid w:val="00E9702C"/>
    <w:rsid w:val="00E97649"/>
    <w:rsid w:val="00EA00DE"/>
    <w:rsid w:val="00EA06B5"/>
    <w:rsid w:val="00EA09A5"/>
    <w:rsid w:val="00EA0A16"/>
    <w:rsid w:val="00EA2098"/>
    <w:rsid w:val="00EA223A"/>
    <w:rsid w:val="00EA2E34"/>
    <w:rsid w:val="00EA493E"/>
    <w:rsid w:val="00EA539D"/>
    <w:rsid w:val="00EA5575"/>
    <w:rsid w:val="00EA5581"/>
    <w:rsid w:val="00EA5BBC"/>
    <w:rsid w:val="00EA5ED1"/>
    <w:rsid w:val="00EB0CDE"/>
    <w:rsid w:val="00EB1645"/>
    <w:rsid w:val="00EB1AE4"/>
    <w:rsid w:val="00EB1BE4"/>
    <w:rsid w:val="00EB1E29"/>
    <w:rsid w:val="00EB265B"/>
    <w:rsid w:val="00EB294F"/>
    <w:rsid w:val="00EB29A1"/>
    <w:rsid w:val="00EB2CB1"/>
    <w:rsid w:val="00EB2E22"/>
    <w:rsid w:val="00EB3772"/>
    <w:rsid w:val="00EB41CD"/>
    <w:rsid w:val="00EB438E"/>
    <w:rsid w:val="00EB4EF2"/>
    <w:rsid w:val="00EB56D8"/>
    <w:rsid w:val="00EB5D36"/>
    <w:rsid w:val="00EB5EEE"/>
    <w:rsid w:val="00EB7178"/>
    <w:rsid w:val="00EB7304"/>
    <w:rsid w:val="00EB7992"/>
    <w:rsid w:val="00EB7A04"/>
    <w:rsid w:val="00EB7D82"/>
    <w:rsid w:val="00EB7D8F"/>
    <w:rsid w:val="00EC0075"/>
    <w:rsid w:val="00EC06D4"/>
    <w:rsid w:val="00EC0CB2"/>
    <w:rsid w:val="00EC0F9C"/>
    <w:rsid w:val="00EC1575"/>
    <w:rsid w:val="00EC1919"/>
    <w:rsid w:val="00EC1B74"/>
    <w:rsid w:val="00EC2B52"/>
    <w:rsid w:val="00EC2BDC"/>
    <w:rsid w:val="00EC3D3B"/>
    <w:rsid w:val="00EC3E5B"/>
    <w:rsid w:val="00EC4576"/>
    <w:rsid w:val="00EC4632"/>
    <w:rsid w:val="00EC46C6"/>
    <w:rsid w:val="00EC4C43"/>
    <w:rsid w:val="00EC50DE"/>
    <w:rsid w:val="00EC5784"/>
    <w:rsid w:val="00EC5E8D"/>
    <w:rsid w:val="00EC648A"/>
    <w:rsid w:val="00ED0A57"/>
    <w:rsid w:val="00ED0FB2"/>
    <w:rsid w:val="00ED141C"/>
    <w:rsid w:val="00ED1BF6"/>
    <w:rsid w:val="00ED1E8B"/>
    <w:rsid w:val="00ED215B"/>
    <w:rsid w:val="00ED2AB8"/>
    <w:rsid w:val="00ED32AB"/>
    <w:rsid w:val="00ED35BD"/>
    <w:rsid w:val="00ED38AE"/>
    <w:rsid w:val="00ED39E6"/>
    <w:rsid w:val="00ED4CA5"/>
    <w:rsid w:val="00ED52D9"/>
    <w:rsid w:val="00ED552C"/>
    <w:rsid w:val="00ED578A"/>
    <w:rsid w:val="00ED6F1D"/>
    <w:rsid w:val="00ED70CE"/>
    <w:rsid w:val="00EE0217"/>
    <w:rsid w:val="00EE0363"/>
    <w:rsid w:val="00EE06E0"/>
    <w:rsid w:val="00EE1592"/>
    <w:rsid w:val="00EE1CD6"/>
    <w:rsid w:val="00EE257B"/>
    <w:rsid w:val="00EE298F"/>
    <w:rsid w:val="00EE2A1B"/>
    <w:rsid w:val="00EE2C21"/>
    <w:rsid w:val="00EE3D13"/>
    <w:rsid w:val="00EE44CE"/>
    <w:rsid w:val="00EE66DE"/>
    <w:rsid w:val="00EE68DF"/>
    <w:rsid w:val="00EE6CE4"/>
    <w:rsid w:val="00EE6FE4"/>
    <w:rsid w:val="00EE7934"/>
    <w:rsid w:val="00EE7A49"/>
    <w:rsid w:val="00EF0498"/>
    <w:rsid w:val="00EF1522"/>
    <w:rsid w:val="00EF1AA0"/>
    <w:rsid w:val="00EF1AD4"/>
    <w:rsid w:val="00EF26D7"/>
    <w:rsid w:val="00EF27D2"/>
    <w:rsid w:val="00EF3056"/>
    <w:rsid w:val="00EF30E7"/>
    <w:rsid w:val="00EF3944"/>
    <w:rsid w:val="00EF407F"/>
    <w:rsid w:val="00EF46C0"/>
    <w:rsid w:val="00EF5A33"/>
    <w:rsid w:val="00EF5E33"/>
    <w:rsid w:val="00EF5EB0"/>
    <w:rsid w:val="00EF6570"/>
    <w:rsid w:val="00EF67AE"/>
    <w:rsid w:val="00EF6C4E"/>
    <w:rsid w:val="00F00117"/>
    <w:rsid w:val="00F00695"/>
    <w:rsid w:val="00F00E5A"/>
    <w:rsid w:val="00F00F7D"/>
    <w:rsid w:val="00F02224"/>
    <w:rsid w:val="00F027DB"/>
    <w:rsid w:val="00F03BAB"/>
    <w:rsid w:val="00F050E5"/>
    <w:rsid w:val="00F05B3D"/>
    <w:rsid w:val="00F05C4E"/>
    <w:rsid w:val="00F05F3C"/>
    <w:rsid w:val="00F06336"/>
    <w:rsid w:val="00F06CC5"/>
    <w:rsid w:val="00F078A3"/>
    <w:rsid w:val="00F100FC"/>
    <w:rsid w:val="00F10562"/>
    <w:rsid w:val="00F10CF2"/>
    <w:rsid w:val="00F11924"/>
    <w:rsid w:val="00F11CAC"/>
    <w:rsid w:val="00F12059"/>
    <w:rsid w:val="00F125CB"/>
    <w:rsid w:val="00F125CC"/>
    <w:rsid w:val="00F12A8B"/>
    <w:rsid w:val="00F13431"/>
    <w:rsid w:val="00F13873"/>
    <w:rsid w:val="00F13CC8"/>
    <w:rsid w:val="00F14303"/>
    <w:rsid w:val="00F14DBD"/>
    <w:rsid w:val="00F156D9"/>
    <w:rsid w:val="00F15919"/>
    <w:rsid w:val="00F162BE"/>
    <w:rsid w:val="00F16447"/>
    <w:rsid w:val="00F1701A"/>
    <w:rsid w:val="00F1703B"/>
    <w:rsid w:val="00F17AAD"/>
    <w:rsid w:val="00F17E76"/>
    <w:rsid w:val="00F20043"/>
    <w:rsid w:val="00F200DD"/>
    <w:rsid w:val="00F2034C"/>
    <w:rsid w:val="00F212BA"/>
    <w:rsid w:val="00F2164A"/>
    <w:rsid w:val="00F220E1"/>
    <w:rsid w:val="00F22AFF"/>
    <w:rsid w:val="00F23267"/>
    <w:rsid w:val="00F23948"/>
    <w:rsid w:val="00F242B0"/>
    <w:rsid w:val="00F24737"/>
    <w:rsid w:val="00F2514E"/>
    <w:rsid w:val="00F254AE"/>
    <w:rsid w:val="00F25D06"/>
    <w:rsid w:val="00F26297"/>
    <w:rsid w:val="00F26F32"/>
    <w:rsid w:val="00F278BD"/>
    <w:rsid w:val="00F27CBB"/>
    <w:rsid w:val="00F27EDB"/>
    <w:rsid w:val="00F30B9E"/>
    <w:rsid w:val="00F30FAF"/>
    <w:rsid w:val="00F312CD"/>
    <w:rsid w:val="00F31862"/>
    <w:rsid w:val="00F31B94"/>
    <w:rsid w:val="00F32015"/>
    <w:rsid w:val="00F32ACC"/>
    <w:rsid w:val="00F32E95"/>
    <w:rsid w:val="00F349FF"/>
    <w:rsid w:val="00F34DC1"/>
    <w:rsid w:val="00F355E0"/>
    <w:rsid w:val="00F3593C"/>
    <w:rsid w:val="00F36DB5"/>
    <w:rsid w:val="00F37BCF"/>
    <w:rsid w:val="00F40C01"/>
    <w:rsid w:val="00F40EA2"/>
    <w:rsid w:val="00F40F73"/>
    <w:rsid w:val="00F411DB"/>
    <w:rsid w:val="00F413FE"/>
    <w:rsid w:val="00F41531"/>
    <w:rsid w:val="00F41631"/>
    <w:rsid w:val="00F420A0"/>
    <w:rsid w:val="00F43934"/>
    <w:rsid w:val="00F43CA3"/>
    <w:rsid w:val="00F4431F"/>
    <w:rsid w:val="00F4439F"/>
    <w:rsid w:val="00F4470F"/>
    <w:rsid w:val="00F44AB0"/>
    <w:rsid w:val="00F45266"/>
    <w:rsid w:val="00F4566A"/>
    <w:rsid w:val="00F45A4C"/>
    <w:rsid w:val="00F45DD4"/>
    <w:rsid w:val="00F462E8"/>
    <w:rsid w:val="00F46F0E"/>
    <w:rsid w:val="00F501EE"/>
    <w:rsid w:val="00F52E55"/>
    <w:rsid w:val="00F53760"/>
    <w:rsid w:val="00F54171"/>
    <w:rsid w:val="00F541AB"/>
    <w:rsid w:val="00F54F26"/>
    <w:rsid w:val="00F5575A"/>
    <w:rsid w:val="00F558C5"/>
    <w:rsid w:val="00F55DE9"/>
    <w:rsid w:val="00F55FF4"/>
    <w:rsid w:val="00F56026"/>
    <w:rsid w:val="00F568DA"/>
    <w:rsid w:val="00F56E8B"/>
    <w:rsid w:val="00F576E3"/>
    <w:rsid w:val="00F57B25"/>
    <w:rsid w:val="00F57C08"/>
    <w:rsid w:val="00F6039A"/>
    <w:rsid w:val="00F60F3F"/>
    <w:rsid w:val="00F61238"/>
    <w:rsid w:val="00F61E4D"/>
    <w:rsid w:val="00F61F16"/>
    <w:rsid w:val="00F61FEB"/>
    <w:rsid w:val="00F63568"/>
    <w:rsid w:val="00F64143"/>
    <w:rsid w:val="00F6530B"/>
    <w:rsid w:val="00F6535F"/>
    <w:rsid w:val="00F66865"/>
    <w:rsid w:val="00F66EF7"/>
    <w:rsid w:val="00F66F17"/>
    <w:rsid w:val="00F67CCD"/>
    <w:rsid w:val="00F703C7"/>
    <w:rsid w:val="00F7107F"/>
    <w:rsid w:val="00F711BA"/>
    <w:rsid w:val="00F716B9"/>
    <w:rsid w:val="00F71923"/>
    <w:rsid w:val="00F71DC5"/>
    <w:rsid w:val="00F727EF"/>
    <w:rsid w:val="00F72DBB"/>
    <w:rsid w:val="00F73168"/>
    <w:rsid w:val="00F74410"/>
    <w:rsid w:val="00F74658"/>
    <w:rsid w:val="00F74811"/>
    <w:rsid w:val="00F7495A"/>
    <w:rsid w:val="00F75054"/>
    <w:rsid w:val="00F760A1"/>
    <w:rsid w:val="00F762E7"/>
    <w:rsid w:val="00F7677B"/>
    <w:rsid w:val="00F77A0D"/>
    <w:rsid w:val="00F77AD2"/>
    <w:rsid w:val="00F8095A"/>
    <w:rsid w:val="00F80A94"/>
    <w:rsid w:val="00F80EB1"/>
    <w:rsid w:val="00F81447"/>
    <w:rsid w:val="00F81E44"/>
    <w:rsid w:val="00F82DBB"/>
    <w:rsid w:val="00F83018"/>
    <w:rsid w:val="00F83134"/>
    <w:rsid w:val="00F83441"/>
    <w:rsid w:val="00F8372A"/>
    <w:rsid w:val="00F8377D"/>
    <w:rsid w:val="00F8392C"/>
    <w:rsid w:val="00F839A4"/>
    <w:rsid w:val="00F83ACE"/>
    <w:rsid w:val="00F84049"/>
    <w:rsid w:val="00F8556B"/>
    <w:rsid w:val="00F856C2"/>
    <w:rsid w:val="00F85FAB"/>
    <w:rsid w:val="00F86814"/>
    <w:rsid w:val="00F86B7F"/>
    <w:rsid w:val="00F86C78"/>
    <w:rsid w:val="00F86F71"/>
    <w:rsid w:val="00F872A7"/>
    <w:rsid w:val="00F8767B"/>
    <w:rsid w:val="00F87FC9"/>
    <w:rsid w:val="00F92216"/>
    <w:rsid w:val="00F92296"/>
    <w:rsid w:val="00F922A0"/>
    <w:rsid w:val="00F927B4"/>
    <w:rsid w:val="00F93487"/>
    <w:rsid w:val="00F93A8A"/>
    <w:rsid w:val="00F93E85"/>
    <w:rsid w:val="00F942A6"/>
    <w:rsid w:val="00F94795"/>
    <w:rsid w:val="00F950C7"/>
    <w:rsid w:val="00F958E1"/>
    <w:rsid w:val="00F959E6"/>
    <w:rsid w:val="00F964EA"/>
    <w:rsid w:val="00F96E0A"/>
    <w:rsid w:val="00F97196"/>
    <w:rsid w:val="00F97C7F"/>
    <w:rsid w:val="00FA0376"/>
    <w:rsid w:val="00FA0A18"/>
    <w:rsid w:val="00FA1F6E"/>
    <w:rsid w:val="00FA2101"/>
    <w:rsid w:val="00FA2529"/>
    <w:rsid w:val="00FA4727"/>
    <w:rsid w:val="00FA4B9D"/>
    <w:rsid w:val="00FA59EE"/>
    <w:rsid w:val="00FA5E1F"/>
    <w:rsid w:val="00FA6659"/>
    <w:rsid w:val="00FA6950"/>
    <w:rsid w:val="00FA712F"/>
    <w:rsid w:val="00FA7C66"/>
    <w:rsid w:val="00FA7D18"/>
    <w:rsid w:val="00FB0194"/>
    <w:rsid w:val="00FB10DE"/>
    <w:rsid w:val="00FB18C0"/>
    <w:rsid w:val="00FB1F36"/>
    <w:rsid w:val="00FB2065"/>
    <w:rsid w:val="00FB2557"/>
    <w:rsid w:val="00FB2EF8"/>
    <w:rsid w:val="00FB30B7"/>
    <w:rsid w:val="00FB3D6C"/>
    <w:rsid w:val="00FB47EB"/>
    <w:rsid w:val="00FB4942"/>
    <w:rsid w:val="00FB4F50"/>
    <w:rsid w:val="00FB57E8"/>
    <w:rsid w:val="00FB5C7F"/>
    <w:rsid w:val="00FB641C"/>
    <w:rsid w:val="00FB66B6"/>
    <w:rsid w:val="00FB710C"/>
    <w:rsid w:val="00FB7AF1"/>
    <w:rsid w:val="00FC0131"/>
    <w:rsid w:val="00FC17BB"/>
    <w:rsid w:val="00FC1B64"/>
    <w:rsid w:val="00FC3DEC"/>
    <w:rsid w:val="00FC3EAD"/>
    <w:rsid w:val="00FC4677"/>
    <w:rsid w:val="00FC4E16"/>
    <w:rsid w:val="00FC5145"/>
    <w:rsid w:val="00FC56C5"/>
    <w:rsid w:val="00FC5D23"/>
    <w:rsid w:val="00FC64E8"/>
    <w:rsid w:val="00FC6F62"/>
    <w:rsid w:val="00FC7208"/>
    <w:rsid w:val="00FC74C0"/>
    <w:rsid w:val="00FC76BB"/>
    <w:rsid w:val="00FD09F3"/>
    <w:rsid w:val="00FD3585"/>
    <w:rsid w:val="00FD3CC5"/>
    <w:rsid w:val="00FD4DC8"/>
    <w:rsid w:val="00FD562F"/>
    <w:rsid w:val="00FD5FA7"/>
    <w:rsid w:val="00FD63C6"/>
    <w:rsid w:val="00FD6588"/>
    <w:rsid w:val="00FD6723"/>
    <w:rsid w:val="00FD6CA4"/>
    <w:rsid w:val="00FD7A08"/>
    <w:rsid w:val="00FD7BCE"/>
    <w:rsid w:val="00FE0EB8"/>
    <w:rsid w:val="00FE1414"/>
    <w:rsid w:val="00FE1E5E"/>
    <w:rsid w:val="00FE2DD8"/>
    <w:rsid w:val="00FE30FD"/>
    <w:rsid w:val="00FE328E"/>
    <w:rsid w:val="00FE40BD"/>
    <w:rsid w:val="00FE49A4"/>
    <w:rsid w:val="00FE56CC"/>
    <w:rsid w:val="00FE597D"/>
    <w:rsid w:val="00FE5BBE"/>
    <w:rsid w:val="00FE5C14"/>
    <w:rsid w:val="00FE5C7C"/>
    <w:rsid w:val="00FE60F5"/>
    <w:rsid w:val="00FE62EE"/>
    <w:rsid w:val="00FE654F"/>
    <w:rsid w:val="00FE6641"/>
    <w:rsid w:val="00FE69C6"/>
    <w:rsid w:val="00FE6C90"/>
    <w:rsid w:val="00FE7990"/>
    <w:rsid w:val="00FF0764"/>
    <w:rsid w:val="00FF1D0B"/>
    <w:rsid w:val="00FF1FBF"/>
    <w:rsid w:val="00FF2B28"/>
    <w:rsid w:val="00FF2F2E"/>
    <w:rsid w:val="00FF300C"/>
    <w:rsid w:val="00FF3124"/>
    <w:rsid w:val="00FF32BA"/>
    <w:rsid w:val="00FF35F3"/>
    <w:rsid w:val="00FF3F86"/>
    <w:rsid w:val="00FF42B4"/>
    <w:rsid w:val="00FF5154"/>
    <w:rsid w:val="00FF5934"/>
    <w:rsid w:val="00FF73ED"/>
    <w:rsid w:val="01047902"/>
    <w:rsid w:val="01182760"/>
    <w:rsid w:val="01186341"/>
    <w:rsid w:val="0130F2CC"/>
    <w:rsid w:val="013B6222"/>
    <w:rsid w:val="01438BEB"/>
    <w:rsid w:val="01492E4B"/>
    <w:rsid w:val="01497464"/>
    <w:rsid w:val="014B61A7"/>
    <w:rsid w:val="01506AD4"/>
    <w:rsid w:val="0151F84A"/>
    <w:rsid w:val="01531890"/>
    <w:rsid w:val="0158B1B4"/>
    <w:rsid w:val="015A87E0"/>
    <w:rsid w:val="015CC4D7"/>
    <w:rsid w:val="0167E8E7"/>
    <w:rsid w:val="016C39B7"/>
    <w:rsid w:val="0173C041"/>
    <w:rsid w:val="0176E824"/>
    <w:rsid w:val="01872A07"/>
    <w:rsid w:val="018CCF06"/>
    <w:rsid w:val="01A70D94"/>
    <w:rsid w:val="01A9C4DD"/>
    <w:rsid w:val="01AE42CD"/>
    <w:rsid w:val="01AFCC6B"/>
    <w:rsid w:val="01B1BD65"/>
    <w:rsid w:val="01B27F6C"/>
    <w:rsid w:val="01BF1149"/>
    <w:rsid w:val="01C4F728"/>
    <w:rsid w:val="01C5B8AA"/>
    <w:rsid w:val="01CC269A"/>
    <w:rsid w:val="01D84008"/>
    <w:rsid w:val="01DFD03D"/>
    <w:rsid w:val="01E78906"/>
    <w:rsid w:val="01F138A5"/>
    <w:rsid w:val="01F56B1C"/>
    <w:rsid w:val="0200593C"/>
    <w:rsid w:val="020A6B11"/>
    <w:rsid w:val="021B1980"/>
    <w:rsid w:val="02224FC8"/>
    <w:rsid w:val="02290CA8"/>
    <w:rsid w:val="0236618C"/>
    <w:rsid w:val="023694DD"/>
    <w:rsid w:val="023F4E20"/>
    <w:rsid w:val="02421A51"/>
    <w:rsid w:val="02429693"/>
    <w:rsid w:val="0249D8AE"/>
    <w:rsid w:val="024F076B"/>
    <w:rsid w:val="0250AED2"/>
    <w:rsid w:val="0254DF84"/>
    <w:rsid w:val="0255B5CE"/>
    <w:rsid w:val="0256E091"/>
    <w:rsid w:val="025C09D9"/>
    <w:rsid w:val="025DB595"/>
    <w:rsid w:val="0260EDCA"/>
    <w:rsid w:val="026123F1"/>
    <w:rsid w:val="027C2609"/>
    <w:rsid w:val="027C84A4"/>
    <w:rsid w:val="0293DA9D"/>
    <w:rsid w:val="02970832"/>
    <w:rsid w:val="02977BE0"/>
    <w:rsid w:val="0298A7E8"/>
    <w:rsid w:val="02B303B4"/>
    <w:rsid w:val="02BDDA33"/>
    <w:rsid w:val="02C6B238"/>
    <w:rsid w:val="02DD4CCD"/>
    <w:rsid w:val="02E6010C"/>
    <w:rsid w:val="02E7C92D"/>
    <w:rsid w:val="02FB4DC8"/>
    <w:rsid w:val="0300E4AC"/>
    <w:rsid w:val="0319B373"/>
    <w:rsid w:val="032B9220"/>
    <w:rsid w:val="033024BE"/>
    <w:rsid w:val="0332BFB0"/>
    <w:rsid w:val="0350B7F7"/>
    <w:rsid w:val="03551FFF"/>
    <w:rsid w:val="0361367E"/>
    <w:rsid w:val="0362AEC4"/>
    <w:rsid w:val="03654AA7"/>
    <w:rsid w:val="03729FF5"/>
    <w:rsid w:val="037C42BC"/>
    <w:rsid w:val="037F224D"/>
    <w:rsid w:val="03881305"/>
    <w:rsid w:val="0390ED45"/>
    <w:rsid w:val="0394A5EC"/>
    <w:rsid w:val="03988DEF"/>
    <w:rsid w:val="03A39FFF"/>
    <w:rsid w:val="03AD6226"/>
    <w:rsid w:val="03B66AD6"/>
    <w:rsid w:val="03BB07E9"/>
    <w:rsid w:val="03BB1113"/>
    <w:rsid w:val="03CF25B1"/>
    <w:rsid w:val="03D02ABF"/>
    <w:rsid w:val="03EC33F6"/>
    <w:rsid w:val="03F377A9"/>
    <w:rsid w:val="03F83F96"/>
    <w:rsid w:val="03FA2073"/>
    <w:rsid w:val="04092FEC"/>
    <w:rsid w:val="04098D44"/>
    <w:rsid w:val="041C163B"/>
    <w:rsid w:val="041D434E"/>
    <w:rsid w:val="041F7BBD"/>
    <w:rsid w:val="042016C2"/>
    <w:rsid w:val="042323B6"/>
    <w:rsid w:val="0427920F"/>
    <w:rsid w:val="0434FC0C"/>
    <w:rsid w:val="043D3980"/>
    <w:rsid w:val="04401445"/>
    <w:rsid w:val="045511C9"/>
    <w:rsid w:val="045A52E1"/>
    <w:rsid w:val="046194B9"/>
    <w:rsid w:val="04692B90"/>
    <w:rsid w:val="046C7B2F"/>
    <w:rsid w:val="04729205"/>
    <w:rsid w:val="047EAB3B"/>
    <w:rsid w:val="0488D32C"/>
    <w:rsid w:val="048A43C8"/>
    <w:rsid w:val="048B9837"/>
    <w:rsid w:val="048D11CC"/>
    <w:rsid w:val="04A0063C"/>
    <w:rsid w:val="04A1C260"/>
    <w:rsid w:val="04A95E08"/>
    <w:rsid w:val="04AB4F05"/>
    <w:rsid w:val="04B640F5"/>
    <w:rsid w:val="04BB500E"/>
    <w:rsid w:val="04BE310E"/>
    <w:rsid w:val="04C642A3"/>
    <w:rsid w:val="04C73F88"/>
    <w:rsid w:val="04C756F8"/>
    <w:rsid w:val="04CD6936"/>
    <w:rsid w:val="04CE9011"/>
    <w:rsid w:val="04D175A3"/>
    <w:rsid w:val="04D311FA"/>
    <w:rsid w:val="04DAF8C2"/>
    <w:rsid w:val="04DB2649"/>
    <w:rsid w:val="04DDBB30"/>
    <w:rsid w:val="04E5C3AE"/>
    <w:rsid w:val="04F384E8"/>
    <w:rsid w:val="04F3EF5A"/>
    <w:rsid w:val="04F675DB"/>
    <w:rsid w:val="050E01AF"/>
    <w:rsid w:val="050F3564"/>
    <w:rsid w:val="050FBE3F"/>
    <w:rsid w:val="0519F398"/>
    <w:rsid w:val="051CBF08"/>
    <w:rsid w:val="052649B8"/>
    <w:rsid w:val="0530FB4E"/>
    <w:rsid w:val="0531903B"/>
    <w:rsid w:val="05591AF0"/>
    <w:rsid w:val="05609F07"/>
    <w:rsid w:val="0579C579"/>
    <w:rsid w:val="0585BD85"/>
    <w:rsid w:val="05874C98"/>
    <w:rsid w:val="0587A409"/>
    <w:rsid w:val="0589F077"/>
    <w:rsid w:val="0591CD2B"/>
    <w:rsid w:val="05AE5831"/>
    <w:rsid w:val="05B49503"/>
    <w:rsid w:val="05B49F6E"/>
    <w:rsid w:val="05BC42EE"/>
    <w:rsid w:val="05BC7F4B"/>
    <w:rsid w:val="05DBB4A6"/>
    <w:rsid w:val="05DE79AA"/>
    <w:rsid w:val="05E12558"/>
    <w:rsid w:val="05EBB9BA"/>
    <w:rsid w:val="05F25D60"/>
    <w:rsid w:val="05FD3358"/>
    <w:rsid w:val="05FF517C"/>
    <w:rsid w:val="060821E9"/>
    <w:rsid w:val="0608D43E"/>
    <w:rsid w:val="060DBF98"/>
    <w:rsid w:val="0613446C"/>
    <w:rsid w:val="0613FBF6"/>
    <w:rsid w:val="06173E36"/>
    <w:rsid w:val="06220790"/>
    <w:rsid w:val="0627EB74"/>
    <w:rsid w:val="062AB9AF"/>
    <w:rsid w:val="062E6C75"/>
    <w:rsid w:val="0631E628"/>
    <w:rsid w:val="0637F655"/>
    <w:rsid w:val="063CFD2A"/>
    <w:rsid w:val="063F3BA4"/>
    <w:rsid w:val="064318EE"/>
    <w:rsid w:val="064D0B26"/>
    <w:rsid w:val="0650B833"/>
    <w:rsid w:val="0656EEB4"/>
    <w:rsid w:val="065A5AC3"/>
    <w:rsid w:val="065BB8ED"/>
    <w:rsid w:val="065E2D4A"/>
    <w:rsid w:val="06653007"/>
    <w:rsid w:val="066C9242"/>
    <w:rsid w:val="06749B2D"/>
    <w:rsid w:val="067A9F20"/>
    <w:rsid w:val="067B2FFE"/>
    <w:rsid w:val="068F17E0"/>
    <w:rsid w:val="06942157"/>
    <w:rsid w:val="06A426A6"/>
    <w:rsid w:val="06B0135D"/>
    <w:rsid w:val="06B13339"/>
    <w:rsid w:val="06B522E5"/>
    <w:rsid w:val="06B85EB1"/>
    <w:rsid w:val="06BC3AE1"/>
    <w:rsid w:val="06BE93A9"/>
    <w:rsid w:val="06BEB182"/>
    <w:rsid w:val="06C71A05"/>
    <w:rsid w:val="06C82DDE"/>
    <w:rsid w:val="06C8A9AD"/>
    <w:rsid w:val="06D05364"/>
    <w:rsid w:val="06D50E29"/>
    <w:rsid w:val="06E5E756"/>
    <w:rsid w:val="06EFF541"/>
    <w:rsid w:val="07033A08"/>
    <w:rsid w:val="07046A02"/>
    <w:rsid w:val="070A4BBF"/>
    <w:rsid w:val="071A86BE"/>
    <w:rsid w:val="0728A05F"/>
    <w:rsid w:val="0728BD61"/>
    <w:rsid w:val="072AD6CF"/>
    <w:rsid w:val="072B88D2"/>
    <w:rsid w:val="072E753D"/>
    <w:rsid w:val="07312B07"/>
    <w:rsid w:val="0731CEC4"/>
    <w:rsid w:val="0732686E"/>
    <w:rsid w:val="073606C1"/>
    <w:rsid w:val="074490D9"/>
    <w:rsid w:val="07482127"/>
    <w:rsid w:val="074EB043"/>
    <w:rsid w:val="074EDDC7"/>
    <w:rsid w:val="0751D608"/>
    <w:rsid w:val="0751FAD5"/>
    <w:rsid w:val="0755D71F"/>
    <w:rsid w:val="0755E4D6"/>
    <w:rsid w:val="075B3516"/>
    <w:rsid w:val="0761C504"/>
    <w:rsid w:val="07660DAD"/>
    <w:rsid w:val="076FDAE8"/>
    <w:rsid w:val="077D43FA"/>
    <w:rsid w:val="078750A6"/>
    <w:rsid w:val="07924467"/>
    <w:rsid w:val="07986AC1"/>
    <w:rsid w:val="079E56CA"/>
    <w:rsid w:val="07A301D2"/>
    <w:rsid w:val="07A6811F"/>
    <w:rsid w:val="07B557BF"/>
    <w:rsid w:val="07B58D05"/>
    <w:rsid w:val="07B5FC65"/>
    <w:rsid w:val="07CA7C44"/>
    <w:rsid w:val="07CC9E4D"/>
    <w:rsid w:val="07D150A3"/>
    <w:rsid w:val="07D2C10A"/>
    <w:rsid w:val="07D38A2E"/>
    <w:rsid w:val="07D936B7"/>
    <w:rsid w:val="07DD1A01"/>
    <w:rsid w:val="07DFBC53"/>
    <w:rsid w:val="07E2D61A"/>
    <w:rsid w:val="07E3D83B"/>
    <w:rsid w:val="07E3F738"/>
    <w:rsid w:val="07F281EA"/>
    <w:rsid w:val="07F52A2F"/>
    <w:rsid w:val="07F9ECF3"/>
    <w:rsid w:val="07FBF8DB"/>
    <w:rsid w:val="08084A9F"/>
    <w:rsid w:val="080F54A1"/>
    <w:rsid w:val="0813A038"/>
    <w:rsid w:val="081746B4"/>
    <w:rsid w:val="0824C50F"/>
    <w:rsid w:val="0829BE6B"/>
    <w:rsid w:val="0829E032"/>
    <w:rsid w:val="082ABD3E"/>
    <w:rsid w:val="082C2A49"/>
    <w:rsid w:val="082F235F"/>
    <w:rsid w:val="082F4481"/>
    <w:rsid w:val="08429343"/>
    <w:rsid w:val="084C23F7"/>
    <w:rsid w:val="0850A6DE"/>
    <w:rsid w:val="0853F4D2"/>
    <w:rsid w:val="085C3A6F"/>
    <w:rsid w:val="085D78D3"/>
    <w:rsid w:val="085FEB01"/>
    <w:rsid w:val="08727190"/>
    <w:rsid w:val="0879FB6A"/>
    <w:rsid w:val="087E2644"/>
    <w:rsid w:val="087F6635"/>
    <w:rsid w:val="087F8598"/>
    <w:rsid w:val="0881DC6A"/>
    <w:rsid w:val="088EF227"/>
    <w:rsid w:val="08949D86"/>
    <w:rsid w:val="08A296FA"/>
    <w:rsid w:val="08A729FD"/>
    <w:rsid w:val="08B1663B"/>
    <w:rsid w:val="08B352EF"/>
    <w:rsid w:val="08C5E4EA"/>
    <w:rsid w:val="08D21045"/>
    <w:rsid w:val="08D70F9A"/>
    <w:rsid w:val="08DE195E"/>
    <w:rsid w:val="08E7C9B0"/>
    <w:rsid w:val="08EE2386"/>
    <w:rsid w:val="08F308B0"/>
    <w:rsid w:val="0900F104"/>
    <w:rsid w:val="0901A341"/>
    <w:rsid w:val="0931D464"/>
    <w:rsid w:val="093B5D3B"/>
    <w:rsid w:val="0941A2C4"/>
    <w:rsid w:val="09484E29"/>
    <w:rsid w:val="094C0414"/>
    <w:rsid w:val="09534F29"/>
    <w:rsid w:val="095B1B93"/>
    <w:rsid w:val="095B2480"/>
    <w:rsid w:val="095D5BE7"/>
    <w:rsid w:val="096DB74C"/>
    <w:rsid w:val="09715AF2"/>
    <w:rsid w:val="097643E2"/>
    <w:rsid w:val="097A2298"/>
    <w:rsid w:val="097EBB9D"/>
    <w:rsid w:val="098CFB60"/>
    <w:rsid w:val="09931F2F"/>
    <w:rsid w:val="09946579"/>
    <w:rsid w:val="0997C990"/>
    <w:rsid w:val="0998FE2C"/>
    <w:rsid w:val="09A2B040"/>
    <w:rsid w:val="09A82396"/>
    <w:rsid w:val="09B08D7F"/>
    <w:rsid w:val="09B4A43B"/>
    <w:rsid w:val="09BAEDAB"/>
    <w:rsid w:val="09D7B6D5"/>
    <w:rsid w:val="09DFC9F5"/>
    <w:rsid w:val="09DFED95"/>
    <w:rsid w:val="09E8E36B"/>
    <w:rsid w:val="09EE1F76"/>
    <w:rsid w:val="09F18687"/>
    <w:rsid w:val="09F76A52"/>
    <w:rsid w:val="0A0135B1"/>
    <w:rsid w:val="0A0696A0"/>
    <w:rsid w:val="0A0947F3"/>
    <w:rsid w:val="0A099E0A"/>
    <w:rsid w:val="0A115927"/>
    <w:rsid w:val="0A11C702"/>
    <w:rsid w:val="0A13A190"/>
    <w:rsid w:val="0A18DFBE"/>
    <w:rsid w:val="0A197B23"/>
    <w:rsid w:val="0A1E90C0"/>
    <w:rsid w:val="0A1F470A"/>
    <w:rsid w:val="0A1F6911"/>
    <w:rsid w:val="0A26D75A"/>
    <w:rsid w:val="0A324F6B"/>
    <w:rsid w:val="0A353B68"/>
    <w:rsid w:val="0A3664D8"/>
    <w:rsid w:val="0A3C2CAB"/>
    <w:rsid w:val="0A424D72"/>
    <w:rsid w:val="0A454C13"/>
    <w:rsid w:val="0A468FDC"/>
    <w:rsid w:val="0A49F059"/>
    <w:rsid w:val="0A5038AC"/>
    <w:rsid w:val="0A5AB4E2"/>
    <w:rsid w:val="0A5BC67F"/>
    <w:rsid w:val="0A622B13"/>
    <w:rsid w:val="0A68100B"/>
    <w:rsid w:val="0A689508"/>
    <w:rsid w:val="0A75DE19"/>
    <w:rsid w:val="0A77AC1C"/>
    <w:rsid w:val="0A7AB083"/>
    <w:rsid w:val="0A880C1B"/>
    <w:rsid w:val="0A886126"/>
    <w:rsid w:val="0AA0B72C"/>
    <w:rsid w:val="0AA62C97"/>
    <w:rsid w:val="0AA6EFB1"/>
    <w:rsid w:val="0AA7040E"/>
    <w:rsid w:val="0AAF7695"/>
    <w:rsid w:val="0AB46765"/>
    <w:rsid w:val="0AB8AD4A"/>
    <w:rsid w:val="0AB9568D"/>
    <w:rsid w:val="0ABC8DE5"/>
    <w:rsid w:val="0ACBF644"/>
    <w:rsid w:val="0AD4BD67"/>
    <w:rsid w:val="0AD672A1"/>
    <w:rsid w:val="0ADB150F"/>
    <w:rsid w:val="0AE438CB"/>
    <w:rsid w:val="0AE841C9"/>
    <w:rsid w:val="0AEEC4BC"/>
    <w:rsid w:val="0B001CC1"/>
    <w:rsid w:val="0B1B2822"/>
    <w:rsid w:val="0B210527"/>
    <w:rsid w:val="0B364BF9"/>
    <w:rsid w:val="0B39CC67"/>
    <w:rsid w:val="0B3D1090"/>
    <w:rsid w:val="0B3DE8A4"/>
    <w:rsid w:val="0B41FAD9"/>
    <w:rsid w:val="0B43617E"/>
    <w:rsid w:val="0B43F1A0"/>
    <w:rsid w:val="0B5CA51D"/>
    <w:rsid w:val="0B5DD133"/>
    <w:rsid w:val="0B64DFB0"/>
    <w:rsid w:val="0B789C01"/>
    <w:rsid w:val="0B7CD44B"/>
    <w:rsid w:val="0B7D021D"/>
    <w:rsid w:val="0B80DCF9"/>
    <w:rsid w:val="0B814AE9"/>
    <w:rsid w:val="0B8793EC"/>
    <w:rsid w:val="0B89069E"/>
    <w:rsid w:val="0B8E4947"/>
    <w:rsid w:val="0B946752"/>
    <w:rsid w:val="0B9C60C1"/>
    <w:rsid w:val="0BA49EAA"/>
    <w:rsid w:val="0BA8A7CB"/>
    <w:rsid w:val="0BB09814"/>
    <w:rsid w:val="0BB1A81C"/>
    <w:rsid w:val="0BB613A0"/>
    <w:rsid w:val="0BBA6121"/>
    <w:rsid w:val="0BC1D1DA"/>
    <w:rsid w:val="0BC358F5"/>
    <w:rsid w:val="0BC8E776"/>
    <w:rsid w:val="0BCA2683"/>
    <w:rsid w:val="0BD79618"/>
    <w:rsid w:val="0BDABFF5"/>
    <w:rsid w:val="0BE5879E"/>
    <w:rsid w:val="0BEA291E"/>
    <w:rsid w:val="0BFE898E"/>
    <w:rsid w:val="0C0286C9"/>
    <w:rsid w:val="0C0D0BAB"/>
    <w:rsid w:val="0C0D145F"/>
    <w:rsid w:val="0C13CD86"/>
    <w:rsid w:val="0C171248"/>
    <w:rsid w:val="0C23D7C0"/>
    <w:rsid w:val="0C2DD016"/>
    <w:rsid w:val="0C33463E"/>
    <w:rsid w:val="0C347313"/>
    <w:rsid w:val="0C395D99"/>
    <w:rsid w:val="0C4870D1"/>
    <w:rsid w:val="0C4EDB9F"/>
    <w:rsid w:val="0C6B9244"/>
    <w:rsid w:val="0C7FC0C8"/>
    <w:rsid w:val="0C8532A5"/>
    <w:rsid w:val="0C8AD60E"/>
    <w:rsid w:val="0C918A62"/>
    <w:rsid w:val="0C99D6E7"/>
    <w:rsid w:val="0C9EFDD3"/>
    <w:rsid w:val="0CA16812"/>
    <w:rsid w:val="0CA6BD60"/>
    <w:rsid w:val="0CA93AD0"/>
    <w:rsid w:val="0CA9A8B0"/>
    <w:rsid w:val="0CA9AD87"/>
    <w:rsid w:val="0CA9CA8C"/>
    <w:rsid w:val="0CABFDD5"/>
    <w:rsid w:val="0CB5D485"/>
    <w:rsid w:val="0CBEE4CC"/>
    <w:rsid w:val="0CC0FABC"/>
    <w:rsid w:val="0CCCE24A"/>
    <w:rsid w:val="0CCF402A"/>
    <w:rsid w:val="0CCFAC2B"/>
    <w:rsid w:val="0CCFC87C"/>
    <w:rsid w:val="0CE8CFA0"/>
    <w:rsid w:val="0CF3BCD5"/>
    <w:rsid w:val="0CF91715"/>
    <w:rsid w:val="0CFF9B6C"/>
    <w:rsid w:val="0D019CE4"/>
    <w:rsid w:val="0D0B432F"/>
    <w:rsid w:val="0D16E875"/>
    <w:rsid w:val="0D2DF219"/>
    <w:rsid w:val="0D3FDABA"/>
    <w:rsid w:val="0D401AD3"/>
    <w:rsid w:val="0D41C22B"/>
    <w:rsid w:val="0D6142DD"/>
    <w:rsid w:val="0D62D565"/>
    <w:rsid w:val="0D826423"/>
    <w:rsid w:val="0D82EDE8"/>
    <w:rsid w:val="0D852E80"/>
    <w:rsid w:val="0D9B2454"/>
    <w:rsid w:val="0D9FCA0B"/>
    <w:rsid w:val="0DA2C57B"/>
    <w:rsid w:val="0DA90704"/>
    <w:rsid w:val="0DBBF784"/>
    <w:rsid w:val="0DBD7B5C"/>
    <w:rsid w:val="0DC2868E"/>
    <w:rsid w:val="0DCB22B4"/>
    <w:rsid w:val="0DD24514"/>
    <w:rsid w:val="0DD3AE48"/>
    <w:rsid w:val="0DD3E757"/>
    <w:rsid w:val="0DD43F43"/>
    <w:rsid w:val="0DDFEE4D"/>
    <w:rsid w:val="0DE03DFE"/>
    <w:rsid w:val="0DEBF9FC"/>
    <w:rsid w:val="0DF1C9D2"/>
    <w:rsid w:val="0DF3BB91"/>
    <w:rsid w:val="0DF3FCAB"/>
    <w:rsid w:val="0DF4F0BB"/>
    <w:rsid w:val="0DF8E05D"/>
    <w:rsid w:val="0E025E07"/>
    <w:rsid w:val="0E03AFD5"/>
    <w:rsid w:val="0E0B7132"/>
    <w:rsid w:val="0E17FB59"/>
    <w:rsid w:val="0E191D68"/>
    <w:rsid w:val="0E19909A"/>
    <w:rsid w:val="0E19C786"/>
    <w:rsid w:val="0E1D8C7D"/>
    <w:rsid w:val="0E1F19D9"/>
    <w:rsid w:val="0E275E5B"/>
    <w:rsid w:val="0E3541AA"/>
    <w:rsid w:val="0E36EB30"/>
    <w:rsid w:val="0E3BEE32"/>
    <w:rsid w:val="0E43ED94"/>
    <w:rsid w:val="0E481415"/>
    <w:rsid w:val="0E55DEF9"/>
    <w:rsid w:val="0E5830F5"/>
    <w:rsid w:val="0E5AB52D"/>
    <w:rsid w:val="0E63CC72"/>
    <w:rsid w:val="0E663D81"/>
    <w:rsid w:val="0E6B51F8"/>
    <w:rsid w:val="0E6DB9DB"/>
    <w:rsid w:val="0E6FD25B"/>
    <w:rsid w:val="0E715A03"/>
    <w:rsid w:val="0E7BF652"/>
    <w:rsid w:val="0E8ACF45"/>
    <w:rsid w:val="0E92CDFF"/>
    <w:rsid w:val="0E9878DE"/>
    <w:rsid w:val="0EA7D8DB"/>
    <w:rsid w:val="0EA7FD4E"/>
    <w:rsid w:val="0EBF2209"/>
    <w:rsid w:val="0EC411B2"/>
    <w:rsid w:val="0ED7D3D2"/>
    <w:rsid w:val="0ED7DB79"/>
    <w:rsid w:val="0EDE6A22"/>
    <w:rsid w:val="0EE0C52C"/>
    <w:rsid w:val="0EE93116"/>
    <w:rsid w:val="0EEA87C2"/>
    <w:rsid w:val="0F05A3F6"/>
    <w:rsid w:val="0F0DCECB"/>
    <w:rsid w:val="0F183FE6"/>
    <w:rsid w:val="0F21DFC8"/>
    <w:rsid w:val="0F2DF953"/>
    <w:rsid w:val="0F362A50"/>
    <w:rsid w:val="0F3868A6"/>
    <w:rsid w:val="0F3B9A6C"/>
    <w:rsid w:val="0F3D3382"/>
    <w:rsid w:val="0F4B6E48"/>
    <w:rsid w:val="0F5355C9"/>
    <w:rsid w:val="0F62A754"/>
    <w:rsid w:val="0F693EB1"/>
    <w:rsid w:val="0F6DADFD"/>
    <w:rsid w:val="0F79C172"/>
    <w:rsid w:val="0F81B9B8"/>
    <w:rsid w:val="0F8563AC"/>
    <w:rsid w:val="0F87DE6B"/>
    <w:rsid w:val="0F8913AD"/>
    <w:rsid w:val="0F98E7E8"/>
    <w:rsid w:val="0F9FB912"/>
    <w:rsid w:val="0FA7DBE2"/>
    <w:rsid w:val="0FAA15CC"/>
    <w:rsid w:val="0FAD7CB0"/>
    <w:rsid w:val="0FBD8B11"/>
    <w:rsid w:val="0FBE750B"/>
    <w:rsid w:val="0FC1552A"/>
    <w:rsid w:val="0FC50EBC"/>
    <w:rsid w:val="0FC52BF9"/>
    <w:rsid w:val="0FCA8473"/>
    <w:rsid w:val="0FD5466B"/>
    <w:rsid w:val="0FD7BE93"/>
    <w:rsid w:val="0FD88319"/>
    <w:rsid w:val="0FDC1E8F"/>
    <w:rsid w:val="0FE7C6BE"/>
    <w:rsid w:val="0FECC007"/>
    <w:rsid w:val="0FEE9A7C"/>
    <w:rsid w:val="0FF07CD5"/>
    <w:rsid w:val="0FF5598F"/>
    <w:rsid w:val="0FFF2D84"/>
    <w:rsid w:val="10011188"/>
    <w:rsid w:val="100270C9"/>
    <w:rsid w:val="100B4E6B"/>
    <w:rsid w:val="100EF114"/>
    <w:rsid w:val="1026FF09"/>
    <w:rsid w:val="1028247D"/>
    <w:rsid w:val="102F572A"/>
    <w:rsid w:val="10371C5C"/>
    <w:rsid w:val="1043A199"/>
    <w:rsid w:val="105C3050"/>
    <w:rsid w:val="105CE152"/>
    <w:rsid w:val="1060FE9C"/>
    <w:rsid w:val="1064138B"/>
    <w:rsid w:val="1066A82B"/>
    <w:rsid w:val="106E9F1C"/>
    <w:rsid w:val="1079F462"/>
    <w:rsid w:val="107CD34D"/>
    <w:rsid w:val="108AA8B8"/>
    <w:rsid w:val="108ED923"/>
    <w:rsid w:val="10981ABE"/>
    <w:rsid w:val="10A59CC4"/>
    <w:rsid w:val="10A9FEEC"/>
    <w:rsid w:val="10AC9C0A"/>
    <w:rsid w:val="10B335FE"/>
    <w:rsid w:val="10B4ED92"/>
    <w:rsid w:val="10B58702"/>
    <w:rsid w:val="10CBBCBB"/>
    <w:rsid w:val="10CC61DB"/>
    <w:rsid w:val="10CF2D7F"/>
    <w:rsid w:val="10DA3E13"/>
    <w:rsid w:val="10DF4942"/>
    <w:rsid w:val="10F2FF1E"/>
    <w:rsid w:val="10F50B4C"/>
    <w:rsid w:val="10F5AB0B"/>
    <w:rsid w:val="10F8B420"/>
    <w:rsid w:val="10FD7DEB"/>
    <w:rsid w:val="1110243F"/>
    <w:rsid w:val="1113F525"/>
    <w:rsid w:val="111BAFFB"/>
    <w:rsid w:val="111DA99D"/>
    <w:rsid w:val="1121D479"/>
    <w:rsid w:val="11241EE0"/>
    <w:rsid w:val="112516A0"/>
    <w:rsid w:val="1129FF52"/>
    <w:rsid w:val="112CEB75"/>
    <w:rsid w:val="1133FBED"/>
    <w:rsid w:val="1134482C"/>
    <w:rsid w:val="113B2539"/>
    <w:rsid w:val="114E67D2"/>
    <w:rsid w:val="114E8919"/>
    <w:rsid w:val="11517B5F"/>
    <w:rsid w:val="115DED40"/>
    <w:rsid w:val="117E0BE3"/>
    <w:rsid w:val="1199BF12"/>
    <w:rsid w:val="119A9775"/>
    <w:rsid w:val="119E5860"/>
    <w:rsid w:val="11A58D7D"/>
    <w:rsid w:val="11AD356C"/>
    <w:rsid w:val="11BA827E"/>
    <w:rsid w:val="11BE2A5B"/>
    <w:rsid w:val="11C5689A"/>
    <w:rsid w:val="11CD276C"/>
    <w:rsid w:val="11D1A0FF"/>
    <w:rsid w:val="11D1B37D"/>
    <w:rsid w:val="11D760EE"/>
    <w:rsid w:val="11E4C30A"/>
    <w:rsid w:val="11E4CDCB"/>
    <w:rsid w:val="11E8339B"/>
    <w:rsid w:val="11E951E5"/>
    <w:rsid w:val="11ED08A8"/>
    <w:rsid w:val="11F9FEE6"/>
    <w:rsid w:val="11FB38CA"/>
    <w:rsid w:val="11FFB5B9"/>
    <w:rsid w:val="1203377D"/>
    <w:rsid w:val="1204DA1B"/>
    <w:rsid w:val="120F9653"/>
    <w:rsid w:val="12286FEF"/>
    <w:rsid w:val="122ABD68"/>
    <w:rsid w:val="123032AB"/>
    <w:rsid w:val="123DB0AD"/>
    <w:rsid w:val="124195AD"/>
    <w:rsid w:val="1243814C"/>
    <w:rsid w:val="12510B0A"/>
    <w:rsid w:val="1259A3EC"/>
    <w:rsid w:val="125FBD80"/>
    <w:rsid w:val="126B2DDB"/>
    <w:rsid w:val="126DCB12"/>
    <w:rsid w:val="12707ECE"/>
    <w:rsid w:val="127150B5"/>
    <w:rsid w:val="1273EDBE"/>
    <w:rsid w:val="1276BF68"/>
    <w:rsid w:val="127C2A02"/>
    <w:rsid w:val="127F6F5F"/>
    <w:rsid w:val="128F7B15"/>
    <w:rsid w:val="1291B21F"/>
    <w:rsid w:val="129492AB"/>
    <w:rsid w:val="1296F114"/>
    <w:rsid w:val="12A0B372"/>
    <w:rsid w:val="12A71087"/>
    <w:rsid w:val="12BFFAB2"/>
    <w:rsid w:val="12C215B0"/>
    <w:rsid w:val="12C2FF0E"/>
    <w:rsid w:val="12C5A4AF"/>
    <w:rsid w:val="12C6ED94"/>
    <w:rsid w:val="12CBB71E"/>
    <w:rsid w:val="12D03D26"/>
    <w:rsid w:val="12DCDAD6"/>
    <w:rsid w:val="12E1B68E"/>
    <w:rsid w:val="12E48E2A"/>
    <w:rsid w:val="12E4AAEB"/>
    <w:rsid w:val="12ED38A9"/>
    <w:rsid w:val="12F1633A"/>
    <w:rsid w:val="12F7F6CC"/>
    <w:rsid w:val="12F945F9"/>
    <w:rsid w:val="12F982A7"/>
    <w:rsid w:val="12FAE1F9"/>
    <w:rsid w:val="13009F63"/>
    <w:rsid w:val="130B9139"/>
    <w:rsid w:val="1317448C"/>
    <w:rsid w:val="131F5C87"/>
    <w:rsid w:val="1320045C"/>
    <w:rsid w:val="132C0E98"/>
    <w:rsid w:val="132D9862"/>
    <w:rsid w:val="133114FB"/>
    <w:rsid w:val="1331B5D2"/>
    <w:rsid w:val="133A6A45"/>
    <w:rsid w:val="133C8689"/>
    <w:rsid w:val="134934DD"/>
    <w:rsid w:val="134A6A2B"/>
    <w:rsid w:val="1350563B"/>
    <w:rsid w:val="13583CA9"/>
    <w:rsid w:val="135A5339"/>
    <w:rsid w:val="13638721"/>
    <w:rsid w:val="136CB3B2"/>
    <w:rsid w:val="1391B182"/>
    <w:rsid w:val="1394D72F"/>
    <w:rsid w:val="13A0C9F6"/>
    <w:rsid w:val="13A2D5BE"/>
    <w:rsid w:val="13A85DC6"/>
    <w:rsid w:val="13A905DF"/>
    <w:rsid w:val="13A985C4"/>
    <w:rsid w:val="13AAE34C"/>
    <w:rsid w:val="13AFE248"/>
    <w:rsid w:val="13B0E51B"/>
    <w:rsid w:val="13B11374"/>
    <w:rsid w:val="13B16F38"/>
    <w:rsid w:val="13B3B994"/>
    <w:rsid w:val="13C1A579"/>
    <w:rsid w:val="13F395E3"/>
    <w:rsid w:val="13F5ACF5"/>
    <w:rsid w:val="13F63BD5"/>
    <w:rsid w:val="13F78582"/>
    <w:rsid w:val="13F84FE4"/>
    <w:rsid w:val="142143A6"/>
    <w:rsid w:val="142891DC"/>
    <w:rsid w:val="142C2BC5"/>
    <w:rsid w:val="142C7B39"/>
    <w:rsid w:val="142D9AC2"/>
    <w:rsid w:val="142F37C6"/>
    <w:rsid w:val="14361833"/>
    <w:rsid w:val="1436D8DA"/>
    <w:rsid w:val="1439F149"/>
    <w:rsid w:val="143E4C26"/>
    <w:rsid w:val="144858E5"/>
    <w:rsid w:val="144AE2CD"/>
    <w:rsid w:val="144E50C6"/>
    <w:rsid w:val="148163B7"/>
    <w:rsid w:val="14827C24"/>
    <w:rsid w:val="14865B91"/>
    <w:rsid w:val="1496AAD3"/>
    <w:rsid w:val="149CBCA0"/>
    <w:rsid w:val="149E2A7C"/>
    <w:rsid w:val="14A5E0C5"/>
    <w:rsid w:val="14A6BE85"/>
    <w:rsid w:val="14A92878"/>
    <w:rsid w:val="14AF94F8"/>
    <w:rsid w:val="14B29A28"/>
    <w:rsid w:val="14B6ECF5"/>
    <w:rsid w:val="14B77E7D"/>
    <w:rsid w:val="14BF9445"/>
    <w:rsid w:val="14CA0760"/>
    <w:rsid w:val="14F495A7"/>
    <w:rsid w:val="14F6240E"/>
    <w:rsid w:val="1509BE54"/>
    <w:rsid w:val="150C4802"/>
    <w:rsid w:val="150F974D"/>
    <w:rsid w:val="1510777C"/>
    <w:rsid w:val="1514872B"/>
    <w:rsid w:val="1517E9DA"/>
    <w:rsid w:val="151E184C"/>
    <w:rsid w:val="15213FF9"/>
    <w:rsid w:val="1531EA47"/>
    <w:rsid w:val="1540E96F"/>
    <w:rsid w:val="1541A947"/>
    <w:rsid w:val="154B4573"/>
    <w:rsid w:val="15616659"/>
    <w:rsid w:val="156208DF"/>
    <w:rsid w:val="1570F080"/>
    <w:rsid w:val="157DE889"/>
    <w:rsid w:val="157FC352"/>
    <w:rsid w:val="158701E2"/>
    <w:rsid w:val="158C9025"/>
    <w:rsid w:val="158FD27D"/>
    <w:rsid w:val="159477DE"/>
    <w:rsid w:val="1594A176"/>
    <w:rsid w:val="159E6E1D"/>
    <w:rsid w:val="15A23700"/>
    <w:rsid w:val="15B18A66"/>
    <w:rsid w:val="15B4E872"/>
    <w:rsid w:val="15BE0797"/>
    <w:rsid w:val="15BF688C"/>
    <w:rsid w:val="15C09B40"/>
    <w:rsid w:val="15CC4D40"/>
    <w:rsid w:val="15D9A7F2"/>
    <w:rsid w:val="15E58A5B"/>
    <w:rsid w:val="15F5F7B8"/>
    <w:rsid w:val="1604E8F9"/>
    <w:rsid w:val="16052687"/>
    <w:rsid w:val="160B01C5"/>
    <w:rsid w:val="1611044D"/>
    <w:rsid w:val="1611DFDA"/>
    <w:rsid w:val="161532FA"/>
    <w:rsid w:val="1625CCCA"/>
    <w:rsid w:val="162AB0CC"/>
    <w:rsid w:val="16334B83"/>
    <w:rsid w:val="163E501B"/>
    <w:rsid w:val="1640D74E"/>
    <w:rsid w:val="16438C13"/>
    <w:rsid w:val="16491B94"/>
    <w:rsid w:val="1650D8F0"/>
    <w:rsid w:val="166636C3"/>
    <w:rsid w:val="1668773A"/>
    <w:rsid w:val="1668B72C"/>
    <w:rsid w:val="166F58F2"/>
    <w:rsid w:val="16813DD4"/>
    <w:rsid w:val="1685604A"/>
    <w:rsid w:val="16889D1A"/>
    <w:rsid w:val="169CD7D3"/>
    <w:rsid w:val="16A1B36C"/>
    <w:rsid w:val="16AAD211"/>
    <w:rsid w:val="16B15418"/>
    <w:rsid w:val="16B9DE6C"/>
    <w:rsid w:val="16BCFA39"/>
    <w:rsid w:val="16BF166B"/>
    <w:rsid w:val="16CDC00D"/>
    <w:rsid w:val="16DCB1F7"/>
    <w:rsid w:val="16EA28B4"/>
    <w:rsid w:val="16F07190"/>
    <w:rsid w:val="16F11E0B"/>
    <w:rsid w:val="17176172"/>
    <w:rsid w:val="171B23C6"/>
    <w:rsid w:val="172DDD70"/>
    <w:rsid w:val="172E82B7"/>
    <w:rsid w:val="1736988A"/>
    <w:rsid w:val="1736C0ED"/>
    <w:rsid w:val="1744178A"/>
    <w:rsid w:val="17494817"/>
    <w:rsid w:val="174ACEF1"/>
    <w:rsid w:val="1751A374"/>
    <w:rsid w:val="17529175"/>
    <w:rsid w:val="175BE099"/>
    <w:rsid w:val="177401F6"/>
    <w:rsid w:val="1776B01D"/>
    <w:rsid w:val="1783250B"/>
    <w:rsid w:val="178E9DD5"/>
    <w:rsid w:val="1793D40D"/>
    <w:rsid w:val="179D7AEC"/>
    <w:rsid w:val="179F42CC"/>
    <w:rsid w:val="17A42484"/>
    <w:rsid w:val="17ABA8DE"/>
    <w:rsid w:val="17AE02DF"/>
    <w:rsid w:val="17B4FF03"/>
    <w:rsid w:val="17B527B1"/>
    <w:rsid w:val="17BC6B84"/>
    <w:rsid w:val="17C36093"/>
    <w:rsid w:val="17C49BE9"/>
    <w:rsid w:val="17C53A2C"/>
    <w:rsid w:val="17C7631D"/>
    <w:rsid w:val="17C9A3D7"/>
    <w:rsid w:val="17D0EE4C"/>
    <w:rsid w:val="17D4887E"/>
    <w:rsid w:val="17DBBA04"/>
    <w:rsid w:val="17DFB56E"/>
    <w:rsid w:val="17E3670B"/>
    <w:rsid w:val="17EB5C7F"/>
    <w:rsid w:val="17F6E253"/>
    <w:rsid w:val="1805FF7C"/>
    <w:rsid w:val="1807F94C"/>
    <w:rsid w:val="181756DA"/>
    <w:rsid w:val="18198C24"/>
    <w:rsid w:val="181A466E"/>
    <w:rsid w:val="181FA48C"/>
    <w:rsid w:val="18269877"/>
    <w:rsid w:val="182B9B3D"/>
    <w:rsid w:val="182F4534"/>
    <w:rsid w:val="18401A7B"/>
    <w:rsid w:val="184B99BE"/>
    <w:rsid w:val="184F9AFE"/>
    <w:rsid w:val="184FE47D"/>
    <w:rsid w:val="185242F1"/>
    <w:rsid w:val="1865241F"/>
    <w:rsid w:val="18678CA8"/>
    <w:rsid w:val="186C0C19"/>
    <w:rsid w:val="187D6309"/>
    <w:rsid w:val="18880449"/>
    <w:rsid w:val="1889E96A"/>
    <w:rsid w:val="18A2E281"/>
    <w:rsid w:val="18A3ED39"/>
    <w:rsid w:val="18A5758E"/>
    <w:rsid w:val="18A932A5"/>
    <w:rsid w:val="18A9C667"/>
    <w:rsid w:val="18AB0147"/>
    <w:rsid w:val="18AB89AE"/>
    <w:rsid w:val="18B46CBF"/>
    <w:rsid w:val="18BC1FFD"/>
    <w:rsid w:val="18C1589B"/>
    <w:rsid w:val="18C20666"/>
    <w:rsid w:val="18C5F5A2"/>
    <w:rsid w:val="18D7EBB0"/>
    <w:rsid w:val="18D89F1A"/>
    <w:rsid w:val="18E49869"/>
    <w:rsid w:val="18E7ED92"/>
    <w:rsid w:val="18E87599"/>
    <w:rsid w:val="18E97372"/>
    <w:rsid w:val="18EFDE9F"/>
    <w:rsid w:val="18F44067"/>
    <w:rsid w:val="18F60BA0"/>
    <w:rsid w:val="18FEF63F"/>
    <w:rsid w:val="19016C99"/>
    <w:rsid w:val="190C366B"/>
    <w:rsid w:val="19194F82"/>
    <w:rsid w:val="191B121E"/>
    <w:rsid w:val="191E53F0"/>
    <w:rsid w:val="1922C3CF"/>
    <w:rsid w:val="19298E7E"/>
    <w:rsid w:val="1929D237"/>
    <w:rsid w:val="192D08A9"/>
    <w:rsid w:val="192DD7A2"/>
    <w:rsid w:val="192EB8B3"/>
    <w:rsid w:val="192F32D4"/>
    <w:rsid w:val="193AC978"/>
    <w:rsid w:val="193ACDBC"/>
    <w:rsid w:val="193B415B"/>
    <w:rsid w:val="193BB136"/>
    <w:rsid w:val="193BDD83"/>
    <w:rsid w:val="193FFD61"/>
    <w:rsid w:val="19542A86"/>
    <w:rsid w:val="19584657"/>
    <w:rsid w:val="195C7A2D"/>
    <w:rsid w:val="19634007"/>
    <w:rsid w:val="19663CA9"/>
    <w:rsid w:val="196C5F9F"/>
    <w:rsid w:val="19778DE2"/>
    <w:rsid w:val="197ADBF8"/>
    <w:rsid w:val="197F376C"/>
    <w:rsid w:val="198078AD"/>
    <w:rsid w:val="1980AD13"/>
    <w:rsid w:val="19877460"/>
    <w:rsid w:val="198CD810"/>
    <w:rsid w:val="1996DA9A"/>
    <w:rsid w:val="19A01D28"/>
    <w:rsid w:val="19A2BD38"/>
    <w:rsid w:val="19A54374"/>
    <w:rsid w:val="19A5EE25"/>
    <w:rsid w:val="19B0E5D5"/>
    <w:rsid w:val="19C26260"/>
    <w:rsid w:val="19C41CA9"/>
    <w:rsid w:val="19D7D71B"/>
    <w:rsid w:val="19E601CB"/>
    <w:rsid w:val="19EF06AF"/>
    <w:rsid w:val="19F228E1"/>
    <w:rsid w:val="19FD1B56"/>
    <w:rsid w:val="19FFBD97"/>
    <w:rsid w:val="19FFF050"/>
    <w:rsid w:val="1A03A7E8"/>
    <w:rsid w:val="1A0D7950"/>
    <w:rsid w:val="1A16C942"/>
    <w:rsid w:val="1A177B5E"/>
    <w:rsid w:val="1A2AC03B"/>
    <w:rsid w:val="1A2BE589"/>
    <w:rsid w:val="1A3C0AA6"/>
    <w:rsid w:val="1A40FE5C"/>
    <w:rsid w:val="1A44B7FE"/>
    <w:rsid w:val="1A45B608"/>
    <w:rsid w:val="1A4D7161"/>
    <w:rsid w:val="1A4D7D50"/>
    <w:rsid w:val="1A594CDB"/>
    <w:rsid w:val="1A5E23D9"/>
    <w:rsid w:val="1A72FCA4"/>
    <w:rsid w:val="1A8368A5"/>
    <w:rsid w:val="1A85FFE8"/>
    <w:rsid w:val="1A8B8602"/>
    <w:rsid w:val="1A8E27DE"/>
    <w:rsid w:val="1AA3071C"/>
    <w:rsid w:val="1AB7AE36"/>
    <w:rsid w:val="1ACF26FC"/>
    <w:rsid w:val="1AD0EEA7"/>
    <w:rsid w:val="1AD3B469"/>
    <w:rsid w:val="1AD41B41"/>
    <w:rsid w:val="1ADC84FC"/>
    <w:rsid w:val="1ADE72E8"/>
    <w:rsid w:val="1ADEDDC7"/>
    <w:rsid w:val="1AE44227"/>
    <w:rsid w:val="1AE715BB"/>
    <w:rsid w:val="1AEFD4FD"/>
    <w:rsid w:val="1AF3CA67"/>
    <w:rsid w:val="1AF4745F"/>
    <w:rsid w:val="1AFCADFB"/>
    <w:rsid w:val="1B05314E"/>
    <w:rsid w:val="1B067432"/>
    <w:rsid w:val="1B0BCC7B"/>
    <w:rsid w:val="1B10E0AA"/>
    <w:rsid w:val="1B235179"/>
    <w:rsid w:val="1B23F5F5"/>
    <w:rsid w:val="1B2E4807"/>
    <w:rsid w:val="1B31FFD9"/>
    <w:rsid w:val="1B44139A"/>
    <w:rsid w:val="1B446B46"/>
    <w:rsid w:val="1B451D53"/>
    <w:rsid w:val="1B4E7F9D"/>
    <w:rsid w:val="1B531D9A"/>
    <w:rsid w:val="1B5489AD"/>
    <w:rsid w:val="1B5F55A0"/>
    <w:rsid w:val="1B5FED0A"/>
    <w:rsid w:val="1B602EA9"/>
    <w:rsid w:val="1B63417A"/>
    <w:rsid w:val="1B636089"/>
    <w:rsid w:val="1B67F6F2"/>
    <w:rsid w:val="1B6A4326"/>
    <w:rsid w:val="1B6B6490"/>
    <w:rsid w:val="1B7ED70A"/>
    <w:rsid w:val="1B926B64"/>
    <w:rsid w:val="1B92DBA0"/>
    <w:rsid w:val="1B99E75F"/>
    <w:rsid w:val="1BA14698"/>
    <w:rsid w:val="1BAA50A5"/>
    <w:rsid w:val="1BAE6AC0"/>
    <w:rsid w:val="1BAEB832"/>
    <w:rsid w:val="1BB1E3DC"/>
    <w:rsid w:val="1BB6D0D3"/>
    <w:rsid w:val="1BBB4CB6"/>
    <w:rsid w:val="1BC3ABD4"/>
    <w:rsid w:val="1BC93AB0"/>
    <w:rsid w:val="1BCAEB90"/>
    <w:rsid w:val="1BCC852F"/>
    <w:rsid w:val="1BCD203B"/>
    <w:rsid w:val="1BD7894E"/>
    <w:rsid w:val="1BDFEEC2"/>
    <w:rsid w:val="1BE3E46A"/>
    <w:rsid w:val="1BEA9759"/>
    <w:rsid w:val="1BF622D6"/>
    <w:rsid w:val="1C04B435"/>
    <w:rsid w:val="1C08CC2B"/>
    <w:rsid w:val="1C0D52C4"/>
    <w:rsid w:val="1C0EA218"/>
    <w:rsid w:val="1C0FEF6F"/>
    <w:rsid w:val="1C10655B"/>
    <w:rsid w:val="1C12F0FF"/>
    <w:rsid w:val="1C1D147F"/>
    <w:rsid w:val="1C21D049"/>
    <w:rsid w:val="1C225CCD"/>
    <w:rsid w:val="1C2744BF"/>
    <w:rsid w:val="1C289AC6"/>
    <w:rsid w:val="1C2FAB2E"/>
    <w:rsid w:val="1C339BFD"/>
    <w:rsid w:val="1C3AC1D1"/>
    <w:rsid w:val="1C3D24C1"/>
    <w:rsid w:val="1C564D0D"/>
    <w:rsid w:val="1C599E0F"/>
    <w:rsid w:val="1C5E4BD3"/>
    <w:rsid w:val="1C66C0BD"/>
    <w:rsid w:val="1C6D4EA4"/>
    <w:rsid w:val="1C71CDE7"/>
    <w:rsid w:val="1C720ECE"/>
    <w:rsid w:val="1C771CE4"/>
    <w:rsid w:val="1C7AF873"/>
    <w:rsid w:val="1C7D8BE0"/>
    <w:rsid w:val="1C80B03B"/>
    <w:rsid w:val="1C834EFC"/>
    <w:rsid w:val="1C839A88"/>
    <w:rsid w:val="1C8BD03D"/>
    <w:rsid w:val="1C8E0C31"/>
    <w:rsid w:val="1C8ECB96"/>
    <w:rsid w:val="1C8FEBCF"/>
    <w:rsid w:val="1C90CE5B"/>
    <w:rsid w:val="1C94D128"/>
    <w:rsid w:val="1C98D7B0"/>
    <w:rsid w:val="1C98E8E2"/>
    <w:rsid w:val="1CA3DCD3"/>
    <w:rsid w:val="1CA72223"/>
    <w:rsid w:val="1CA88421"/>
    <w:rsid w:val="1CA894F4"/>
    <w:rsid w:val="1CA8FF4A"/>
    <w:rsid w:val="1CACA014"/>
    <w:rsid w:val="1CAE0510"/>
    <w:rsid w:val="1CB591DD"/>
    <w:rsid w:val="1CCC091F"/>
    <w:rsid w:val="1CD6219E"/>
    <w:rsid w:val="1CD65172"/>
    <w:rsid w:val="1CDBEB6A"/>
    <w:rsid w:val="1CE0E13D"/>
    <w:rsid w:val="1CE5BCCA"/>
    <w:rsid w:val="1CE63A64"/>
    <w:rsid w:val="1CE7DA82"/>
    <w:rsid w:val="1CFAF9F2"/>
    <w:rsid w:val="1D002CBA"/>
    <w:rsid w:val="1D02FAAA"/>
    <w:rsid w:val="1D10DF8E"/>
    <w:rsid w:val="1D169464"/>
    <w:rsid w:val="1D1B3CCF"/>
    <w:rsid w:val="1D1B7D3E"/>
    <w:rsid w:val="1D2735B7"/>
    <w:rsid w:val="1D27D6E3"/>
    <w:rsid w:val="1D28F90F"/>
    <w:rsid w:val="1D3438EB"/>
    <w:rsid w:val="1D387B8E"/>
    <w:rsid w:val="1D3EBCEB"/>
    <w:rsid w:val="1D41ED40"/>
    <w:rsid w:val="1D456BC1"/>
    <w:rsid w:val="1D48E84F"/>
    <w:rsid w:val="1D4BBACD"/>
    <w:rsid w:val="1D4ECD13"/>
    <w:rsid w:val="1D518B86"/>
    <w:rsid w:val="1D60BAA5"/>
    <w:rsid w:val="1D6558ED"/>
    <w:rsid w:val="1D77B70A"/>
    <w:rsid w:val="1D7E29CA"/>
    <w:rsid w:val="1D7EFAD1"/>
    <w:rsid w:val="1D847AAB"/>
    <w:rsid w:val="1D8B6822"/>
    <w:rsid w:val="1D8E4F10"/>
    <w:rsid w:val="1DA1A2B1"/>
    <w:rsid w:val="1DA817D5"/>
    <w:rsid w:val="1DA949EF"/>
    <w:rsid w:val="1DAA793A"/>
    <w:rsid w:val="1DB1185E"/>
    <w:rsid w:val="1DB8DF83"/>
    <w:rsid w:val="1DB8E0B4"/>
    <w:rsid w:val="1DC52127"/>
    <w:rsid w:val="1DC6EEF0"/>
    <w:rsid w:val="1DC7CF9B"/>
    <w:rsid w:val="1DC9B53E"/>
    <w:rsid w:val="1DCC7C83"/>
    <w:rsid w:val="1DCCD1ED"/>
    <w:rsid w:val="1DE52E6C"/>
    <w:rsid w:val="1DFF4E96"/>
    <w:rsid w:val="1E0340C0"/>
    <w:rsid w:val="1E0575FA"/>
    <w:rsid w:val="1E0A96CE"/>
    <w:rsid w:val="1E11EDBC"/>
    <w:rsid w:val="1E1694AD"/>
    <w:rsid w:val="1E1F6B43"/>
    <w:rsid w:val="1E22F2F1"/>
    <w:rsid w:val="1E2C6555"/>
    <w:rsid w:val="1E2D8E61"/>
    <w:rsid w:val="1E2ECDA2"/>
    <w:rsid w:val="1E3498AC"/>
    <w:rsid w:val="1E497BA5"/>
    <w:rsid w:val="1E4B1D8C"/>
    <w:rsid w:val="1E4BBF31"/>
    <w:rsid w:val="1E534E7A"/>
    <w:rsid w:val="1E56488A"/>
    <w:rsid w:val="1E58D824"/>
    <w:rsid w:val="1E60AEBC"/>
    <w:rsid w:val="1E6D2853"/>
    <w:rsid w:val="1E740C51"/>
    <w:rsid w:val="1E8D43A4"/>
    <w:rsid w:val="1E99BEA3"/>
    <w:rsid w:val="1EA440AC"/>
    <w:rsid w:val="1EAB3CB1"/>
    <w:rsid w:val="1EB00924"/>
    <w:rsid w:val="1EB750FC"/>
    <w:rsid w:val="1EB8E82D"/>
    <w:rsid w:val="1EBBB6F7"/>
    <w:rsid w:val="1EDB95FC"/>
    <w:rsid w:val="1EDF2BFF"/>
    <w:rsid w:val="1EEFFDDA"/>
    <w:rsid w:val="1EFBFCC2"/>
    <w:rsid w:val="1EFFE3CA"/>
    <w:rsid w:val="1F03917A"/>
    <w:rsid w:val="1F0AFDEA"/>
    <w:rsid w:val="1F2ECAE1"/>
    <w:rsid w:val="1F3EA5F0"/>
    <w:rsid w:val="1F471D88"/>
    <w:rsid w:val="1F73A42B"/>
    <w:rsid w:val="1F774698"/>
    <w:rsid w:val="1F8A0896"/>
    <w:rsid w:val="1F936B78"/>
    <w:rsid w:val="1FA57FEC"/>
    <w:rsid w:val="1FAFD000"/>
    <w:rsid w:val="1FB6A753"/>
    <w:rsid w:val="1FBA94A3"/>
    <w:rsid w:val="1FC6AAB7"/>
    <w:rsid w:val="1FCD0A4E"/>
    <w:rsid w:val="1FCDA38C"/>
    <w:rsid w:val="1FDA2449"/>
    <w:rsid w:val="1FDEC2E5"/>
    <w:rsid w:val="1FE4B732"/>
    <w:rsid w:val="1FE9A6B5"/>
    <w:rsid w:val="1FEEC9B9"/>
    <w:rsid w:val="1FF05E5C"/>
    <w:rsid w:val="1FF8980F"/>
    <w:rsid w:val="1FFE1446"/>
    <w:rsid w:val="20012806"/>
    <w:rsid w:val="201562B4"/>
    <w:rsid w:val="20158497"/>
    <w:rsid w:val="20162BAB"/>
    <w:rsid w:val="201D89DD"/>
    <w:rsid w:val="201DDB26"/>
    <w:rsid w:val="201E77E8"/>
    <w:rsid w:val="201EC060"/>
    <w:rsid w:val="201FB57B"/>
    <w:rsid w:val="20219098"/>
    <w:rsid w:val="202AC716"/>
    <w:rsid w:val="202E94B2"/>
    <w:rsid w:val="2034CEBC"/>
    <w:rsid w:val="203B97A7"/>
    <w:rsid w:val="203F5D42"/>
    <w:rsid w:val="205046BF"/>
    <w:rsid w:val="2057A049"/>
    <w:rsid w:val="20614CA4"/>
    <w:rsid w:val="206D50E4"/>
    <w:rsid w:val="20781F4D"/>
    <w:rsid w:val="207A3960"/>
    <w:rsid w:val="208F6960"/>
    <w:rsid w:val="2092F109"/>
    <w:rsid w:val="20973515"/>
    <w:rsid w:val="209F9ECB"/>
    <w:rsid w:val="209FFF8E"/>
    <w:rsid w:val="20A492F2"/>
    <w:rsid w:val="20BE8C67"/>
    <w:rsid w:val="20C71180"/>
    <w:rsid w:val="20CE0157"/>
    <w:rsid w:val="20E841A8"/>
    <w:rsid w:val="20EFC7AB"/>
    <w:rsid w:val="20F69043"/>
    <w:rsid w:val="20F6D7A4"/>
    <w:rsid w:val="20FE0786"/>
    <w:rsid w:val="2108237A"/>
    <w:rsid w:val="210C6EE5"/>
    <w:rsid w:val="21232F3C"/>
    <w:rsid w:val="21283E55"/>
    <w:rsid w:val="212B2616"/>
    <w:rsid w:val="2135DF4F"/>
    <w:rsid w:val="21470A60"/>
    <w:rsid w:val="214A29CD"/>
    <w:rsid w:val="214A39A3"/>
    <w:rsid w:val="215B1F04"/>
    <w:rsid w:val="215C8929"/>
    <w:rsid w:val="21616AE9"/>
    <w:rsid w:val="21634A60"/>
    <w:rsid w:val="21652EA7"/>
    <w:rsid w:val="216C0A4A"/>
    <w:rsid w:val="2175B16A"/>
    <w:rsid w:val="217E06A2"/>
    <w:rsid w:val="21924116"/>
    <w:rsid w:val="21928011"/>
    <w:rsid w:val="219C7D6E"/>
    <w:rsid w:val="219FE18D"/>
    <w:rsid w:val="21A9A124"/>
    <w:rsid w:val="21AE58A1"/>
    <w:rsid w:val="21AF666C"/>
    <w:rsid w:val="21B219EB"/>
    <w:rsid w:val="21B4E7D6"/>
    <w:rsid w:val="21B5A113"/>
    <w:rsid w:val="21BA6E13"/>
    <w:rsid w:val="21C5A981"/>
    <w:rsid w:val="21D4100E"/>
    <w:rsid w:val="21D4E52F"/>
    <w:rsid w:val="21D90974"/>
    <w:rsid w:val="21EFE305"/>
    <w:rsid w:val="21F14A9F"/>
    <w:rsid w:val="21F5E35B"/>
    <w:rsid w:val="222A1E9B"/>
    <w:rsid w:val="222B8505"/>
    <w:rsid w:val="223E5A16"/>
    <w:rsid w:val="2241C396"/>
    <w:rsid w:val="224226A8"/>
    <w:rsid w:val="22448134"/>
    <w:rsid w:val="224B2876"/>
    <w:rsid w:val="2251A730"/>
    <w:rsid w:val="226DF309"/>
    <w:rsid w:val="226F4934"/>
    <w:rsid w:val="227FAE1B"/>
    <w:rsid w:val="2282D129"/>
    <w:rsid w:val="22877F89"/>
    <w:rsid w:val="229B2D29"/>
    <w:rsid w:val="229CF0DB"/>
    <w:rsid w:val="22A769A8"/>
    <w:rsid w:val="22A7966C"/>
    <w:rsid w:val="22B3BB58"/>
    <w:rsid w:val="22BA8942"/>
    <w:rsid w:val="22BAB9F5"/>
    <w:rsid w:val="22C031E1"/>
    <w:rsid w:val="22C1C7B3"/>
    <w:rsid w:val="22C5AC79"/>
    <w:rsid w:val="22C65D38"/>
    <w:rsid w:val="22C6E527"/>
    <w:rsid w:val="22D2B3DB"/>
    <w:rsid w:val="22DB4A32"/>
    <w:rsid w:val="22E54D05"/>
    <w:rsid w:val="22F52910"/>
    <w:rsid w:val="22F5A2B2"/>
    <w:rsid w:val="22F949BF"/>
    <w:rsid w:val="22FA4088"/>
    <w:rsid w:val="23008905"/>
    <w:rsid w:val="230A3EE9"/>
    <w:rsid w:val="230E6D9D"/>
    <w:rsid w:val="2318F9A8"/>
    <w:rsid w:val="2319585D"/>
    <w:rsid w:val="23201100"/>
    <w:rsid w:val="2328DC39"/>
    <w:rsid w:val="232E7677"/>
    <w:rsid w:val="2331E713"/>
    <w:rsid w:val="2333D2DA"/>
    <w:rsid w:val="233616C9"/>
    <w:rsid w:val="2337B089"/>
    <w:rsid w:val="233A1C42"/>
    <w:rsid w:val="23498D0B"/>
    <w:rsid w:val="2349B7AE"/>
    <w:rsid w:val="235F6DC0"/>
    <w:rsid w:val="2365000A"/>
    <w:rsid w:val="23653226"/>
    <w:rsid w:val="236EF621"/>
    <w:rsid w:val="237D1B5C"/>
    <w:rsid w:val="237D7441"/>
    <w:rsid w:val="2381103A"/>
    <w:rsid w:val="238254E4"/>
    <w:rsid w:val="238B3AB6"/>
    <w:rsid w:val="239F2E7C"/>
    <w:rsid w:val="23AC6282"/>
    <w:rsid w:val="23B02A75"/>
    <w:rsid w:val="23B82530"/>
    <w:rsid w:val="23B9253F"/>
    <w:rsid w:val="23C28208"/>
    <w:rsid w:val="23C86FBC"/>
    <w:rsid w:val="23D53279"/>
    <w:rsid w:val="23D9B4A1"/>
    <w:rsid w:val="23E40BB1"/>
    <w:rsid w:val="23E7E520"/>
    <w:rsid w:val="23EAE6E5"/>
    <w:rsid w:val="23FE581D"/>
    <w:rsid w:val="24144E27"/>
    <w:rsid w:val="2414705E"/>
    <w:rsid w:val="2415D469"/>
    <w:rsid w:val="24182CC1"/>
    <w:rsid w:val="241C5E56"/>
    <w:rsid w:val="241D4C76"/>
    <w:rsid w:val="241E9135"/>
    <w:rsid w:val="2420072C"/>
    <w:rsid w:val="24210F0B"/>
    <w:rsid w:val="24246FC3"/>
    <w:rsid w:val="242C061F"/>
    <w:rsid w:val="24300A68"/>
    <w:rsid w:val="243403A6"/>
    <w:rsid w:val="24369EE4"/>
    <w:rsid w:val="244DD8B3"/>
    <w:rsid w:val="24529439"/>
    <w:rsid w:val="24563213"/>
    <w:rsid w:val="245E0045"/>
    <w:rsid w:val="24649547"/>
    <w:rsid w:val="24649E5B"/>
    <w:rsid w:val="24702A99"/>
    <w:rsid w:val="2476044A"/>
    <w:rsid w:val="247BA955"/>
    <w:rsid w:val="24880A5B"/>
    <w:rsid w:val="248BA6F1"/>
    <w:rsid w:val="249478AA"/>
    <w:rsid w:val="24970BB6"/>
    <w:rsid w:val="24A89727"/>
    <w:rsid w:val="24A8B033"/>
    <w:rsid w:val="24BF76AA"/>
    <w:rsid w:val="24D188AC"/>
    <w:rsid w:val="24D87D78"/>
    <w:rsid w:val="24E3F1E9"/>
    <w:rsid w:val="24E60DAA"/>
    <w:rsid w:val="24EF7124"/>
    <w:rsid w:val="24F2B6B7"/>
    <w:rsid w:val="24FD1EFD"/>
    <w:rsid w:val="251B7EC0"/>
    <w:rsid w:val="251D64FD"/>
    <w:rsid w:val="25257AFF"/>
    <w:rsid w:val="252A4D6A"/>
    <w:rsid w:val="2532093D"/>
    <w:rsid w:val="25361282"/>
    <w:rsid w:val="25371F04"/>
    <w:rsid w:val="25391F5A"/>
    <w:rsid w:val="25399F0D"/>
    <w:rsid w:val="253DCA83"/>
    <w:rsid w:val="253FEB48"/>
    <w:rsid w:val="2541BFEC"/>
    <w:rsid w:val="25438FD9"/>
    <w:rsid w:val="254A23DA"/>
    <w:rsid w:val="254F2941"/>
    <w:rsid w:val="2554B213"/>
    <w:rsid w:val="255CDA51"/>
    <w:rsid w:val="255DE746"/>
    <w:rsid w:val="255EAB02"/>
    <w:rsid w:val="2564429B"/>
    <w:rsid w:val="256DA8AB"/>
    <w:rsid w:val="256E72F4"/>
    <w:rsid w:val="2577EBA5"/>
    <w:rsid w:val="2579C76A"/>
    <w:rsid w:val="25869EEA"/>
    <w:rsid w:val="258B09D5"/>
    <w:rsid w:val="258F83E5"/>
    <w:rsid w:val="259610F4"/>
    <w:rsid w:val="259E0F26"/>
    <w:rsid w:val="25A1D1BE"/>
    <w:rsid w:val="25B04673"/>
    <w:rsid w:val="25B7B016"/>
    <w:rsid w:val="25D3A6F3"/>
    <w:rsid w:val="25D89383"/>
    <w:rsid w:val="25DC2FD9"/>
    <w:rsid w:val="25E26F6C"/>
    <w:rsid w:val="25F36EEC"/>
    <w:rsid w:val="2601C343"/>
    <w:rsid w:val="2602F0E0"/>
    <w:rsid w:val="261231B4"/>
    <w:rsid w:val="26150B22"/>
    <w:rsid w:val="26199403"/>
    <w:rsid w:val="261F6A74"/>
    <w:rsid w:val="26267B42"/>
    <w:rsid w:val="26384ACF"/>
    <w:rsid w:val="2640E525"/>
    <w:rsid w:val="26468360"/>
    <w:rsid w:val="265227F9"/>
    <w:rsid w:val="26663B4C"/>
    <w:rsid w:val="26764875"/>
    <w:rsid w:val="26812490"/>
    <w:rsid w:val="26856D2F"/>
    <w:rsid w:val="269426FD"/>
    <w:rsid w:val="269F050E"/>
    <w:rsid w:val="269F198F"/>
    <w:rsid w:val="26A60880"/>
    <w:rsid w:val="26C3EFC1"/>
    <w:rsid w:val="26C57E12"/>
    <w:rsid w:val="26C59C97"/>
    <w:rsid w:val="26D95D91"/>
    <w:rsid w:val="26DAD280"/>
    <w:rsid w:val="26E2965C"/>
    <w:rsid w:val="26E5DB26"/>
    <w:rsid w:val="26E81413"/>
    <w:rsid w:val="26EDEC9C"/>
    <w:rsid w:val="26EE748E"/>
    <w:rsid w:val="26F53324"/>
    <w:rsid w:val="26F80A01"/>
    <w:rsid w:val="26F9CCA3"/>
    <w:rsid w:val="2702816B"/>
    <w:rsid w:val="2703A566"/>
    <w:rsid w:val="2708958A"/>
    <w:rsid w:val="2709B8BC"/>
    <w:rsid w:val="270A15B0"/>
    <w:rsid w:val="2715B81E"/>
    <w:rsid w:val="271FE556"/>
    <w:rsid w:val="274A0A89"/>
    <w:rsid w:val="276482F0"/>
    <w:rsid w:val="2772E89E"/>
    <w:rsid w:val="277509A2"/>
    <w:rsid w:val="277F77F5"/>
    <w:rsid w:val="278EB7CF"/>
    <w:rsid w:val="2791314A"/>
    <w:rsid w:val="2795E9AA"/>
    <w:rsid w:val="27981A20"/>
    <w:rsid w:val="27A6B354"/>
    <w:rsid w:val="27ABF059"/>
    <w:rsid w:val="27C592BF"/>
    <w:rsid w:val="27DA0A5D"/>
    <w:rsid w:val="27DF1403"/>
    <w:rsid w:val="27E0BCCD"/>
    <w:rsid w:val="27F20B6D"/>
    <w:rsid w:val="27F8E383"/>
    <w:rsid w:val="28083312"/>
    <w:rsid w:val="280E0FB8"/>
    <w:rsid w:val="2811753F"/>
    <w:rsid w:val="28127DFF"/>
    <w:rsid w:val="28178AE0"/>
    <w:rsid w:val="281CC786"/>
    <w:rsid w:val="283115E4"/>
    <w:rsid w:val="283175B7"/>
    <w:rsid w:val="284B0545"/>
    <w:rsid w:val="2851D904"/>
    <w:rsid w:val="2866298E"/>
    <w:rsid w:val="2868CAF6"/>
    <w:rsid w:val="28820DA9"/>
    <w:rsid w:val="288D8C82"/>
    <w:rsid w:val="2898DBE7"/>
    <w:rsid w:val="28A27DB7"/>
    <w:rsid w:val="28A61EBB"/>
    <w:rsid w:val="28A871C2"/>
    <w:rsid w:val="28AC5C74"/>
    <w:rsid w:val="28B0930A"/>
    <w:rsid w:val="28B29180"/>
    <w:rsid w:val="28B46AF2"/>
    <w:rsid w:val="28B48467"/>
    <w:rsid w:val="28B89A50"/>
    <w:rsid w:val="28B8A18D"/>
    <w:rsid w:val="28BB7D81"/>
    <w:rsid w:val="28C2AF46"/>
    <w:rsid w:val="28C74AB3"/>
    <w:rsid w:val="28C9CF32"/>
    <w:rsid w:val="28CF66E2"/>
    <w:rsid w:val="28D78CEB"/>
    <w:rsid w:val="28DCC743"/>
    <w:rsid w:val="28EAE798"/>
    <w:rsid w:val="28EBECA4"/>
    <w:rsid w:val="28F1112D"/>
    <w:rsid w:val="28F255D3"/>
    <w:rsid w:val="28F2814C"/>
    <w:rsid w:val="28F4B517"/>
    <w:rsid w:val="2917674F"/>
    <w:rsid w:val="29186272"/>
    <w:rsid w:val="291CB9AF"/>
    <w:rsid w:val="291E2B8D"/>
    <w:rsid w:val="29233CA3"/>
    <w:rsid w:val="2924590D"/>
    <w:rsid w:val="292AC1B9"/>
    <w:rsid w:val="292E3122"/>
    <w:rsid w:val="2933ED46"/>
    <w:rsid w:val="2946468E"/>
    <w:rsid w:val="294D0865"/>
    <w:rsid w:val="2951F635"/>
    <w:rsid w:val="295C8AE4"/>
    <w:rsid w:val="29613630"/>
    <w:rsid w:val="2962A27B"/>
    <w:rsid w:val="29694163"/>
    <w:rsid w:val="297507D8"/>
    <w:rsid w:val="2985E31A"/>
    <w:rsid w:val="2988FD95"/>
    <w:rsid w:val="298A7A1C"/>
    <w:rsid w:val="2994E6B6"/>
    <w:rsid w:val="29A183F0"/>
    <w:rsid w:val="29ABA093"/>
    <w:rsid w:val="29AEB8D6"/>
    <w:rsid w:val="29BD0DF1"/>
    <w:rsid w:val="29CCDE74"/>
    <w:rsid w:val="29CF66D0"/>
    <w:rsid w:val="29CF7B37"/>
    <w:rsid w:val="29CFD3F3"/>
    <w:rsid w:val="29CFF94B"/>
    <w:rsid w:val="29D109E7"/>
    <w:rsid w:val="29D6F9F4"/>
    <w:rsid w:val="29D7E883"/>
    <w:rsid w:val="29E285D7"/>
    <w:rsid w:val="29E46559"/>
    <w:rsid w:val="29E57428"/>
    <w:rsid w:val="29FBC39C"/>
    <w:rsid w:val="2A04EFF4"/>
    <w:rsid w:val="2A0AF9E2"/>
    <w:rsid w:val="2A127364"/>
    <w:rsid w:val="2A1F792E"/>
    <w:rsid w:val="2A2699E0"/>
    <w:rsid w:val="2A29FC89"/>
    <w:rsid w:val="2A2EDA71"/>
    <w:rsid w:val="2A324CDB"/>
    <w:rsid w:val="2A413F63"/>
    <w:rsid w:val="2A46723A"/>
    <w:rsid w:val="2A4A2048"/>
    <w:rsid w:val="2A4A6CCE"/>
    <w:rsid w:val="2A66DF50"/>
    <w:rsid w:val="2A6BE3FA"/>
    <w:rsid w:val="2A6C6F47"/>
    <w:rsid w:val="2A6C9283"/>
    <w:rsid w:val="2A6E9BDA"/>
    <w:rsid w:val="2A70386B"/>
    <w:rsid w:val="2A85A231"/>
    <w:rsid w:val="2AA71D14"/>
    <w:rsid w:val="2AA785A9"/>
    <w:rsid w:val="2AA8981D"/>
    <w:rsid w:val="2AAA33E5"/>
    <w:rsid w:val="2AB1E053"/>
    <w:rsid w:val="2AB2BA13"/>
    <w:rsid w:val="2ABA93C5"/>
    <w:rsid w:val="2ACB44B0"/>
    <w:rsid w:val="2ACD0D1C"/>
    <w:rsid w:val="2AD49474"/>
    <w:rsid w:val="2AD835A1"/>
    <w:rsid w:val="2ADA4D42"/>
    <w:rsid w:val="2AEDD2C6"/>
    <w:rsid w:val="2AEEDD2D"/>
    <w:rsid w:val="2AF111DB"/>
    <w:rsid w:val="2AF284DC"/>
    <w:rsid w:val="2AF44ABB"/>
    <w:rsid w:val="2AF72817"/>
    <w:rsid w:val="2AFA2D01"/>
    <w:rsid w:val="2AFCD013"/>
    <w:rsid w:val="2B062D33"/>
    <w:rsid w:val="2B0AE330"/>
    <w:rsid w:val="2B0CF5F0"/>
    <w:rsid w:val="2B11AC3E"/>
    <w:rsid w:val="2B12A21E"/>
    <w:rsid w:val="2B12E928"/>
    <w:rsid w:val="2B1880C6"/>
    <w:rsid w:val="2B1C07F5"/>
    <w:rsid w:val="2B1D1625"/>
    <w:rsid w:val="2B28F544"/>
    <w:rsid w:val="2B2D4206"/>
    <w:rsid w:val="2B3CA453"/>
    <w:rsid w:val="2B3DCDBF"/>
    <w:rsid w:val="2B3E9F64"/>
    <w:rsid w:val="2B46900C"/>
    <w:rsid w:val="2B46C413"/>
    <w:rsid w:val="2B471565"/>
    <w:rsid w:val="2B4854A6"/>
    <w:rsid w:val="2B489460"/>
    <w:rsid w:val="2B533A99"/>
    <w:rsid w:val="2B6E638A"/>
    <w:rsid w:val="2B6F0B1D"/>
    <w:rsid w:val="2B75961B"/>
    <w:rsid w:val="2B76D05A"/>
    <w:rsid w:val="2B76D57D"/>
    <w:rsid w:val="2B774DAC"/>
    <w:rsid w:val="2B7A27F4"/>
    <w:rsid w:val="2B7EF844"/>
    <w:rsid w:val="2B84C3C6"/>
    <w:rsid w:val="2B8A7AD9"/>
    <w:rsid w:val="2B95331D"/>
    <w:rsid w:val="2B95C2C5"/>
    <w:rsid w:val="2B95FDE3"/>
    <w:rsid w:val="2B9975CB"/>
    <w:rsid w:val="2B9DCA50"/>
    <w:rsid w:val="2B9F3D99"/>
    <w:rsid w:val="2BA2F778"/>
    <w:rsid w:val="2BAE88D9"/>
    <w:rsid w:val="2BB12D8C"/>
    <w:rsid w:val="2BB13AF8"/>
    <w:rsid w:val="2BB13D1D"/>
    <w:rsid w:val="2BB5E262"/>
    <w:rsid w:val="2BB5E884"/>
    <w:rsid w:val="2BC0F3F8"/>
    <w:rsid w:val="2BC0FE63"/>
    <w:rsid w:val="2BC8A9B6"/>
    <w:rsid w:val="2BE6EC18"/>
    <w:rsid w:val="2BF12781"/>
    <w:rsid w:val="2BF6EC31"/>
    <w:rsid w:val="2BF89E0C"/>
    <w:rsid w:val="2BF90352"/>
    <w:rsid w:val="2C004BB5"/>
    <w:rsid w:val="2C006706"/>
    <w:rsid w:val="2C04F984"/>
    <w:rsid w:val="2C0C1461"/>
    <w:rsid w:val="2C1039D6"/>
    <w:rsid w:val="2C11E323"/>
    <w:rsid w:val="2C1972FF"/>
    <w:rsid w:val="2C23A839"/>
    <w:rsid w:val="2C3FB625"/>
    <w:rsid w:val="2C448D73"/>
    <w:rsid w:val="2C604E20"/>
    <w:rsid w:val="2C6714B1"/>
    <w:rsid w:val="2C678581"/>
    <w:rsid w:val="2C6B78C6"/>
    <w:rsid w:val="2C6E0D92"/>
    <w:rsid w:val="2C6E8004"/>
    <w:rsid w:val="2C7C560F"/>
    <w:rsid w:val="2C8B4920"/>
    <w:rsid w:val="2C8EBE5D"/>
    <w:rsid w:val="2C9134C8"/>
    <w:rsid w:val="2CA3FDA1"/>
    <w:rsid w:val="2CA561A5"/>
    <w:rsid w:val="2CB7168B"/>
    <w:rsid w:val="2CC01D07"/>
    <w:rsid w:val="2CC38BB3"/>
    <w:rsid w:val="2CC3A470"/>
    <w:rsid w:val="2CCC9418"/>
    <w:rsid w:val="2CCF0EC4"/>
    <w:rsid w:val="2CD3AB4A"/>
    <w:rsid w:val="2CD56683"/>
    <w:rsid w:val="2CDB0FBA"/>
    <w:rsid w:val="2CDD3E79"/>
    <w:rsid w:val="2CDD40A5"/>
    <w:rsid w:val="2CE1317D"/>
    <w:rsid w:val="2CF4C07B"/>
    <w:rsid w:val="2D01D061"/>
    <w:rsid w:val="2D021E18"/>
    <w:rsid w:val="2D12F512"/>
    <w:rsid w:val="2D15F855"/>
    <w:rsid w:val="2D171803"/>
    <w:rsid w:val="2D19CEBB"/>
    <w:rsid w:val="2D1F3995"/>
    <w:rsid w:val="2D2B08E2"/>
    <w:rsid w:val="2D303E0F"/>
    <w:rsid w:val="2D307952"/>
    <w:rsid w:val="2D312234"/>
    <w:rsid w:val="2D455C7A"/>
    <w:rsid w:val="2D45934A"/>
    <w:rsid w:val="2D4769FC"/>
    <w:rsid w:val="2D4D7247"/>
    <w:rsid w:val="2D53C07C"/>
    <w:rsid w:val="2D59AF66"/>
    <w:rsid w:val="2D5E5C01"/>
    <w:rsid w:val="2D5E70C4"/>
    <w:rsid w:val="2D5EC32E"/>
    <w:rsid w:val="2D61D4A9"/>
    <w:rsid w:val="2D6F1CFF"/>
    <w:rsid w:val="2D739A0C"/>
    <w:rsid w:val="2D781504"/>
    <w:rsid w:val="2D7E7660"/>
    <w:rsid w:val="2D84D94F"/>
    <w:rsid w:val="2D862FE3"/>
    <w:rsid w:val="2D887BA6"/>
    <w:rsid w:val="2D8C0F3E"/>
    <w:rsid w:val="2D8E7AA9"/>
    <w:rsid w:val="2D9604BB"/>
    <w:rsid w:val="2D9CE3FE"/>
    <w:rsid w:val="2DB557E1"/>
    <w:rsid w:val="2DD0BE85"/>
    <w:rsid w:val="2DD279D9"/>
    <w:rsid w:val="2DD95A05"/>
    <w:rsid w:val="2DEC6E33"/>
    <w:rsid w:val="2DED5D9C"/>
    <w:rsid w:val="2DEFEE27"/>
    <w:rsid w:val="2DF65649"/>
    <w:rsid w:val="2E0D7339"/>
    <w:rsid w:val="2E11171D"/>
    <w:rsid w:val="2E1A5186"/>
    <w:rsid w:val="2E1AFC9D"/>
    <w:rsid w:val="2E1F3EFA"/>
    <w:rsid w:val="2E202BE7"/>
    <w:rsid w:val="2E26F521"/>
    <w:rsid w:val="2E28D4F5"/>
    <w:rsid w:val="2E31B486"/>
    <w:rsid w:val="2E32BB87"/>
    <w:rsid w:val="2E348FD9"/>
    <w:rsid w:val="2E39D157"/>
    <w:rsid w:val="2E49D46D"/>
    <w:rsid w:val="2E4ADCE3"/>
    <w:rsid w:val="2E50DFD9"/>
    <w:rsid w:val="2E51A624"/>
    <w:rsid w:val="2E51CAC4"/>
    <w:rsid w:val="2E53E600"/>
    <w:rsid w:val="2E587422"/>
    <w:rsid w:val="2E5D086D"/>
    <w:rsid w:val="2E5D42AB"/>
    <w:rsid w:val="2E60777A"/>
    <w:rsid w:val="2E63C3F8"/>
    <w:rsid w:val="2E69DC88"/>
    <w:rsid w:val="2E6A8F99"/>
    <w:rsid w:val="2E6AAFAA"/>
    <w:rsid w:val="2E6FB58A"/>
    <w:rsid w:val="2E910B3F"/>
    <w:rsid w:val="2E92F1DE"/>
    <w:rsid w:val="2E9434DD"/>
    <w:rsid w:val="2E9544F0"/>
    <w:rsid w:val="2E983ED9"/>
    <w:rsid w:val="2EA2BEEA"/>
    <w:rsid w:val="2EC265BE"/>
    <w:rsid w:val="2ED19291"/>
    <w:rsid w:val="2ED689F3"/>
    <w:rsid w:val="2ED78F13"/>
    <w:rsid w:val="2ED92AA4"/>
    <w:rsid w:val="2EE072E5"/>
    <w:rsid w:val="2EE44459"/>
    <w:rsid w:val="2EE99EBC"/>
    <w:rsid w:val="2EEFA47B"/>
    <w:rsid w:val="2EF94969"/>
    <w:rsid w:val="2F0E3A50"/>
    <w:rsid w:val="2F11FD56"/>
    <w:rsid w:val="2F152795"/>
    <w:rsid w:val="2F15536F"/>
    <w:rsid w:val="2F25F0AF"/>
    <w:rsid w:val="2F262182"/>
    <w:rsid w:val="2F2BE556"/>
    <w:rsid w:val="2F2EC33A"/>
    <w:rsid w:val="2F31E73F"/>
    <w:rsid w:val="2F3551F1"/>
    <w:rsid w:val="2F3BB9E8"/>
    <w:rsid w:val="2F4C7BC2"/>
    <w:rsid w:val="2F57790D"/>
    <w:rsid w:val="2F5A77E1"/>
    <w:rsid w:val="2F5B48FB"/>
    <w:rsid w:val="2F6A1FD3"/>
    <w:rsid w:val="2F7E1872"/>
    <w:rsid w:val="2F836169"/>
    <w:rsid w:val="2F863F55"/>
    <w:rsid w:val="2F87879F"/>
    <w:rsid w:val="2F8857A6"/>
    <w:rsid w:val="2F89FA13"/>
    <w:rsid w:val="2F8D3D6F"/>
    <w:rsid w:val="2F95B02A"/>
    <w:rsid w:val="2FA0D046"/>
    <w:rsid w:val="2FAA2E38"/>
    <w:rsid w:val="2FAC27D1"/>
    <w:rsid w:val="2FAD96C1"/>
    <w:rsid w:val="2FBF9B33"/>
    <w:rsid w:val="2FC53703"/>
    <w:rsid w:val="2FC69977"/>
    <w:rsid w:val="2FCC654E"/>
    <w:rsid w:val="2FCF5656"/>
    <w:rsid w:val="2FD0A4A4"/>
    <w:rsid w:val="2FD196DA"/>
    <w:rsid w:val="2FD5A4B9"/>
    <w:rsid w:val="2FE32E81"/>
    <w:rsid w:val="2FE32EC8"/>
    <w:rsid w:val="2FEEB3EA"/>
    <w:rsid w:val="2FF3F419"/>
    <w:rsid w:val="3000F065"/>
    <w:rsid w:val="3001548A"/>
    <w:rsid w:val="30052D8A"/>
    <w:rsid w:val="3009CA87"/>
    <w:rsid w:val="300C36A9"/>
    <w:rsid w:val="300C8A40"/>
    <w:rsid w:val="3014DDAF"/>
    <w:rsid w:val="30198415"/>
    <w:rsid w:val="302F4D05"/>
    <w:rsid w:val="30340F3A"/>
    <w:rsid w:val="303A936D"/>
    <w:rsid w:val="303BD79D"/>
    <w:rsid w:val="303D3863"/>
    <w:rsid w:val="30403FAE"/>
    <w:rsid w:val="3042F1BC"/>
    <w:rsid w:val="30447B28"/>
    <w:rsid w:val="3052F774"/>
    <w:rsid w:val="305319D0"/>
    <w:rsid w:val="305493C1"/>
    <w:rsid w:val="3066502A"/>
    <w:rsid w:val="3067ECA5"/>
    <w:rsid w:val="3067FB47"/>
    <w:rsid w:val="306A5014"/>
    <w:rsid w:val="307E077A"/>
    <w:rsid w:val="307E7FEA"/>
    <w:rsid w:val="307EDC99"/>
    <w:rsid w:val="308161E3"/>
    <w:rsid w:val="308319BC"/>
    <w:rsid w:val="308EBAB2"/>
    <w:rsid w:val="3094AC74"/>
    <w:rsid w:val="30960613"/>
    <w:rsid w:val="309CFEA1"/>
    <w:rsid w:val="30A409DB"/>
    <w:rsid w:val="30A4E179"/>
    <w:rsid w:val="30AA69B2"/>
    <w:rsid w:val="30ADCDB7"/>
    <w:rsid w:val="30B69CD3"/>
    <w:rsid w:val="30BA88B2"/>
    <w:rsid w:val="30C0E3A0"/>
    <w:rsid w:val="30C3220C"/>
    <w:rsid w:val="30C89A62"/>
    <w:rsid w:val="30CD4AAA"/>
    <w:rsid w:val="30CE5E7A"/>
    <w:rsid w:val="30DF8992"/>
    <w:rsid w:val="30EBA8F3"/>
    <w:rsid w:val="30F0697B"/>
    <w:rsid w:val="30F0A0B1"/>
    <w:rsid w:val="30F7C88B"/>
    <w:rsid w:val="30FDB191"/>
    <w:rsid w:val="31017A35"/>
    <w:rsid w:val="31023CA9"/>
    <w:rsid w:val="3108E104"/>
    <w:rsid w:val="310E4558"/>
    <w:rsid w:val="3115F21F"/>
    <w:rsid w:val="311A4A21"/>
    <w:rsid w:val="311DE79C"/>
    <w:rsid w:val="31320797"/>
    <w:rsid w:val="3133A393"/>
    <w:rsid w:val="314F4EAC"/>
    <w:rsid w:val="31501F04"/>
    <w:rsid w:val="315629E0"/>
    <w:rsid w:val="31587803"/>
    <w:rsid w:val="315ABD28"/>
    <w:rsid w:val="315C1CE4"/>
    <w:rsid w:val="3166899A"/>
    <w:rsid w:val="3166EBD2"/>
    <w:rsid w:val="316C1F53"/>
    <w:rsid w:val="3175BE89"/>
    <w:rsid w:val="317A1EC5"/>
    <w:rsid w:val="319489D1"/>
    <w:rsid w:val="3195B8C7"/>
    <w:rsid w:val="319AB39C"/>
    <w:rsid w:val="31B6CDC9"/>
    <w:rsid w:val="31C58D7B"/>
    <w:rsid w:val="31CC8D98"/>
    <w:rsid w:val="31E1203D"/>
    <w:rsid w:val="31E356AA"/>
    <w:rsid w:val="31EE5CBD"/>
    <w:rsid w:val="31EEA99B"/>
    <w:rsid w:val="31F44C47"/>
    <w:rsid w:val="31F5A5E4"/>
    <w:rsid w:val="31F6AF44"/>
    <w:rsid w:val="3200B2C5"/>
    <w:rsid w:val="32057FD8"/>
    <w:rsid w:val="320C3668"/>
    <w:rsid w:val="32143687"/>
    <w:rsid w:val="321A504B"/>
    <w:rsid w:val="322E57F9"/>
    <w:rsid w:val="32391873"/>
    <w:rsid w:val="32395D93"/>
    <w:rsid w:val="323A0239"/>
    <w:rsid w:val="323AA52A"/>
    <w:rsid w:val="32421419"/>
    <w:rsid w:val="32423C94"/>
    <w:rsid w:val="324C1A84"/>
    <w:rsid w:val="324CC857"/>
    <w:rsid w:val="325C003F"/>
    <w:rsid w:val="32612129"/>
    <w:rsid w:val="32655761"/>
    <w:rsid w:val="3276EBC4"/>
    <w:rsid w:val="327E9D00"/>
    <w:rsid w:val="327FBC41"/>
    <w:rsid w:val="328B1625"/>
    <w:rsid w:val="328E69D3"/>
    <w:rsid w:val="3290D71B"/>
    <w:rsid w:val="329275AD"/>
    <w:rsid w:val="32945E50"/>
    <w:rsid w:val="329FA963"/>
    <w:rsid w:val="32A51547"/>
    <w:rsid w:val="32A5B0B9"/>
    <w:rsid w:val="32AB277B"/>
    <w:rsid w:val="32AC85B3"/>
    <w:rsid w:val="32AF231D"/>
    <w:rsid w:val="32B5F695"/>
    <w:rsid w:val="32C7E433"/>
    <w:rsid w:val="32CA9AEA"/>
    <w:rsid w:val="32D25267"/>
    <w:rsid w:val="32D28AA3"/>
    <w:rsid w:val="32D3F1EF"/>
    <w:rsid w:val="32DB9495"/>
    <w:rsid w:val="32EC9163"/>
    <w:rsid w:val="32FF4224"/>
    <w:rsid w:val="330A972D"/>
    <w:rsid w:val="330EE012"/>
    <w:rsid w:val="3318CF5F"/>
    <w:rsid w:val="332419ED"/>
    <w:rsid w:val="3326B3FA"/>
    <w:rsid w:val="332ABEEE"/>
    <w:rsid w:val="332C8513"/>
    <w:rsid w:val="332DC9BF"/>
    <w:rsid w:val="33381007"/>
    <w:rsid w:val="333CAF17"/>
    <w:rsid w:val="3341B608"/>
    <w:rsid w:val="335CF194"/>
    <w:rsid w:val="335E536F"/>
    <w:rsid w:val="3362137A"/>
    <w:rsid w:val="336609C1"/>
    <w:rsid w:val="3367648F"/>
    <w:rsid w:val="3367BC26"/>
    <w:rsid w:val="336DF120"/>
    <w:rsid w:val="336F3968"/>
    <w:rsid w:val="33729CB8"/>
    <w:rsid w:val="3373B26F"/>
    <w:rsid w:val="3374D925"/>
    <w:rsid w:val="3375606A"/>
    <w:rsid w:val="3376FE69"/>
    <w:rsid w:val="337C9B19"/>
    <w:rsid w:val="3383B56B"/>
    <w:rsid w:val="338679DC"/>
    <w:rsid w:val="338FAB12"/>
    <w:rsid w:val="33904D7E"/>
    <w:rsid w:val="33937F74"/>
    <w:rsid w:val="339859AA"/>
    <w:rsid w:val="33A5C376"/>
    <w:rsid w:val="33B620AC"/>
    <w:rsid w:val="33B9487B"/>
    <w:rsid w:val="33C65959"/>
    <w:rsid w:val="33D5E4DF"/>
    <w:rsid w:val="33DBDD20"/>
    <w:rsid w:val="33E025E1"/>
    <w:rsid w:val="33E2AB69"/>
    <w:rsid w:val="33E87E89"/>
    <w:rsid w:val="33F45DA0"/>
    <w:rsid w:val="3409EDED"/>
    <w:rsid w:val="340C2691"/>
    <w:rsid w:val="340C6C24"/>
    <w:rsid w:val="340CA373"/>
    <w:rsid w:val="34114425"/>
    <w:rsid w:val="341B8F86"/>
    <w:rsid w:val="341BAAF0"/>
    <w:rsid w:val="341DCCEB"/>
    <w:rsid w:val="341EDEA7"/>
    <w:rsid w:val="34265141"/>
    <w:rsid w:val="3427EE8F"/>
    <w:rsid w:val="342A3A34"/>
    <w:rsid w:val="342CA77C"/>
    <w:rsid w:val="34377779"/>
    <w:rsid w:val="343A973C"/>
    <w:rsid w:val="343B2684"/>
    <w:rsid w:val="343C12CE"/>
    <w:rsid w:val="344436D6"/>
    <w:rsid w:val="344FB1ED"/>
    <w:rsid w:val="34520ACE"/>
    <w:rsid w:val="34523BA7"/>
    <w:rsid w:val="34557624"/>
    <w:rsid w:val="3456D28C"/>
    <w:rsid w:val="345D076C"/>
    <w:rsid w:val="345FFDA6"/>
    <w:rsid w:val="34635E34"/>
    <w:rsid w:val="346A2E33"/>
    <w:rsid w:val="346C47D1"/>
    <w:rsid w:val="346CC33F"/>
    <w:rsid w:val="3470C963"/>
    <w:rsid w:val="347C9034"/>
    <w:rsid w:val="347F0AC5"/>
    <w:rsid w:val="3484FF2E"/>
    <w:rsid w:val="348A3E21"/>
    <w:rsid w:val="348E1ABA"/>
    <w:rsid w:val="3494D805"/>
    <w:rsid w:val="349E6606"/>
    <w:rsid w:val="34A10F9C"/>
    <w:rsid w:val="34A6678E"/>
    <w:rsid w:val="34AB89DE"/>
    <w:rsid w:val="34AF1C04"/>
    <w:rsid w:val="34B3AA95"/>
    <w:rsid w:val="34B7763D"/>
    <w:rsid w:val="34B80DCA"/>
    <w:rsid w:val="34BD8169"/>
    <w:rsid w:val="34C4C615"/>
    <w:rsid w:val="34C93E62"/>
    <w:rsid w:val="34D4D86C"/>
    <w:rsid w:val="34D59CBE"/>
    <w:rsid w:val="34E77A58"/>
    <w:rsid w:val="34F09992"/>
    <w:rsid w:val="350543C5"/>
    <w:rsid w:val="350A31AE"/>
    <w:rsid w:val="350DF63D"/>
    <w:rsid w:val="3516FA97"/>
    <w:rsid w:val="351D4E5D"/>
    <w:rsid w:val="3521B0A4"/>
    <w:rsid w:val="3526C15E"/>
    <w:rsid w:val="352907F4"/>
    <w:rsid w:val="353FACA5"/>
    <w:rsid w:val="35464AEF"/>
    <w:rsid w:val="3555260B"/>
    <w:rsid w:val="35557DC4"/>
    <w:rsid w:val="355DCF2A"/>
    <w:rsid w:val="3564585F"/>
    <w:rsid w:val="356B35E8"/>
    <w:rsid w:val="35748F61"/>
    <w:rsid w:val="3575CE7B"/>
    <w:rsid w:val="357BE6D5"/>
    <w:rsid w:val="3583C246"/>
    <w:rsid w:val="3586E925"/>
    <w:rsid w:val="358D369E"/>
    <w:rsid w:val="359C60FF"/>
    <w:rsid w:val="359F0B04"/>
    <w:rsid w:val="35A06BF7"/>
    <w:rsid w:val="35A14D0E"/>
    <w:rsid w:val="35A6D9B4"/>
    <w:rsid w:val="35A97B89"/>
    <w:rsid w:val="35B2D602"/>
    <w:rsid w:val="35B5AD22"/>
    <w:rsid w:val="35BD3473"/>
    <w:rsid w:val="35C121A3"/>
    <w:rsid w:val="35C4A1EC"/>
    <w:rsid w:val="35CD327E"/>
    <w:rsid w:val="35DE0B5E"/>
    <w:rsid w:val="35E01878"/>
    <w:rsid w:val="35E2B700"/>
    <w:rsid w:val="35E38528"/>
    <w:rsid w:val="35E6D482"/>
    <w:rsid w:val="35E79041"/>
    <w:rsid w:val="35EBFF46"/>
    <w:rsid w:val="35EC58EE"/>
    <w:rsid w:val="35EEFCF7"/>
    <w:rsid w:val="35F01255"/>
    <w:rsid w:val="35F09077"/>
    <w:rsid w:val="36001337"/>
    <w:rsid w:val="3603E022"/>
    <w:rsid w:val="360BF9E8"/>
    <w:rsid w:val="361750E0"/>
    <w:rsid w:val="36187BD4"/>
    <w:rsid w:val="36193A17"/>
    <w:rsid w:val="36214571"/>
    <w:rsid w:val="3623B0BD"/>
    <w:rsid w:val="3624ACB5"/>
    <w:rsid w:val="362599E8"/>
    <w:rsid w:val="36284597"/>
    <w:rsid w:val="3630407E"/>
    <w:rsid w:val="36324938"/>
    <w:rsid w:val="363BCA8F"/>
    <w:rsid w:val="363BD5E9"/>
    <w:rsid w:val="363DEE63"/>
    <w:rsid w:val="363FE305"/>
    <w:rsid w:val="3643DFF6"/>
    <w:rsid w:val="364B9FE1"/>
    <w:rsid w:val="364BC840"/>
    <w:rsid w:val="364D57DE"/>
    <w:rsid w:val="3653CE3A"/>
    <w:rsid w:val="36598425"/>
    <w:rsid w:val="36600596"/>
    <w:rsid w:val="36647359"/>
    <w:rsid w:val="366AE9D8"/>
    <w:rsid w:val="366D43EB"/>
    <w:rsid w:val="366E7CC3"/>
    <w:rsid w:val="3670C204"/>
    <w:rsid w:val="36804E49"/>
    <w:rsid w:val="3684ADF3"/>
    <w:rsid w:val="368758E4"/>
    <w:rsid w:val="36888741"/>
    <w:rsid w:val="368D19CB"/>
    <w:rsid w:val="3697FC5D"/>
    <w:rsid w:val="36A396C0"/>
    <w:rsid w:val="36A49989"/>
    <w:rsid w:val="36AA0159"/>
    <w:rsid w:val="36B0ABF1"/>
    <w:rsid w:val="36B17EC9"/>
    <w:rsid w:val="36B35B1B"/>
    <w:rsid w:val="36B43B84"/>
    <w:rsid w:val="36B6297D"/>
    <w:rsid w:val="36C12AAB"/>
    <w:rsid w:val="36C85CCF"/>
    <w:rsid w:val="36D953AE"/>
    <w:rsid w:val="36D96D2B"/>
    <w:rsid w:val="36DA21B3"/>
    <w:rsid w:val="36E5AC6A"/>
    <w:rsid w:val="36E8DA18"/>
    <w:rsid w:val="36EA087A"/>
    <w:rsid w:val="36EF8B6A"/>
    <w:rsid w:val="36F1B573"/>
    <w:rsid w:val="36F5080F"/>
    <w:rsid w:val="36F78C38"/>
    <w:rsid w:val="36FA5C1C"/>
    <w:rsid w:val="3710B054"/>
    <w:rsid w:val="371D789B"/>
    <w:rsid w:val="37262FB3"/>
    <w:rsid w:val="372772AD"/>
    <w:rsid w:val="372A4D7A"/>
    <w:rsid w:val="373D9AD6"/>
    <w:rsid w:val="373E67AB"/>
    <w:rsid w:val="373EC2C9"/>
    <w:rsid w:val="3743D245"/>
    <w:rsid w:val="374F70AC"/>
    <w:rsid w:val="3752C5BA"/>
    <w:rsid w:val="37531AAA"/>
    <w:rsid w:val="37680201"/>
    <w:rsid w:val="3770ED5D"/>
    <w:rsid w:val="377C43C3"/>
    <w:rsid w:val="378091F2"/>
    <w:rsid w:val="37829440"/>
    <w:rsid w:val="37842A78"/>
    <w:rsid w:val="37844AD3"/>
    <w:rsid w:val="3788F37B"/>
    <w:rsid w:val="378B412C"/>
    <w:rsid w:val="378D44F7"/>
    <w:rsid w:val="378F08AB"/>
    <w:rsid w:val="3790F6ED"/>
    <w:rsid w:val="37988285"/>
    <w:rsid w:val="37A5A2F5"/>
    <w:rsid w:val="37AD8BBF"/>
    <w:rsid w:val="37B518A5"/>
    <w:rsid w:val="37C3B780"/>
    <w:rsid w:val="37CA471F"/>
    <w:rsid w:val="37CBD991"/>
    <w:rsid w:val="37D3DE88"/>
    <w:rsid w:val="37D7B376"/>
    <w:rsid w:val="37D81BA3"/>
    <w:rsid w:val="37E27C63"/>
    <w:rsid w:val="37E7FC83"/>
    <w:rsid w:val="37EA28A1"/>
    <w:rsid w:val="37EC0428"/>
    <w:rsid w:val="37F9825F"/>
    <w:rsid w:val="380B5BF0"/>
    <w:rsid w:val="38113846"/>
    <w:rsid w:val="3819C4BD"/>
    <w:rsid w:val="381A33CF"/>
    <w:rsid w:val="3827894E"/>
    <w:rsid w:val="383A9ADF"/>
    <w:rsid w:val="3841464D"/>
    <w:rsid w:val="38484A48"/>
    <w:rsid w:val="3849ED0E"/>
    <w:rsid w:val="38560AE6"/>
    <w:rsid w:val="385903FD"/>
    <w:rsid w:val="38593835"/>
    <w:rsid w:val="386D4828"/>
    <w:rsid w:val="386E430B"/>
    <w:rsid w:val="38710131"/>
    <w:rsid w:val="38721334"/>
    <w:rsid w:val="3883FE75"/>
    <w:rsid w:val="388CB5AC"/>
    <w:rsid w:val="3890EABE"/>
    <w:rsid w:val="38946F06"/>
    <w:rsid w:val="38961AC3"/>
    <w:rsid w:val="38A386CE"/>
    <w:rsid w:val="38A50E31"/>
    <w:rsid w:val="38A7D806"/>
    <w:rsid w:val="38B760EC"/>
    <w:rsid w:val="38B9F89F"/>
    <w:rsid w:val="38BA0B72"/>
    <w:rsid w:val="38C396D7"/>
    <w:rsid w:val="38CAEFFD"/>
    <w:rsid w:val="38CB48C4"/>
    <w:rsid w:val="38D3E008"/>
    <w:rsid w:val="38D53E11"/>
    <w:rsid w:val="38D84510"/>
    <w:rsid w:val="38E5A9B5"/>
    <w:rsid w:val="38E6D722"/>
    <w:rsid w:val="38EF1C13"/>
    <w:rsid w:val="38F20FB0"/>
    <w:rsid w:val="38F368D9"/>
    <w:rsid w:val="38FB2FDE"/>
    <w:rsid w:val="3902B797"/>
    <w:rsid w:val="3904C8F9"/>
    <w:rsid w:val="390C471D"/>
    <w:rsid w:val="3912302F"/>
    <w:rsid w:val="391FFAD9"/>
    <w:rsid w:val="392AD90C"/>
    <w:rsid w:val="3933DAAF"/>
    <w:rsid w:val="3952138B"/>
    <w:rsid w:val="395DAF44"/>
    <w:rsid w:val="39606EE4"/>
    <w:rsid w:val="396FDA4C"/>
    <w:rsid w:val="39719303"/>
    <w:rsid w:val="397B9DC2"/>
    <w:rsid w:val="398A7B73"/>
    <w:rsid w:val="398C4BFD"/>
    <w:rsid w:val="3997D085"/>
    <w:rsid w:val="39AE4253"/>
    <w:rsid w:val="39B5990D"/>
    <w:rsid w:val="39CB421D"/>
    <w:rsid w:val="39CCC600"/>
    <w:rsid w:val="39D47476"/>
    <w:rsid w:val="39DE4BAC"/>
    <w:rsid w:val="39DEEEA1"/>
    <w:rsid w:val="39E3F2F9"/>
    <w:rsid w:val="39F77C5C"/>
    <w:rsid w:val="39FC8229"/>
    <w:rsid w:val="3A0CAF39"/>
    <w:rsid w:val="3A2343C4"/>
    <w:rsid w:val="3A241455"/>
    <w:rsid w:val="3A24C0D7"/>
    <w:rsid w:val="3A258E24"/>
    <w:rsid w:val="3A28723D"/>
    <w:rsid w:val="3A295EB0"/>
    <w:rsid w:val="3A29808B"/>
    <w:rsid w:val="3A29BAD6"/>
    <w:rsid w:val="3A302727"/>
    <w:rsid w:val="3A349FE9"/>
    <w:rsid w:val="3A3CE62B"/>
    <w:rsid w:val="3A4102F4"/>
    <w:rsid w:val="3A41A964"/>
    <w:rsid w:val="3A41C4DF"/>
    <w:rsid w:val="3A4DB50A"/>
    <w:rsid w:val="3A56C5AA"/>
    <w:rsid w:val="3A5A1E87"/>
    <w:rsid w:val="3A6650CA"/>
    <w:rsid w:val="3A6A725B"/>
    <w:rsid w:val="3A6AE66F"/>
    <w:rsid w:val="3A73C1F4"/>
    <w:rsid w:val="3A75E7B5"/>
    <w:rsid w:val="3A795841"/>
    <w:rsid w:val="3A79DAF6"/>
    <w:rsid w:val="3A84FA87"/>
    <w:rsid w:val="3A85EA0F"/>
    <w:rsid w:val="3A8D299E"/>
    <w:rsid w:val="3A9A1CD2"/>
    <w:rsid w:val="3AA07FA7"/>
    <w:rsid w:val="3AA30F84"/>
    <w:rsid w:val="3AADCC51"/>
    <w:rsid w:val="3ABD33BF"/>
    <w:rsid w:val="3ABF6F12"/>
    <w:rsid w:val="3ACD0BFB"/>
    <w:rsid w:val="3AD127C6"/>
    <w:rsid w:val="3AD8EC0A"/>
    <w:rsid w:val="3AE36E49"/>
    <w:rsid w:val="3AEB37EF"/>
    <w:rsid w:val="3AEF60F7"/>
    <w:rsid w:val="3AF3C88A"/>
    <w:rsid w:val="3AF93F35"/>
    <w:rsid w:val="3B00ADC4"/>
    <w:rsid w:val="3B017C5E"/>
    <w:rsid w:val="3B066041"/>
    <w:rsid w:val="3B1004FB"/>
    <w:rsid w:val="3B12DB0C"/>
    <w:rsid w:val="3B13390E"/>
    <w:rsid w:val="3B15769A"/>
    <w:rsid w:val="3B1B5D5A"/>
    <w:rsid w:val="3B1F2814"/>
    <w:rsid w:val="3B23C9F0"/>
    <w:rsid w:val="3B264BD4"/>
    <w:rsid w:val="3B295FEB"/>
    <w:rsid w:val="3B32A277"/>
    <w:rsid w:val="3B3676E0"/>
    <w:rsid w:val="3B3B9D3C"/>
    <w:rsid w:val="3B4151F8"/>
    <w:rsid w:val="3B48E070"/>
    <w:rsid w:val="3B4A12B4"/>
    <w:rsid w:val="3B6E17F9"/>
    <w:rsid w:val="3B81844B"/>
    <w:rsid w:val="3B85922E"/>
    <w:rsid w:val="3B8E3414"/>
    <w:rsid w:val="3B8F680D"/>
    <w:rsid w:val="3B934CBD"/>
    <w:rsid w:val="3B94893B"/>
    <w:rsid w:val="3BA7092F"/>
    <w:rsid w:val="3BA9748A"/>
    <w:rsid w:val="3BC7D71D"/>
    <w:rsid w:val="3BD3A6D0"/>
    <w:rsid w:val="3BDD688C"/>
    <w:rsid w:val="3BE17B3C"/>
    <w:rsid w:val="3BEA84CD"/>
    <w:rsid w:val="3BEAADB6"/>
    <w:rsid w:val="3BECC03B"/>
    <w:rsid w:val="3BF2BFAA"/>
    <w:rsid w:val="3C057873"/>
    <w:rsid w:val="3C09C062"/>
    <w:rsid w:val="3C0C76C8"/>
    <w:rsid w:val="3C0E30D6"/>
    <w:rsid w:val="3C0E3CB2"/>
    <w:rsid w:val="3C0F221D"/>
    <w:rsid w:val="3C10A322"/>
    <w:rsid w:val="3C123D72"/>
    <w:rsid w:val="3C139A81"/>
    <w:rsid w:val="3C159E8D"/>
    <w:rsid w:val="3C162967"/>
    <w:rsid w:val="3C1C2597"/>
    <w:rsid w:val="3C238B63"/>
    <w:rsid w:val="3C294FAD"/>
    <w:rsid w:val="3C33A162"/>
    <w:rsid w:val="3C3709FB"/>
    <w:rsid w:val="3C3BD4EF"/>
    <w:rsid w:val="3C3E84A2"/>
    <w:rsid w:val="3C442C6A"/>
    <w:rsid w:val="3C5246BD"/>
    <w:rsid w:val="3C533A2F"/>
    <w:rsid w:val="3C58C7D1"/>
    <w:rsid w:val="3C5AC30C"/>
    <w:rsid w:val="3C6279CE"/>
    <w:rsid w:val="3C646932"/>
    <w:rsid w:val="3C6ABA8C"/>
    <w:rsid w:val="3C788CFA"/>
    <w:rsid w:val="3C7AFF8A"/>
    <w:rsid w:val="3C9508C4"/>
    <w:rsid w:val="3CA0E4B2"/>
    <w:rsid w:val="3CA8FFD8"/>
    <w:rsid w:val="3CAAC462"/>
    <w:rsid w:val="3CADC751"/>
    <w:rsid w:val="3CB64255"/>
    <w:rsid w:val="3CB76427"/>
    <w:rsid w:val="3CBDEEAB"/>
    <w:rsid w:val="3CC1E4D7"/>
    <w:rsid w:val="3CC321F9"/>
    <w:rsid w:val="3CC5E750"/>
    <w:rsid w:val="3CC673FC"/>
    <w:rsid w:val="3CC687AC"/>
    <w:rsid w:val="3CC90361"/>
    <w:rsid w:val="3CCD91A5"/>
    <w:rsid w:val="3CD2A2BC"/>
    <w:rsid w:val="3CD48182"/>
    <w:rsid w:val="3CD4D602"/>
    <w:rsid w:val="3CEC65D1"/>
    <w:rsid w:val="3CF996F8"/>
    <w:rsid w:val="3D028D89"/>
    <w:rsid w:val="3D0484D4"/>
    <w:rsid w:val="3D07D406"/>
    <w:rsid w:val="3D18FD04"/>
    <w:rsid w:val="3D1D883C"/>
    <w:rsid w:val="3D1DEAA0"/>
    <w:rsid w:val="3D2D5D4E"/>
    <w:rsid w:val="3D3724AA"/>
    <w:rsid w:val="3D479DDE"/>
    <w:rsid w:val="3D489140"/>
    <w:rsid w:val="3D4D10A2"/>
    <w:rsid w:val="3D4F9B81"/>
    <w:rsid w:val="3D5911E7"/>
    <w:rsid w:val="3D6383DF"/>
    <w:rsid w:val="3D6B4321"/>
    <w:rsid w:val="3D721AAC"/>
    <w:rsid w:val="3D75E6F7"/>
    <w:rsid w:val="3D7FFF05"/>
    <w:rsid w:val="3D850F01"/>
    <w:rsid w:val="3D8FFA30"/>
    <w:rsid w:val="3DA73550"/>
    <w:rsid w:val="3DA7D697"/>
    <w:rsid w:val="3DB8B43E"/>
    <w:rsid w:val="3DCD9DC8"/>
    <w:rsid w:val="3DD5AD89"/>
    <w:rsid w:val="3DDD9C09"/>
    <w:rsid w:val="3DE12A12"/>
    <w:rsid w:val="3DE3E570"/>
    <w:rsid w:val="3DEC510F"/>
    <w:rsid w:val="3DF11F8B"/>
    <w:rsid w:val="3E0C04D5"/>
    <w:rsid w:val="3E0CB97C"/>
    <w:rsid w:val="3E0DAB27"/>
    <w:rsid w:val="3E0E62C1"/>
    <w:rsid w:val="3E1251DF"/>
    <w:rsid w:val="3E2981A5"/>
    <w:rsid w:val="3E2C5A28"/>
    <w:rsid w:val="3E2E922A"/>
    <w:rsid w:val="3E3F1EF1"/>
    <w:rsid w:val="3E427ADF"/>
    <w:rsid w:val="3E4C47DB"/>
    <w:rsid w:val="3E4F1CDB"/>
    <w:rsid w:val="3E51D96B"/>
    <w:rsid w:val="3E5426D7"/>
    <w:rsid w:val="3E5EFFDC"/>
    <w:rsid w:val="3E6118AA"/>
    <w:rsid w:val="3E716CDC"/>
    <w:rsid w:val="3E717A97"/>
    <w:rsid w:val="3E842524"/>
    <w:rsid w:val="3E8BAC0C"/>
    <w:rsid w:val="3E905BF8"/>
    <w:rsid w:val="3E925665"/>
    <w:rsid w:val="3E927DF6"/>
    <w:rsid w:val="3E9895CE"/>
    <w:rsid w:val="3EA0CB21"/>
    <w:rsid w:val="3EAB9F7B"/>
    <w:rsid w:val="3EAD54AD"/>
    <w:rsid w:val="3EB3124D"/>
    <w:rsid w:val="3EB760C7"/>
    <w:rsid w:val="3EB9FA33"/>
    <w:rsid w:val="3EBD3AD0"/>
    <w:rsid w:val="3EC590BE"/>
    <w:rsid w:val="3EC6936C"/>
    <w:rsid w:val="3EC8FA97"/>
    <w:rsid w:val="3ECBE7B2"/>
    <w:rsid w:val="3ED67562"/>
    <w:rsid w:val="3EE2237C"/>
    <w:rsid w:val="3EE2E4F3"/>
    <w:rsid w:val="3EE76D56"/>
    <w:rsid w:val="3EE9C8EA"/>
    <w:rsid w:val="3EED322A"/>
    <w:rsid w:val="3F05373B"/>
    <w:rsid w:val="3F05A88C"/>
    <w:rsid w:val="3F10E8E4"/>
    <w:rsid w:val="3F1B866A"/>
    <w:rsid w:val="3F1DA1FB"/>
    <w:rsid w:val="3F255528"/>
    <w:rsid w:val="3F27C0D2"/>
    <w:rsid w:val="3F2F8792"/>
    <w:rsid w:val="3F3AEE3F"/>
    <w:rsid w:val="3F4103CE"/>
    <w:rsid w:val="3F482A92"/>
    <w:rsid w:val="3F4DD20C"/>
    <w:rsid w:val="3F4EFDBC"/>
    <w:rsid w:val="3F4F12CA"/>
    <w:rsid w:val="3F523E8E"/>
    <w:rsid w:val="3F5A3747"/>
    <w:rsid w:val="3F5D5E8C"/>
    <w:rsid w:val="3F5DFDC0"/>
    <w:rsid w:val="3F675F10"/>
    <w:rsid w:val="3F6EDFB6"/>
    <w:rsid w:val="3F7FDBB6"/>
    <w:rsid w:val="3F8A6142"/>
    <w:rsid w:val="3F908C66"/>
    <w:rsid w:val="3F9511BD"/>
    <w:rsid w:val="3F98CCDC"/>
    <w:rsid w:val="3F9A71E2"/>
    <w:rsid w:val="3FA560F2"/>
    <w:rsid w:val="3FAE1F9F"/>
    <w:rsid w:val="3FB029FC"/>
    <w:rsid w:val="3FB5AC85"/>
    <w:rsid w:val="3FBEDAFF"/>
    <w:rsid w:val="3FC0089F"/>
    <w:rsid w:val="3FC62972"/>
    <w:rsid w:val="3FCE226F"/>
    <w:rsid w:val="3FD48AC4"/>
    <w:rsid w:val="3FD9C212"/>
    <w:rsid w:val="3FDF9E73"/>
    <w:rsid w:val="3FE3C0C2"/>
    <w:rsid w:val="3FF41B03"/>
    <w:rsid w:val="3FF4EDC6"/>
    <w:rsid w:val="3FF540BE"/>
    <w:rsid w:val="4005A687"/>
    <w:rsid w:val="4008D8A9"/>
    <w:rsid w:val="400D1A3F"/>
    <w:rsid w:val="40198D31"/>
    <w:rsid w:val="401B1F52"/>
    <w:rsid w:val="401F903B"/>
    <w:rsid w:val="4028D7F0"/>
    <w:rsid w:val="402B0ED3"/>
    <w:rsid w:val="4032EEA2"/>
    <w:rsid w:val="40365AFB"/>
    <w:rsid w:val="403C68C0"/>
    <w:rsid w:val="403CC7A4"/>
    <w:rsid w:val="4045BD3C"/>
    <w:rsid w:val="40477D02"/>
    <w:rsid w:val="405236D4"/>
    <w:rsid w:val="4067FBB8"/>
    <w:rsid w:val="40766A6E"/>
    <w:rsid w:val="4077EED2"/>
    <w:rsid w:val="40805B2E"/>
    <w:rsid w:val="4082E363"/>
    <w:rsid w:val="409EBE1F"/>
    <w:rsid w:val="40A4A0D8"/>
    <w:rsid w:val="40A79440"/>
    <w:rsid w:val="40A909D6"/>
    <w:rsid w:val="40ACE03B"/>
    <w:rsid w:val="40B30CB0"/>
    <w:rsid w:val="40B354C4"/>
    <w:rsid w:val="40B84A37"/>
    <w:rsid w:val="40B8AA1C"/>
    <w:rsid w:val="40CA8FEE"/>
    <w:rsid w:val="40CFDD18"/>
    <w:rsid w:val="40D2E60E"/>
    <w:rsid w:val="40D549AF"/>
    <w:rsid w:val="40DFC4A2"/>
    <w:rsid w:val="40E02FB1"/>
    <w:rsid w:val="40E9A26D"/>
    <w:rsid w:val="40F1E907"/>
    <w:rsid w:val="410D5040"/>
    <w:rsid w:val="410EE3D7"/>
    <w:rsid w:val="411088DA"/>
    <w:rsid w:val="411D0DD5"/>
    <w:rsid w:val="41354327"/>
    <w:rsid w:val="41465261"/>
    <w:rsid w:val="414BC9F5"/>
    <w:rsid w:val="414DC3D3"/>
    <w:rsid w:val="415776CC"/>
    <w:rsid w:val="4157E3AF"/>
    <w:rsid w:val="4159E32C"/>
    <w:rsid w:val="415BA446"/>
    <w:rsid w:val="4166975C"/>
    <w:rsid w:val="416D6C93"/>
    <w:rsid w:val="4175C327"/>
    <w:rsid w:val="41774100"/>
    <w:rsid w:val="4178DFF9"/>
    <w:rsid w:val="4178E0B4"/>
    <w:rsid w:val="41802FED"/>
    <w:rsid w:val="41876698"/>
    <w:rsid w:val="4189247A"/>
    <w:rsid w:val="4195E352"/>
    <w:rsid w:val="419A9EAC"/>
    <w:rsid w:val="419CD344"/>
    <w:rsid w:val="419F4B35"/>
    <w:rsid w:val="41A02509"/>
    <w:rsid w:val="41A0BEBC"/>
    <w:rsid w:val="41A33BB4"/>
    <w:rsid w:val="41AF8836"/>
    <w:rsid w:val="41B0BAFD"/>
    <w:rsid w:val="41BB77A9"/>
    <w:rsid w:val="41C47B38"/>
    <w:rsid w:val="41CF482C"/>
    <w:rsid w:val="41D654DB"/>
    <w:rsid w:val="41DD2C18"/>
    <w:rsid w:val="41E21877"/>
    <w:rsid w:val="41E437A0"/>
    <w:rsid w:val="41E5EA17"/>
    <w:rsid w:val="41EA758D"/>
    <w:rsid w:val="41EE9BB4"/>
    <w:rsid w:val="41F309C6"/>
    <w:rsid w:val="41F62F62"/>
    <w:rsid w:val="4202E285"/>
    <w:rsid w:val="4208B9FF"/>
    <w:rsid w:val="420B1200"/>
    <w:rsid w:val="420C3223"/>
    <w:rsid w:val="420E1624"/>
    <w:rsid w:val="42198BB9"/>
    <w:rsid w:val="4219F923"/>
    <w:rsid w:val="421B76A8"/>
    <w:rsid w:val="422552DD"/>
    <w:rsid w:val="423DAB13"/>
    <w:rsid w:val="4242084B"/>
    <w:rsid w:val="4250EDB5"/>
    <w:rsid w:val="4251042D"/>
    <w:rsid w:val="425B7473"/>
    <w:rsid w:val="425C0F82"/>
    <w:rsid w:val="42602977"/>
    <w:rsid w:val="42682E88"/>
    <w:rsid w:val="42696677"/>
    <w:rsid w:val="426A5B0C"/>
    <w:rsid w:val="426B21F6"/>
    <w:rsid w:val="427372F0"/>
    <w:rsid w:val="4274A89B"/>
    <w:rsid w:val="427C9DEA"/>
    <w:rsid w:val="4285F9A0"/>
    <w:rsid w:val="4288D052"/>
    <w:rsid w:val="429471F0"/>
    <w:rsid w:val="4299EB98"/>
    <w:rsid w:val="42A76554"/>
    <w:rsid w:val="42AB462B"/>
    <w:rsid w:val="42AEE86B"/>
    <w:rsid w:val="42B24BF3"/>
    <w:rsid w:val="42B50C65"/>
    <w:rsid w:val="42B53234"/>
    <w:rsid w:val="42BC9122"/>
    <w:rsid w:val="42DC374D"/>
    <w:rsid w:val="42DEBC5B"/>
    <w:rsid w:val="42E0D65A"/>
    <w:rsid w:val="42E3B02E"/>
    <w:rsid w:val="42E5C958"/>
    <w:rsid w:val="42EDF63B"/>
    <w:rsid w:val="42FD531F"/>
    <w:rsid w:val="43027650"/>
    <w:rsid w:val="43093B36"/>
    <w:rsid w:val="430E16EE"/>
    <w:rsid w:val="43130C34"/>
    <w:rsid w:val="431B68BA"/>
    <w:rsid w:val="431FE844"/>
    <w:rsid w:val="432E5571"/>
    <w:rsid w:val="43366F0D"/>
    <w:rsid w:val="434EB544"/>
    <w:rsid w:val="4353127A"/>
    <w:rsid w:val="4353CF31"/>
    <w:rsid w:val="435AB1E1"/>
    <w:rsid w:val="435ACBB9"/>
    <w:rsid w:val="435E0A5E"/>
    <w:rsid w:val="435EEAD3"/>
    <w:rsid w:val="43604B99"/>
    <w:rsid w:val="436230BC"/>
    <w:rsid w:val="4366BD3D"/>
    <w:rsid w:val="436BC4F4"/>
    <w:rsid w:val="436F1BC9"/>
    <w:rsid w:val="436FBD26"/>
    <w:rsid w:val="437F0465"/>
    <w:rsid w:val="437F6A64"/>
    <w:rsid w:val="4380E632"/>
    <w:rsid w:val="4382FEFE"/>
    <w:rsid w:val="43B59C91"/>
    <w:rsid w:val="43B87016"/>
    <w:rsid w:val="43BA12AC"/>
    <w:rsid w:val="43BB0ED6"/>
    <w:rsid w:val="43BBFE77"/>
    <w:rsid w:val="43C7FE75"/>
    <w:rsid w:val="43D06B0D"/>
    <w:rsid w:val="43D3F1F5"/>
    <w:rsid w:val="43DF5F3C"/>
    <w:rsid w:val="43E981A9"/>
    <w:rsid w:val="43F4BDB1"/>
    <w:rsid w:val="4407DF2B"/>
    <w:rsid w:val="440897A8"/>
    <w:rsid w:val="440BE6E5"/>
    <w:rsid w:val="44122C23"/>
    <w:rsid w:val="4412AA89"/>
    <w:rsid w:val="4424BA1C"/>
    <w:rsid w:val="44283A29"/>
    <w:rsid w:val="443027FF"/>
    <w:rsid w:val="4430D668"/>
    <w:rsid w:val="443C3C58"/>
    <w:rsid w:val="443DAB56"/>
    <w:rsid w:val="443DE115"/>
    <w:rsid w:val="44495443"/>
    <w:rsid w:val="444A4CCB"/>
    <w:rsid w:val="444AB8CC"/>
    <w:rsid w:val="445B9634"/>
    <w:rsid w:val="445C9DB5"/>
    <w:rsid w:val="4468DBB7"/>
    <w:rsid w:val="447C9395"/>
    <w:rsid w:val="44836C1A"/>
    <w:rsid w:val="4487EB66"/>
    <w:rsid w:val="448B9262"/>
    <w:rsid w:val="449AA608"/>
    <w:rsid w:val="44B6C38B"/>
    <w:rsid w:val="44BFB06B"/>
    <w:rsid w:val="44C328FF"/>
    <w:rsid w:val="44D1B5CE"/>
    <w:rsid w:val="44E77F57"/>
    <w:rsid w:val="44EAB7E0"/>
    <w:rsid w:val="44EF8084"/>
    <w:rsid w:val="44F798C2"/>
    <w:rsid w:val="44FAB4FC"/>
    <w:rsid w:val="450002AD"/>
    <w:rsid w:val="4502D72E"/>
    <w:rsid w:val="45038B6B"/>
    <w:rsid w:val="450E9323"/>
    <w:rsid w:val="4511507F"/>
    <w:rsid w:val="45125801"/>
    <w:rsid w:val="4515371B"/>
    <w:rsid w:val="4516E505"/>
    <w:rsid w:val="4525EA9A"/>
    <w:rsid w:val="4525F3BA"/>
    <w:rsid w:val="452FC32A"/>
    <w:rsid w:val="45361635"/>
    <w:rsid w:val="4538BCFB"/>
    <w:rsid w:val="45447036"/>
    <w:rsid w:val="45459A13"/>
    <w:rsid w:val="454DF708"/>
    <w:rsid w:val="45564394"/>
    <w:rsid w:val="4557AA17"/>
    <w:rsid w:val="455D9B4B"/>
    <w:rsid w:val="455EB200"/>
    <w:rsid w:val="45680F4E"/>
    <w:rsid w:val="45705754"/>
    <w:rsid w:val="4573626C"/>
    <w:rsid w:val="45785689"/>
    <w:rsid w:val="45792B9A"/>
    <w:rsid w:val="457AFC81"/>
    <w:rsid w:val="458F00E1"/>
    <w:rsid w:val="45911C58"/>
    <w:rsid w:val="4592191E"/>
    <w:rsid w:val="4595D0A2"/>
    <w:rsid w:val="45A95031"/>
    <w:rsid w:val="45ADFC84"/>
    <w:rsid w:val="45AE7AEA"/>
    <w:rsid w:val="45C1E7ED"/>
    <w:rsid w:val="45C49EB9"/>
    <w:rsid w:val="45C6571A"/>
    <w:rsid w:val="45CF09DF"/>
    <w:rsid w:val="45D7DD4D"/>
    <w:rsid w:val="45D85E90"/>
    <w:rsid w:val="45DB1FC5"/>
    <w:rsid w:val="45DFF36A"/>
    <w:rsid w:val="45E77BF0"/>
    <w:rsid w:val="45EF51F4"/>
    <w:rsid w:val="45F209F2"/>
    <w:rsid w:val="45F47040"/>
    <w:rsid w:val="45F9D74F"/>
    <w:rsid w:val="460D36C1"/>
    <w:rsid w:val="460F235B"/>
    <w:rsid w:val="46111999"/>
    <w:rsid w:val="4615B2B7"/>
    <w:rsid w:val="462251E0"/>
    <w:rsid w:val="46238C72"/>
    <w:rsid w:val="462BDE75"/>
    <w:rsid w:val="462E2C30"/>
    <w:rsid w:val="46328673"/>
    <w:rsid w:val="46372C89"/>
    <w:rsid w:val="4638A34D"/>
    <w:rsid w:val="463A0C74"/>
    <w:rsid w:val="4645E46B"/>
    <w:rsid w:val="46489BA9"/>
    <w:rsid w:val="4648F68A"/>
    <w:rsid w:val="4649075E"/>
    <w:rsid w:val="46499EA0"/>
    <w:rsid w:val="464DC720"/>
    <w:rsid w:val="465769E8"/>
    <w:rsid w:val="4658A672"/>
    <w:rsid w:val="4666102C"/>
    <w:rsid w:val="4671DE11"/>
    <w:rsid w:val="46737BB9"/>
    <w:rsid w:val="468017FD"/>
    <w:rsid w:val="46824490"/>
    <w:rsid w:val="46888A92"/>
    <w:rsid w:val="4697EC5B"/>
    <w:rsid w:val="469B0663"/>
    <w:rsid w:val="469C4214"/>
    <w:rsid w:val="46B05E16"/>
    <w:rsid w:val="46B1B4E9"/>
    <w:rsid w:val="46B37547"/>
    <w:rsid w:val="46B7482D"/>
    <w:rsid w:val="46BCE59A"/>
    <w:rsid w:val="46BE2033"/>
    <w:rsid w:val="46CD5F9C"/>
    <w:rsid w:val="46ED7CF0"/>
    <w:rsid w:val="46F215CF"/>
    <w:rsid w:val="470459D2"/>
    <w:rsid w:val="4708214E"/>
    <w:rsid w:val="47085CE0"/>
    <w:rsid w:val="4710F647"/>
    <w:rsid w:val="4713BF17"/>
    <w:rsid w:val="471C258E"/>
    <w:rsid w:val="47262254"/>
    <w:rsid w:val="47289DF5"/>
    <w:rsid w:val="472A3194"/>
    <w:rsid w:val="472FCF66"/>
    <w:rsid w:val="4736D5DB"/>
    <w:rsid w:val="4745E8C0"/>
    <w:rsid w:val="474689B4"/>
    <w:rsid w:val="47525AFA"/>
    <w:rsid w:val="475DB84E"/>
    <w:rsid w:val="47618CF8"/>
    <w:rsid w:val="47635D3A"/>
    <w:rsid w:val="4764FED4"/>
    <w:rsid w:val="4769B8B9"/>
    <w:rsid w:val="4769EC53"/>
    <w:rsid w:val="476A23F4"/>
    <w:rsid w:val="476CE7FA"/>
    <w:rsid w:val="47722D94"/>
    <w:rsid w:val="4778FB52"/>
    <w:rsid w:val="477A0113"/>
    <w:rsid w:val="477A7F2C"/>
    <w:rsid w:val="477C6B4C"/>
    <w:rsid w:val="4788ACAE"/>
    <w:rsid w:val="47896944"/>
    <w:rsid w:val="4797800E"/>
    <w:rsid w:val="479AC848"/>
    <w:rsid w:val="47A90722"/>
    <w:rsid w:val="47A9FE15"/>
    <w:rsid w:val="47B22F6C"/>
    <w:rsid w:val="47BD1B74"/>
    <w:rsid w:val="47C5EEBD"/>
    <w:rsid w:val="47D29E67"/>
    <w:rsid w:val="47D5BB57"/>
    <w:rsid w:val="47DADE97"/>
    <w:rsid w:val="47DFC311"/>
    <w:rsid w:val="47EEBA96"/>
    <w:rsid w:val="47F18CB4"/>
    <w:rsid w:val="47F30664"/>
    <w:rsid w:val="47F4DF29"/>
    <w:rsid w:val="47F5AEC5"/>
    <w:rsid w:val="47F71A12"/>
    <w:rsid w:val="47F7FD22"/>
    <w:rsid w:val="47FEEE25"/>
    <w:rsid w:val="480A10F7"/>
    <w:rsid w:val="480A93F2"/>
    <w:rsid w:val="480C3B56"/>
    <w:rsid w:val="48176DE3"/>
    <w:rsid w:val="483566C1"/>
    <w:rsid w:val="4845A5AD"/>
    <w:rsid w:val="48469461"/>
    <w:rsid w:val="485588A6"/>
    <w:rsid w:val="4859F493"/>
    <w:rsid w:val="485A3F8E"/>
    <w:rsid w:val="4866592A"/>
    <w:rsid w:val="486862FF"/>
    <w:rsid w:val="486AC427"/>
    <w:rsid w:val="486D7D8C"/>
    <w:rsid w:val="4873350C"/>
    <w:rsid w:val="48797C5F"/>
    <w:rsid w:val="4889CB5F"/>
    <w:rsid w:val="489A0183"/>
    <w:rsid w:val="489D15B8"/>
    <w:rsid w:val="489D2F3F"/>
    <w:rsid w:val="48AAE25E"/>
    <w:rsid w:val="48B1367E"/>
    <w:rsid w:val="48B1C79A"/>
    <w:rsid w:val="48BB5317"/>
    <w:rsid w:val="48BD616B"/>
    <w:rsid w:val="48C23BC3"/>
    <w:rsid w:val="48C49B97"/>
    <w:rsid w:val="48C515A6"/>
    <w:rsid w:val="48C98EF3"/>
    <w:rsid w:val="48D1B204"/>
    <w:rsid w:val="48D23C46"/>
    <w:rsid w:val="48E28A6B"/>
    <w:rsid w:val="48E52961"/>
    <w:rsid w:val="48ECD93D"/>
    <w:rsid w:val="49023FF4"/>
    <w:rsid w:val="4907DC03"/>
    <w:rsid w:val="49095986"/>
    <w:rsid w:val="490E21F3"/>
    <w:rsid w:val="490ED2EA"/>
    <w:rsid w:val="4910765A"/>
    <w:rsid w:val="4911C293"/>
    <w:rsid w:val="49152A7F"/>
    <w:rsid w:val="4916AFEB"/>
    <w:rsid w:val="4918D8AB"/>
    <w:rsid w:val="491D669C"/>
    <w:rsid w:val="4926DF18"/>
    <w:rsid w:val="492CC001"/>
    <w:rsid w:val="4942712F"/>
    <w:rsid w:val="4949695C"/>
    <w:rsid w:val="494CC01E"/>
    <w:rsid w:val="49616A7E"/>
    <w:rsid w:val="4962C939"/>
    <w:rsid w:val="4972C1D0"/>
    <w:rsid w:val="497413ED"/>
    <w:rsid w:val="4977C8A3"/>
    <w:rsid w:val="49809825"/>
    <w:rsid w:val="49828A9F"/>
    <w:rsid w:val="498D6BC6"/>
    <w:rsid w:val="49913758"/>
    <w:rsid w:val="49A79FD0"/>
    <w:rsid w:val="49AE6A73"/>
    <w:rsid w:val="49AE7B10"/>
    <w:rsid w:val="49C67BA5"/>
    <w:rsid w:val="49CF8D1D"/>
    <w:rsid w:val="49D2B015"/>
    <w:rsid w:val="49D60B20"/>
    <w:rsid w:val="49D8EED7"/>
    <w:rsid w:val="49D9C36B"/>
    <w:rsid w:val="49DC7909"/>
    <w:rsid w:val="49E0C57F"/>
    <w:rsid w:val="49E4B535"/>
    <w:rsid w:val="49E8C8E8"/>
    <w:rsid w:val="49EB1609"/>
    <w:rsid w:val="4A09DDD0"/>
    <w:rsid w:val="4A0B3B13"/>
    <w:rsid w:val="4A147D1E"/>
    <w:rsid w:val="4A14DED3"/>
    <w:rsid w:val="4A27182A"/>
    <w:rsid w:val="4A287AD4"/>
    <w:rsid w:val="4A3127B2"/>
    <w:rsid w:val="4A3205D8"/>
    <w:rsid w:val="4A33265C"/>
    <w:rsid w:val="4A36B0C3"/>
    <w:rsid w:val="4A3BF700"/>
    <w:rsid w:val="4A41204F"/>
    <w:rsid w:val="4A52594F"/>
    <w:rsid w:val="4A5264B4"/>
    <w:rsid w:val="4A53F116"/>
    <w:rsid w:val="4A603905"/>
    <w:rsid w:val="4A61BF4D"/>
    <w:rsid w:val="4A6B6539"/>
    <w:rsid w:val="4A76CA7C"/>
    <w:rsid w:val="4A7E79D3"/>
    <w:rsid w:val="4A83BFFC"/>
    <w:rsid w:val="4A8F5DEC"/>
    <w:rsid w:val="4A8FC606"/>
    <w:rsid w:val="4AAF6854"/>
    <w:rsid w:val="4ABF9104"/>
    <w:rsid w:val="4AC40E3D"/>
    <w:rsid w:val="4AC4417E"/>
    <w:rsid w:val="4ACAC27A"/>
    <w:rsid w:val="4ACCF39D"/>
    <w:rsid w:val="4ADA5D74"/>
    <w:rsid w:val="4AE41C2B"/>
    <w:rsid w:val="4AF09294"/>
    <w:rsid w:val="4AFE999A"/>
    <w:rsid w:val="4B02738D"/>
    <w:rsid w:val="4B200A28"/>
    <w:rsid w:val="4B27B34F"/>
    <w:rsid w:val="4B28D3A7"/>
    <w:rsid w:val="4B31DD17"/>
    <w:rsid w:val="4B568CD0"/>
    <w:rsid w:val="4B570B0D"/>
    <w:rsid w:val="4B5F6831"/>
    <w:rsid w:val="4B61711C"/>
    <w:rsid w:val="4B65C172"/>
    <w:rsid w:val="4B6D0783"/>
    <w:rsid w:val="4B70822C"/>
    <w:rsid w:val="4B786CF8"/>
    <w:rsid w:val="4B8F5901"/>
    <w:rsid w:val="4B964283"/>
    <w:rsid w:val="4B9F1F60"/>
    <w:rsid w:val="4BA4004D"/>
    <w:rsid w:val="4BA7C93D"/>
    <w:rsid w:val="4BA9CD3B"/>
    <w:rsid w:val="4BAB8731"/>
    <w:rsid w:val="4BAE69DC"/>
    <w:rsid w:val="4BB35008"/>
    <w:rsid w:val="4BB9551E"/>
    <w:rsid w:val="4BBF0E06"/>
    <w:rsid w:val="4BC0E899"/>
    <w:rsid w:val="4BC3D0A6"/>
    <w:rsid w:val="4BCC4557"/>
    <w:rsid w:val="4BD6E9A0"/>
    <w:rsid w:val="4BD91BC4"/>
    <w:rsid w:val="4BDC6A7C"/>
    <w:rsid w:val="4BE1878D"/>
    <w:rsid w:val="4BE387D7"/>
    <w:rsid w:val="4BE504F9"/>
    <w:rsid w:val="4BE65689"/>
    <w:rsid w:val="4BEA3E05"/>
    <w:rsid w:val="4BFEF5CF"/>
    <w:rsid w:val="4C022AD9"/>
    <w:rsid w:val="4C03D141"/>
    <w:rsid w:val="4C09C5EA"/>
    <w:rsid w:val="4C11E352"/>
    <w:rsid w:val="4C150829"/>
    <w:rsid w:val="4C182305"/>
    <w:rsid w:val="4C263C57"/>
    <w:rsid w:val="4C2A21E5"/>
    <w:rsid w:val="4C2B2E4D"/>
    <w:rsid w:val="4C347195"/>
    <w:rsid w:val="4C3CD642"/>
    <w:rsid w:val="4C42929F"/>
    <w:rsid w:val="4C4E892E"/>
    <w:rsid w:val="4C55324D"/>
    <w:rsid w:val="4C5571B1"/>
    <w:rsid w:val="4C560FB0"/>
    <w:rsid w:val="4C77E7A5"/>
    <w:rsid w:val="4C7C7022"/>
    <w:rsid w:val="4C7DA479"/>
    <w:rsid w:val="4C847F68"/>
    <w:rsid w:val="4C872CFD"/>
    <w:rsid w:val="4C889F9A"/>
    <w:rsid w:val="4C8A31F0"/>
    <w:rsid w:val="4C8C00C4"/>
    <w:rsid w:val="4C8EBC74"/>
    <w:rsid w:val="4C93ABF8"/>
    <w:rsid w:val="4C986A80"/>
    <w:rsid w:val="4CA44CCE"/>
    <w:rsid w:val="4CAA5347"/>
    <w:rsid w:val="4CB34C37"/>
    <w:rsid w:val="4CC1C1C6"/>
    <w:rsid w:val="4CC23991"/>
    <w:rsid w:val="4CC64351"/>
    <w:rsid w:val="4CCB6E45"/>
    <w:rsid w:val="4CD1A2DF"/>
    <w:rsid w:val="4CD63FB1"/>
    <w:rsid w:val="4CE053E4"/>
    <w:rsid w:val="4CE0772F"/>
    <w:rsid w:val="4CE22059"/>
    <w:rsid w:val="4CE48E36"/>
    <w:rsid w:val="4CF0F0C8"/>
    <w:rsid w:val="4CF1D7C8"/>
    <w:rsid w:val="4CFDB666"/>
    <w:rsid w:val="4D0A6820"/>
    <w:rsid w:val="4D0ECA21"/>
    <w:rsid w:val="4D13FC20"/>
    <w:rsid w:val="4D143D59"/>
    <w:rsid w:val="4D15C73F"/>
    <w:rsid w:val="4D1709F2"/>
    <w:rsid w:val="4D170EEC"/>
    <w:rsid w:val="4D218A35"/>
    <w:rsid w:val="4D2677E5"/>
    <w:rsid w:val="4D341438"/>
    <w:rsid w:val="4D37A9EE"/>
    <w:rsid w:val="4D39F59A"/>
    <w:rsid w:val="4D3A9B5D"/>
    <w:rsid w:val="4D418BB2"/>
    <w:rsid w:val="4D45A74E"/>
    <w:rsid w:val="4D45E7B4"/>
    <w:rsid w:val="4D4A471B"/>
    <w:rsid w:val="4D55175F"/>
    <w:rsid w:val="4D5F3BEF"/>
    <w:rsid w:val="4D6A04C6"/>
    <w:rsid w:val="4D6E6D2C"/>
    <w:rsid w:val="4D749074"/>
    <w:rsid w:val="4D8B2213"/>
    <w:rsid w:val="4D8C1EC0"/>
    <w:rsid w:val="4D8D07F4"/>
    <w:rsid w:val="4D8E1D8C"/>
    <w:rsid w:val="4D8FE5DF"/>
    <w:rsid w:val="4D9AADF1"/>
    <w:rsid w:val="4D9B8FD2"/>
    <w:rsid w:val="4D9CE3B0"/>
    <w:rsid w:val="4D9CE8F5"/>
    <w:rsid w:val="4DA0606E"/>
    <w:rsid w:val="4DA84FB3"/>
    <w:rsid w:val="4DABB0EF"/>
    <w:rsid w:val="4DAE0B80"/>
    <w:rsid w:val="4DB4057C"/>
    <w:rsid w:val="4DB40B5A"/>
    <w:rsid w:val="4DB7E693"/>
    <w:rsid w:val="4DB84906"/>
    <w:rsid w:val="4DBE98B4"/>
    <w:rsid w:val="4DC180E8"/>
    <w:rsid w:val="4DC19074"/>
    <w:rsid w:val="4DD79480"/>
    <w:rsid w:val="4DDF7380"/>
    <w:rsid w:val="4DE8C362"/>
    <w:rsid w:val="4DEAA458"/>
    <w:rsid w:val="4E0C79CB"/>
    <w:rsid w:val="4E189ECF"/>
    <w:rsid w:val="4E1F1F25"/>
    <w:rsid w:val="4E2E9E1C"/>
    <w:rsid w:val="4E2FFFEE"/>
    <w:rsid w:val="4E38B13E"/>
    <w:rsid w:val="4E3C0B7D"/>
    <w:rsid w:val="4E3E199E"/>
    <w:rsid w:val="4E49305D"/>
    <w:rsid w:val="4E4A7249"/>
    <w:rsid w:val="4E4DC152"/>
    <w:rsid w:val="4E4E8922"/>
    <w:rsid w:val="4E4EED1B"/>
    <w:rsid w:val="4E50FDDB"/>
    <w:rsid w:val="4E520976"/>
    <w:rsid w:val="4E545932"/>
    <w:rsid w:val="4E607FCC"/>
    <w:rsid w:val="4E63BA5F"/>
    <w:rsid w:val="4E711CCA"/>
    <w:rsid w:val="4E74A162"/>
    <w:rsid w:val="4E7F6B0E"/>
    <w:rsid w:val="4E83970A"/>
    <w:rsid w:val="4E843C14"/>
    <w:rsid w:val="4E8D1F3D"/>
    <w:rsid w:val="4E8E4397"/>
    <w:rsid w:val="4E937A9E"/>
    <w:rsid w:val="4E9D9716"/>
    <w:rsid w:val="4EA69445"/>
    <w:rsid w:val="4EB1CD8E"/>
    <w:rsid w:val="4EB50B0E"/>
    <w:rsid w:val="4EBB00A0"/>
    <w:rsid w:val="4EC73ED4"/>
    <w:rsid w:val="4EC83179"/>
    <w:rsid w:val="4ED22E23"/>
    <w:rsid w:val="4EDE4D54"/>
    <w:rsid w:val="4EE63696"/>
    <w:rsid w:val="4EE650C8"/>
    <w:rsid w:val="4EEBF8F3"/>
    <w:rsid w:val="4EF934B7"/>
    <w:rsid w:val="4EFCC956"/>
    <w:rsid w:val="4EFEE30D"/>
    <w:rsid w:val="4F0385EF"/>
    <w:rsid w:val="4F0809F0"/>
    <w:rsid w:val="4F092D5E"/>
    <w:rsid w:val="4F0E917B"/>
    <w:rsid w:val="4F2F850A"/>
    <w:rsid w:val="4F40B381"/>
    <w:rsid w:val="4F40EDD9"/>
    <w:rsid w:val="4F428C87"/>
    <w:rsid w:val="4F462B9B"/>
    <w:rsid w:val="4F4DBD89"/>
    <w:rsid w:val="4F55FF93"/>
    <w:rsid w:val="4F6886FF"/>
    <w:rsid w:val="4F8A0B93"/>
    <w:rsid w:val="4F8FBB38"/>
    <w:rsid w:val="4F94EFD8"/>
    <w:rsid w:val="4F96911F"/>
    <w:rsid w:val="4F99A9F8"/>
    <w:rsid w:val="4FA0108B"/>
    <w:rsid w:val="4FAD22A3"/>
    <w:rsid w:val="4FB3E36B"/>
    <w:rsid w:val="4FB56BF4"/>
    <w:rsid w:val="4FC1F839"/>
    <w:rsid w:val="4FC3A186"/>
    <w:rsid w:val="4FC9FBD1"/>
    <w:rsid w:val="4FCEC9D4"/>
    <w:rsid w:val="4FD069AF"/>
    <w:rsid w:val="4FD6B073"/>
    <w:rsid w:val="4FDE457C"/>
    <w:rsid w:val="4FDF1A75"/>
    <w:rsid w:val="4FE1AD38"/>
    <w:rsid w:val="4FE312FA"/>
    <w:rsid w:val="4FE90B53"/>
    <w:rsid w:val="4FE9D65D"/>
    <w:rsid w:val="4FFC1AA8"/>
    <w:rsid w:val="50030F07"/>
    <w:rsid w:val="5008112F"/>
    <w:rsid w:val="500B4958"/>
    <w:rsid w:val="500B8E51"/>
    <w:rsid w:val="501E0936"/>
    <w:rsid w:val="5022D609"/>
    <w:rsid w:val="5037718D"/>
    <w:rsid w:val="50396777"/>
    <w:rsid w:val="503CB9D3"/>
    <w:rsid w:val="503D658D"/>
    <w:rsid w:val="503DC8B3"/>
    <w:rsid w:val="5045F01D"/>
    <w:rsid w:val="5047E8E3"/>
    <w:rsid w:val="5047EA8B"/>
    <w:rsid w:val="504834D4"/>
    <w:rsid w:val="504B4CDB"/>
    <w:rsid w:val="504BDE1B"/>
    <w:rsid w:val="504D6F36"/>
    <w:rsid w:val="50578A58"/>
    <w:rsid w:val="505B2FC2"/>
    <w:rsid w:val="50626848"/>
    <w:rsid w:val="5072C929"/>
    <w:rsid w:val="5073146F"/>
    <w:rsid w:val="508345A8"/>
    <w:rsid w:val="50889015"/>
    <w:rsid w:val="5091A58B"/>
    <w:rsid w:val="50922076"/>
    <w:rsid w:val="50975BF4"/>
    <w:rsid w:val="509B5C58"/>
    <w:rsid w:val="509DA417"/>
    <w:rsid w:val="509E8294"/>
    <w:rsid w:val="50A78457"/>
    <w:rsid w:val="50A865E5"/>
    <w:rsid w:val="50C637A0"/>
    <w:rsid w:val="50C76FB3"/>
    <w:rsid w:val="50CFD696"/>
    <w:rsid w:val="50DA0742"/>
    <w:rsid w:val="50DAC113"/>
    <w:rsid w:val="50E93895"/>
    <w:rsid w:val="50EA8E02"/>
    <w:rsid w:val="50EB4880"/>
    <w:rsid w:val="50EB609E"/>
    <w:rsid w:val="50ED283C"/>
    <w:rsid w:val="50F09CF9"/>
    <w:rsid w:val="50FF0D29"/>
    <w:rsid w:val="5106CFC8"/>
    <w:rsid w:val="510997A4"/>
    <w:rsid w:val="5110A3AE"/>
    <w:rsid w:val="51139AAC"/>
    <w:rsid w:val="51140D87"/>
    <w:rsid w:val="511BB934"/>
    <w:rsid w:val="5122451A"/>
    <w:rsid w:val="512260B4"/>
    <w:rsid w:val="51227141"/>
    <w:rsid w:val="512466F4"/>
    <w:rsid w:val="512FB641"/>
    <w:rsid w:val="51377BBA"/>
    <w:rsid w:val="513E30C2"/>
    <w:rsid w:val="5141A01A"/>
    <w:rsid w:val="5144C309"/>
    <w:rsid w:val="514E3D48"/>
    <w:rsid w:val="514F18EA"/>
    <w:rsid w:val="5150B5C8"/>
    <w:rsid w:val="5156B5E7"/>
    <w:rsid w:val="51579B4F"/>
    <w:rsid w:val="515EEC7A"/>
    <w:rsid w:val="515F9723"/>
    <w:rsid w:val="516782FE"/>
    <w:rsid w:val="516D3582"/>
    <w:rsid w:val="51835F76"/>
    <w:rsid w:val="5188A15B"/>
    <w:rsid w:val="518BE75E"/>
    <w:rsid w:val="51907501"/>
    <w:rsid w:val="5195BAB0"/>
    <w:rsid w:val="51B1EFC6"/>
    <w:rsid w:val="51CD102A"/>
    <w:rsid w:val="51CF7B1B"/>
    <w:rsid w:val="51CF8AFB"/>
    <w:rsid w:val="51DC9FAB"/>
    <w:rsid w:val="51DE7D24"/>
    <w:rsid w:val="51F55B86"/>
    <w:rsid w:val="5201988A"/>
    <w:rsid w:val="5204C31A"/>
    <w:rsid w:val="52072968"/>
    <w:rsid w:val="520D757A"/>
    <w:rsid w:val="52124805"/>
    <w:rsid w:val="521299E6"/>
    <w:rsid w:val="521C330E"/>
    <w:rsid w:val="521DF18A"/>
    <w:rsid w:val="524C149A"/>
    <w:rsid w:val="5255B84D"/>
    <w:rsid w:val="525B4E6B"/>
    <w:rsid w:val="525B84FC"/>
    <w:rsid w:val="525E1E74"/>
    <w:rsid w:val="525F50C1"/>
    <w:rsid w:val="52624682"/>
    <w:rsid w:val="5278910C"/>
    <w:rsid w:val="527D1E89"/>
    <w:rsid w:val="52815FBA"/>
    <w:rsid w:val="5288F9BA"/>
    <w:rsid w:val="528E6767"/>
    <w:rsid w:val="528EE741"/>
    <w:rsid w:val="52904A83"/>
    <w:rsid w:val="5294648A"/>
    <w:rsid w:val="529549BA"/>
    <w:rsid w:val="52979EBC"/>
    <w:rsid w:val="529E8435"/>
    <w:rsid w:val="52AEB9D6"/>
    <w:rsid w:val="52AED2B1"/>
    <w:rsid w:val="52B32D60"/>
    <w:rsid w:val="52B686A8"/>
    <w:rsid w:val="52B96599"/>
    <w:rsid w:val="52BD35D9"/>
    <w:rsid w:val="52C3F720"/>
    <w:rsid w:val="52CA5F0E"/>
    <w:rsid w:val="52ECD979"/>
    <w:rsid w:val="52F2C74B"/>
    <w:rsid w:val="52F2E67D"/>
    <w:rsid w:val="52FC676C"/>
    <w:rsid w:val="530B3F16"/>
    <w:rsid w:val="530FD5E5"/>
    <w:rsid w:val="530FEEE2"/>
    <w:rsid w:val="5316A5C9"/>
    <w:rsid w:val="531C79B0"/>
    <w:rsid w:val="533DF5FB"/>
    <w:rsid w:val="53456AAF"/>
    <w:rsid w:val="534832EC"/>
    <w:rsid w:val="53499113"/>
    <w:rsid w:val="534CF4FA"/>
    <w:rsid w:val="5356AFDD"/>
    <w:rsid w:val="535AD427"/>
    <w:rsid w:val="535D8AA9"/>
    <w:rsid w:val="53623BAE"/>
    <w:rsid w:val="53666B44"/>
    <w:rsid w:val="5368C988"/>
    <w:rsid w:val="536EA461"/>
    <w:rsid w:val="5374CE0A"/>
    <w:rsid w:val="5382B2EE"/>
    <w:rsid w:val="53844E2D"/>
    <w:rsid w:val="5384AEEF"/>
    <w:rsid w:val="5387B0DA"/>
    <w:rsid w:val="538EBEC4"/>
    <w:rsid w:val="538F32D6"/>
    <w:rsid w:val="5397A77F"/>
    <w:rsid w:val="539A04A3"/>
    <w:rsid w:val="53AC769A"/>
    <w:rsid w:val="53B4FA17"/>
    <w:rsid w:val="53B52938"/>
    <w:rsid w:val="53B8BAE1"/>
    <w:rsid w:val="53BC8E36"/>
    <w:rsid w:val="53C0EB04"/>
    <w:rsid w:val="53D0E55D"/>
    <w:rsid w:val="53D337A4"/>
    <w:rsid w:val="53DAD999"/>
    <w:rsid w:val="53E20ED8"/>
    <w:rsid w:val="53E58E30"/>
    <w:rsid w:val="53E7ABDC"/>
    <w:rsid w:val="53EAB596"/>
    <w:rsid w:val="53ECF21D"/>
    <w:rsid w:val="53F0DF08"/>
    <w:rsid w:val="53F71ECC"/>
    <w:rsid w:val="53FF2763"/>
    <w:rsid w:val="54009D14"/>
    <w:rsid w:val="54048367"/>
    <w:rsid w:val="5406E885"/>
    <w:rsid w:val="54128A0E"/>
    <w:rsid w:val="5412DD5D"/>
    <w:rsid w:val="5413F559"/>
    <w:rsid w:val="5421B6FB"/>
    <w:rsid w:val="54222EC4"/>
    <w:rsid w:val="5426CEFB"/>
    <w:rsid w:val="54315ADC"/>
    <w:rsid w:val="5431BA40"/>
    <w:rsid w:val="543882E5"/>
    <w:rsid w:val="5449F41C"/>
    <w:rsid w:val="544E1A58"/>
    <w:rsid w:val="5452B07D"/>
    <w:rsid w:val="54568FA3"/>
    <w:rsid w:val="545D57B3"/>
    <w:rsid w:val="546854E6"/>
    <w:rsid w:val="546FA83A"/>
    <w:rsid w:val="5479EBD1"/>
    <w:rsid w:val="547B939F"/>
    <w:rsid w:val="547FBB22"/>
    <w:rsid w:val="54837CEC"/>
    <w:rsid w:val="5489CE57"/>
    <w:rsid w:val="548B61A2"/>
    <w:rsid w:val="548BA14D"/>
    <w:rsid w:val="548D2827"/>
    <w:rsid w:val="548E8B02"/>
    <w:rsid w:val="54946527"/>
    <w:rsid w:val="549BE680"/>
    <w:rsid w:val="54AC4EBB"/>
    <w:rsid w:val="54AD3EC7"/>
    <w:rsid w:val="54AF9B65"/>
    <w:rsid w:val="54B4BF77"/>
    <w:rsid w:val="54C30EA5"/>
    <w:rsid w:val="54C36DB8"/>
    <w:rsid w:val="54C3E8C0"/>
    <w:rsid w:val="54C4AA01"/>
    <w:rsid w:val="54CB5160"/>
    <w:rsid w:val="54CC7A15"/>
    <w:rsid w:val="54D7797E"/>
    <w:rsid w:val="54E027FC"/>
    <w:rsid w:val="54E63A84"/>
    <w:rsid w:val="54E7569D"/>
    <w:rsid w:val="54E8D47D"/>
    <w:rsid w:val="54F6BB4B"/>
    <w:rsid w:val="54FB83E5"/>
    <w:rsid w:val="54FDD0F3"/>
    <w:rsid w:val="54FF37A0"/>
    <w:rsid w:val="5509E9A4"/>
    <w:rsid w:val="5517808F"/>
    <w:rsid w:val="55272EA9"/>
    <w:rsid w:val="553151A4"/>
    <w:rsid w:val="5535B636"/>
    <w:rsid w:val="5542DA1A"/>
    <w:rsid w:val="5548E644"/>
    <w:rsid w:val="554BD8BF"/>
    <w:rsid w:val="555682D8"/>
    <w:rsid w:val="5561CE48"/>
    <w:rsid w:val="55657CA9"/>
    <w:rsid w:val="5572858D"/>
    <w:rsid w:val="5578E515"/>
    <w:rsid w:val="557C3288"/>
    <w:rsid w:val="5583B202"/>
    <w:rsid w:val="558A1AC0"/>
    <w:rsid w:val="558E7527"/>
    <w:rsid w:val="5595E291"/>
    <w:rsid w:val="55A87AFF"/>
    <w:rsid w:val="55A88FBD"/>
    <w:rsid w:val="55A9DA43"/>
    <w:rsid w:val="55ABAA0A"/>
    <w:rsid w:val="55AE1A4D"/>
    <w:rsid w:val="55D29C4B"/>
    <w:rsid w:val="55DE9BD9"/>
    <w:rsid w:val="55DEEAB4"/>
    <w:rsid w:val="55E0FFE4"/>
    <w:rsid w:val="55E491FE"/>
    <w:rsid w:val="55E87361"/>
    <w:rsid w:val="55F84AF6"/>
    <w:rsid w:val="5604A630"/>
    <w:rsid w:val="5605C7D7"/>
    <w:rsid w:val="56089C05"/>
    <w:rsid w:val="560EEA7F"/>
    <w:rsid w:val="5611346E"/>
    <w:rsid w:val="5612E001"/>
    <w:rsid w:val="5616EC6B"/>
    <w:rsid w:val="56179C3D"/>
    <w:rsid w:val="5617D6D6"/>
    <w:rsid w:val="5629DD81"/>
    <w:rsid w:val="5642DFD8"/>
    <w:rsid w:val="5647CFF5"/>
    <w:rsid w:val="564B1917"/>
    <w:rsid w:val="565680EA"/>
    <w:rsid w:val="565C6B3A"/>
    <w:rsid w:val="56760F31"/>
    <w:rsid w:val="567B563F"/>
    <w:rsid w:val="568984EC"/>
    <w:rsid w:val="568BB419"/>
    <w:rsid w:val="568ECB97"/>
    <w:rsid w:val="569AE5A7"/>
    <w:rsid w:val="569FAB43"/>
    <w:rsid w:val="56A020C2"/>
    <w:rsid w:val="56A16108"/>
    <w:rsid w:val="56A82A76"/>
    <w:rsid w:val="56A89232"/>
    <w:rsid w:val="56ADBD84"/>
    <w:rsid w:val="56B1805C"/>
    <w:rsid w:val="56B252AB"/>
    <w:rsid w:val="56B8E590"/>
    <w:rsid w:val="56BB8CC5"/>
    <w:rsid w:val="56C02950"/>
    <w:rsid w:val="56C1E89A"/>
    <w:rsid w:val="56CD5EDF"/>
    <w:rsid w:val="56D35539"/>
    <w:rsid w:val="56D53531"/>
    <w:rsid w:val="56D69844"/>
    <w:rsid w:val="56EBCEB9"/>
    <w:rsid w:val="56F0DC05"/>
    <w:rsid w:val="570308E9"/>
    <w:rsid w:val="57073419"/>
    <w:rsid w:val="571420E7"/>
    <w:rsid w:val="571757EE"/>
    <w:rsid w:val="571CA934"/>
    <w:rsid w:val="573AD3F8"/>
    <w:rsid w:val="5740A798"/>
    <w:rsid w:val="57549DCD"/>
    <w:rsid w:val="5754B936"/>
    <w:rsid w:val="57604497"/>
    <w:rsid w:val="57691E6A"/>
    <w:rsid w:val="576A817F"/>
    <w:rsid w:val="577928B1"/>
    <w:rsid w:val="577C88E8"/>
    <w:rsid w:val="577F0256"/>
    <w:rsid w:val="57808660"/>
    <w:rsid w:val="5788C903"/>
    <w:rsid w:val="578D80A7"/>
    <w:rsid w:val="57910509"/>
    <w:rsid w:val="57924B1E"/>
    <w:rsid w:val="57986D51"/>
    <w:rsid w:val="579B9A02"/>
    <w:rsid w:val="57A61576"/>
    <w:rsid w:val="57A7EE06"/>
    <w:rsid w:val="57A9E9B1"/>
    <w:rsid w:val="57AB58EF"/>
    <w:rsid w:val="57B50596"/>
    <w:rsid w:val="57B630FD"/>
    <w:rsid w:val="57B7D00E"/>
    <w:rsid w:val="57B820F2"/>
    <w:rsid w:val="57CB2781"/>
    <w:rsid w:val="57D05A1F"/>
    <w:rsid w:val="57D631CD"/>
    <w:rsid w:val="57D6595D"/>
    <w:rsid w:val="57D7098E"/>
    <w:rsid w:val="57F2EE48"/>
    <w:rsid w:val="57F72F72"/>
    <w:rsid w:val="57F7DCC2"/>
    <w:rsid w:val="58196451"/>
    <w:rsid w:val="581A5572"/>
    <w:rsid w:val="581AACAC"/>
    <w:rsid w:val="581B6C53"/>
    <w:rsid w:val="58200AE5"/>
    <w:rsid w:val="582F092A"/>
    <w:rsid w:val="583731D3"/>
    <w:rsid w:val="583B26D5"/>
    <w:rsid w:val="583D3169"/>
    <w:rsid w:val="58444D6E"/>
    <w:rsid w:val="5847E70F"/>
    <w:rsid w:val="5855AE33"/>
    <w:rsid w:val="585B97BB"/>
    <w:rsid w:val="5863019C"/>
    <w:rsid w:val="5864AEA2"/>
    <w:rsid w:val="586CE152"/>
    <w:rsid w:val="586D56F8"/>
    <w:rsid w:val="587B78EC"/>
    <w:rsid w:val="587CC278"/>
    <w:rsid w:val="587CEAAD"/>
    <w:rsid w:val="587D41D9"/>
    <w:rsid w:val="5883301B"/>
    <w:rsid w:val="5883F1B5"/>
    <w:rsid w:val="5884C97A"/>
    <w:rsid w:val="588C38D8"/>
    <w:rsid w:val="589244E2"/>
    <w:rsid w:val="589E4EC8"/>
    <w:rsid w:val="58A22AC0"/>
    <w:rsid w:val="58A57268"/>
    <w:rsid w:val="58A88D19"/>
    <w:rsid w:val="58ABFFF5"/>
    <w:rsid w:val="58AD1335"/>
    <w:rsid w:val="58AEFFA4"/>
    <w:rsid w:val="58BA1AAF"/>
    <w:rsid w:val="58BB9704"/>
    <w:rsid w:val="58C1A241"/>
    <w:rsid w:val="58CA66B2"/>
    <w:rsid w:val="58D0C9E4"/>
    <w:rsid w:val="58DA4EC5"/>
    <w:rsid w:val="58DF1DCB"/>
    <w:rsid w:val="58E2BB91"/>
    <w:rsid w:val="58E9142E"/>
    <w:rsid w:val="58ECC3F0"/>
    <w:rsid w:val="58F02523"/>
    <w:rsid w:val="58F9C377"/>
    <w:rsid w:val="58FEB848"/>
    <w:rsid w:val="5900F9D4"/>
    <w:rsid w:val="590819E9"/>
    <w:rsid w:val="5909DE5B"/>
    <w:rsid w:val="590AD729"/>
    <w:rsid w:val="590E61A9"/>
    <w:rsid w:val="591A4BFB"/>
    <w:rsid w:val="591E94E7"/>
    <w:rsid w:val="59266703"/>
    <w:rsid w:val="592ACD22"/>
    <w:rsid w:val="5930EAB8"/>
    <w:rsid w:val="59316963"/>
    <w:rsid w:val="5933137D"/>
    <w:rsid w:val="59421E4A"/>
    <w:rsid w:val="5946ED96"/>
    <w:rsid w:val="594FF1D0"/>
    <w:rsid w:val="5950A542"/>
    <w:rsid w:val="59562F46"/>
    <w:rsid w:val="595A0A5C"/>
    <w:rsid w:val="595BA857"/>
    <w:rsid w:val="595E815C"/>
    <w:rsid w:val="59617995"/>
    <w:rsid w:val="596C2A80"/>
    <w:rsid w:val="596C8BFA"/>
    <w:rsid w:val="59731F0B"/>
    <w:rsid w:val="597D48F4"/>
    <w:rsid w:val="598EDEA2"/>
    <w:rsid w:val="59A31C4E"/>
    <w:rsid w:val="59A6D5FA"/>
    <w:rsid w:val="59AC96BA"/>
    <w:rsid w:val="59B3AFFD"/>
    <w:rsid w:val="59C1144E"/>
    <w:rsid w:val="59C29145"/>
    <w:rsid w:val="59CED84C"/>
    <w:rsid w:val="59D22164"/>
    <w:rsid w:val="59DBF032"/>
    <w:rsid w:val="59DBF9BE"/>
    <w:rsid w:val="59E5BA5F"/>
    <w:rsid w:val="59E92C45"/>
    <w:rsid w:val="59E973E6"/>
    <w:rsid w:val="59EF02FB"/>
    <w:rsid w:val="59F037A9"/>
    <w:rsid w:val="59F88656"/>
    <w:rsid w:val="59FB1734"/>
    <w:rsid w:val="5A066962"/>
    <w:rsid w:val="5A094A21"/>
    <w:rsid w:val="5A0B425F"/>
    <w:rsid w:val="5A0F6206"/>
    <w:rsid w:val="5A1233DB"/>
    <w:rsid w:val="5A17339B"/>
    <w:rsid w:val="5A17D899"/>
    <w:rsid w:val="5A1F20B9"/>
    <w:rsid w:val="5A37FECB"/>
    <w:rsid w:val="5A435D24"/>
    <w:rsid w:val="5A446BCE"/>
    <w:rsid w:val="5A52918E"/>
    <w:rsid w:val="5A5603FF"/>
    <w:rsid w:val="5A571E88"/>
    <w:rsid w:val="5A5F98F4"/>
    <w:rsid w:val="5A5FA7E1"/>
    <w:rsid w:val="5A61A0A2"/>
    <w:rsid w:val="5A6273B9"/>
    <w:rsid w:val="5A65B5C6"/>
    <w:rsid w:val="5A687CD1"/>
    <w:rsid w:val="5A6D132C"/>
    <w:rsid w:val="5A70FF8E"/>
    <w:rsid w:val="5A74556D"/>
    <w:rsid w:val="5A8225E2"/>
    <w:rsid w:val="5A84F33C"/>
    <w:rsid w:val="5A8B93B5"/>
    <w:rsid w:val="5A9C7746"/>
    <w:rsid w:val="5A9EE422"/>
    <w:rsid w:val="5AB730E1"/>
    <w:rsid w:val="5AB8507D"/>
    <w:rsid w:val="5ABB0730"/>
    <w:rsid w:val="5ABDEF61"/>
    <w:rsid w:val="5AC37E44"/>
    <w:rsid w:val="5AC69D83"/>
    <w:rsid w:val="5AC6F69F"/>
    <w:rsid w:val="5ACD0ED3"/>
    <w:rsid w:val="5ACD67F5"/>
    <w:rsid w:val="5ACFDA23"/>
    <w:rsid w:val="5AD415E5"/>
    <w:rsid w:val="5AD87866"/>
    <w:rsid w:val="5ADB180A"/>
    <w:rsid w:val="5AE22D50"/>
    <w:rsid w:val="5AE9DADE"/>
    <w:rsid w:val="5AEE3550"/>
    <w:rsid w:val="5AEF562D"/>
    <w:rsid w:val="5B0A05E9"/>
    <w:rsid w:val="5B0F2D1E"/>
    <w:rsid w:val="5B194226"/>
    <w:rsid w:val="5B1E94C5"/>
    <w:rsid w:val="5B2659A1"/>
    <w:rsid w:val="5B318170"/>
    <w:rsid w:val="5B360191"/>
    <w:rsid w:val="5B4CA53E"/>
    <w:rsid w:val="5B4F805E"/>
    <w:rsid w:val="5B50F4C7"/>
    <w:rsid w:val="5B5E00F9"/>
    <w:rsid w:val="5B5FA319"/>
    <w:rsid w:val="5B975EA6"/>
    <w:rsid w:val="5BB29E41"/>
    <w:rsid w:val="5BB7F3AD"/>
    <w:rsid w:val="5BBA7CDC"/>
    <w:rsid w:val="5BC136EF"/>
    <w:rsid w:val="5BC31076"/>
    <w:rsid w:val="5BC4293B"/>
    <w:rsid w:val="5BCDBE3D"/>
    <w:rsid w:val="5BD26E66"/>
    <w:rsid w:val="5BD452FC"/>
    <w:rsid w:val="5BDE0CFF"/>
    <w:rsid w:val="5BE2C542"/>
    <w:rsid w:val="5BEA5DA2"/>
    <w:rsid w:val="5BF0954E"/>
    <w:rsid w:val="5BF4FB2C"/>
    <w:rsid w:val="5BF8855D"/>
    <w:rsid w:val="5BFA94E2"/>
    <w:rsid w:val="5BFEF607"/>
    <w:rsid w:val="5C05D09A"/>
    <w:rsid w:val="5C160314"/>
    <w:rsid w:val="5C1819FD"/>
    <w:rsid w:val="5C2800BF"/>
    <w:rsid w:val="5C2886A4"/>
    <w:rsid w:val="5C2ACDDC"/>
    <w:rsid w:val="5C36A305"/>
    <w:rsid w:val="5C392E42"/>
    <w:rsid w:val="5C3D4A1E"/>
    <w:rsid w:val="5C41D57F"/>
    <w:rsid w:val="5C4B4F7F"/>
    <w:rsid w:val="5C518CC0"/>
    <w:rsid w:val="5C5629DC"/>
    <w:rsid w:val="5C57F88E"/>
    <w:rsid w:val="5C5FB1B1"/>
    <w:rsid w:val="5C805C3D"/>
    <w:rsid w:val="5C915A67"/>
    <w:rsid w:val="5C93D463"/>
    <w:rsid w:val="5CAA2B38"/>
    <w:rsid w:val="5CAA6BB1"/>
    <w:rsid w:val="5CBE530D"/>
    <w:rsid w:val="5CC07A40"/>
    <w:rsid w:val="5CC6A41F"/>
    <w:rsid w:val="5CC7FDDF"/>
    <w:rsid w:val="5CCA7183"/>
    <w:rsid w:val="5CD65794"/>
    <w:rsid w:val="5CE8D2AD"/>
    <w:rsid w:val="5CEC0D7F"/>
    <w:rsid w:val="5CF9E8B2"/>
    <w:rsid w:val="5CFE80E9"/>
    <w:rsid w:val="5CFECF86"/>
    <w:rsid w:val="5D0336FE"/>
    <w:rsid w:val="5D0FDED7"/>
    <w:rsid w:val="5D1869BA"/>
    <w:rsid w:val="5D22766D"/>
    <w:rsid w:val="5D2F721A"/>
    <w:rsid w:val="5D3748DB"/>
    <w:rsid w:val="5D38A979"/>
    <w:rsid w:val="5D3B6E81"/>
    <w:rsid w:val="5D468AA9"/>
    <w:rsid w:val="5D47173C"/>
    <w:rsid w:val="5D4D7BA6"/>
    <w:rsid w:val="5D4DE167"/>
    <w:rsid w:val="5D60BE2D"/>
    <w:rsid w:val="5D6E3EC7"/>
    <w:rsid w:val="5D6FBC42"/>
    <w:rsid w:val="5D728AFA"/>
    <w:rsid w:val="5D742E42"/>
    <w:rsid w:val="5D771A45"/>
    <w:rsid w:val="5D7B4376"/>
    <w:rsid w:val="5D896561"/>
    <w:rsid w:val="5D929257"/>
    <w:rsid w:val="5D9476FF"/>
    <w:rsid w:val="5D959778"/>
    <w:rsid w:val="5DA283A9"/>
    <w:rsid w:val="5DA41FB6"/>
    <w:rsid w:val="5DA4CEFF"/>
    <w:rsid w:val="5DAD8D17"/>
    <w:rsid w:val="5DAE0DAB"/>
    <w:rsid w:val="5DB83EB4"/>
    <w:rsid w:val="5DC846DF"/>
    <w:rsid w:val="5DD9B720"/>
    <w:rsid w:val="5DDE122E"/>
    <w:rsid w:val="5DDEF2EA"/>
    <w:rsid w:val="5DE123DA"/>
    <w:rsid w:val="5DE83B36"/>
    <w:rsid w:val="5DE881BA"/>
    <w:rsid w:val="5DEC9628"/>
    <w:rsid w:val="5DF215D7"/>
    <w:rsid w:val="5DF25EA0"/>
    <w:rsid w:val="5DF3C8EF"/>
    <w:rsid w:val="5DF97110"/>
    <w:rsid w:val="5E01D3AE"/>
    <w:rsid w:val="5E069BAC"/>
    <w:rsid w:val="5E0991D5"/>
    <w:rsid w:val="5E19E8E4"/>
    <w:rsid w:val="5E256A74"/>
    <w:rsid w:val="5E26FCCD"/>
    <w:rsid w:val="5E33214A"/>
    <w:rsid w:val="5E34BD64"/>
    <w:rsid w:val="5E35F017"/>
    <w:rsid w:val="5E36708F"/>
    <w:rsid w:val="5E3E6139"/>
    <w:rsid w:val="5E3F13C4"/>
    <w:rsid w:val="5E436E97"/>
    <w:rsid w:val="5E48E74E"/>
    <w:rsid w:val="5E495BCC"/>
    <w:rsid w:val="5E53AA71"/>
    <w:rsid w:val="5E54D1EA"/>
    <w:rsid w:val="5E54F3AB"/>
    <w:rsid w:val="5E570ADB"/>
    <w:rsid w:val="5E583F62"/>
    <w:rsid w:val="5E5D6E33"/>
    <w:rsid w:val="5E6CADAC"/>
    <w:rsid w:val="5E740394"/>
    <w:rsid w:val="5E7B4ED7"/>
    <w:rsid w:val="5E8246EA"/>
    <w:rsid w:val="5E8BF304"/>
    <w:rsid w:val="5E95EBE4"/>
    <w:rsid w:val="5E967FA3"/>
    <w:rsid w:val="5EA3619D"/>
    <w:rsid w:val="5EADC117"/>
    <w:rsid w:val="5EB2CB18"/>
    <w:rsid w:val="5EBE8928"/>
    <w:rsid w:val="5EC187A5"/>
    <w:rsid w:val="5EC5CB45"/>
    <w:rsid w:val="5EC89A60"/>
    <w:rsid w:val="5ECED636"/>
    <w:rsid w:val="5ED9BA6E"/>
    <w:rsid w:val="5EE4B1B7"/>
    <w:rsid w:val="5EE793C8"/>
    <w:rsid w:val="5EED505E"/>
    <w:rsid w:val="5F049DCB"/>
    <w:rsid w:val="5F054F0A"/>
    <w:rsid w:val="5F0C3A8D"/>
    <w:rsid w:val="5F0F56C1"/>
    <w:rsid w:val="5F1288A6"/>
    <w:rsid w:val="5F185158"/>
    <w:rsid w:val="5F25E963"/>
    <w:rsid w:val="5F2809F4"/>
    <w:rsid w:val="5F345EC8"/>
    <w:rsid w:val="5F38D2E8"/>
    <w:rsid w:val="5F3CB095"/>
    <w:rsid w:val="5F413586"/>
    <w:rsid w:val="5F42C136"/>
    <w:rsid w:val="5F4812E4"/>
    <w:rsid w:val="5F5097E7"/>
    <w:rsid w:val="5F663445"/>
    <w:rsid w:val="5F7BD690"/>
    <w:rsid w:val="5F7F64B5"/>
    <w:rsid w:val="5F858F4E"/>
    <w:rsid w:val="5F881412"/>
    <w:rsid w:val="5F8EC0DF"/>
    <w:rsid w:val="5F9B2EC5"/>
    <w:rsid w:val="5F9E7896"/>
    <w:rsid w:val="5FA0190F"/>
    <w:rsid w:val="5FA0CC1A"/>
    <w:rsid w:val="5FA4398A"/>
    <w:rsid w:val="5FA4A22E"/>
    <w:rsid w:val="5FA6635D"/>
    <w:rsid w:val="5FAC1AB4"/>
    <w:rsid w:val="5FAE25BD"/>
    <w:rsid w:val="5FB2B318"/>
    <w:rsid w:val="5FBA0A1C"/>
    <w:rsid w:val="5FC24B2E"/>
    <w:rsid w:val="5FC9DAA7"/>
    <w:rsid w:val="5FCB3E5C"/>
    <w:rsid w:val="5FD68130"/>
    <w:rsid w:val="5FD6946B"/>
    <w:rsid w:val="5FE2D29F"/>
    <w:rsid w:val="5FF2BD5D"/>
    <w:rsid w:val="60014D6B"/>
    <w:rsid w:val="600808E3"/>
    <w:rsid w:val="6008C08E"/>
    <w:rsid w:val="6010CC40"/>
    <w:rsid w:val="60183146"/>
    <w:rsid w:val="601B751B"/>
    <w:rsid w:val="60230A93"/>
    <w:rsid w:val="602D00E9"/>
    <w:rsid w:val="6030E2E7"/>
    <w:rsid w:val="603160A4"/>
    <w:rsid w:val="603203ED"/>
    <w:rsid w:val="603222F1"/>
    <w:rsid w:val="604A6AF3"/>
    <w:rsid w:val="604FE8BE"/>
    <w:rsid w:val="60551BDA"/>
    <w:rsid w:val="6055634A"/>
    <w:rsid w:val="605D229F"/>
    <w:rsid w:val="60645591"/>
    <w:rsid w:val="606F7D7C"/>
    <w:rsid w:val="6080C309"/>
    <w:rsid w:val="608F1947"/>
    <w:rsid w:val="608FA2B5"/>
    <w:rsid w:val="6099C1FE"/>
    <w:rsid w:val="609A137C"/>
    <w:rsid w:val="609C363A"/>
    <w:rsid w:val="609DFEB7"/>
    <w:rsid w:val="60A46CBF"/>
    <w:rsid w:val="60B06F27"/>
    <w:rsid w:val="60B52920"/>
    <w:rsid w:val="60BBF31A"/>
    <w:rsid w:val="60BD50EB"/>
    <w:rsid w:val="60C17905"/>
    <w:rsid w:val="60C2848F"/>
    <w:rsid w:val="60DBAB59"/>
    <w:rsid w:val="60E26FA5"/>
    <w:rsid w:val="60E28AC6"/>
    <w:rsid w:val="60E9B034"/>
    <w:rsid w:val="60FA9790"/>
    <w:rsid w:val="60FAB701"/>
    <w:rsid w:val="6104FE39"/>
    <w:rsid w:val="6105B075"/>
    <w:rsid w:val="61145A35"/>
    <w:rsid w:val="612B7EC1"/>
    <w:rsid w:val="613229D7"/>
    <w:rsid w:val="6137A797"/>
    <w:rsid w:val="613E6AF0"/>
    <w:rsid w:val="61436847"/>
    <w:rsid w:val="614426FD"/>
    <w:rsid w:val="6147EB15"/>
    <w:rsid w:val="614D7680"/>
    <w:rsid w:val="6155DA7D"/>
    <w:rsid w:val="615D9278"/>
    <w:rsid w:val="615F91B8"/>
    <w:rsid w:val="616A58E6"/>
    <w:rsid w:val="6173C44C"/>
    <w:rsid w:val="6179E61B"/>
    <w:rsid w:val="617E0BC6"/>
    <w:rsid w:val="61831F79"/>
    <w:rsid w:val="619321A8"/>
    <w:rsid w:val="619E2207"/>
    <w:rsid w:val="61A1A575"/>
    <w:rsid w:val="61ADA139"/>
    <w:rsid w:val="61AE385B"/>
    <w:rsid w:val="61B77259"/>
    <w:rsid w:val="61B8BE68"/>
    <w:rsid w:val="61BE043E"/>
    <w:rsid w:val="61D5946F"/>
    <w:rsid w:val="61DFECAF"/>
    <w:rsid w:val="61EF7C5D"/>
    <w:rsid w:val="61F31B84"/>
    <w:rsid w:val="61F41F10"/>
    <w:rsid w:val="61F70CA6"/>
    <w:rsid w:val="61FB57AC"/>
    <w:rsid w:val="6203FC8F"/>
    <w:rsid w:val="620BE021"/>
    <w:rsid w:val="620D9946"/>
    <w:rsid w:val="621BDF38"/>
    <w:rsid w:val="6223D9AA"/>
    <w:rsid w:val="6234A462"/>
    <w:rsid w:val="62428848"/>
    <w:rsid w:val="624E968E"/>
    <w:rsid w:val="625DFB7C"/>
    <w:rsid w:val="625F1081"/>
    <w:rsid w:val="6264852C"/>
    <w:rsid w:val="626A7205"/>
    <w:rsid w:val="6272608C"/>
    <w:rsid w:val="62741ECB"/>
    <w:rsid w:val="627D58C9"/>
    <w:rsid w:val="6282E674"/>
    <w:rsid w:val="62845DAD"/>
    <w:rsid w:val="628CBA54"/>
    <w:rsid w:val="6293CB4E"/>
    <w:rsid w:val="62964084"/>
    <w:rsid w:val="629667F1"/>
    <w:rsid w:val="6296CE17"/>
    <w:rsid w:val="62970CCF"/>
    <w:rsid w:val="629F6A5B"/>
    <w:rsid w:val="62B41B78"/>
    <w:rsid w:val="62B9558F"/>
    <w:rsid w:val="62BD8305"/>
    <w:rsid w:val="62BF234C"/>
    <w:rsid w:val="62D39995"/>
    <w:rsid w:val="62D4EBD9"/>
    <w:rsid w:val="62DB076D"/>
    <w:rsid w:val="62E1777B"/>
    <w:rsid w:val="62EE45C9"/>
    <w:rsid w:val="62EF96EC"/>
    <w:rsid w:val="62F53495"/>
    <w:rsid w:val="62FD2EB8"/>
    <w:rsid w:val="6300C090"/>
    <w:rsid w:val="6300E570"/>
    <w:rsid w:val="63035993"/>
    <w:rsid w:val="6307536A"/>
    <w:rsid w:val="63081F66"/>
    <w:rsid w:val="6309F7ED"/>
    <w:rsid w:val="630F442C"/>
    <w:rsid w:val="63152B9E"/>
    <w:rsid w:val="6317EA24"/>
    <w:rsid w:val="6319F4E2"/>
    <w:rsid w:val="632D7C94"/>
    <w:rsid w:val="633007E8"/>
    <w:rsid w:val="6330EF03"/>
    <w:rsid w:val="63384056"/>
    <w:rsid w:val="634063A1"/>
    <w:rsid w:val="63410DC1"/>
    <w:rsid w:val="634152A9"/>
    <w:rsid w:val="6341AE05"/>
    <w:rsid w:val="634D0579"/>
    <w:rsid w:val="634E842A"/>
    <w:rsid w:val="635FB0AF"/>
    <w:rsid w:val="63669DAB"/>
    <w:rsid w:val="636C22E4"/>
    <w:rsid w:val="63841A78"/>
    <w:rsid w:val="6393EFB6"/>
    <w:rsid w:val="639644AA"/>
    <w:rsid w:val="63A45CC6"/>
    <w:rsid w:val="63A51DBE"/>
    <w:rsid w:val="63A7F1E1"/>
    <w:rsid w:val="63A9869F"/>
    <w:rsid w:val="63A9E6E4"/>
    <w:rsid w:val="63B98B77"/>
    <w:rsid w:val="63CAB900"/>
    <w:rsid w:val="63CE225B"/>
    <w:rsid w:val="63D20938"/>
    <w:rsid w:val="63D822F5"/>
    <w:rsid w:val="63DB2C30"/>
    <w:rsid w:val="63DD62A0"/>
    <w:rsid w:val="63E598B0"/>
    <w:rsid w:val="63E90D15"/>
    <w:rsid w:val="63EB71F0"/>
    <w:rsid w:val="63EB75BD"/>
    <w:rsid w:val="63F43751"/>
    <w:rsid w:val="63FB440A"/>
    <w:rsid w:val="63FE7E37"/>
    <w:rsid w:val="6405C239"/>
    <w:rsid w:val="6419FEB5"/>
    <w:rsid w:val="641EF280"/>
    <w:rsid w:val="641F1786"/>
    <w:rsid w:val="64259907"/>
    <w:rsid w:val="6432260E"/>
    <w:rsid w:val="64413EA2"/>
    <w:rsid w:val="64493329"/>
    <w:rsid w:val="644D7D2A"/>
    <w:rsid w:val="64672DC3"/>
    <w:rsid w:val="6475FD11"/>
    <w:rsid w:val="647C55DB"/>
    <w:rsid w:val="6482E240"/>
    <w:rsid w:val="64912D3C"/>
    <w:rsid w:val="64947B15"/>
    <w:rsid w:val="649984FB"/>
    <w:rsid w:val="649BA58C"/>
    <w:rsid w:val="64AD673C"/>
    <w:rsid w:val="64B101A5"/>
    <w:rsid w:val="64B51B63"/>
    <w:rsid w:val="64B828D2"/>
    <w:rsid w:val="64BC18AA"/>
    <w:rsid w:val="64BCAE79"/>
    <w:rsid w:val="64C4BA96"/>
    <w:rsid w:val="64DD27EC"/>
    <w:rsid w:val="64E54ADD"/>
    <w:rsid w:val="64E5D91D"/>
    <w:rsid w:val="64EAAA41"/>
    <w:rsid w:val="64EBB265"/>
    <w:rsid w:val="64EECAE1"/>
    <w:rsid w:val="64F8C240"/>
    <w:rsid w:val="65038C45"/>
    <w:rsid w:val="65044E7F"/>
    <w:rsid w:val="65054D06"/>
    <w:rsid w:val="650E482D"/>
    <w:rsid w:val="651AE19C"/>
    <w:rsid w:val="6521EA7A"/>
    <w:rsid w:val="652CE38E"/>
    <w:rsid w:val="6531505A"/>
    <w:rsid w:val="6536B16F"/>
    <w:rsid w:val="6548DCE1"/>
    <w:rsid w:val="654983A7"/>
    <w:rsid w:val="654D3FFB"/>
    <w:rsid w:val="6553299D"/>
    <w:rsid w:val="65569580"/>
    <w:rsid w:val="65579496"/>
    <w:rsid w:val="656C89CF"/>
    <w:rsid w:val="657CAE5F"/>
    <w:rsid w:val="6582E861"/>
    <w:rsid w:val="6586676A"/>
    <w:rsid w:val="6593D604"/>
    <w:rsid w:val="65999032"/>
    <w:rsid w:val="659D4A72"/>
    <w:rsid w:val="65ACF239"/>
    <w:rsid w:val="65AF319B"/>
    <w:rsid w:val="65B838A8"/>
    <w:rsid w:val="65C093B0"/>
    <w:rsid w:val="65CB5B08"/>
    <w:rsid w:val="65CCCBB1"/>
    <w:rsid w:val="65CDFDBD"/>
    <w:rsid w:val="65F14132"/>
    <w:rsid w:val="65F19A02"/>
    <w:rsid w:val="65F3DAD3"/>
    <w:rsid w:val="65F43836"/>
    <w:rsid w:val="65FCEBB5"/>
    <w:rsid w:val="6602FE24"/>
    <w:rsid w:val="660C8090"/>
    <w:rsid w:val="660E1437"/>
    <w:rsid w:val="660FCCE1"/>
    <w:rsid w:val="661DE0A3"/>
    <w:rsid w:val="6623DC1E"/>
    <w:rsid w:val="662409CB"/>
    <w:rsid w:val="662C90FF"/>
    <w:rsid w:val="6632B92B"/>
    <w:rsid w:val="66440761"/>
    <w:rsid w:val="66453129"/>
    <w:rsid w:val="664650AC"/>
    <w:rsid w:val="6653E707"/>
    <w:rsid w:val="6656E2C5"/>
    <w:rsid w:val="6656E8F7"/>
    <w:rsid w:val="665C1509"/>
    <w:rsid w:val="665DEB03"/>
    <w:rsid w:val="66640B3E"/>
    <w:rsid w:val="666DF4D7"/>
    <w:rsid w:val="66824DFA"/>
    <w:rsid w:val="668281A0"/>
    <w:rsid w:val="668B7A69"/>
    <w:rsid w:val="6695099D"/>
    <w:rsid w:val="6696A196"/>
    <w:rsid w:val="669CCA34"/>
    <w:rsid w:val="669CF0C6"/>
    <w:rsid w:val="669EFB90"/>
    <w:rsid w:val="66A0C90B"/>
    <w:rsid w:val="66A0EF92"/>
    <w:rsid w:val="66AE86F0"/>
    <w:rsid w:val="66B09CFC"/>
    <w:rsid w:val="66B0C0FA"/>
    <w:rsid w:val="66B28BF4"/>
    <w:rsid w:val="66B5EE95"/>
    <w:rsid w:val="66B9DAD4"/>
    <w:rsid w:val="66C687CF"/>
    <w:rsid w:val="66D6559C"/>
    <w:rsid w:val="66DCBE80"/>
    <w:rsid w:val="66E06C13"/>
    <w:rsid w:val="66E4BD42"/>
    <w:rsid w:val="66EFBB1C"/>
    <w:rsid w:val="66F592AD"/>
    <w:rsid w:val="66F8EED8"/>
    <w:rsid w:val="66FD462F"/>
    <w:rsid w:val="670633D9"/>
    <w:rsid w:val="6707CBB9"/>
    <w:rsid w:val="6709F2F3"/>
    <w:rsid w:val="670F1E29"/>
    <w:rsid w:val="6710DB6F"/>
    <w:rsid w:val="67125063"/>
    <w:rsid w:val="6713E95B"/>
    <w:rsid w:val="67216B4E"/>
    <w:rsid w:val="672199E1"/>
    <w:rsid w:val="6728C72B"/>
    <w:rsid w:val="673013F4"/>
    <w:rsid w:val="67395A3B"/>
    <w:rsid w:val="673B399D"/>
    <w:rsid w:val="673C508A"/>
    <w:rsid w:val="674A68D4"/>
    <w:rsid w:val="675AF421"/>
    <w:rsid w:val="675C6411"/>
    <w:rsid w:val="676265A4"/>
    <w:rsid w:val="67683B12"/>
    <w:rsid w:val="67724800"/>
    <w:rsid w:val="6772F5C6"/>
    <w:rsid w:val="677B8776"/>
    <w:rsid w:val="677B9663"/>
    <w:rsid w:val="677F8486"/>
    <w:rsid w:val="67A371CA"/>
    <w:rsid w:val="67A600DE"/>
    <w:rsid w:val="67AA8EAC"/>
    <w:rsid w:val="67ABDDFF"/>
    <w:rsid w:val="67BD47A3"/>
    <w:rsid w:val="67C60079"/>
    <w:rsid w:val="67CA1BA4"/>
    <w:rsid w:val="67CB3E60"/>
    <w:rsid w:val="67DE7634"/>
    <w:rsid w:val="67E6557F"/>
    <w:rsid w:val="67EDBA0C"/>
    <w:rsid w:val="67EE6649"/>
    <w:rsid w:val="67F768BA"/>
    <w:rsid w:val="68012D13"/>
    <w:rsid w:val="6802F327"/>
    <w:rsid w:val="6808D992"/>
    <w:rsid w:val="682B02F4"/>
    <w:rsid w:val="683FF608"/>
    <w:rsid w:val="68405CCD"/>
    <w:rsid w:val="68413F6A"/>
    <w:rsid w:val="68439BA7"/>
    <w:rsid w:val="68569ED8"/>
    <w:rsid w:val="685A12CE"/>
    <w:rsid w:val="685AC80F"/>
    <w:rsid w:val="6863F191"/>
    <w:rsid w:val="687B1FA6"/>
    <w:rsid w:val="688A3023"/>
    <w:rsid w:val="688A8317"/>
    <w:rsid w:val="688D5688"/>
    <w:rsid w:val="6893DAAA"/>
    <w:rsid w:val="689D567F"/>
    <w:rsid w:val="68A99085"/>
    <w:rsid w:val="68ADF1E2"/>
    <w:rsid w:val="68B188A3"/>
    <w:rsid w:val="68B19FCC"/>
    <w:rsid w:val="68BF207A"/>
    <w:rsid w:val="68C53341"/>
    <w:rsid w:val="68EB6B2F"/>
    <w:rsid w:val="68EE1098"/>
    <w:rsid w:val="68EEA41A"/>
    <w:rsid w:val="68F1622C"/>
    <w:rsid w:val="68F1703C"/>
    <w:rsid w:val="68FB2A20"/>
    <w:rsid w:val="68FD40B3"/>
    <w:rsid w:val="690321B6"/>
    <w:rsid w:val="69172E43"/>
    <w:rsid w:val="69198A6D"/>
    <w:rsid w:val="6920C971"/>
    <w:rsid w:val="6920E8E2"/>
    <w:rsid w:val="692199DC"/>
    <w:rsid w:val="6922C7E3"/>
    <w:rsid w:val="6934CC6C"/>
    <w:rsid w:val="693ED988"/>
    <w:rsid w:val="69404AB2"/>
    <w:rsid w:val="6942E086"/>
    <w:rsid w:val="6943C994"/>
    <w:rsid w:val="694B2C49"/>
    <w:rsid w:val="69568955"/>
    <w:rsid w:val="695E6524"/>
    <w:rsid w:val="69602AD6"/>
    <w:rsid w:val="696A88FA"/>
    <w:rsid w:val="6973A80B"/>
    <w:rsid w:val="697511A0"/>
    <w:rsid w:val="697CC8A6"/>
    <w:rsid w:val="697F6EDA"/>
    <w:rsid w:val="69825BAC"/>
    <w:rsid w:val="698D4864"/>
    <w:rsid w:val="69901844"/>
    <w:rsid w:val="699C7687"/>
    <w:rsid w:val="699D0EDA"/>
    <w:rsid w:val="69A59599"/>
    <w:rsid w:val="69ABE548"/>
    <w:rsid w:val="69AF57E6"/>
    <w:rsid w:val="69BCDF75"/>
    <w:rsid w:val="69CF2A96"/>
    <w:rsid w:val="69CFE94F"/>
    <w:rsid w:val="69D1F414"/>
    <w:rsid w:val="69D1F4EB"/>
    <w:rsid w:val="69D3F46C"/>
    <w:rsid w:val="69D55374"/>
    <w:rsid w:val="69EDC620"/>
    <w:rsid w:val="69EFE930"/>
    <w:rsid w:val="69F1EC87"/>
    <w:rsid w:val="69F8CFBD"/>
    <w:rsid w:val="69FAC8E2"/>
    <w:rsid w:val="69FEAD4A"/>
    <w:rsid w:val="6A062134"/>
    <w:rsid w:val="6A0ED6B9"/>
    <w:rsid w:val="6A1343A0"/>
    <w:rsid w:val="6A143B6E"/>
    <w:rsid w:val="6A2921D4"/>
    <w:rsid w:val="6A2F8618"/>
    <w:rsid w:val="6A371AC2"/>
    <w:rsid w:val="6A4029EE"/>
    <w:rsid w:val="6A53AE77"/>
    <w:rsid w:val="6A55927B"/>
    <w:rsid w:val="6A5A515E"/>
    <w:rsid w:val="6A5ACDB5"/>
    <w:rsid w:val="6A5CE8E4"/>
    <w:rsid w:val="6A65342B"/>
    <w:rsid w:val="6A6AC771"/>
    <w:rsid w:val="6A6E20A3"/>
    <w:rsid w:val="6A72050E"/>
    <w:rsid w:val="6A773A0A"/>
    <w:rsid w:val="6A78A7DB"/>
    <w:rsid w:val="6A812071"/>
    <w:rsid w:val="6A8A9663"/>
    <w:rsid w:val="6A8FC8E1"/>
    <w:rsid w:val="6A939C11"/>
    <w:rsid w:val="6A972CF5"/>
    <w:rsid w:val="6A979A5C"/>
    <w:rsid w:val="6A983584"/>
    <w:rsid w:val="6AA0D568"/>
    <w:rsid w:val="6AAAD192"/>
    <w:rsid w:val="6AABE313"/>
    <w:rsid w:val="6AAF93B6"/>
    <w:rsid w:val="6AAFE94E"/>
    <w:rsid w:val="6AB7D56A"/>
    <w:rsid w:val="6ABDBE82"/>
    <w:rsid w:val="6ABF4D75"/>
    <w:rsid w:val="6AD08E41"/>
    <w:rsid w:val="6ADF8989"/>
    <w:rsid w:val="6AE1C194"/>
    <w:rsid w:val="6AE1E5D4"/>
    <w:rsid w:val="6AE25175"/>
    <w:rsid w:val="6AE37EC1"/>
    <w:rsid w:val="6AEA9442"/>
    <w:rsid w:val="6AEE0A7E"/>
    <w:rsid w:val="6AEE6070"/>
    <w:rsid w:val="6AF0B914"/>
    <w:rsid w:val="6AF25C89"/>
    <w:rsid w:val="6B162D99"/>
    <w:rsid w:val="6B1C7489"/>
    <w:rsid w:val="6B246A90"/>
    <w:rsid w:val="6B30FE10"/>
    <w:rsid w:val="6B3255C2"/>
    <w:rsid w:val="6B3AE086"/>
    <w:rsid w:val="6B41AF73"/>
    <w:rsid w:val="6B45253F"/>
    <w:rsid w:val="6B47E1B8"/>
    <w:rsid w:val="6B504BF7"/>
    <w:rsid w:val="6B5DE599"/>
    <w:rsid w:val="6B6243D8"/>
    <w:rsid w:val="6B63B4F0"/>
    <w:rsid w:val="6B8B0698"/>
    <w:rsid w:val="6B8EB2ED"/>
    <w:rsid w:val="6B9711E0"/>
    <w:rsid w:val="6B9CDEAF"/>
    <w:rsid w:val="6B9F37EB"/>
    <w:rsid w:val="6BA47CFB"/>
    <w:rsid w:val="6BA99887"/>
    <w:rsid w:val="6BB4F8C9"/>
    <w:rsid w:val="6BC07ACE"/>
    <w:rsid w:val="6BC0FFC8"/>
    <w:rsid w:val="6BC4DE68"/>
    <w:rsid w:val="6BC85133"/>
    <w:rsid w:val="6BCBBA14"/>
    <w:rsid w:val="6BCCDC01"/>
    <w:rsid w:val="6BD44193"/>
    <w:rsid w:val="6BDC25EB"/>
    <w:rsid w:val="6BE2904E"/>
    <w:rsid w:val="6BE55BA7"/>
    <w:rsid w:val="6BE8ADEE"/>
    <w:rsid w:val="6BFA7C69"/>
    <w:rsid w:val="6C06F272"/>
    <w:rsid w:val="6C0B4264"/>
    <w:rsid w:val="6C0C68A5"/>
    <w:rsid w:val="6C14ED35"/>
    <w:rsid w:val="6C187ABD"/>
    <w:rsid w:val="6C18820D"/>
    <w:rsid w:val="6C1C1C3D"/>
    <w:rsid w:val="6C201A67"/>
    <w:rsid w:val="6C257150"/>
    <w:rsid w:val="6C2C137D"/>
    <w:rsid w:val="6C34BC44"/>
    <w:rsid w:val="6C463A68"/>
    <w:rsid w:val="6C4B01F6"/>
    <w:rsid w:val="6C60D3DD"/>
    <w:rsid w:val="6C78F307"/>
    <w:rsid w:val="6C7D2ACB"/>
    <w:rsid w:val="6C810EF6"/>
    <w:rsid w:val="6C823706"/>
    <w:rsid w:val="6C85B9F7"/>
    <w:rsid w:val="6C8974A4"/>
    <w:rsid w:val="6C8EA97B"/>
    <w:rsid w:val="6CA2AAB2"/>
    <w:rsid w:val="6CA34AFF"/>
    <w:rsid w:val="6CACB119"/>
    <w:rsid w:val="6CAD7D29"/>
    <w:rsid w:val="6CB70A4F"/>
    <w:rsid w:val="6CB8EE74"/>
    <w:rsid w:val="6CBEA177"/>
    <w:rsid w:val="6CC40FEC"/>
    <w:rsid w:val="6CC7F29A"/>
    <w:rsid w:val="6CC8E81D"/>
    <w:rsid w:val="6CDC5523"/>
    <w:rsid w:val="6CE1A869"/>
    <w:rsid w:val="6CE59E4F"/>
    <w:rsid w:val="6CE66409"/>
    <w:rsid w:val="6CEF48CD"/>
    <w:rsid w:val="6CEFA5F6"/>
    <w:rsid w:val="6CF3E5F3"/>
    <w:rsid w:val="6D02D366"/>
    <w:rsid w:val="6D06EF02"/>
    <w:rsid w:val="6D0A0A9A"/>
    <w:rsid w:val="6D0BBB1D"/>
    <w:rsid w:val="6D0C2DDF"/>
    <w:rsid w:val="6D0F9F48"/>
    <w:rsid w:val="6D12F27E"/>
    <w:rsid w:val="6D1A6B6E"/>
    <w:rsid w:val="6D1F337B"/>
    <w:rsid w:val="6D2B916A"/>
    <w:rsid w:val="6D49B3C2"/>
    <w:rsid w:val="6D572417"/>
    <w:rsid w:val="6D57C2AA"/>
    <w:rsid w:val="6D6295D1"/>
    <w:rsid w:val="6D6AECC1"/>
    <w:rsid w:val="6D71AE0A"/>
    <w:rsid w:val="6D732DC7"/>
    <w:rsid w:val="6D77864A"/>
    <w:rsid w:val="6D816476"/>
    <w:rsid w:val="6D9FABE5"/>
    <w:rsid w:val="6DA63C5F"/>
    <w:rsid w:val="6DAF3E7C"/>
    <w:rsid w:val="6DB49F6E"/>
    <w:rsid w:val="6DB72244"/>
    <w:rsid w:val="6DBBF6F8"/>
    <w:rsid w:val="6DBEFB45"/>
    <w:rsid w:val="6DC645C5"/>
    <w:rsid w:val="6DD983C8"/>
    <w:rsid w:val="6DED0E0F"/>
    <w:rsid w:val="6DEE559B"/>
    <w:rsid w:val="6DF66491"/>
    <w:rsid w:val="6DF7CED5"/>
    <w:rsid w:val="6DFCF89B"/>
    <w:rsid w:val="6DFF069C"/>
    <w:rsid w:val="6DFF1796"/>
    <w:rsid w:val="6E0573F2"/>
    <w:rsid w:val="6E0DD7D3"/>
    <w:rsid w:val="6E1134C5"/>
    <w:rsid w:val="6E1A8B09"/>
    <w:rsid w:val="6E22C40F"/>
    <w:rsid w:val="6E29EA83"/>
    <w:rsid w:val="6E2ED711"/>
    <w:rsid w:val="6E2F4825"/>
    <w:rsid w:val="6E331FC7"/>
    <w:rsid w:val="6E37CCCA"/>
    <w:rsid w:val="6E4918AD"/>
    <w:rsid w:val="6E49BA58"/>
    <w:rsid w:val="6E4AAFAB"/>
    <w:rsid w:val="6E4DE09E"/>
    <w:rsid w:val="6E542C9C"/>
    <w:rsid w:val="6E6375A2"/>
    <w:rsid w:val="6E6AF9E4"/>
    <w:rsid w:val="6E6B3074"/>
    <w:rsid w:val="6E705CAE"/>
    <w:rsid w:val="6E7C8E48"/>
    <w:rsid w:val="6E7E397E"/>
    <w:rsid w:val="6E81FA74"/>
    <w:rsid w:val="6E8298E9"/>
    <w:rsid w:val="6E8C6F9A"/>
    <w:rsid w:val="6E9E6455"/>
    <w:rsid w:val="6EC47FE4"/>
    <w:rsid w:val="6EEC8C0B"/>
    <w:rsid w:val="6EF16B44"/>
    <w:rsid w:val="6F047E33"/>
    <w:rsid w:val="6F0617EE"/>
    <w:rsid w:val="6F0A154C"/>
    <w:rsid w:val="6F0EE276"/>
    <w:rsid w:val="6F311B9C"/>
    <w:rsid w:val="6F3F7F27"/>
    <w:rsid w:val="6F4A2D49"/>
    <w:rsid w:val="6F4B47A3"/>
    <w:rsid w:val="6F4E91AC"/>
    <w:rsid w:val="6F5914F1"/>
    <w:rsid w:val="6F618BDF"/>
    <w:rsid w:val="6F65415B"/>
    <w:rsid w:val="6F6F6D22"/>
    <w:rsid w:val="6F703C0B"/>
    <w:rsid w:val="6F7A2682"/>
    <w:rsid w:val="6F8DD073"/>
    <w:rsid w:val="6FAC3438"/>
    <w:rsid w:val="6FAE7AB3"/>
    <w:rsid w:val="6FB3B386"/>
    <w:rsid w:val="6FB774ED"/>
    <w:rsid w:val="6FBC5D72"/>
    <w:rsid w:val="6FC34E87"/>
    <w:rsid w:val="6FC59039"/>
    <w:rsid w:val="6FD5171C"/>
    <w:rsid w:val="6FDBB859"/>
    <w:rsid w:val="6FDDB481"/>
    <w:rsid w:val="6FE32FFF"/>
    <w:rsid w:val="6FE3E7B4"/>
    <w:rsid w:val="6FF5EAB9"/>
    <w:rsid w:val="6FF8EEEA"/>
    <w:rsid w:val="6FFDF530"/>
    <w:rsid w:val="7000244F"/>
    <w:rsid w:val="7003608A"/>
    <w:rsid w:val="7005D256"/>
    <w:rsid w:val="70063E18"/>
    <w:rsid w:val="700A2A21"/>
    <w:rsid w:val="702F48FA"/>
    <w:rsid w:val="70369357"/>
    <w:rsid w:val="7041686B"/>
    <w:rsid w:val="704BC1C0"/>
    <w:rsid w:val="704C47D1"/>
    <w:rsid w:val="70558D20"/>
    <w:rsid w:val="705704EC"/>
    <w:rsid w:val="70574278"/>
    <w:rsid w:val="705F6D06"/>
    <w:rsid w:val="7061D249"/>
    <w:rsid w:val="7063424E"/>
    <w:rsid w:val="70647A9A"/>
    <w:rsid w:val="706977EE"/>
    <w:rsid w:val="706E25FC"/>
    <w:rsid w:val="7074365E"/>
    <w:rsid w:val="707C4AA7"/>
    <w:rsid w:val="708CAD9E"/>
    <w:rsid w:val="7099BBB7"/>
    <w:rsid w:val="709AD69A"/>
    <w:rsid w:val="709E611D"/>
    <w:rsid w:val="709E6B45"/>
    <w:rsid w:val="709E9368"/>
    <w:rsid w:val="70A0427C"/>
    <w:rsid w:val="70A315D4"/>
    <w:rsid w:val="70AD917E"/>
    <w:rsid w:val="70B25FF7"/>
    <w:rsid w:val="70B7276F"/>
    <w:rsid w:val="70B92575"/>
    <w:rsid w:val="70C51C83"/>
    <w:rsid w:val="70C8EE1E"/>
    <w:rsid w:val="70D0D536"/>
    <w:rsid w:val="70D4C072"/>
    <w:rsid w:val="70D892ED"/>
    <w:rsid w:val="70DBBB15"/>
    <w:rsid w:val="70DCB160"/>
    <w:rsid w:val="70E1961D"/>
    <w:rsid w:val="70F0CAF8"/>
    <w:rsid w:val="70F5F4FB"/>
    <w:rsid w:val="710EB05B"/>
    <w:rsid w:val="710F850F"/>
    <w:rsid w:val="7133DC97"/>
    <w:rsid w:val="71340454"/>
    <w:rsid w:val="7141646A"/>
    <w:rsid w:val="7146D4F3"/>
    <w:rsid w:val="7147090B"/>
    <w:rsid w:val="714B0F21"/>
    <w:rsid w:val="71576271"/>
    <w:rsid w:val="715D2DD7"/>
    <w:rsid w:val="7160C3B7"/>
    <w:rsid w:val="71633522"/>
    <w:rsid w:val="7165C2A1"/>
    <w:rsid w:val="717C6D6D"/>
    <w:rsid w:val="717FBD57"/>
    <w:rsid w:val="7184748A"/>
    <w:rsid w:val="7187988C"/>
    <w:rsid w:val="7187A17B"/>
    <w:rsid w:val="718D4BD9"/>
    <w:rsid w:val="718E23A1"/>
    <w:rsid w:val="718ED080"/>
    <w:rsid w:val="718EF158"/>
    <w:rsid w:val="718F59BE"/>
    <w:rsid w:val="71979644"/>
    <w:rsid w:val="719D5530"/>
    <w:rsid w:val="71A0CA72"/>
    <w:rsid w:val="71B0C16F"/>
    <w:rsid w:val="71B221FA"/>
    <w:rsid w:val="71B59F3C"/>
    <w:rsid w:val="71BF363C"/>
    <w:rsid w:val="71CE2180"/>
    <w:rsid w:val="71D54707"/>
    <w:rsid w:val="71D5B805"/>
    <w:rsid w:val="71DE2D67"/>
    <w:rsid w:val="71E74781"/>
    <w:rsid w:val="71EF311B"/>
    <w:rsid w:val="72014D61"/>
    <w:rsid w:val="7227A8C1"/>
    <w:rsid w:val="7227F18C"/>
    <w:rsid w:val="72286256"/>
    <w:rsid w:val="722BDABA"/>
    <w:rsid w:val="722F0336"/>
    <w:rsid w:val="7233614F"/>
    <w:rsid w:val="723B7617"/>
    <w:rsid w:val="7241D4F8"/>
    <w:rsid w:val="724FB03C"/>
    <w:rsid w:val="725248B2"/>
    <w:rsid w:val="726B0371"/>
    <w:rsid w:val="726BC053"/>
    <w:rsid w:val="7270EDCB"/>
    <w:rsid w:val="7274B839"/>
    <w:rsid w:val="727BC00F"/>
    <w:rsid w:val="727DE1D1"/>
    <w:rsid w:val="727E8FBC"/>
    <w:rsid w:val="727FAA85"/>
    <w:rsid w:val="72815084"/>
    <w:rsid w:val="72881B42"/>
    <w:rsid w:val="729443BA"/>
    <w:rsid w:val="7296DF2F"/>
    <w:rsid w:val="72A46C8C"/>
    <w:rsid w:val="72A6A313"/>
    <w:rsid w:val="72B36D59"/>
    <w:rsid w:val="72B79E7B"/>
    <w:rsid w:val="72B7BC2C"/>
    <w:rsid w:val="72BF9226"/>
    <w:rsid w:val="72C5D2EA"/>
    <w:rsid w:val="72CE7207"/>
    <w:rsid w:val="72D0C573"/>
    <w:rsid w:val="72D1DF50"/>
    <w:rsid w:val="72D1E8D0"/>
    <w:rsid w:val="72D6BDD9"/>
    <w:rsid w:val="72E065D5"/>
    <w:rsid w:val="72E40B37"/>
    <w:rsid w:val="72E5E40C"/>
    <w:rsid w:val="72E98D8A"/>
    <w:rsid w:val="72EBB5D4"/>
    <w:rsid w:val="72FC9AA9"/>
    <w:rsid w:val="73016FC8"/>
    <w:rsid w:val="7303FB49"/>
    <w:rsid w:val="73079D96"/>
    <w:rsid w:val="730A2973"/>
    <w:rsid w:val="731022A0"/>
    <w:rsid w:val="73125A84"/>
    <w:rsid w:val="731D81AF"/>
    <w:rsid w:val="732EA656"/>
    <w:rsid w:val="7335ACAB"/>
    <w:rsid w:val="733AD4C5"/>
    <w:rsid w:val="733B4621"/>
    <w:rsid w:val="733F8880"/>
    <w:rsid w:val="73458478"/>
    <w:rsid w:val="734FC4C4"/>
    <w:rsid w:val="73545EEA"/>
    <w:rsid w:val="735CE052"/>
    <w:rsid w:val="735F4A60"/>
    <w:rsid w:val="737E4358"/>
    <w:rsid w:val="737F6038"/>
    <w:rsid w:val="7381EF58"/>
    <w:rsid w:val="7391641D"/>
    <w:rsid w:val="739F17F4"/>
    <w:rsid w:val="73A3B7DD"/>
    <w:rsid w:val="73A55C5D"/>
    <w:rsid w:val="73AF4FA8"/>
    <w:rsid w:val="73B26F9B"/>
    <w:rsid w:val="73B5F423"/>
    <w:rsid w:val="73BA9991"/>
    <w:rsid w:val="73BC78CE"/>
    <w:rsid w:val="73DFB013"/>
    <w:rsid w:val="73EFC6DD"/>
    <w:rsid w:val="73F1B4CE"/>
    <w:rsid w:val="73F7BE53"/>
    <w:rsid w:val="73FDE921"/>
    <w:rsid w:val="740653FD"/>
    <w:rsid w:val="7408B62E"/>
    <w:rsid w:val="740DF86C"/>
    <w:rsid w:val="741B77AD"/>
    <w:rsid w:val="74208EFD"/>
    <w:rsid w:val="742AE367"/>
    <w:rsid w:val="742C31CD"/>
    <w:rsid w:val="7441BA60"/>
    <w:rsid w:val="7446C627"/>
    <w:rsid w:val="744B6A48"/>
    <w:rsid w:val="744DCD6B"/>
    <w:rsid w:val="7450F83C"/>
    <w:rsid w:val="745498EA"/>
    <w:rsid w:val="7459632F"/>
    <w:rsid w:val="745A43B6"/>
    <w:rsid w:val="746287BA"/>
    <w:rsid w:val="7463F423"/>
    <w:rsid w:val="74692B71"/>
    <w:rsid w:val="7470A270"/>
    <w:rsid w:val="747272AB"/>
    <w:rsid w:val="747AB415"/>
    <w:rsid w:val="747FF5C2"/>
    <w:rsid w:val="7482B6E9"/>
    <w:rsid w:val="74960BD5"/>
    <w:rsid w:val="7499A4C2"/>
    <w:rsid w:val="7499B1A1"/>
    <w:rsid w:val="74A03F74"/>
    <w:rsid w:val="74A04D16"/>
    <w:rsid w:val="74A6C5FC"/>
    <w:rsid w:val="74ADE7F0"/>
    <w:rsid w:val="74B0A16D"/>
    <w:rsid w:val="74B3C61A"/>
    <w:rsid w:val="74B88337"/>
    <w:rsid w:val="74CEA242"/>
    <w:rsid w:val="74D28ADE"/>
    <w:rsid w:val="74D724DD"/>
    <w:rsid w:val="74D8D146"/>
    <w:rsid w:val="74EE2EE7"/>
    <w:rsid w:val="74EFAFCD"/>
    <w:rsid w:val="74FAB5BA"/>
    <w:rsid w:val="7506685B"/>
    <w:rsid w:val="7507147D"/>
    <w:rsid w:val="75106193"/>
    <w:rsid w:val="751B399F"/>
    <w:rsid w:val="751E0CA2"/>
    <w:rsid w:val="7523345B"/>
    <w:rsid w:val="752439B3"/>
    <w:rsid w:val="7529DA04"/>
    <w:rsid w:val="752B68C2"/>
    <w:rsid w:val="752D347E"/>
    <w:rsid w:val="7531F4C8"/>
    <w:rsid w:val="7533A09B"/>
    <w:rsid w:val="75353E67"/>
    <w:rsid w:val="7543E486"/>
    <w:rsid w:val="7549CF06"/>
    <w:rsid w:val="754D3B65"/>
    <w:rsid w:val="75525D89"/>
    <w:rsid w:val="75598945"/>
    <w:rsid w:val="755B333F"/>
    <w:rsid w:val="7570B6F4"/>
    <w:rsid w:val="7571CCC8"/>
    <w:rsid w:val="75772DDC"/>
    <w:rsid w:val="757D9359"/>
    <w:rsid w:val="75871176"/>
    <w:rsid w:val="758837F0"/>
    <w:rsid w:val="759A3D15"/>
    <w:rsid w:val="759F9B87"/>
    <w:rsid w:val="75A37958"/>
    <w:rsid w:val="75A59AE1"/>
    <w:rsid w:val="75A62A7B"/>
    <w:rsid w:val="75B488A0"/>
    <w:rsid w:val="75BC6300"/>
    <w:rsid w:val="75CA3653"/>
    <w:rsid w:val="75DC2251"/>
    <w:rsid w:val="75DC8FA7"/>
    <w:rsid w:val="75DF8FA2"/>
    <w:rsid w:val="75EDBA86"/>
    <w:rsid w:val="75EDBCC5"/>
    <w:rsid w:val="75FC0227"/>
    <w:rsid w:val="760543DE"/>
    <w:rsid w:val="760A3FF9"/>
    <w:rsid w:val="760D6ECA"/>
    <w:rsid w:val="760E5B64"/>
    <w:rsid w:val="761A8AA3"/>
    <w:rsid w:val="761FAFEB"/>
    <w:rsid w:val="76235D02"/>
    <w:rsid w:val="762D3D2C"/>
    <w:rsid w:val="763CF565"/>
    <w:rsid w:val="764279D9"/>
    <w:rsid w:val="76429B03"/>
    <w:rsid w:val="76450BB4"/>
    <w:rsid w:val="76549A90"/>
    <w:rsid w:val="765F64F6"/>
    <w:rsid w:val="766131DC"/>
    <w:rsid w:val="766174D0"/>
    <w:rsid w:val="76672D3C"/>
    <w:rsid w:val="766F4168"/>
    <w:rsid w:val="7672F977"/>
    <w:rsid w:val="7674BE1E"/>
    <w:rsid w:val="7676DF28"/>
    <w:rsid w:val="76787EA6"/>
    <w:rsid w:val="767BA0F3"/>
    <w:rsid w:val="768230EF"/>
    <w:rsid w:val="76869758"/>
    <w:rsid w:val="76902713"/>
    <w:rsid w:val="769D928F"/>
    <w:rsid w:val="76C76B44"/>
    <w:rsid w:val="76C77750"/>
    <w:rsid w:val="76C904DF"/>
    <w:rsid w:val="76D76DAB"/>
    <w:rsid w:val="76D982C3"/>
    <w:rsid w:val="76D99619"/>
    <w:rsid w:val="76D99919"/>
    <w:rsid w:val="76EA2B8F"/>
    <w:rsid w:val="76EC7418"/>
    <w:rsid w:val="76F0A19A"/>
    <w:rsid w:val="76F2278A"/>
    <w:rsid w:val="76F275F8"/>
    <w:rsid w:val="76FD9F37"/>
    <w:rsid w:val="77019EDD"/>
    <w:rsid w:val="770388D3"/>
    <w:rsid w:val="7703E909"/>
    <w:rsid w:val="770B19B1"/>
    <w:rsid w:val="770DECD6"/>
    <w:rsid w:val="77158B2D"/>
    <w:rsid w:val="77213A29"/>
    <w:rsid w:val="772B9C58"/>
    <w:rsid w:val="772E1CFD"/>
    <w:rsid w:val="7734A999"/>
    <w:rsid w:val="77365883"/>
    <w:rsid w:val="7739D253"/>
    <w:rsid w:val="774744A5"/>
    <w:rsid w:val="77571FEF"/>
    <w:rsid w:val="7758525E"/>
    <w:rsid w:val="775A2D50"/>
    <w:rsid w:val="775EF0F9"/>
    <w:rsid w:val="7760EF5E"/>
    <w:rsid w:val="77636A06"/>
    <w:rsid w:val="77668D53"/>
    <w:rsid w:val="77681893"/>
    <w:rsid w:val="77752AFF"/>
    <w:rsid w:val="7775997F"/>
    <w:rsid w:val="777C0F84"/>
    <w:rsid w:val="778562FC"/>
    <w:rsid w:val="778A5413"/>
    <w:rsid w:val="778D22F5"/>
    <w:rsid w:val="77A5AEBD"/>
    <w:rsid w:val="77AF4537"/>
    <w:rsid w:val="77C52887"/>
    <w:rsid w:val="77C6DB92"/>
    <w:rsid w:val="77C8292A"/>
    <w:rsid w:val="77CAFE13"/>
    <w:rsid w:val="77CDED0C"/>
    <w:rsid w:val="77CEDB33"/>
    <w:rsid w:val="77D0BB1B"/>
    <w:rsid w:val="77DB9A87"/>
    <w:rsid w:val="77DFE9D1"/>
    <w:rsid w:val="77E2EE87"/>
    <w:rsid w:val="77E6897E"/>
    <w:rsid w:val="77EB34A8"/>
    <w:rsid w:val="77EB6E63"/>
    <w:rsid w:val="77F07276"/>
    <w:rsid w:val="77F9BCF6"/>
    <w:rsid w:val="77FD48FD"/>
    <w:rsid w:val="780248E4"/>
    <w:rsid w:val="780A5B2F"/>
    <w:rsid w:val="78156243"/>
    <w:rsid w:val="78210C05"/>
    <w:rsid w:val="782183F6"/>
    <w:rsid w:val="7826DF44"/>
    <w:rsid w:val="78272938"/>
    <w:rsid w:val="7827FF85"/>
    <w:rsid w:val="782926AC"/>
    <w:rsid w:val="782C8BDE"/>
    <w:rsid w:val="78335910"/>
    <w:rsid w:val="78360708"/>
    <w:rsid w:val="783607B8"/>
    <w:rsid w:val="783674C9"/>
    <w:rsid w:val="783B9931"/>
    <w:rsid w:val="7841131F"/>
    <w:rsid w:val="784DA3A4"/>
    <w:rsid w:val="785B6AC3"/>
    <w:rsid w:val="785E8B42"/>
    <w:rsid w:val="78645763"/>
    <w:rsid w:val="7865446B"/>
    <w:rsid w:val="78685E39"/>
    <w:rsid w:val="786FF234"/>
    <w:rsid w:val="7871EFEE"/>
    <w:rsid w:val="7879D7AF"/>
    <w:rsid w:val="787C68B4"/>
    <w:rsid w:val="789DCC97"/>
    <w:rsid w:val="78A073E7"/>
    <w:rsid w:val="78ABA83C"/>
    <w:rsid w:val="78AD86E2"/>
    <w:rsid w:val="78ADDC0B"/>
    <w:rsid w:val="78AEAE41"/>
    <w:rsid w:val="78AF7B23"/>
    <w:rsid w:val="78B86EFD"/>
    <w:rsid w:val="78BCFBEE"/>
    <w:rsid w:val="78C7FC85"/>
    <w:rsid w:val="78CAAA2B"/>
    <w:rsid w:val="78D27B99"/>
    <w:rsid w:val="78D46075"/>
    <w:rsid w:val="78F1F8E3"/>
    <w:rsid w:val="78F4E9DF"/>
    <w:rsid w:val="78F55FB8"/>
    <w:rsid w:val="79053D44"/>
    <w:rsid w:val="790542F9"/>
    <w:rsid w:val="79088FA6"/>
    <w:rsid w:val="7915F3BE"/>
    <w:rsid w:val="791D3E22"/>
    <w:rsid w:val="79345142"/>
    <w:rsid w:val="793D2F27"/>
    <w:rsid w:val="794542D6"/>
    <w:rsid w:val="79497FCE"/>
    <w:rsid w:val="7953C82C"/>
    <w:rsid w:val="795771C5"/>
    <w:rsid w:val="795A2551"/>
    <w:rsid w:val="795F096E"/>
    <w:rsid w:val="7961919D"/>
    <w:rsid w:val="7964D5F6"/>
    <w:rsid w:val="7967523E"/>
    <w:rsid w:val="7967CB1D"/>
    <w:rsid w:val="796B9243"/>
    <w:rsid w:val="796C8B7C"/>
    <w:rsid w:val="796E679D"/>
    <w:rsid w:val="797091B6"/>
    <w:rsid w:val="7973EBDB"/>
    <w:rsid w:val="797DF0A2"/>
    <w:rsid w:val="79847E3C"/>
    <w:rsid w:val="79A31768"/>
    <w:rsid w:val="79BAF92E"/>
    <w:rsid w:val="79BD11C2"/>
    <w:rsid w:val="79C2E8F4"/>
    <w:rsid w:val="79C41182"/>
    <w:rsid w:val="79C6A304"/>
    <w:rsid w:val="79C76615"/>
    <w:rsid w:val="79CC5D61"/>
    <w:rsid w:val="79D324EE"/>
    <w:rsid w:val="79D5AE0D"/>
    <w:rsid w:val="79DAFE2D"/>
    <w:rsid w:val="79DB87CD"/>
    <w:rsid w:val="79DF1943"/>
    <w:rsid w:val="79E22161"/>
    <w:rsid w:val="79E93169"/>
    <w:rsid w:val="79F08624"/>
    <w:rsid w:val="7A08CF3E"/>
    <w:rsid w:val="7A1327F1"/>
    <w:rsid w:val="7A1379D3"/>
    <w:rsid w:val="7A13884F"/>
    <w:rsid w:val="7A177563"/>
    <w:rsid w:val="7A1A86B0"/>
    <w:rsid w:val="7A24554C"/>
    <w:rsid w:val="7A2C1B06"/>
    <w:rsid w:val="7A2C4D51"/>
    <w:rsid w:val="7A3A8606"/>
    <w:rsid w:val="7A3B1B78"/>
    <w:rsid w:val="7A4FCC76"/>
    <w:rsid w:val="7A54D2F9"/>
    <w:rsid w:val="7A591969"/>
    <w:rsid w:val="7A594A20"/>
    <w:rsid w:val="7A5C1673"/>
    <w:rsid w:val="7A5D6D13"/>
    <w:rsid w:val="7A6EA8B6"/>
    <w:rsid w:val="7A71B398"/>
    <w:rsid w:val="7A77D9EA"/>
    <w:rsid w:val="7A94F062"/>
    <w:rsid w:val="7A95B220"/>
    <w:rsid w:val="7A9A6297"/>
    <w:rsid w:val="7A9D0244"/>
    <w:rsid w:val="7A9F4300"/>
    <w:rsid w:val="7AA20118"/>
    <w:rsid w:val="7ABF16FE"/>
    <w:rsid w:val="7AC0F42E"/>
    <w:rsid w:val="7AD2C675"/>
    <w:rsid w:val="7AD39C22"/>
    <w:rsid w:val="7AE030CA"/>
    <w:rsid w:val="7AE28DA3"/>
    <w:rsid w:val="7AE90951"/>
    <w:rsid w:val="7AEB465B"/>
    <w:rsid w:val="7AF2E2A1"/>
    <w:rsid w:val="7AF65262"/>
    <w:rsid w:val="7AF6CE25"/>
    <w:rsid w:val="7AF771CA"/>
    <w:rsid w:val="7AF8CC97"/>
    <w:rsid w:val="7AFC061A"/>
    <w:rsid w:val="7B034FE5"/>
    <w:rsid w:val="7B09426D"/>
    <w:rsid w:val="7B0E5461"/>
    <w:rsid w:val="7B1D42ED"/>
    <w:rsid w:val="7B252ADF"/>
    <w:rsid w:val="7B34167B"/>
    <w:rsid w:val="7B359ABB"/>
    <w:rsid w:val="7B4054DD"/>
    <w:rsid w:val="7B46360D"/>
    <w:rsid w:val="7B4A0E19"/>
    <w:rsid w:val="7B4AB540"/>
    <w:rsid w:val="7B521897"/>
    <w:rsid w:val="7B59C43C"/>
    <w:rsid w:val="7B5BDB69"/>
    <w:rsid w:val="7B63141B"/>
    <w:rsid w:val="7B637AF1"/>
    <w:rsid w:val="7B66FCFF"/>
    <w:rsid w:val="7B6AFAB2"/>
    <w:rsid w:val="7B6C072A"/>
    <w:rsid w:val="7B76F7F7"/>
    <w:rsid w:val="7B79A8E3"/>
    <w:rsid w:val="7B838AB7"/>
    <w:rsid w:val="7B9256CE"/>
    <w:rsid w:val="7B9C7062"/>
    <w:rsid w:val="7B9D511B"/>
    <w:rsid w:val="7BBDED84"/>
    <w:rsid w:val="7BC0967E"/>
    <w:rsid w:val="7BCC2DB5"/>
    <w:rsid w:val="7BCD1DC3"/>
    <w:rsid w:val="7BD6E663"/>
    <w:rsid w:val="7BE72ABF"/>
    <w:rsid w:val="7BF0E95C"/>
    <w:rsid w:val="7BF23535"/>
    <w:rsid w:val="7BF99EDB"/>
    <w:rsid w:val="7C1523DD"/>
    <w:rsid w:val="7C1E7FD4"/>
    <w:rsid w:val="7C240B5B"/>
    <w:rsid w:val="7C29AC4A"/>
    <w:rsid w:val="7C2A20A3"/>
    <w:rsid w:val="7C2D4AD9"/>
    <w:rsid w:val="7C2E45B6"/>
    <w:rsid w:val="7C2F125E"/>
    <w:rsid w:val="7C4D1D7D"/>
    <w:rsid w:val="7C55BC67"/>
    <w:rsid w:val="7C769A9C"/>
    <w:rsid w:val="7C7AF0A0"/>
    <w:rsid w:val="7C7B6BA7"/>
    <w:rsid w:val="7C7D7AA1"/>
    <w:rsid w:val="7C7D828A"/>
    <w:rsid w:val="7C8C09D8"/>
    <w:rsid w:val="7C9050F8"/>
    <w:rsid w:val="7C9211D5"/>
    <w:rsid w:val="7C932E68"/>
    <w:rsid w:val="7C94E754"/>
    <w:rsid w:val="7C9AEC69"/>
    <w:rsid w:val="7C9E5ABF"/>
    <w:rsid w:val="7CA3D82A"/>
    <w:rsid w:val="7CAEDD2B"/>
    <w:rsid w:val="7CB3DAD2"/>
    <w:rsid w:val="7CC51584"/>
    <w:rsid w:val="7CCABCE9"/>
    <w:rsid w:val="7CCAD945"/>
    <w:rsid w:val="7CCFE6DC"/>
    <w:rsid w:val="7CDD9661"/>
    <w:rsid w:val="7CE0B0AD"/>
    <w:rsid w:val="7CE81155"/>
    <w:rsid w:val="7CE8A6BC"/>
    <w:rsid w:val="7CECEDC0"/>
    <w:rsid w:val="7CEFDF29"/>
    <w:rsid w:val="7CF37C9E"/>
    <w:rsid w:val="7D018BF2"/>
    <w:rsid w:val="7D06A6F9"/>
    <w:rsid w:val="7D0FF278"/>
    <w:rsid w:val="7D16D166"/>
    <w:rsid w:val="7D1C4A82"/>
    <w:rsid w:val="7D25038D"/>
    <w:rsid w:val="7D2673F4"/>
    <w:rsid w:val="7D2C6BAF"/>
    <w:rsid w:val="7D604A7B"/>
    <w:rsid w:val="7D62FE88"/>
    <w:rsid w:val="7D7264A6"/>
    <w:rsid w:val="7D80C165"/>
    <w:rsid w:val="7D8249B3"/>
    <w:rsid w:val="7D87DBF9"/>
    <w:rsid w:val="7D8A35FD"/>
    <w:rsid w:val="7D9368D8"/>
    <w:rsid w:val="7DA047ED"/>
    <w:rsid w:val="7DB06ED1"/>
    <w:rsid w:val="7DBC2D92"/>
    <w:rsid w:val="7DBD9D23"/>
    <w:rsid w:val="7DBF8F49"/>
    <w:rsid w:val="7DC54C34"/>
    <w:rsid w:val="7DC8F8E7"/>
    <w:rsid w:val="7DCAB1DF"/>
    <w:rsid w:val="7DD82983"/>
    <w:rsid w:val="7DE71D18"/>
    <w:rsid w:val="7DEA8D6C"/>
    <w:rsid w:val="7DED3A91"/>
    <w:rsid w:val="7DEF2760"/>
    <w:rsid w:val="7DF5755C"/>
    <w:rsid w:val="7DF65E6C"/>
    <w:rsid w:val="7DF91B93"/>
    <w:rsid w:val="7DFD4FFD"/>
    <w:rsid w:val="7E0499BB"/>
    <w:rsid w:val="7E06A734"/>
    <w:rsid w:val="7E078270"/>
    <w:rsid w:val="7E0E92AD"/>
    <w:rsid w:val="7E177B09"/>
    <w:rsid w:val="7E194B02"/>
    <w:rsid w:val="7E1E4AD2"/>
    <w:rsid w:val="7E27A90F"/>
    <w:rsid w:val="7E28A6D1"/>
    <w:rsid w:val="7E380816"/>
    <w:rsid w:val="7E38A032"/>
    <w:rsid w:val="7E3CA3DC"/>
    <w:rsid w:val="7E4093B9"/>
    <w:rsid w:val="7E4CCCC2"/>
    <w:rsid w:val="7E501110"/>
    <w:rsid w:val="7E54E915"/>
    <w:rsid w:val="7E562E55"/>
    <w:rsid w:val="7E5B7F35"/>
    <w:rsid w:val="7E61D29E"/>
    <w:rsid w:val="7E655BDC"/>
    <w:rsid w:val="7E6D73B6"/>
    <w:rsid w:val="7E6FB687"/>
    <w:rsid w:val="7E7A1CA2"/>
    <w:rsid w:val="7E7F6941"/>
    <w:rsid w:val="7E81AEDB"/>
    <w:rsid w:val="7E86B349"/>
    <w:rsid w:val="7E9C506E"/>
    <w:rsid w:val="7E9CBCF5"/>
    <w:rsid w:val="7EA106FD"/>
    <w:rsid w:val="7EA4B084"/>
    <w:rsid w:val="7EA9A293"/>
    <w:rsid w:val="7EA9AAE4"/>
    <w:rsid w:val="7EADCEA8"/>
    <w:rsid w:val="7EB35EDB"/>
    <w:rsid w:val="7EB5E5C2"/>
    <w:rsid w:val="7EBE2733"/>
    <w:rsid w:val="7EC076E7"/>
    <w:rsid w:val="7EC11D25"/>
    <w:rsid w:val="7EC79DFE"/>
    <w:rsid w:val="7ECB443A"/>
    <w:rsid w:val="7ED3F952"/>
    <w:rsid w:val="7EE07BFE"/>
    <w:rsid w:val="7EE4F8F4"/>
    <w:rsid w:val="7EE5F5DC"/>
    <w:rsid w:val="7EE7CA49"/>
    <w:rsid w:val="7EF228ED"/>
    <w:rsid w:val="7EF2D91C"/>
    <w:rsid w:val="7EF34DEF"/>
    <w:rsid w:val="7EF89A84"/>
    <w:rsid w:val="7EFE7A38"/>
    <w:rsid w:val="7EFFE7AB"/>
    <w:rsid w:val="7F0A3E4E"/>
    <w:rsid w:val="7F0B3D7C"/>
    <w:rsid w:val="7F1035CC"/>
    <w:rsid w:val="7F13A7C2"/>
    <w:rsid w:val="7F1D21C2"/>
    <w:rsid w:val="7F204906"/>
    <w:rsid w:val="7F2141E8"/>
    <w:rsid w:val="7F21E9D9"/>
    <w:rsid w:val="7F288A1E"/>
    <w:rsid w:val="7F303024"/>
    <w:rsid w:val="7F3346E9"/>
    <w:rsid w:val="7F3A4DDF"/>
    <w:rsid w:val="7F3D0684"/>
    <w:rsid w:val="7F430BDC"/>
    <w:rsid w:val="7F4A08A0"/>
    <w:rsid w:val="7F4D1DCC"/>
    <w:rsid w:val="7F53E9B1"/>
    <w:rsid w:val="7F57DB58"/>
    <w:rsid w:val="7F5F377F"/>
    <w:rsid w:val="7F64D870"/>
    <w:rsid w:val="7F6764DA"/>
    <w:rsid w:val="7F6B3E29"/>
    <w:rsid w:val="7F6B9D6C"/>
    <w:rsid w:val="7F6D118B"/>
    <w:rsid w:val="7F7337E1"/>
    <w:rsid w:val="7F853DC1"/>
    <w:rsid w:val="7F8C2CA8"/>
    <w:rsid w:val="7F8D2B74"/>
    <w:rsid w:val="7F8FA90F"/>
    <w:rsid w:val="7F902426"/>
    <w:rsid w:val="7F90943E"/>
    <w:rsid w:val="7F913383"/>
    <w:rsid w:val="7F91F268"/>
    <w:rsid w:val="7F992C4D"/>
    <w:rsid w:val="7FA537A9"/>
    <w:rsid w:val="7FAE527E"/>
    <w:rsid w:val="7FB2DB4D"/>
    <w:rsid w:val="7FB5F52A"/>
    <w:rsid w:val="7FC2A4A3"/>
    <w:rsid w:val="7FC8D507"/>
    <w:rsid w:val="7FCD70BB"/>
    <w:rsid w:val="7FCFB87B"/>
    <w:rsid w:val="7FD0C622"/>
    <w:rsid w:val="7FD3580E"/>
    <w:rsid w:val="7FDF3075"/>
    <w:rsid w:val="7FDF9115"/>
    <w:rsid w:val="7FE2EAF8"/>
    <w:rsid w:val="7FEB5433"/>
    <w:rsid w:val="7FFBE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C39559"/>
  <w15:docId w15:val="{B4D70435-DC11-48C8-B9FC-5F931C9BA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022AC"/>
    <w:rPr>
      <w:rFonts w:ascii="Times New Roman" w:hAnsi="Times New Roman"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429A"/>
    <w:pPr>
      <w:keepNext/>
      <w:keepLines/>
      <w:spacing w:before="480" w:line="276" w:lineRule="auto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5DF"/>
    <w:rPr>
      <w:rFonts w:ascii="Tahoma" w:hAnsi="Tahoma" w:eastAsia="Calibri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D605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04D5"/>
    <w:pPr>
      <w:autoSpaceDE w:val="0"/>
      <w:autoSpaceDN w:val="0"/>
      <w:adjustRightInd w:val="0"/>
      <w:ind w:left="720"/>
      <w:contextualSpacing/>
    </w:pPr>
    <w:rPr>
      <w:rFonts w:ascii="Arial" w:hAnsi="Arial" w:eastAsia="Calibri" w:cs="Arial"/>
      <w:sz w:val="20"/>
      <w:szCs w:val="20"/>
    </w:rPr>
  </w:style>
  <w:style w:type="paragraph" w:styleId="Default" w:customStyle="1">
    <w:name w:val="Default"/>
    <w:rsid w:val="0097518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pple-converted-space" w:customStyle="1">
    <w:name w:val="apple-converted-space"/>
    <w:rsid w:val="00044D2F"/>
  </w:style>
  <w:style w:type="paragraph" w:styleId="NoSpacing">
    <w:name w:val="No Spacing"/>
    <w:link w:val="NoSpacingChar"/>
    <w:uiPriority w:val="1"/>
    <w:qFormat/>
    <w:rsid w:val="00C25580"/>
    <w:rPr>
      <w:sz w:val="22"/>
      <w:szCs w:val="22"/>
    </w:rPr>
  </w:style>
  <w:style w:type="character" w:styleId="Hyperlink">
    <w:name w:val="Hyperlink"/>
    <w:uiPriority w:val="99"/>
    <w:unhideWhenUsed/>
    <w:rsid w:val="00C25580"/>
    <w:rPr>
      <w:color w:val="0000FF"/>
      <w:u w:val="single"/>
    </w:rPr>
  </w:style>
  <w:style w:type="table" w:styleId="TableGrid">
    <w:name w:val="Table Grid"/>
    <w:basedOn w:val="TableNormal"/>
    <w:uiPriority w:val="59"/>
    <w:rsid w:val="00C25580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7B467E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1A55"/>
    <w:pPr>
      <w:spacing w:after="200" w:line="276" w:lineRule="auto"/>
    </w:pPr>
    <w:rPr>
      <w:rFonts w:ascii="Calibri" w:hAnsi="Calibri" w:eastAsia="Calibri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931A55"/>
  </w:style>
  <w:style w:type="character" w:styleId="FootnoteReference">
    <w:name w:val="footnote reference"/>
    <w:uiPriority w:val="99"/>
    <w:semiHidden/>
    <w:unhideWhenUsed/>
    <w:rsid w:val="00931A55"/>
    <w:rPr>
      <w:vertAlign w:val="superscript"/>
    </w:rPr>
  </w:style>
  <w:style w:type="character" w:styleId="tx" w:customStyle="1">
    <w:name w:val="tx"/>
    <w:rsid w:val="00A716AF"/>
  </w:style>
  <w:style w:type="paragraph" w:styleId="Header">
    <w:name w:val="header"/>
    <w:basedOn w:val="Normal"/>
    <w:link w:val="HeaderChar"/>
    <w:uiPriority w:val="99"/>
    <w:unhideWhenUsed/>
    <w:rsid w:val="00ED35BD"/>
    <w:pPr>
      <w:tabs>
        <w:tab w:val="center" w:pos="4680"/>
        <w:tab w:val="right" w:pos="9360"/>
      </w:tabs>
      <w:spacing w:after="200" w:line="276" w:lineRule="auto"/>
    </w:pPr>
    <w:rPr>
      <w:rFonts w:ascii="Calibri" w:hAnsi="Calibri" w:eastAsia="Calibri"/>
      <w:sz w:val="22"/>
      <w:szCs w:val="22"/>
    </w:rPr>
  </w:style>
  <w:style w:type="character" w:styleId="HeaderChar" w:customStyle="1">
    <w:name w:val="Header Char"/>
    <w:link w:val="Header"/>
    <w:uiPriority w:val="99"/>
    <w:rsid w:val="00ED35B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D35BD"/>
    <w:pPr>
      <w:tabs>
        <w:tab w:val="center" w:pos="4680"/>
        <w:tab w:val="right" w:pos="9360"/>
      </w:tabs>
      <w:spacing w:after="200" w:line="276" w:lineRule="auto"/>
    </w:pPr>
    <w:rPr>
      <w:rFonts w:ascii="Calibri" w:hAnsi="Calibri" w:eastAsia="Calibri"/>
      <w:sz w:val="22"/>
      <w:szCs w:val="22"/>
    </w:rPr>
  </w:style>
  <w:style w:type="character" w:styleId="FooterChar" w:customStyle="1">
    <w:name w:val="Footer Char"/>
    <w:link w:val="Footer"/>
    <w:uiPriority w:val="99"/>
    <w:rsid w:val="00ED35BD"/>
    <w:rPr>
      <w:sz w:val="22"/>
      <w:szCs w:val="22"/>
    </w:rPr>
  </w:style>
  <w:style w:type="character" w:styleId="Heading1Char" w:customStyle="1">
    <w:name w:val="Heading 1 Char"/>
    <w:basedOn w:val="DefaultParagraphFont"/>
    <w:link w:val="Heading1"/>
    <w:uiPriority w:val="9"/>
    <w:rsid w:val="008B429A"/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soft-highlight" w:customStyle="1">
    <w:name w:val="soft-highlight"/>
    <w:basedOn w:val="DefaultParagraphFont"/>
    <w:rsid w:val="00201689"/>
  </w:style>
  <w:style w:type="character" w:styleId="highlight" w:customStyle="1">
    <w:name w:val="highlight"/>
    <w:basedOn w:val="DefaultParagraphFont"/>
    <w:rsid w:val="0020168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C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030C4C"/>
    <w:rPr>
      <w:rFonts w:ascii="Courier New" w:hAnsi="Courier New" w:eastAsia="Times New Roman" w:cs="Courier New"/>
    </w:rPr>
  </w:style>
  <w:style w:type="character" w:styleId="Strong">
    <w:name w:val="Strong"/>
    <w:basedOn w:val="DefaultParagraphFont"/>
    <w:uiPriority w:val="22"/>
    <w:qFormat/>
    <w:rsid w:val="001A500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56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06E4"/>
    <w:rPr>
      <w:color w:val="800080" w:themeColor="followedHyperlink"/>
      <w:u w:val="single"/>
    </w:rPr>
  </w:style>
  <w:style w:type="paragraph" w:styleId="BlockText">
    <w:name w:val="Block Text"/>
    <w:basedOn w:val="Normal"/>
    <w:semiHidden/>
    <w:rsid w:val="00B739AB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right="720"/>
    </w:pPr>
    <w:rPr>
      <w:snapToGrid w:val="0"/>
      <w:szCs w:val="20"/>
    </w:rPr>
  </w:style>
  <w:style w:type="character" w:styleId="NoSpacingChar" w:customStyle="1">
    <w:name w:val="No Spacing Char"/>
    <w:basedOn w:val="DefaultParagraphFont"/>
    <w:link w:val="NoSpacing"/>
    <w:uiPriority w:val="1"/>
    <w:rsid w:val="001A3F76"/>
    <w:rPr>
      <w:sz w:val="22"/>
      <w:szCs w:val="22"/>
    </w:rPr>
  </w:style>
  <w:style w:type="character" w:styleId="apple-tab-span" w:customStyle="1">
    <w:name w:val="apple-tab-span"/>
    <w:basedOn w:val="DefaultParagraphFont"/>
    <w:rsid w:val="00837D20"/>
  </w:style>
  <w:style w:type="character" w:styleId="normaltextrun" w:customStyle="1">
    <w:name w:val="normaltextrun"/>
    <w:basedOn w:val="DefaultParagraphFont"/>
    <w:rsid w:val="00E74D2D"/>
  </w:style>
  <w:style w:type="character" w:styleId="eop" w:customStyle="1">
    <w:name w:val="eop"/>
    <w:basedOn w:val="DefaultParagraphFont"/>
    <w:rsid w:val="00E74D2D"/>
  </w:style>
  <w:style w:type="paragraph" w:styleId="paragraph" w:customStyle="1">
    <w:name w:val="paragraph"/>
    <w:basedOn w:val="Normal"/>
    <w:uiPriority w:val="1"/>
    <w:rsid w:val="3A258E24"/>
    <w:pPr>
      <w:spacing w:beforeAutospacing="1" w:afterAutospacing="1"/>
    </w:pPr>
    <w:rPr>
      <w:rFonts w:asciiTheme="minorHAnsi" w:hAnsiTheme="minorHAnsi" w:eastAsiaTheme="minorEastAsia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592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265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92655"/>
    <w:rPr>
      <w:rFonts w:ascii="Times New Roman" w:hAnsi="Times New Roman"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65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92655"/>
    <w:rPr>
      <w:rFonts w:ascii="Times New Roman" w:hAnsi="Times New Roman"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4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7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20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1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4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440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6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6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8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33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7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722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20/10/relationships/intelligence" Target="intelligence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675AFF1929744B3B80FE041DA1D3A" ma:contentTypeVersion="11" ma:contentTypeDescription="Create a new document." ma:contentTypeScope="" ma:versionID="ea2c338b48490c59d9f17d35ac36f22c">
  <xsd:schema xmlns:xsd="http://www.w3.org/2001/XMLSchema" xmlns:xs="http://www.w3.org/2001/XMLSchema" xmlns:p="http://schemas.microsoft.com/office/2006/metadata/properties" xmlns:ns2="0e26ba55-97d7-4c6d-a5f7-2ea9768548d0" xmlns:ns3="910467e3-c74f-40a9-8dfc-48f26acb0a2d" targetNamespace="http://schemas.microsoft.com/office/2006/metadata/properties" ma:root="true" ma:fieldsID="fdd3b403c8a33a13ae32f7200fc6719c" ns2:_="" ns3:_="">
    <xsd:import namespace="0e26ba55-97d7-4c6d-a5f7-2ea9768548d0"/>
    <xsd:import namespace="910467e3-c74f-40a9-8dfc-48f26acb0a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6ba55-97d7-4c6d-a5f7-2ea976854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c843922-f728-415f-ba77-a72fe2dec5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467e3-c74f-40a9-8dfc-48f26acb0a2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38be79-4ba4-44eb-98cd-44744acda8dd}" ma:internalName="TaxCatchAll" ma:showField="CatchAllData" ma:web="910467e3-c74f-40a9-8dfc-48f26acb0a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e26ba55-97d7-4c6d-a5f7-2ea9768548d0">
      <Terms xmlns="http://schemas.microsoft.com/office/infopath/2007/PartnerControls"/>
    </lcf76f155ced4ddcb4097134ff3c332f>
    <TaxCatchAll xmlns="910467e3-c74f-40a9-8dfc-48f26acb0a2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C14042-253D-4AF9-B97A-E201D3A0A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26ba55-97d7-4c6d-a5f7-2ea9768548d0"/>
    <ds:schemaRef ds:uri="910467e3-c74f-40a9-8dfc-48f26acb0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41E953-D96C-46C4-82FB-5F6688018783}">
  <ds:schemaRefs>
    <ds:schemaRef ds:uri="http://schemas.microsoft.com/office/2006/metadata/properties"/>
    <ds:schemaRef ds:uri="http://schemas.microsoft.com/office/infopath/2007/PartnerControls"/>
    <ds:schemaRef ds:uri="0e26ba55-97d7-4c6d-a5f7-2ea9768548d0"/>
    <ds:schemaRef ds:uri="910467e3-c74f-40a9-8dfc-48f26acb0a2d"/>
  </ds:schemaRefs>
</ds:datastoreItem>
</file>

<file path=customXml/itemProps3.xml><?xml version="1.0" encoding="utf-8"?>
<ds:datastoreItem xmlns:ds="http://schemas.openxmlformats.org/officeDocument/2006/customXml" ds:itemID="{0EEA68D1-6B89-0B44-8FB8-762ACEEF86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6C69F9-B444-44F6-967C-0A0758C46C4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bley City GIS</dc:creator>
  <keywords/>
  <lastModifiedBy>Talon Bigelow</lastModifiedBy>
  <revision>1536</revision>
  <lastPrinted>2025-07-11T19:17:00.0000000Z</lastPrinted>
  <dcterms:created xsi:type="dcterms:W3CDTF">2022-02-01T16:22:00.0000000Z</dcterms:created>
  <dcterms:modified xsi:type="dcterms:W3CDTF">2025-08-01T22:36:25.36269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675AFF1929744B3B80FE041DA1D3A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Order">
    <vt:r8>2400</vt:r8>
  </property>
</Properties>
</file>